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4230"/>
        <w:gridCol w:w="3420"/>
        <w:gridCol w:w="3405"/>
      </w:tblGrid>
      <w:tr w:rsidR="006D1309" w:rsidRPr="00611A1D" w14:paraId="2C9B5178" w14:textId="77777777" w:rsidTr="00085362">
        <w:trPr>
          <w:trHeight w:val="1681"/>
          <w:jc w:val="center"/>
        </w:trPr>
        <w:tc>
          <w:tcPr>
            <w:tcW w:w="4230" w:type="dxa"/>
            <w:hideMark/>
          </w:tcPr>
          <w:p w14:paraId="7C3BD12B" w14:textId="77777777" w:rsidR="006D1309" w:rsidRPr="00611A1D" w:rsidRDefault="006D1309" w:rsidP="00B1407B">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DD462DF" w14:textId="77777777" w:rsidR="006D1309" w:rsidRPr="00611A1D" w:rsidRDefault="006D1309" w:rsidP="00B1407B">
            <w:pPr>
              <w:spacing w:line="276" w:lineRule="auto"/>
              <w:rPr>
                <w:rStyle w:val="Strong"/>
                <w:sz w:val="20"/>
                <w:szCs w:val="20"/>
              </w:rPr>
            </w:pPr>
          </w:p>
          <w:p w14:paraId="77E1CF6A" w14:textId="77777777" w:rsidR="006D1309" w:rsidRPr="00611A1D" w:rsidRDefault="006D1309" w:rsidP="00B1407B">
            <w:pPr>
              <w:spacing w:line="276" w:lineRule="auto"/>
              <w:rPr>
                <w:rStyle w:val="Strong"/>
                <w:sz w:val="20"/>
                <w:szCs w:val="20"/>
              </w:rPr>
            </w:pPr>
            <w:r>
              <w:rPr>
                <w:rStyle w:val="Strong"/>
                <w:sz w:val="20"/>
                <w:szCs w:val="20"/>
              </w:rPr>
              <w:t>JASON SHAW</w:t>
            </w:r>
            <w:r w:rsidRPr="00611A1D">
              <w:rPr>
                <w:rStyle w:val="Strong"/>
                <w:sz w:val="20"/>
                <w:szCs w:val="20"/>
              </w:rPr>
              <w:t xml:space="preserve">, Chairman </w:t>
            </w:r>
          </w:p>
          <w:p w14:paraId="2CDEFD83" w14:textId="77777777" w:rsidR="006D1309" w:rsidRPr="00611A1D" w:rsidRDefault="006D1309" w:rsidP="00B1407B">
            <w:pPr>
              <w:tabs>
                <w:tab w:val="right" w:pos="4189"/>
              </w:tabs>
              <w:spacing w:line="276" w:lineRule="auto"/>
              <w:rPr>
                <w:rStyle w:val="Strong"/>
                <w:sz w:val="20"/>
                <w:szCs w:val="20"/>
              </w:rPr>
            </w:pPr>
            <w:r>
              <w:rPr>
                <w:rStyle w:val="Strong"/>
                <w:sz w:val="20"/>
                <w:szCs w:val="20"/>
              </w:rPr>
              <w:t>FITZ JOHNSON</w:t>
            </w:r>
            <w:r w:rsidRPr="00611A1D">
              <w:rPr>
                <w:rStyle w:val="Strong"/>
                <w:sz w:val="20"/>
                <w:szCs w:val="20"/>
              </w:rPr>
              <w:t>, Vice-Chairman</w:t>
            </w:r>
            <w:r>
              <w:rPr>
                <w:rStyle w:val="Strong"/>
                <w:sz w:val="20"/>
                <w:szCs w:val="20"/>
              </w:rPr>
              <w:tab/>
              <w:t xml:space="preserve">   </w:t>
            </w:r>
          </w:p>
          <w:p w14:paraId="01B04291" w14:textId="77777777" w:rsidR="006D1309" w:rsidRPr="00611A1D" w:rsidRDefault="006D1309" w:rsidP="00B1407B">
            <w:pPr>
              <w:spacing w:line="276" w:lineRule="auto"/>
              <w:rPr>
                <w:rStyle w:val="Strong"/>
                <w:sz w:val="20"/>
                <w:szCs w:val="20"/>
              </w:rPr>
            </w:pPr>
            <w:r>
              <w:rPr>
                <w:rStyle w:val="Strong"/>
                <w:sz w:val="20"/>
                <w:szCs w:val="20"/>
              </w:rPr>
              <w:t>TIM G. ECHOLS</w:t>
            </w:r>
            <w:r w:rsidRPr="00611A1D">
              <w:rPr>
                <w:rStyle w:val="Strong"/>
                <w:sz w:val="20"/>
                <w:szCs w:val="20"/>
              </w:rPr>
              <w:t xml:space="preserve"> </w:t>
            </w:r>
          </w:p>
          <w:p w14:paraId="61F65C16" w14:textId="30BA0BA2" w:rsidR="006D1309" w:rsidRDefault="006D1309" w:rsidP="001D2F0E">
            <w:pPr>
              <w:spacing w:line="276" w:lineRule="auto"/>
              <w:ind w:left="366" w:firstLine="0"/>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r>
              <w:rPr>
                <w:rStyle w:val="Strong"/>
                <w:sz w:val="20"/>
                <w:szCs w:val="20"/>
              </w:rPr>
              <w:t>TRICIA PRIDEMORE</w:t>
            </w:r>
            <w:r>
              <w:rPr>
                <w:rStyle w:val="Strong"/>
                <w:rFonts w:ascii="Arial Black" w:hAnsi="Arial Black"/>
                <w:sz w:val="16"/>
                <w:szCs w:val="16"/>
              </w:rPr>
              <w:t xml:space="preserve">         </w:t>
            </w:r>
            <w:r>
              <w:rPr>
                <w:rFonts w:ascii="Arial Black" w:hAnsi="Arial Black"/>
                <w:b/>
                <w:sz w:val="16"/>
                <w:szCs w:val="16"/>
              </w:rPr>
              <w:br/>
            </w:r>
          </w:p>
        </w:tc>
        <w:tc>
          <w:tcPr>
            <w:tcW w:w="3420" w:type="dxa"/>
            <w:hideMark/>
          </w:tcPr>
          <w:p w14:paraId="4337A6AA" w14:textId="77777777" w:rsidR="006D1309" w:rsidRDefault="006D1309" w:rsidP="00B1407B">
            <w:pPr>
              <w:tabs>
                <w:tab w:val="left" w:pos="1410"/>
              </w:tabs>
              <w:spacing w:line="276" w:lineRule="auto"/>
            </w:pPr>
            <w:r>
              <w:t xml:space="preserve">    </w:t>
            </w:r>
            <w:r w:rsidRPr="00A958CB">
              <w:rPr>
                <w:noProof/>
              </w:rPr>
              <w:drawing>
                <wp:inline distT="0" distB="0" distL="0" distR="0" wp14:anchorId="22AC103F" wp14:editId="1E553123">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405" w:type="dxa"/>
            <w:hideMark/>
          </w:tcPr>
          <w:p w14:paraId="49019D1A" w14:textId="77777777" w:rsidR="006D1309" w:rsidRPr="00611A1D" w:rsidRDefault="006D1309" w:rsidP="00B1407B">
            <w:pPr>
              <w:spacing w:line="276" w:lineRule="auto"/>
              <w:rPr>
                <w:b/>
                <w:sz w:val="20"/>
                <w:szCs w:val="20"/>
              </w:rPr>
            </w:pPr>
          </w:p>
          <w:p w14:paraId="5DF4C403" w14:textId="77777777" w:rsidR="006D1309" w:rsidRPr="00611A1D" w:rsidRDefault="006D1309" w:rsidP="00B1407B">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12109191" w14:textId="77777777" w:rsidR="006D1309" w:rsidRPr="00611A1D" w:rsidRDefault="006D1309" w:rsidP="00B1407B">
            <w:pPr>
              <w:spacing w:line="276" w:lineRule="auto"/>
              <w:jc w:val="right"/>
              <w:rPr>
                <w:b/>
                <w:sz w:val="20"/>
                <w:szCs w:val="20"/>
              </w:rPr>
            </w:pPr>
            <w:r w:rsidRPr="00611A1D">
              <w:rPr>
                <w:b/>
                <w:sz w:val="20"/>
                <w:szCs w:val="20"/>
              </w:rPr>
              <w:t>EXECUTIVE DIRECTOR</w:t>
            </w:r>
          </w:p>
          <w:p w14:paraId="20AD1F6D" w14:textId="77777777" w:rsidR="006D1309" w:rsidRPr="00611A1D" w:rsidRDefault="006D1309" w:rsidP="00B1407B">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6D1309" w14:paraId="27E816EC" w14:textId="77777777" w:rsidTr="006D1309">
        <w:trPr>
          <w:trHeight w:val="772"/>
          <w:jc w:val="center"/>
        </w:trPr>
        <w:tc>
          <w:tcPr>
            <w:tcW w:w="11055" w:type="dxa"/>
            <w:gridSpan w:val="3"/>
            <w:hideMark/>
          </w:tcPr>
          <w:p w14:paraId="5D913D43" w14:textId="454AC5A2" w:rsidR="006D1309" w:rsidRPr="006D1309" w:rsidRDefault="006D1309" w:rsidP="006D1309">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6D1309">
              <w:rPr>
                <w:rFonts w:ascii="Old English Text MT" w:hAnsi="Old English Text MT"/>
                <w:sz w:val="42"/>
                <w:u w:val="none"/>
              </w:rPr>
              <w:t>Georgia Public Service Commission</w:t>
            </w:r>
          </w:p>
        </w:tc>
      </w:tr>
      <w:tr w:rsidR="006D1309" w14:paraId="1DA145D2" w14:textId="77777777" w:rsidTr="00085362">
        <w:trPr>
          <w:jc w:val="center"/>
        </w:trPr>
        <w:tc>
          <w:tcPr>
            <w:tcW w:w="4230" w:type="dxa"/>
            <w:hideMark/>
          </w:tcPr>
          <w:p w14:paraId="0DC41E93" w14:textId="77777777" w:rsidR="006D1309" w:rsidRDefault="006D1309" w:rsidP="00B1407B">
            <w:pPr>
              <w:spacing w:line="276" w:lineRule="auto"/>
              <w:rPr>
                <w:rFonts w:cs="Arial"/>
                <w:b/>
                <w:bCs/>
                <w:sz w:val="17"/>
                <w:szCs w:val="17"/>
              </w:rPr>
            </w:pPr>
            <w:r>
              <w:rPr>
                <w:rFonts w:cs="Arial"/>
                <w:b/>
                <w:bCs/>
                <w:sz w:val="17"/>
                <w:szCs w:val="17"/>
              </w:rPr>
              <w:t>(404) 656-4501</w:t>
            </w:r>
          </w:p>
          <w:p w14:paraId="37D5A1C7" w14:textId="77777777" w:rsidR="006D1309" w:rsidRDefault="006D1309" w:rsidP="00B1407B">
            <w:pPr>
              <w:spacing w:line="276" w:lineRule="auto"/>
              <w:rPr>
                <w:rFonts w:cs="Arial"/>
                <w:b/>
                <w:bCs/>
              </w:rPr>
            </w:pPr>
            <w:r>
              <w:rPr>
                <w:rFonts w:cs="Arial"/>
                <w:b/>
                <w:bCs/>
                <w:sz w:val="17"/>
                <w:szCs w:val="17"/>
              </w:rPr>
              <w:t>(800) 282-5813</w:t>
            </w:r>
          </w:p>
        </w:tc>
        <w:tc>
          <w:tcPr>
            <w:tcW w:w="3420" w:type="dxa"/>
            <w:hideMark/>
          </w:tcPr>
          <w:p w14:paraId="19AC27DC" w14:textId="77777777" w:rsidR="006D1309" w:rsidRDefault="006D1309" w:rsidP="00085362">
            <w:pPr>
              <w:tabs>
                <w:tab w:val="left" w:pos="1410"/>
              </w:tabs>
              <w:spacing w:line="276" w:lineRule="auto"/>
              <w:ind w:left="360" w:firstLine="0"/>
              <w:rPr>
                <w:rFonts w:cs="Arial"/>
                <w:b/>
                <w:sz w:val="17"/>
                <w:szCs w:val="17"/>
              </w:rPr>
            </w:pPr>
            <w:r>
              <w:rPr>
                <w:rFonts w:cs="Arial"/>
                <w:b/>
                <w:sz w:val="17"/>
                <w:szCs w:val="17"/>
              </w:rPr>
              <w:t>244 WASHINGTON STREET, SW</w:t>
            </w:r>
            <w:r>
              <w:rPr>
                <w:rFonts w:cs="Arial"/>
                <w:b/>
                <w:sz w:val="17"/>
                <w:szCs w:val="17"/>
              </w:rPr>
              <w:br/>
              <w:t>ATLANTA, GEORGIA 30334-5701</w:t>
            </w:r>
          </w:p>
        </w:tc>
        <w:tc>
          <w:tcPr>
            <w:tcW w:w="3405" w:type="dxa"/>
            <w:hideMark/>
          </w:tcPr>
          <w:p w14:paraId="7C81F138" w14:textId="77777777" w:rsidR="006D1309" w:rsidRDefault="006D1309" w:rsidP="00B1407B">
            <w:pPr>
              <w:spacing w:line="276" w:lineRule="auto"/>
              <w:jc w:val="right"/>
              <w:rPr>
                <w:rFonts w:cs="Arial"/>
                <w:b/>
                <w:bCs/>
                <w:sz w:val="17"/>
                <w:szCs w:val="17"/>
              </w:rPr>
            </w:pPr>
            <w:r>
              <w:rPr>
                <w:rFonts w:cs="Arial"/>
                <w:b/>
                <w:bCs/>
                <w:sz w:val="17"/>
                <w:szCs w:val="17"/>
              </w:rPr>
              <w:t xml:space="preserve">FAX: (404) 656-2341                   </w:t>
            </w:r>
          </w:p>
          <w:p w14:paraId="200FEA6E" w14:textId="77777777" w:rsidR="006D1309" w:rsidRDefault="006D1309" w:rsidP="00B1407B">
            <w:pPr>
              <w:spacing w:line="276" w:lineRule="auto"/>
              <w:jc w:val="right"/>
              <w:rPr>
                <w:rFonts w:cs="Arial"/>
                <w:b/>
                <w:bCs/>
              </w:rPr>
            </w:pPr>
            <w:r>
              <w:rPr>
                <w:rFonts w:cs="Arial"/>
                <w:b/>
                <w:bCs/>
                <w:sz w:val="17"/>
                <w:szCs w:val="17"/>
              </w:rPr>
              <w:t>psc.ga.gov</w:t>
            </w:r>
          </w:p>
        </w:tc>
      </w:tr>
    </w:tbl>
    <w:p w14:paraId="412AB889" w14:textId="77777777" w:rsidR="00C26CF1" w:rsidRPr="00651C7B" w:rsidRDefault="00C26CF1" w:rsidP="00C26CF1">
      <w:pPr>
        <w:tabs>
          <w:tab w:val="left" w:pos="-720"/>
        </w:tabs>
        <w:suppressAutoHyphens/>
      </w:pPr>
    </w:p>
    <w:p w14:paraId="1EF649A5" w14:textId="0D6BED26" w:rsidR="006A7CF2" w:rsidRDefault="001E5B6C" w:rsidP="00246FB6">
      <w:pPr>
        <w:tabs>
          <w:tab w:val="center" w:pos="4680"/>
        </w:tabs>
        <w:suppressAutoHyphens/>
      </w:pPr>
      <w:r>
        <w:tab/>
      </w:r>
      <w:r>
        <w:tab/>
      </w:r>
      <w:r w:rsidR="00085362">
        <w:t>August 1</w:t>
      </w:r>
      <w:r w:rsidR="001D2F0E">
        <w:t>1</w:t>
      </w:r>
      <w:r w:rsidR="0024523A">
        <w:t>, 2025</w:t>
      </w:r>
    </w:p>
    <w:p w14:paraId="6D2719DF" w14:textId="77777777" w:rsidR="000A15D4" w:rsidRDefault="000A15D4" w:rsidP="000A15D4">
      <w:pPr>
        <w:tabs>
          <w:tab w:val="center" w:pos="4680"/>
        </w:tabs>
        <w:suppressAutoHyphens/>
        <w:jc w:val="center"/>
        <w:rPr>
          <w:rFonts w:ascii="Elephant" w:hAnsi="Elephant"/>
          <w:b/>
          <w:color w:val="FF0000"/>
          <w:sz w:val="32"/>
          <w:szCs w:val="32"/>
        </w:rPr>
      </w:pPr>
    </w:p>
    <w:p w14:paraId="23F078F6" w14:textId="0069AB2F" w:rsidR="001E5B6C" w:rsidRDefault="001E5B6C" w:rsidP="006A7CF2">
      <w:pPr>
        <w:tabs>
          <w:tab w:val="center" w:pos="4680"/>
        </w:tabs>
        <w:suppressAutoHyphens/>
        <w:jc w:val="center"/>
      </w:pPr>
    </w:p>
    <w:p w14:paraId="5B5D470A" w14:textId="14E344C6" w:rsidR="00F83E3B" w:rsidRDefault="000467E2">
      <w:pPr>
        <w:tabs>
          <w:tab w:val="left" w:pos="-720"/>
        </w:tabs>
        <w:suppressAutoHyphens/>
      </w:pPr>
      <w:r>
        <w:t>Jerem</w:t>
      </w:r>
      <w:r w:rsidR="000216ED">
        <w:t>iah Haswell</w:t>
      </w:r>
    </w:p>
    <w:p w14:paraId="247B2406" w14:textId="77777777" w:rsidR="00F83E3B" w:rsidRDefault="004727EB">
      <w:pPr>
        <w:tabs>
          <w:tab w:val="left" w:pos="-720"/>
        </w:tabs>
        <w:suppressAutoHyphens/>
      </w:pPr>
      <w:r>
        <w:t>Director</w:t>
      </w:r>
      <w:r w:rsidR="00F83E3B" w:rsidRPr="00E822E7">
        <w:t>, Regulatory Affairs</w:t>
      </w:r>
    </w:p>
    <w:p w14:paraId="2321C868" w14:textId="77777777" w:rsidR="00F83E3B" w:rsidRPr="00E822E7" w:rsidRDefault="00F83E3B">
      <w:pPr>
        <w:tabs>
          <w:tab w:val="left" w:pos="-720"/>
        </w:tabs>
        <w:suppressAutoHyphens/>
      </w:pPr>
      <w:r w:rsidRPr="00E822E7">
        <w:t>Georgia Power Company</w:t>
      </w:r>
    </w:p>
    <w:p w14:paraId="62120988" w14:textId="77777777" w:rsidR="00F83E3B" w:rsidRPr="00E822E7" w:rsidRDefault="00F83E3B">
      <w:pPr>
        <w:tabs>
          <w:tab w:val="left" w:pos="-720"/>
        </w:tabs>
        <w:suppressAutoHyphens/>
      </w:pPr>
      <w:r w:rsidRPr="00E822E7">
        <w:t>Regulatory Affairs Bin 10230</w:t>
      </w:r>
    </w:p>
    <w:p w14:paraId="690498BF" w14:textId="77777777" w:rsidR="00F83E3B" w:rsidRDefault="00F83E3B">
      <w:pPr>
        <w:tabs>
          <w:tab w:val="left" w:pos="-720"/>
        </w:tabs>
        <w:suppressAutoHyphens/>
      </w:pPr>
      <w:r w:rsidRPr="00E822E7">
        <w:t>241 Ralph McGill Blvd., N.E.</w:t>
      </w:r>
    </w:p>
    <w:p w14:paraId="7064B844" w14:textId="77777777" w:rsidR="00F83E3B" w:rsidRPr="00E822E7" w:rsidRDefault="00F83E3B">
      <w:pPr>
        <w:tabs>
          <w:tab w:val="left" w:pos="-720"/>
        </w:tabs>
        <w:suppressAutoHyphens/>
      </w:pPr>
      <w:r w:rsidRPr="00E822E7">
        <w:t>Atlanta, Georgia 30308-3374</w:t>
      </w:r>
    </w:p>
    <w:p w14:paraId="62FE0395" w14:textId="77777777" w:rsidR="00F83E3B" w:rsidRDefault="00F83E3B">
      <w:pPr>
        <w:tabs>
          <w:tab w:val="left" w:pos="-720"/>
        </w:tabs>
        <w:suppressAutoHyphens/>
      </w:pPr>
    </w:p>
    <w:p w14:paraId="45DC6723" w14:textId="77777777" w:rsidR="00F83E3B" w:rsidRPr="00E822E7" w:rsidRDefault="00F83E3B">
      <w:pPr>
        <w:tabs>
          <w:tab w:val="left" w:pos="-720"/>
        </w:tabs>
        <w:suppressAutoHyphens/>
      </w:pPr>
    </w:p>
    <w:p w14:paraId="336D74CB" w14:textId="77777777" w:rsidR="00F83E3B" w:rsidRPr="00C86E41" w:rsidRDefault="00F220A7">
      <w:pPr>
        <w:tabs>
          <w:tab w:val="center" w:pos="4680"/>
        </w:tabs>
        <w:suppressAutoHyphens/>
        <w:ind w:left="615" w:hanging="615"/>
        <w:rPr>
          <w:color w:val="000000"/>
        </w:rPr>
      </w:pPr>
      <w:r>
        <w:rPr>
          <w:b/>
          <w:lang w:val="es-ES"/>
        </w:rPr>
        <w:tab/>
      </w:r>
      <w:r w:rsidR="00F83E3B" w:rsidRPr="00C160FB">
        <w:rPr>
          <w:b/>
          <w:lang w:val="es-ES"/>
        </w:rPr>
        <w:t>RE:</w:t>
      </w:r>
      <w:r w:rsidR="00F83E3B">
        <w:rPr>
          <w:b/>
          <w:lang w:val="es-ES"/>
        </w:rPr>
        <w:tab/>
      </w:r>
      <w:r>
        <w:rPr>
          <w:b/>
          <w:lang w:val="es-ES"/>
        </w:rPr>
        <w:t>Docket</w:t>
      </w:r>
      <w:r w:rsidR="00F83E3B" w:rsidRPr="0084338D">
        <w:rPr>
          <w:b/>
          <w:lang w:val="es-ES"/>
        </w:rPr>
        <w:t xml:space="preserve"> No. </w:t>
      </w:r>
      <w:r>
        <w:rPr>
          <w:b/>
          <w:color w:val="000000"/>
        </w:rPr>
        <w:t>44280</w:t>
      </w:r>
      <w:r w:rsidR="00F83E3B">
        <w:rPr>
          <w:b/>
          <w:color w:val="000000"/>
        </w:rPr>
        <w:t xml:space="preserve"> / </w:t>
      </w:r>
      <w:r w:rsidR="002D3EF9">
        <w:rPr>
          <w:b/>
          <w:color w:val="000000"/>
        </w:rPr>
        <w:t xml:space="preserve">Georgia Power Company's </w:t>
      </w:r>
      <w:r>
        <w:rPr>
          <w:b/>
          <w:color w:val="000000"/>
        </w:rPr>
        <w:t>2022 Rate Case</w:t>
      </w:r>
    </w:p>
    <w:p w14:paraId="092669BD" w14:textId="77777777" w:rsidR="00F83E3B" w:rsidRPr="00C160FB" w:rsidRDefault="00F83E3B">
      <w:pPr>
        <w:rPr>
          <w:b/>
        </w:rPr>
      </w:pPr>
    </w:p>
    <w:p w14:paraId="21B330E8" w14:textId="37D3524F" w:rsidR="00F83E3B" w:rsidRPr="00E822E7" w:rsidRDefault="00F83E3B">
      <w:pPr>
        <w:tabs>
          <w:tab w:val="left" w:pos="-1440"/>
          <w:tab w:val="left" w:pos="-720"/>
          <w:tab w:val="left" w:pos="0"/>
          <w:tab w:val="left" w:pos="720"/>
        </w:tabs>
        <w:suppressAutoHyphens/>
        <w:ind w:left="1440" w:hanging="1440"/>
        <w:rPr>
          <w:b/>
        </w:rPr>
      </w:pPr>
      <w:r>
        <w:rPr>
          <w:b/>
          <w:lang w:val="es-ES"/>
        </w:rPr>
        <w:tab/>
      </w:r>
      <w:r w:rsidR="00F220A7">
        <w:rPr>
          <w:b/>
          <w:lang w:val="es-ES"/>
        </w:rPr>
        <w:tab/>
      </w:r>
      <w:r w:rsidR="00F220A7">
        <w:rPr>
          <w:b/>
          <w:lang w:val="es-ES"/>
        </w:rPr>
        <w:tab/>
      </w:r>
      <w:r>
        <w:rPr>
          <w:b/>
        </w:rPr>
        <w:t>Data Requ</w:t>
      </w:r>
      <w:r w:rsidR="00607D60">
        <w:rPr>
          <w:b/>
        </w:rPr>
        <w:t>e</w:t>
      </w:r>
      <w:r w:rsidR="00D525D9">
        <w:rPr>
          <w:b/>
        </w:rPr>
        <w:t>st from Commission Staff (STF-</w:t>
      </w:r>
      <w:r w:rsidR="004A6444">
        <w:rPr>
          <w:b/>
        </w:rPr>
        <w:t>P</w:t>
      </w:r>
      <w:r w:rsidR="00DA09E4">
        <w:rPr>
          <w:b/>
        </w:rPr>
        <w:t>IA</w:t>
      </w:r>
      <w:r w:rsidR="00F5281B">
        <w:rPr>
          <w:b/>
        </w:rPr>
        <w:t>-</w:t>
      </w:r>
      <w:r w:rsidR="007B7503">
        <w:rPr>
          <w:b/>
        </w:rPr>
        <w:t>3</w:t>
      </w:r>
      <w:r w:rsidR="001D2F0E">
        <w:rPr>
          <w:b/>
        </w:rPr>
        <w:t>2</w:t>
      </w:r>
      <w:r w:rsidR="007E0F18">
        <w:rPr>
          <w:b/>
        </w:rPr>
        <w:t>)</w:t>
      </w:r>
    </w:p>
    <w:p w14:paraId="7268056D" w14:textId="77777777" w:rsidR="00F83E3B" w:rsidRPr="00E822E7" w:rsidRDefault="00F83E3B">
      <w:pPr>
        <w:tabs>
          <w:tab w:val="left" w:pos="-1440"/>
          <w:tab w:val="left" w:pos="-720"/>
        </w:tabs>
        <w:suppressAutoHyphens/>
      </w:pPr>
    </w:p>
    <w:p w14:paraId="1BA51BF0" w14:textId="39A1EC78" w:rsidR="00F83E3B" w:rsidRPr="00E822E7" w:rsidRDefault="00F83E3B">
      <w:pPr>
        <w:tabs>
          <w:tab w:val="left" w:pos="-1440"/>
          <w:tab w:val="left" w:pos="-720"/>
        </w:tabs>
        <w:suppressAutoHyphens/>
      </w:pPr>
      <w:r w:rsidRPr="00E822E7">
        <w:t>Dear M</w:t>
      </w:r>
      <w:r w:rsidR="00A42C7C">
        <w:t>r. Haswell</w:t>
      </w:r>
      <w:r w:rsidRPr="00E822E7">
        <w:t>:</w:t>
      </w:r>
    </w:p>
    <w:p w14:paraId="282D8B0C" w14:textId="77777777" w:rsidR="00F83E3B" w:rsidRPr="00E822E7" w:rsidRDefault="00F83E3B">
      <w:pPr>
        <w:tabs>
          <w:tab w:val="left" w:pos="-1440"/>
          <w:tab w:val="left" w:pos="-720"/>
        </w:tabs>
        <w:suppressAutoHyphens/>
      </w:pPr>
    </w:p>
    <w:p w14:paraId="763C226C" w14:textId="53A4DED6" w:rsidR="00F533E9" w:rsidRDefault="00F83E3B" w:rsidP="002A13C0">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4A6444">
        <w:rPr>
          <w:b/>
        </w:rPr>
        <w:t>P</w:t>
      </w:r>
      <w:r w:rsidR="00DA09E4">
        <w:rPr>
          <w:b/>
        </w:rPr>
        <w:t>IA</w:t>
      </w:r>
      <w:r w:rsidR="00F5281B">
        <w:rPr>
          <w:b/>
        </w:rPr>
        <w:t>-</w:t>
      </w:r>
      <w:r w:rsidR="007B7503">
        <w:rPr>
          <w:b/>
        </w:rPr>
        <w:t>3</w:t>
      </w:r>
      <w:r w:rsidR="001D2F0E">
        <w:rPr>
          <w:b/>
        </w:rPr>
        <w:t>2</w:t>
      </w:r>
      <w:r w:rsidRPr="00CD2752">
        <w:rPr>
          <w:b/>
        </w:rPr>
        <w:t xml:space="preserve">.  </w:t>
      </w:r>
      <w:r w:rsidRPr="00CD2752">
        <w:t>Georgia Power’s initial responses to this Data Request package are requested as soon as po</w:t>
      </w:r>
      <w:r w:rsidRPr="00E822E7">
        <w:t xml:space="preserve">ssible, but not later than </w:t>
      </w:r>
      <w:r w:rsidR="00241C96">
        <w:rPr>
          <w:b/>
        </w:rPr>
        <w:t xml:space="preserve">September </w:t>
      </w:r>
      <w:r w:rsidR="001D2F0E">
        <w:rPr>
          <w:b/>
        </w:rPr>
        <w:t>10</w:t>
      </w:r>
      <w:r w:rsidR="00716D71">
        <w:rPr>
          <w:b/>
        </w:rPr>
        <w:t>, 2025</w:t>
      </w:r>
      <w:r w:rsidRPr="00E822E7">
        <w:rPr>
          <w:b/>
        </w:rPr>
        <w:t>.</w:t>
      </w:r>
    </w:p>
    <w:p w14:paraId="7C018BFB" w14:textId="77777777" w:rsidR="00F533E9" w:rsidRDefault="00F533E9">
      <w:pPr>
        <w:tabs>
          <w:tab w:val="left" w:pos="-1440"/>
          <w:tab w:val="left" w:pos="-720"/>
        </w:tabs>
        <w:suppressAutoHyphens/>
        <w:ind w:left="360"/>
        <w:rPr>
          <w:b/>
        </w:rPr>
      </w:pPr>
    </w:p>
    <w:p w14:paraId="62641B09" w14:textId="2807C752" w:rsidR="00F83E3B" w:rsidRPr="00E822E7" w:rsidRDefault="00F533E9" w:rsidP="0083623C">
      <w:pPr>
        <w:tabs>
          <w:tab w:val="left" w:pos="-1440"/>
          <w:tab w:val="left" w:pos="-720"/>
        </w:tabs>
        <w:suppressAutoHyphens/>
        <w:ind w:left="360"/>
      </w:pPr>
      <w:r>
        <w:rPr>
          <w:b/>
        </w:rPr>
        <w:tab/>
      </w:r>
      <w:r w:rsidR="00F83E3B" w:rsidRPr="00E822E7">
        <w:t>If you have any questions concerning this transmittal, please contact</w:t>
      </w:r>
      <w:r w:rsidR="00BE5C46">
        <w:t xml:space="preserve"> </w:t>
      </w:r>
      <w:r w:rsidR="007B7503">
        <w:t>Rob Trokey</w:t>
      </w:r>
      <w:r w:rsidR="0056056B">
        <w:t xml:space="preserve"> </w:t>
      </w:r>
      <w:r w:rsidR="006058EB">
        <w:t>at</w:t>
      </w:r>
      <w:r w:rsidR="0056056B">
        <w:t xml:space="preserve"> 404-</w:t>
      </w:r>
      <w:r w:rsidR="00787D71">
        <w:t>656-</w:t>
      </w:r>
      <w:r w:rsidR="007B7503">
        <w:t>4549</w:t>
      </w:r>
      <w:r w:rsidR="0056056B">
        <w:t>.</w:t>
      </w:r>
    </w:p>
    <w:p w14:paraId="356E160A" w14:textId="77777777" w:rsidR="00F83E3B" w:rsidRPr="00E822E7" w:rsidRDefault="00F83E3B"/>
    <w:p w14:paraId="5B505B71" w14:textId="77777777" w:rsidR="00F83E3B" w:rsidRPr="00E822E7" w:rsidRDefault="00F83E3B">
      <w:r w:rsidRPr="00E822E7">
        <w:tab/>
      </w:r>
      <w:r w:rsidRPr="00E822E7">
        <w:tab/>
      </w:r>
      <w:r w:rsidRPr="00E822E7">
        <w:tab/>
      </w:r>
      <w:r w:rsidRPr="00E822E7">
        <w:tab/>
      </w:r>
      <w:r w:rsidRPr="00E822E7">
        <w:tab/>
      </w:r>
      <w:r w:rsidRPr="00E822E7">
        <w:tab/>
      </w:r>
      <w:r w:rsidRPr="00E822E7">
        <w:tab/>
        <w:t>Sincerely,</w:t>
      </w:r>
    </w:p>
    <w:p w14:paraId="34D0E7C7" w14:textId="77777777" w:rsidR="00F83E3B" w:rsidRDefault="00F83E3B"/>
    <w:p w14:paraId="4D587C15" w14:textId="38EC857C" w:rsidR="00F83E3B" w:rsidRPr="00E822E7" w:rsidRDefault="00F83E3B"/>
    <w:p w14:paraId="76DB1693" w14:textId="1F42CD16" w:rsidR="00787D71" w:rsidRDefault="00F83E3B" w:rsidP="00787D71">
      <w:r w:rsidRPr="00E822E7">
        <w:tab/>
      </w:r>
      <w:r w:rsidRPr="00E822E7">
        <w:tab/>
      </w:r>
      <w:r w:rsidRPr="00E822E7">
        <w:tab/>
      </w:r>
      <w:r w:rsidRPr="00E822E7">
        <w:tab/>
      </w:r>
      <w:r w:rsidRPr="00E822E7">
        <w:tab/>
      </w:r>
      <w:r w:rsidRPr="00E822E7">
        <w:tab/>
      </w:r>
      <w:r w:rsidRPr="00E822E7">
        <w:tab/>
      </w:r>
      <w:r w:rsidR="009D4C43">
        <w:tab/>
      </w:r>
      <w:r w:rsidR="009D4C43">
        <w:tab/>
      </w:r>
      <w:r w:rsidR="009D4C43">
        <w:tab/>
      </w:r>
      <w:r w:rsidR="009D4C43">
        <w:tab/>
      </w:r>
      <w:r w:rsidR="009D4C43">
        <w:tab/>
      </w:r>
      <w:r w:rsidR="009D4C43">
        <w:tab/>
      </w:r>
      <w:r w:rsidR="009D4C43">
        <w:tab/>
      </w:r>
      <w:r w:rsidR="00787D71">
        <w:tab/>
      </w:r>
      <w:r w:rsidR="00787D71">
        <w:tab/>
      </w:r>
      <w:r w:rsidR="00787D71">
        <w:tab/>
      </w:r>
      <w:r w:rsidR="00787D71">
        <w:tab/>
      </w:r>
      <w:r w:rsidR="00787D71">
        <w:tab/>
      </w:r>
      <w:r w:rsidR="007B7503">
        <w:t>Rob Trokey</w:t>
      </w:r>
    </w:p>
    <w:p w14:paraId="4DFDFAE4" w14:textId="00E37559" w:rsidR="00787D71" w:rsidRDefault="00A25FAA" w:rsidP="00787D71">
      <w:pPr>
        <w:ind w:left="4320" w:firstLine="720"/>
      </w:pPr>
      <w:r>
        <w:t>Director</w:t>
      </w:r>
    </w:p>
    <w:p w14:paraId="3C42551F" w14:textId="4D340F65" w:rsidR="00A25FAA" w:rsidRPr="00E822E7" w:rsidRDefault="007B7503" w:rsidP="00787D71">
      <w:pPr>
        <w:ind w:left="4320" w:firstLine="720"/>
      </w:pPr>
      <w:r>
        <w:t>Electric Unit</w:t>
      </w:r>
    </w:p>
    <w:p w14:paraId="238ECF7A" w14:textId="61319BA9" w:rsidR="00787D71" w:rsidRDefault="00787D71" w:rsidP="00787D71">
      <w:pPr>
        <w:ind w:left="4320" w:firstLine="720"/>
      </w:pPr>
    </w:p>
    <w:p w14:paraId="1DD712F5" w14:textId="38BA3C36" w:rsidR="00402057" w:rsidRDefault="00402057" w:rsidP="00787D71">
      <w:pPr>
        <w:ind w:left="4320" w:firstLine="720"/>
      </w:pPr>
    </w:p>
    <w:p w14:paraId="4A447E41" w14:textId="77777777" w:rsidR="006054FE" w:rsidRDefault="006054FE">
      <w:pPr>
        <w:ind w:left="0" w:firstLine="0"/>
      </w:pPr>
      <w:r>
        <w:br w:type="page"/>
      </w:r>
    </w:p>
    <w:p w14:paraId="40AC72CF" w14:textId="77777777" w:rsidR="00F83E3B" w:rsidRDefault="00F83E3B" w:rsidP="006054FE">
      <w:pPr>
        <w:jc w:val="center"/>
        <w:rPr>
          <w:b/>
        </w:rPr>
      </w:pPr>
      <w:r>
        <w:rPr>
          <w:b/>
        </w:rPr>
        <w:lastRenderedPageBreak/>
        <w:t>BEFORE THE GEORGIA PUBLIC SERVICE COMMISSION</w:t>
      </w:r>
    </w:p>
    <w:p w14:paraId="32BD37F5"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201873CB"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651EF8A7" w14:textId="77777777" w:rsidR="00F83E3B" w:rsidRDefault="00F83E3B">
      <w:pPr>
        <w:tabs>
          <w:tab w:val="left" w:pos="-1080"/>
          <w:tab w:val="left" w:pos="-720"/>
          <w:tab w:val="left" w:pos="0"/>
          <w:tab w:val="left" w:pos="5760"/>
          <w:tab w:val="left" w:pos="6480"/>
          <w:tab w:val="left" w:pos="8640"/>
        </w:tabs>
        <w:suppressAutoHyphens/>
        <w:rPr>
          <w:b/>
        </w:rPr>
      </w:pPr>
      <w:r>
        <w:rPr>
          <w:b/>
        </w:rPr>
        <w:t xml:space="preserve">In the Matter </w:t>
      </w:r>
      <w:proofErr w:type="gramStart"/>
      <w:r>
        <w:rPr>
          <w:b/>
        </w:rPr>
        <w:t>of</w:t>
      </w:r>
      <w:r>
        <w:rPr>
          <w:b/>
        </w:rPr>
        <w:tab/>
        <w:t>)</w:t>
      </w:r>
      <w:proofErr w:type="gramEnd"/>
    </w:p>
    <w:p w14:paraId="70360A90" w14:textId="77777777" w:rsidR="00F83E3B" w:rsidRDefault="00F83E3B">
      <w:pPr>
        <w:tabs>
          <w:tab w:val="left" w:pos="-1080"/>
          <w:tab w:val="left" w:pos="-720"/>
          <w:tab w:val="left" w:pos="0"/>
          <w:tab w:val="left" w:pos="5760"/>
          <w:tab w:val="left" w:pos="6480"/>
          <w:tab w:val="left" w:pos="8640"/>
        </w:tabs>
        <w:suppressAutoHyphens/>
        <w:rPr>
          <w:b/>
        </w:rPr>
      </w:pPr>
      <w:r>
        <w:rPr>
          <w:b/>
        </w:rPr>
        <w:tab/>
      </w:r>
      <w:r w:rsidR="002E1183">
        <w:rPr>
          <w:b/>
        </w:rPr>
        <w:tab/>
      </w:r>
      <w:r>
        <w:rPr>
          <w:b/>
        </w:rPr>
        <w:t>)</w:t>
      </w:r>
    </w:p>
    <w:p w14:paraId="644025BB"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F220A7">
        <w:rPr>
          <w:b/>
        </w:rPr>
        <w:t>4</w:t>
      </w:r>
      <w:r w:rsidR="00F220A7">
        <w:rPr>
          <w:b/>
          <w:color w:val="000000"/>
        </w:rPr>
        <w:t>4280</w:t>
      </w:r>
    </w:p>
    <w:p w14:paraId="0BF454AC"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Georgia Power Company’s</w:t>
      </w:r>
      <w:r w:rsidRPr="004700EE">
        <w:rPr>
          <w:b/>
        </w:rPr>
        <w:tab/>
        <w:t>)</w:t>
      </w:r>
      <w:r w:rsidRPr="004700EE">
        <w:rPr>
          <w:b/>
        </w:rPr>
        <w:tab/>
        <w:t xml:space="preserve"> </w:t>
      </w:r>
    </w:p>
    <w:p w14:paraId="376106E1" w14:textId="77777777" w:rsidR="00F83E3B" w:rsidRPr="00B00988" w:rsidRDefault="00F220A7">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b/>
          <w:color w:val="000000"/>
        </w:rPr>
        <w:tab/>
      </w:r>
      <w:r w:rsidR="00F83E3B" w:rsidRPr="00C86E41">
        <w:rPr>
          <w:b/>
        </w:rPr>
        <w:t>)</w:t>
      </w:r>
      <w:r w:rsidR="00F83E3B" w:rsidRPr="004700EE">
        <w:rPr>
          <w:b/>
        </w:rPr>
        <w:tab/>
      </w:r>
      <w:r w:rsidR="00F83E3B" w:rsidRPr="00B00988">
        <w:rPr>
          <w:b/>
        </w:rPr>
        <w:tab/>
      </w:r>
      <w:r w:rsidR="00F83E3B" w:rsidRPr="00B00988">
        <w:rPr>
          <w:b/>
        </w:rPr>
        <w:tab/>
      </w:r>
      <w:r w:rsidR="00F83E3B" w:rsidRPr="00B00988">
        <w:rPr>
          <w:b/>
        </w:rPr>
        <w:tab/>
      </w:r>
      <w:r w:rsidR="00F83E3B" w:rsidRPr="00B00988">
        <w:rPr>
          <w:b/>
        </w:rPr>
        <w:tab/>
      </w:r>
    </w:p>
    <w:p w14:paraId="2051A8A7"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77BFCA02" w14:textId="77777777" w:rsidR="00F533E9" w:rsidRPr="00F533E9" w:rsidRDefault="00F533E9" w:rsidP="00F533E9"/>
    <w:p w14:paraId="13B5A989" w14:textId="2A2DA422" w:rsidR="00F83E3B" w:rsidRDefault="00F83E3B" w:rsidP="00F220A7">
      <w:pPr>
        <w:jc w:val="center"/>
        <w:rPr>
          <w:b/>
        </w:rPr>
      </w:pPr>
      <w:r>
        <w:rPr>
          <w:b/>
        </w:rPr>
        <w:t>STAFF'S DATA REQUEST</w:t>
      </w:r>
      <w:r w:rsidR="00A93187">
        <w:rPr>
          <w:b/>
        </w:rPr>
        <w:t xml:space="preserve"> STF-</w:t>
      </w:r>
      <w:r w:rsidR="004A6444">
        <w:rPr>
          <w:b/>
        </w:rPr>
        <w:t>P</w:t>
      </w:r>
      <w:r w:rsidR="00DA09E4">
        <w:rPr>
          <w:b/>
        </w:rPr>
        <w:t>IA</w:t>
      </w:r>
      <w:r w:rsidR="00A93187">
        <w:rPr>
          <w:b/>
        </w:rPr>
        <w:t>-</w:t>
      </w:r>
      <w:r w:rsidR="007B7503">
        <w:rPr>
          <w:b/>
        </w:rPr>
        <w:t>3</w:t>
      </w:r>
      <w:r w:rsidR="001D2F0E">
        <w:rPr>
          <w:b/>
        </w:rPr>
        <w:t>2</w:t>
      </w:r>
      <w:r w:rsidR="005D21EE">
        <w:rPr>
          <w:b/>
        </w:rPr>
        <w:t xml:space="preserve"> </w:t>
      </w:r>
      <w:r>
        <w:rPr>
          <w:b/>
        </w:rPr>
        <w:t>TO</w:t>
      </w:r>
    </w:p>
    <w:p w14:paraId="3B35BB85"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1767B37D" w14:textId="77777777" w:rsidR="00F83E3B" w:rsidRPr="000C790F" w:rsidRDefault="00F83E3B">
      <w:pPr>
        <w:tabs>
          <w:tab w:val="left" w:pos="-1080"/>
          <w:tab w:val="left" w:pos="-720"/>
          <w:tab w:val="left" w:pos="0"/>
          <w:tab w:val="left" w:pos="5760"/>
          <w:tab w:val="left" w:pos="6480"/>
          <w:tab w:val="left" w:pos="8640"/>
        </w:tabs>
        <w:suppressAutoHyphens/>
        <w:jc w:val="center"/>
        <w:rPr>
          <w:b/>
          <w:spacing w:val="-2"/>
        </w:rPr>
      </w:pPr>
    </w:p>
    <w:p w14:paraId="005D718B" w14:textId="77777777" w:rsidR="00A6041F" w:rsidRDefault="00A6041F">
      <w:pPr>
        <w:tabs>
          <w:tab w:val="left" w:pos="-1440"/>
          <w:tab w:val="left" w:pos="-720"/>
        </w:tabs>
        <w:suppressAutoHyphens/>
        <w:jc w:val="both"/>
        <w:rPr>
          <w:spacing w:val="-2"/>
        </w:rPr>
      </w:pPr>
      <w:r>
        <w:rPr>
          <w:spacing w:val="-2"/>
        </w:rPr>
        <w:tab/>
      </w:r>
    </w:p>
    <w:p w14:paraId="06A7B573" w14:textId="304AA0ED" w:rsidR="00F83E3B" w:rsidRPr="000C790F" w:rsidRDefault="00A6041F" w:rsidP="00C1448A">
      <w:pPr>
        <w:tabs>
          <w:tab w:val="left" w:pos="-1440"/>
          <w:tab w:val="left" w:pos="-720"/>
        </w:tabs>
        <w:suppressAutoHyphens/>
        <w:jc w:val="both"/>
      </w:pPr>
      <w:r>
        <w:rPr>
          <w:spacing w:val="-2"/>
        </w:rPr>
        <w:tab/>
      </w:r>
      <w:r w:rsidR="00C1448A">
        <w:t>Jere</w:t>
      </w:r>
      <w:r w:rsidR="00A42C7C">
        <w:t>miah Haswell</w:t>
      </w:r>
    </w:p>
    <w:p w14:paraId="6AE8C3A8"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7EA6FDC9" w14:textId="77777777" w:rsidR="00F83E3B" w:rsidRDefault="00F83E3B">
      <w:pPr>
        <w:tabs>
          <w:tab w:val="left" w:pos="-720"/>
        </w:tabs>
        <w:suppressAutoHyphens/>
      </w:pPr>
      <w:r>
        <w:rPr>
          <w:spacing w:val="-2"/>
        </w:rPr>
        <w:tab/>
      </w:r>
      <w:r>
        <w:t>Regulatory Affairs Bin 10230</w:t>
      </w:r>
    </w:p>
    <w:p w14:paraId="67630EAA" w14:textId="77777777" w:rsidR="00F83E3B" w:rsidRDefault="00F83E3B">
      <w:pPr>
        <w:tabs>
          <w:tab w:val="left" w:pos="-1440"/>
          <w:tab w:val="left" w:pos="-720"/>
        </w:tabs>
        <w:suppressAutoHyphens/>
        <w:jc w:val="both"/>
        <w:rPr>
          <w:spacing w:val="-2"/>
        </w:rPr>
      </w:pPr>
      <w:r>
        <w:rPr>
          <w:spacing w:val="-2"/>
        </w:rPr>
        <w:tab/>
      </w:r>
      <w:r>
        <w:t>241 Ralph McGill Blvd., N.E.</w:t>
      </w:r>
    </w:p>
    <w:p w14:paraId="5E367955" w14:textId="77777777" w:rsidR="00F83E3B" w:rsidRDefault="00F83E3B">
      <w:pPr>
        <w:tabs>
          <w:tab w:val="left" w:pos="-720"/>
        </w:tabs>
        <w:suppressAutoHyphens/>
      </w:pPr>
      <w:r>
        <w:rPr>
          <w:spacing w:val="-2"/>
        </w:rPr>
        <w:tab/>
        <w:t xml:space="preserve">Atlanta, Georgia </w:t>
      </w:r>
      <w:r>
        <w:t>30308-3374</w:t>
      </w:r>
    </w:p>
    <w:p w14:paraId="6AD98918" w14:textId="77777777" w:rsidR="00F83E3B" w:rsidRPr="000C790F" w:rsidRDefault="00F83E3B"/>
    <w:p w14:paraId="366D480B" w14:textId="77777777" w:rsidR="00F83E3B" w:rsidRPr="000C790F" w:rsidRDefault="00F83E3B"/>
    <w:p w14:paraId="19719E3F" w14:textId="378DC897" w:rsidR="00F83E3B" w:rsidRDefault="00F83E3B">
      <w:pPr>
        <w:spacing w:line="480" w:lineRule="auto"/>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241C96">
        <w:rPr>
          <w:b/>
        </w:rPr>
        <w:t xml:space="preserve">September </w:t>
      </w:r>
      <w:r w:rsidR="00B33F9D">
        <w:rPr>
          <w:b/>
        </w:rPr>
        <w:t>10</w:t>
      </w:r>
      <w:r w:rsidR="00716D71">
        <w:rPr>
          <w:b/>
        </w:rPr>
        <w:t>, 2025</w:t>
      </w:r>
      <w:r w:rsidRPr="000C790F">
        <w:rPr>
          <w:b/>
        </w:rPr>
        <w:t>.</w:t>
      </w:r>
      <w:r w:rsidRPr="000C790F">
        <w:t xml:space="preserve"> </w:t>
      </w:r>
    </w:p>
    <w:p w14:paraId="36D09EF8" w14:textId="77777777" w:rsidR="00F83E3B" w:rsidRDefault="00F83E3B" w:rsidP="009D2D5D">
      <w:pPr>
        <w:spacing w:line="480" w:lineRule="auto"/>
        <w:ind w:left="0" w:firstLine="0"/>
        <w:jc w:val="both"/>
        <w:sectPr w:rsidR="00F83E3B" w:rsidSect="0045298A">
          <w:footerReference w:type="even" r:id="rId10"/>
          <w:footerReference w:type="default" r:id="rId11"/>
          <w:footerReference w:type="first" r:id="rId12"/>
          <w:pgSz w:w="12240" w:h="15840"/>
          <w:pgMar w:top="1152" w:right="1440" w:bottom="864" w:left="1260" w:header="720" w:footer="720" w:gutter="0"/>
          <w:cols w:space="720"/>
          <w:titlePg/>
          <w:docGrid w:linePitch="360"/>
        </w:sectPr>
      </w:pPr>
    </w:p>
    <w:p w14:paraId="7C6F5FE4" w14:textId="77777777" w:rsidR="00F83E3B" w:rsidRPr="000C790F" w:rsidRDefault="00F83E3B">
      <w:pPr>
        <w:pStyle w:val="Heading2"/>
        <w:numPr>
          <w:ilvl w:val="0"/>
          <w:numId w:val="0"/>
        </w:numPr>
        <w:spacing w:line="360" w:lineRule="auto"/>
        <w:rPr>
          <w:b w:val="0"/>
          <w:u w:val="single"/>
        </w:rPr>
      </w:pPr>
      <w:r w:rsidRPr="000C790F">
        <w:rPr>
          <w:b w:val="0"/>
          <w:u w:val="single"/>
        </w:rPr>
        <w:t>DEFINITIONS</w:t>
      </w:r>
    </w:p>
    <w:p w14:paraId="57BE98D3" w14:textId="77777777" w:rsidR="00F83E3B" w:rsidRPr="000C790F" w:rsidRDefault="00F83E3B">
      <w:pPr>
        <w:spacing w:line="360" w:lineRule="auto"/>
      </w:pPr>
    </w:p>
    <w:p w14:paraId="45F9BF2D" w14:textId="77777777" w:rsidR="00F83E3B" w:rsidRPr="000C790F" w:rsidRDefault="00F83E3B">
      <w:pPr>
        <w:spacing w:line="360" w:lineRule="auto"/>
      </w:pPr>
      <w:r w:rsidRPr="000C790F">
        <w:t xml:space="preserve">As may be used in this document:  </w:t>
      </w:r>
    </w:p>
    <w:p w14:paraId="19280A1A" w14:textId="77777777"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30183860"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w:t>
      </w:r>
      <w:proofErr w:type="gramStart"/>
      <w:r w:rsidRPr="000C790F">
        <w:t>your</w:t>
      </w:r>
      <w:proofErr w:type="gramEnd"/>
      <w:r w:rsidRPr="000C790F">
        <w:t>” refer to “the Company.”</w:t>
      </w:r>
    </w:p>
    <w:p w14:paraId="2C3785CE"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6914FBE3"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65101B50"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35F4C2D3"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09E2EEAC"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t>The singular as used herein shall include the plural and the masculine gender shall include the feminine and the neuter.</w:t>
      </w:r>
      <w:r w:rsidR="005E5C8D">
        <w:t xml:space="preserve">    </w:t>
      </w:r>
    </w:p>
    <w:p w14:paraId="61EB040A"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proofErr w:type="gramStart"/>
      <w:r w:rsidRPr="000C790F">
        <w:lastRenderedPageBreak/>
        <w:t>“Identify” or “identifying” or “identification” when</w:t>
      </w:r>
      <w:proofErr w:type="gramEnd"/>
      <w:r w:rsidRPr="000C790F">
        <w:t xml:space="preserve"> used in reference to a person other than a natural person means to state</w:t>
      </w:r>
      <w:proofErr w:type="gramStart"/>
      <w:r w:rsidRPr="000C790F">
        <w:t>:  the</w:t>
      </w:r>
      <w:proofErr w:type="gramEnd"/>
      <w:r w:rsidRPr="000C790F">
        <w:t xml:space="preserve"> full name of the person and any names under which it conducts business; the present or last known address of the person; </w:t>
      </w:r>
      <w:proofErr w:type="gramStart"/>
      <w:r w:rsidRPr="000C790F">
        <w:t>and,</w:t>
      </w:r>
      <w:proofErr w:type="gramEnd"/>
      <w:r w:rsidRPr="000C790F">
        <w:t xml:space="preserve"> the present or last known telephone number of the person.</w:t>
      </w:r>
    </w:p>
    <w:p w14:paraId="1006DF62"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 xml:space="preserve">“Identify” or “identifying” or “identification” when used </w:t>
      </w:r>
      <w:proofErr w:type="gramStart"/>
      <w:r w:rsidRPr="000C790F">
        <w:t>in reference to</w:t>
      </w:r>
      <w:proofErr w:type="gramEnd"/>
      <w:r w:rsidRPr="000C790F">
        <w:t xml:space="preserve">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72B46DB8"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roofErr w:type="gramStart"/>
      <w:r w:rsidRPr="000C790F">
        <w:t>);</w:t>
      </w:r>
      <w:proofErr w:type="gramEnd"/>
    </w:p>
    <w:p w14:paraId="0EE211C0"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 xml:space="preserve">the date of the document; the title or label of the </w:t>
      </w:r>
      <w:proofErr w:type="gramStart"/>
      <w:r w:rsidRPr="000C790F">
        <w:t>document;</w:t>
      </w:r>
      <w:proofErr w:type="gramEnd"/>
    </w:p>
    <w:p w14:paraId="11CFA76E"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 xml:space="preserve">the Bates number or other identifier used to number the document for use in litigation; the identity of the </w:t>
      </w:r>
      <w:proofErr w:type="gramStart"/>
      <w:r w:rsidRPr="000C790F">
        <w:t>originator;</w:t>
      </w:r>
      <w:proofErr w:type="gramEnd"/>
    </w:p>
    <w:p w14:paraId="6656CEAC"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 xml:space="preserve">the identity of each person to whom it was </w:t>
      </w:r>
      <w:proofErr w:type="gramStart"/>
      <w:r w:rsidRPr="000C790F">
        <w:t>sent;</w:t>
      </w:r>
      <w:proofErr w:type="gramEnd"/>
    </w:p>
    <w:p w14:paraId="2B4380A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 xml:space="preserve">the identity of each person to whom a copy or copies were </w:t>
      </w:r>
      <w:proofErr w:type="gramStart"/>
      <w:r w:rsidRPr="000C790F">
        <w:t>sent;</w:t>
      </w:r>
      <w:proofErr w:type="gramEnd"/>
    </w:p>
    <w:p w14:paraId="57ABCDF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 xml:space="preserve">a summary of the contents of the </w:t>
      </w:r>
      <w:proofErr w:type="gramStart"/>
      <w:r w:rsidRPr="000C790F">
        <w:t>document;</w:t>
      </w:r>
      <w:proofErr w:type="gramEnd"/>
    </w:p>
    <w:p w14:paraId="7509CFF3"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 xml:space="preserve">the name and last known address of each person who presently has possession, custody or control of the </w:t>
      </w:r>
      <w:proofErr w:type="gramStart"/>
      <w:r w:rsidRPr="000C790F">
        <w:t>document;</w:t>
      </w:r>
      <w:proofErr w:type="gramEnd"/>
    </w:p>
    <w:p w14:paraId="147B9F35"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65976687"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C4544AC" w14:textId="77777777" w:rsidR="00F83E3B" w:rsidRDefault="00F83E3B">
      <w:pPr>
        <w:pStyle w:val="BodyTextIndent2"/>
        <w:spacing w:line="360" w:lineRule="auto"/>
        <w:jc w:val="both"/>
      </w:pPr>
    </w:p>
    <w:p w14:paraId="08686F73" w14:textId="77777777" w:rsidR="00D90530" w:rsidRDefault="00D90530">
      <w:pPr>
        <w:pStyle w:val="BodyTextIndent2"/>
        <w:spacing w:line="360" w:lineRule="auto"/>
        <w:jc w:val="both"/>
      </w:pPr>
    </w:p>
    <w:p w14:paraId="29885716" w14:textId="77777777" w:rsidR="00D90530" w:rsidRDefault="00D90530">
      <w:pPr>
        <w:pStyle w:val="BodyTextIndent2"/>
        <w:spacing w:line="360" w:lineRule="auto"/>
        <w:jc w:val="both"/>
      </w:pPr>
    </w:p>
    <w:p w14:paraId="6E81A554"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INSTRUCTIONS</w:t>
      </w:r>
    </w:p>
    <w:p w14:paraId="7EB08C83" w14:textId="77777777" w:rsidR="00F83E3B" w:rsidRPr="000C790F" w:rsidRDefault="00F83E3B" w:rsidP="00C43D98">
      <w:pPr>
        <w:pStyle w:val="BodyTextIndent"/>
        <w:numPr>
          <w:ilvl w:val="3"/>
          <w:numId w:val="7"/>
        </w:numPr>
        <w:tabs>
          <w:tab w:val="clear" w:pos="2520"/>
          <w:tab w:val="left" w:pos="748"/>
          <w:tab w:val="left" w:pos="1496"/>
          <w:tab w:val="left" w:pos="2244"/>
        </w:tabs>
        <w:spacing w:line="360" w:lineRule="auto"/>
        <w:ind w:left="720" w:hanging="720"/>
      </w:pPr>
      <w:r w:rsidRPr="000C790F">
        <w:t xml:space="preserve">If you contend that any response to any data request may be withheld under the attorney-client privilege, the attorney work product doctrine or any other privilege or basis, please state the following with respect to each such response </w:t>
      </w:r>
      <w:proofErr w:type="gramStart"/>
      <w:r w:rsidRPr="000C790F">
        <w:t>in order to</w:t>
      </w:r>
      <w:proofErr w:type="gramEnd"/>
      <w:r w:rsidRPr="000C790F">
        <w:t xml:space="preserve"> explain the basis for the claim of privilege and to permit adjudication of</w:t>
      </w:r>
      <w:r w:rsidR="00AC0BF8">
        <w:t xml:space="preserve"> the propriety of that claim:</w:t>
      </w:r>
      <w:r w:rsidR="00AC0BF8">
        <w:tab/>
      </w:r>
    </w:p>
    <w:p w14:paraId="560B6750" w14:textId="77777777" w:rsidR="00F83E3B" w:rsidRPr="000C790F" w:rsidRDefault="00F83E3B" w:rsidP="00C43D98">
      <w:pPr>
        <w:pStyle w:val="BodyTextIndent"/>
        <w:numPr>
          <w:ilvl w:val="1"/>
          <w:numId w:val="8"/>
        </w:numPr>
        <w:tabs>
          <w:tab w:val="clear" w:pos="2520"/>
        </w:tabs>
        <w:spacing w:line="360" w:lineRule="auto"/>
      </w:pPr>
      <w:r w:rsidRPr="000C790F">
        <w:t>the privilege asserted and its basis.</w:t>
      </w:r>
    </w:p>
    <w:p w14:paraId="0E874D4B" w14:textId="77777777" w:rsidR="00F83E3B" w:rsidRDefault="00F83E3B" w:rsidP="00C43D98">
      <w:pPr>
        <w:pStyle w:val="BodyTextIndent"/>
        <w:numPr>
          <w:ilvl w:val="1"/>
          <w:numId w:val="8"/>
        </w:numPr>
        <w:tabs>
          <w:tab w:val="clear" w:pos="2520"/>
        </w:tabs>
        <w:spacing w:line="360" w:lineRule="auto"/>
      </w:pPr>
      <w:r w:rsidRPr="000C790F">
        <w:t xml:space="preserve">the nature of the information </w:t>
      </w:r>
      <w:proofErr w:type="gramStart"/>
      <w:r w:rsidRPr="000C790F">
        <w:t>withheld;</w:t>
      </w:r>
      <w:proofErr w:type="gramEnd"/>
    </w:p>
    <w:p w14:paraId="77ACF8EE" w14:textId="77777777" w:rsidR="00A71447" w:rsidRDefault="00A71447" w:rsidP="00C43D98">
      <w:pPr>
        <w:pStyle w:val="BodyTextIndent"/>
        <w:numPr>
          <w:ilvl w:val="1"/>
          <w:numId w:val="8"/>
        </w:numPr>
        <w:tabs>
          <w:tab w:val="clear" w:pos="2520"/>
        </w:tabs>
        <w:spacing w:line="360" w:lineRule="auto"/>
      </w:pPr>
      <w:proofErr w:type="gramStart"/>
      <w:r w:rsidRPr="000C790F">
        <w:t>the</w:t>
      </w:r>
      <w:proofErr w:type="gramEnd"/>
      <w:r w:rsidRPr="000C790F">
        <w:t xml:space="preserve"> subject matter of the document, except to the extent that you claim it is privileged.</w:t>
      </w:r>
    </w:p>
    <w:p w14:paraId="41D6B5A0" w14:textId="77777777" w:rsidR="00F83E3B" w:rsidRDefault="00F83E3B"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rPr>
          <w:b/>
          <w:bCs/>
          <w:u w:val="single"/>
        </w:rPr>
        <w:t xml:space="preserve">The answers provided should first restate the question asked </w:t>
      </w:r>
      <w:proofErr w:type="gramStart"/>
      <w:r w:rsidRPr="000C790F">
        <w:rPr>
          <w:b/>
          <w:bCs/>
          <w:u w:val="single"/>
        </w:rPr>
        <w:t>and also</w:t>
      </w:r>
      <w:proofErr w:type="gramEnd"/>
      <w:r w:rsidRPr="000C790F">
        <w:rPr>
          <w:b/>
          <w:bCs/>
          <w:u w:val="single"/>
        </w:rPr>
        <w:t xml:space="preserve"> provide the name of the Company em</w:t>
      </w:r>
      <w:r w:rsidRPr="009F1A5C">
        <w:rPr>
          <w:b/>
          <w:bCs/>
          <w:color w:val="000000"/>
          <w:u w:val="single"/>
        </w:rPr>
        <w:t>p</w:t>
      </w:r>
      <w:r w:rsidRPr="000C790F">
        <w:rPr>
          <w:b/>
          <w:bCs/>
          <w:u w:val="single"/>
        </w:rPr>
        <w:t xml:space="preserve">loyee(s) or agents responsible for compiling and providing the information contained in each answer. </w:t>
      </w:r>
    </w:p>
    <w:p w14:paraId="65029C01"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3027CD3F"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If any data request cannot be responded to or answered in full, answer to the extent possible and specify the reasons for your inability to answer fully.</w:t>
      </w:r>
    </w:p>
    <w:p w14:paraId="01F9BF89"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t xml:space="preserve">These data requests are continuing in nature and require supplemental responses should information unknown to you at the time you serve your responses to these interrogatories </w:t>
      </w:r>
      <w:r w:rsidRPr="00A71447">
        <w:t>subsequently become known</w:t>
      </w:r>
      <w:r w:rsidR="00AC0BF8">
        <w:t>.</w:t>
      </w:r>
    </w:p>
    <w:p w14:paraId="65358F7C" w14:textId="77777777" w:rsidR="00162185" w:rsidRPr="007A5026" w:rsidRDefault="00162185" w:rsidP="00C43D98">
      <w:pPr>
        <w:pStyle w:val="BodyTextIndent"/>
        <w:numPr>
          <w:ilvl w:val="3"/>
          <w:numId w:val="7"/>
        </w:numPr>
        <w:tabs>
          <w:tab w:val="clear" w:pos="2520"/>
          <w:tab w:val="left" w:pos="720"/>
        </w:tabs>
        <w:spacing w:line="360" w:lineRule="auto"/>
        <w:ind w:left="720" w:hanging="720"/>
        <w:rPr>
          <w:b/>
        </w:rPr>
      </w:pPr>
      <w:r w:rsidRPr="007A5026">
        <w:rPr>
          <w:b/>
          <w:bCs/>
        </w:rPr>
        <w:t xml:space="preserve"> If you contend that any response to any data request may be withheld under the attorney-client privilege, the attorney work product doctrine or any other privilege or basis, please state the following with respect to each such response </w:t>
      </w:r>
      <w:proofErr w:type="gramStart"/>
      <w:r w:rsidRPr="007A5026">
        <w:rPr>
          <w:b/>
          <w:bCs/>
        </w:rPr>
        <w:t>in order to</w:t>
      </w:r>
      <w:proofErr w:type="gramEnd"/>
      <w:r w:rsidRPr="007A5026">
        <w:rPr>
          <w:b/>
          <w:bCs/>
        </w:rPr>
        <w:t xml:space="preserve"> explain the basis for the claim of privilege and to permit adjudication of the propriety of that claim:  </w:t>
      </w:r>
    </w:p>
    <w:p w14:paraId="52CE620A"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privilege asserted and its basis.</w:t>
      </w:r>
    </w:p>
    <w:p w14:paraId="5293E9E1" w14:textId="77777777" w:rsidR="00162185" w:rsidRPr="007A5026" w:rsidRDefault="00162185" w:rsidP="00C43D98">
      <w:pPr>
        <w:pStyle w:val="ListParagraph"/>
        <w:numPr>
          <w:ilvl w:val="0"/>
          <w:numId w:val="9"/>
        </w:numPr>
        <w:rPr>
          <w:rFonts w:ascii="Times New Roman" w:hAnsi="Times New Roman"/>
          <w:b/>
          <w:bCs/>
          <w:sz w:val="24"/>
          <w:szCs w:val="24"/>
        </w:rPr>
      </w:pPr>
      <w:proofErr w:type="gramStart"/>
      <w:r w:rsidRPr="007A5026">
        <w:rPr>
          <w:rFonts w:ascii="Times New Roman" w:hAnsi="Times New Roman"/>
          <w:b/>
          <w:bCs/>
          <w:sz w:val="24"/>
          <w:szCs w:val="24"/>
        </w:rPr>
        <w:t>a log</w:t>
      </w:r>
      <w:proofErr w:type="gramEnd"/>
      <w:r w:rsidRPr="007A5026">
        <w:rPr>
          <w:rFonts w:ascii="Times New Roman" w:hAnsi="Times New Roman"/>
          <w:b/>
          <w:bCs/>
          <w:sz w:val="24"/>
          <w:szCs w:val="24"/>
        </w:rPr>
        <w:t xml:space="preserve"> should be provided identifying starting and ending bates numbers.</w:t>
      </w:r>
    </w:p>
    <w:p w14:paraId="0F804B30"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 xml:space="preserve">the nature of the information </w:t>
      </w:r>
      <w:proofErr w:type="gramStart"/>
      <w:r w:rsidRPr="007A5026">
        <w:rPr>
          <w:rFonts w:ascii="Times New Roman" w:hAnsi="Times New Roman"/>
          <w:b/>
          <w:bCs/>
          <w:sz w:val="24"/>
          <w:szCs w:val="24"/>
        </w:rPr>
        <w:t>withheld;</w:t>
      </w:r>
      <w:proofErr w:type="gramEnd"/>
    </w:p>
    <w:p w14:paraId="47D119DF" w14:textId="77777777" w:rsidR="00162185" w:rsidRPr="007A5026" w:rsidRDefault="00162185" w:rsidP="00C43D98">
      <w:pPr>
        <w:pStyle w:val="ListParagraph"/>
        <w:numPr>
          <w:ilvl w:val="0"/>
          <w:numId w:val="9"/>
        </w:numPr>
        <w:rPr>
          <w:rFonts w:ascii="Times New Roman" w:hAnsi="Times New Roman"/>
          <w:b/>
          <w:bCs/>
          <w:sz w:val="24"/>
          <w:szCs w:val="24"/>
        </w:rPr>
      </w:pPr>
      <w:proofErr w:type="gramStart"/>
      <w:r w:rsidRPr="007A5026">
        <w:rPr>
          <w:rFonts w:ascii="Times New Roman" w:hAnsi="Times New Roman"/>
          <w:b/>
          <w:bCs/>
          <w:sz w:val="24"/>
          <w:szCs w:val="24"/>
        </w:rPr>
        <w:t>the</w:t>
      </w:r>
      <w:proofErr w:type="gramEnd"/>
      <w:r w:rsidRPr="007A5026">
        <w:rPr>
          <w:rFonts w:ascii="Times New Roman" w:hAnsi="Times New Roman"/>
          <w:b/>
          <w:bCs/>
          <w:sz w:val="24"/>
          <w:szCs w:val="24"/>
        </w:rPr>
        <w:t xml:space="preserve"> subject matter of the document, except to the extent that you claim it is privileged.</w:t>
      </w:r>
    </w:p>
    <w:p w14:paraId="3BDA6B03" w14:textId="77777777" w:rsidR="00F83E3B" w:rsidRDefault="00162185" w:rsidP="00C43D98">
      <w:pPr>
        <w:pStyle w:val="ListParagraph"/>
        <w:numPr>
          <w:ilvl w:val="0"/>
          <w:numId w:val="9"/>
        </w:numPr>
        <w:spacing w:line="360" w:lineRule="auto"/>
        <w:ind w:left="1800" w:firstLine="0"/>
        <w:sectPr w:rsidR="00F83E3B" w:rsidSect="0045298A">
          <w:headerReference w:type="default" r:id="rId13"/>
          <w:footerReference w:type="first" r:id="rId14"/>
          <w:type w:val="continuous"/>
          <w:pgSz w:w="12240" w:h="15840"/>
          <w:pgMar w:top="990" w:right="1260" w:bottom="864" w:left="1260" w:header="720" w:footer="720" w:gutter="0"/>
          <w:pgNumType w:start="3"/>
          <w:cols w:space="720"/>
          <w:titlePg/>
          <w:docGrid w:linePitch="360"/>
        </w:sectPr>
      </w:pPr>
      <w:r w:rsidRPr="007A5026">
        <w:rPr>
          <w:rFonts w:ascii="Times New Roman" w:hAnsi="Times New Roman"/>
          <w:b/>
          <w:bCs/>
          <w:sz w:val="24"/>
          <w:szCs w:val="24"/>
        </w:rPr>
        <w:t>a description of the document to which the privilege applies.</w:t>
      </w:r>
      <w:r w:rsidRPr="007A5026">
        <w:rPr>
          <w:bCs/>
        </w:rPr>
        <w:t> </w:t>
      </w:r>
    </w:p>
    <w:p w14:paraId="45481440" w14:textId="77777777" w:rsidR="004E7DE9" w:rsidRDefault="00F83E3B" w:rsidP="00106A1F">
      <w:pPr>
        <w:ind w:left="2340" w:hanging="1620"/>
        <w:jc w:val="center"/>
        <w:rPr>
          <w:b/>
        </w:rPr>
      </w:pPr>
      <w:r w:rsidRPr="005402D4">
        <w:rPr>
          <w:b/>
        </w:rPr>
        <w:br w:type="page"/>
      </w:r>
    </w:p>
    <w:p w14:paraId="182AB93D" w14:textId="77777777" w:rsidR="00F34AAD" w:rsidRPr="004172F0" w:rsidRDefault="00F34AAD" w:rsidP="006058EB">
      <w:pPr>
        <w:tabs>
          <w:tab w:val="left" w:pos="2070"/>
        </w:tabs>
        <w:ind w:left="2430" w:hanging="1890"/>
        <w:jc w:val="both"/>
      </w:pPr>
      <w:bookmarkStart w:id="2" w:name="_Hlk496187183"/>
      <w:bookmarkStart w:id="3" w:name="_Hlk45644680"/>
    </w:p>
    <w:p w14:paraId="6EAF12E7" w14:textId="77777777" w:rsidR="00B33F9D" w:rsidRPr="00B6414B" w:rsidRDefault="00B33F9D" w:rsidP="00B33F9D">
      <w:pPr>
        <w:ind w:left="360" w:firstLine="0"/>
      </w:pPr>
      <w:r w:rsidRPr="00B6414B">
        <w:t>Refer to the following article:</w:t>
      </w:r>
      <w:r w:rsidRPr="00B6414B">
        <w:br/>
      </w:r>
      <w:hyperlink r:id="rId15" w:history="1">
        <w:r w:rsidRPr="00B6414B">
          <w:rPr>
            <w:rStyle w:val="Hyperlink"/>
          </w:rPr>
          <w:t xml:space="preserve">Southern Co. taps </w:t>
        </w:r>
        <w:proofErr w:type="spellStart"/>
        <w:r w:rsidRPr="00B6414B">
          <w:rPr>
            <w:rStyle w:val="Hyperlink"/>
          </w:rPr>
          <w:t>SwissDrones</w:t>
        </w:r>
        <w:proofErr w:type="spellEnd"/>
        <w:r w:rsidRPr="00B6414B">
          <w:rPr>
            <w:rStyle w:val="Hyperlink"/>
          </w:rPr>
          <w:t xml:space="preserve"> for unmanned helicopter monitoring</w:t>
        </w:r>
      </w:hyperlink>
    </w:p>
    <w:p w14:paraId="7C4C0066" w14:textId="499AEA95" w:rsidR="00241C96" w:rsidRPr="00AE174D" w:rsidRDefault="00241C96" w:rsidP="009703DC">
      <w:pPr>
        <w:tabs>
          <w:tab w:val="left" w:pos="2520"/>
        </w:tabs>
        <w:spacing w:after="160" w:line="259" w:lineRule="auto"/>
        <w:ind w:left="2430" w:hanging="1980"/>
        <w:contextualSpacing/>
        <w:jc w:val="both"/>
      </w:pPr>
      <w:r w:rsidRPr="00AE174D">
        <w:rPr>
          <w:rFonts w:eastAsia="Calibri"/>
        </w:rPr>
        <w:t>  </w:t>
      </w:r>
    </w:p>
    <w:p w14:paraId="1E68C66F"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as Georgia Power involved in the decision to select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If so, please describe Georgia Power’s role. </w:t>
      </w:r>
    </w:p>
    <w:p w14:paraId="06868B54" w14:textId="77777777" w:rsidR="009703DC" w:rsidRPr="00B33F9D" w:rsidRDefault="009703DC"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349155DC"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Please provide a copy of any contracts available to Georgia Power associated with, or related to,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w:t>
      </w:r>
    </w:p>
    <w:p w14:paraId="6E9C1473" w14:textId="77777777" w:rsidR="009703DC" w:rsidRPr="009703DC" w:rsidRDefault="009703DC" w:rsidP="009703DC">
      <w:pPr>
        <w:pStyle w:val="ListParagraph"/>
        <w:rPr>
          <w:rFonts w:ascii="Times New Roman" w:hAnsi="Times New Roman"/>
          <w:sz w:val="24"/>
          <w:szCs w:val="24"/>
        </w:rPr>
      </w:pPr>
    </w:p>
    <w:p w14:paraId="4697A1FA"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as a competitive procurement process used in selecting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If not, please explain why not.</w:t>
      </w:r>
    </w:p>
    <w:p w14:paraId="13261920" w14:textId="77777777" w:rsidR="009703DC" w:rsidRPr="009703DC" w:rsidRDefault="009703DC" w:rsidP="009703DC">
      <w:pPr>
        <w:pStyle w:val="ListParagraph"/>
        <w:rPr>
          <w:rFonts w:ascii="Times New Roman" w:hAnsi="Times New Roman"/>
          <w:sz w:val="24"/>
          <w:szCs w:val="24"/>
        </w:rPr>
      </w:pPr>
    </w:p>
    <w:p w14:paraId="422DD17B"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What alternative drone technologies or vendors were considered? Please provide a list and summarize their comparative evaluation.</w:t>
      </w:r>
    </w:p>
    <w:p w14:paraId="6789415A" w14:textId="77777777" w:rsidR="009703DC" w:rsidRPr="009703DC" w:rsidRDefault="009703DC" w:rsidP="009703DC">
      <w:pPr>
        <w:pStyle w:val="ListParagraph"/>
        <w:rPr>
          <w:rFonts w:ascii="Times New Roman" w:hAnsi="Times New Roman"/>
          <w:sz w:val="24"/>
          <w:szCs w:val="24"/>
        </w:rPr>
      </w:pPr>
    </w:p>
    <w:p w14:paraId="72CA3778"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as any pilot or demonstration project conducted before selecting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If so, please provide results, findings, and lessons learned.</w:t>
      </w:r>
    </w:p>
    <w:p w14:paraId="179D7BAF" w14:textId="77777777" w:rsidR="009703DC" w:rsidRPr="009703DC" w:rsidRDefault="009703DC" w:rsidP="009703DC">
      <w:pPr>
        <w:pStyle w:val="ListParagraph"/>
        <w:rPr>
          <w:rFonts w:ascii="Times New Roman" w:hAnsi="Times New Roman"/>
          <w:sz w:val="24"/>
          <w:szCs w:val="24"/>
        </w:rPr>
      </w:pPr>
    </w:p>
    <w:p w14:paraId="52BEE3FD"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Has Georgia Power, Southern Company or any other entity on behalf of the Company or Southern Company, determined that the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platform will be cost effective and the best choice for transmission line inspection? If so, please provide. If not, please explain. </w:t>
      </w:r>
    </w:p>
    <w:p w14:paraId="49A1F6F2" w14:textId="77777777" w:rsidR="009703DC" w:rsidRPr="009703DC" w:rsidRDefault="009703DC" w:rsidP="009703DC">
      <w:pPr>
        <w:pStyle w:val="ListParagraph"/>
        <w:rPr>
          <w:rFonts w:ascii="Times New Roman" w:hAnsi="Times New Roman"/>
          <w:sz w:val="24"/>
          <w:szCs w:val="24"/>
        </w:rPr>
      </w:pPr>
    </w:p>
    <w:p w14:paraId="003D423F"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Has Georgia Power or Southern Company identified an AI modeling platform for use in conjunction with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to analyze data? </w:t>
      </w:r>
    </w:p>
    <w:p w14:paraId="00626044" w14:textId="77777777" w:rsidR="009703DC" w:rsidRPr="009703DC" w:rsidRDefault="009703DC" w:rsidP="009703DC">
      <w:pPr>
        <w:pStyle w:val="ListParagraph"/>
        <w:rPr>
          <w:rFonts w:ascii="Times New Roman" w:hAnsi="Times New Roman"/>
          <w:sz w:val="24"/>
          <w:szCs w:val="24"/>
        </w:rPr>
      </w:pPr>
    </w:p>
    <w:p w14:paraId="49231C7D"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Please identify the functionality and use cases for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w:t>
      </w:r>
    </w:p>
    <w:p w14:paraId="4380A7E6" w14:textId="77777777" w:rsidR="009703DC" w:rsidRPr="009703DC" w:rsidRDefault="009703DC" w:rsidP="009703DC">
      <w:pPr>
        <w:pStyle w:val="ListParagraph"/>
        <w:rPr>
          <w:rFonts w:ascii="Times New Roman" w:hAnsi="Times New Roman"/>
          <w:sz w:val="24"/>
          <w:szCs w:val="24"/>
        </w:rPr>
      </w:pPr>
    </w:p>
    <w:p w14:paraId="6308CAB1"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Does use of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technology result in additional costs or savings associated with liability insurance? If so, please identify. </w:t>
      </w:r>
    </w:p>
    <w:p w14:paraId="181D1D65" w14:textId="77777777" w:rsidR="009703DC" w:rsidRPr="009703DC" w:rsidRDefault="009703DC" w:rsidP="009703DC">
      <w:pPr>
        <w:pStyle w:val="ListParagraph"/>
        <w:rPr>
          <w:rFonts w:ascii="Times New Roman" w:hAnsi="Times New Roman"/>
          <w:sz w:val="24"/>
          <w:szCs w:val="24"/>
        </w:rPr>
      </w:pPr>
    </w:p>
    <w:p w14:paraId="6354C403"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Does Georgia Power have an estimate of the number of drones that will be in service? If so, please provide the projections, by year, </w:t>
      </w:r>
      <w:proofErr w:type="gramStart"/>
      <w:r w:rsidRPr="00B33F9D">
        <w:rPr>
          <w:rFonts w:ascii="Times New Roman" w:hAnsi="Times New Roman"/>
          <w:sz w:val="24"/>
          <w:szCs w:val="24"/>
        </w:rPr>
        <w:t>through</w:t>
      </w:r>
      <w:proofErr w:type="gramEnd"/>
      <w:r w:rsidRPr="00B33F9D">
        <w:rPr>
          <w:rFonts w:ascii="Times New Roman" w:hAnsi="Times New Roman"/>
          <w:sz w:val="24"/>
          <w:szCs w:val="24"/>
        </w:rPr>
        <w:t xml:space="preserve"> 2030. </w:t>
      </w:r>
    </w:p>
    <w:p w14:paraId="66ADC7ED" w14:textId="77777777" w:rsidR="009703DC" w:rsidRPr="009703DC" w:rsidRDefault="009703DC" w:rsidP="009703DC">
      <w:pPr>
        <w:pStyle w:val="ListParagraph"/>
        <w:rPr>
          <w:rFonts w:ascii="Times New Roman" w:hAnsi="Times New Roman"/>
          <w:sz w:val="24"/>
          <w:szCs w:val="24"/>
        </w:rPr>
      </w:pPr>
    </w:p>
    <w:p w14:paraId="45F08D84"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Please provide the Company’s schedule for adopting the use of </w:t>
      </w:r>
      <w:proofErr w:type="gramStart"/>
      <w:r w:rsidRPr="00B33F9D">
        <w:rPr>
          <w:rFonts w:ascii="Times New Roman" w:hAnsi="Times New Roman"/>
          <w:sz w:val="24"/>
          <w:szCs w:val="24"/>
        </w:rPr>
        <w:t xml:space="preserve">the </w:t>
      </w:r>
      <w:proofErr w:type="spellStart"/>
      <w:r w:rsidRPr="00B33F9D">
        <w:rPr>
          <w:rFonts w:ascii="Times New Roman" w:hAnsi="Times New Roman"/>
          <w:sz w:val="24"/>
          <w:szCs w:val="24"/>
        </w:rPr>
        <w:t>SwissDrones</w:t>
      </w:r>
      <w:proofErr w:type="spellEnd"/>
      <w:proofErr w:type="gramEnd"/>
      <w:r w:rsidRPr="00B33F9D">
        <w:rPr>
          <w:rFonts w:ascii="Times New Roman" w:hAnsi="Times New Roman"/>
          <w:sz w:val="24"/>
          <w:szCs w:val="24"/>
        </w:rPr>
        <w:t xml:space="preserve"> technology. </w:t>
      </w:r>
    </w:p>
    <w:p w14:paraId="4A6026C4" w14:textId="77777777" w:rsidR="009703DC" w:rsidRPr="009703DC" w:rsidRDefault="009703DC" w:rsidP="009703DC">
      <w:pPr>
        <w:pStyle w:val="ListParagraph"/>
        <w:rPr>
          <w:rFonts w:ascii="Times New Roman" w:hAnsi="Times New Roman"/>
          <w:sz w:val="24"/>
          <w:szCs w:val="24"/>
        </w:rPr>
      </w:pPr>
    </w:p>
    <w:p w14:paraId="732E181E" w14:textId="77777777" w:rsidR="009703DC" w:rsidRDefault="009703DC"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527A3330" w14:textId="77777777" w:rsidR="009703DC" w:rsidRPr="009703DC" w:rsidRDefault="009703DC" w:rsidP="009703DC">
      <w:pPr>
        <w:tabs>
          <w:tab w:val="left" w:pos="2520"/>
        </w:tabs>
        <w:spacing w:after="160" w:line="259" w:lineRule="auto"/>
        <w:contextualSpacing/>
        <w:jc w:val="both"/>
      </w:pPr>
    </w:p>
    <w:p w14:paraId="3871E668"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capital costs have been incurred through June 30, </w:t>
      </w:r>
      <w:proofErr w:type="gramStart"/>
      <w:r w:rsidRPr="00B33F9D">
        <w:rPr>
          <w:rFonts w:ascii="Times New Roman" w:hAnsi="Times New Roman"/>
          <w:sz w:val="24"/>
          <w:szCs w:val="24"/>
        </w:rPr>
        <w:t>2025</w:t>
      </w:r>
      <w:proofErr w:type="gramEnd"/>
      <w:r w:rsidRPr="00B33F9D">
        <w:rPr>
          <w:rFonts w:ascii="Times New Roman" w:hAnsi="Times New Roman"/>
          <w:sz w:val="24"/>
          <w:szCs w:val="24"/>
        </w:rPr>
        <w:t xml:space="preserve"> Georgia Power? Please itemize to the extent possible. </w:t>
      </w:r>
    </w:p>
    <w:p w14:paraId="05FAC987" w14:textId="77777777" w:rsidR="009703DC" w:rsidRDefault="009703DC"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04A0FB60"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w:t>
      </w:r>
      <w:proofErr w:type="gramStart"/>
      <w:r w:rsidRPr="00B33F9D">
        <w:rPr>
          <w:rFonts w:ascii="Times New Roman" w:hAnsi="Times New Roman"/>
          <w:sz w:val="24"/>
          <w:szCs w:val="24"/>
        </w:rPr>
        <w:t>are</w:t>
      </w:r>
      <w:proofErr w:type="gramEnd"/>
      <w:r w:rsidRPr="00B33F9D">
        <w:rPr>
          <w:rFonts w:ascii="Times New Roman" w:hAnsi="Times New Roman"/>
          <w:sz w:val="24"/>
          <w:szCs w:val="24"/>
        </w:rPr>
        <w:t xml:space="preserve"> Georgia Power’s projected annual capital costs for 2025 through 2028? Please itemize to the extent possible. </w:t>
      </w:r>
    </w:p>
    <w:p w14:paraId="170D5300" w14:textId="77777777" w:rsidR="009703DC" w:rsidRPr="009703DC" w:rsidRDefault="009703DC" w:rsidP="009703DC">
      <w:pPr>
        <w:pStyle w:val="ListParagraph"/>
        <w:rPr>
          <w:rFonts w:ascii="Times New Roman" w:hAnsi="Times New Roman"/>
          <w:sz w:val="24"/>
          <w:szCs w:val="24"/>
        </w:rPr>
      </w:pPr>
    </w:p>
    <w:p w14:paraId="2ED85251"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O&amp;M costs have been incurred through June 30, </w:t>
      </w:r>
      <w:proofErr w:type="gramStart"/>
      <w:r w:rsidRPr="00B33F9D">
        <w:rPr>
          <w:rFonts w:ascii="Times New Roman" w:hAnsi="Times New Roman"/>
          <w:sz w:val="24"/>
          <w:szCs w:val="24"/>
        </w:rPr>
        <w:t>2025</w:t>
      </w:r>
      <w:proofErr w:type="gramEnd"/>
      <w:r w:rsidRPr="00B33F9D">
        <w:rPr>
          <w:rFonts w:ascii="Times New Roman" w:hAnsi="Times New Roman"/>
          <w:sz w:val="24"/>
          <w:szCs w:val="24"/>
        </w:rPr>
        <w:t xml:space="preserve"> by Georgia Power? Please itemize to the extent possible. </w:t>
      </w:r>
    </w:p>
    <w:p w14:paraId="73A92A03" w14:textId="77777777" w:rsidR="009703DC" w:rsidRPr="009703DC" w:rsidRDefault="009703DC" w:rsidP="009703DC">
      <w:pPr>
        <w:pStyle w:val="ListParagraph"/>
        <w:rPr>
          <w:rFonts w:ascii="Times New Roman" w:hAnsi="Times New Roman"/>
          <w:sz w:val="24"/>
          <w:szCs w:val="24"/>
        </w:rPr>
      </w:pPr>
    </w:p>
    <w:p w14:paraId="3BDAA8FF"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w:t>
      </w:r>
      <w:proofErr w:type="gramStart"/>
      <w:r w:rsidRPr="00B33F9D">
        <w:rPr>
          <w:rFonts w:ascii="Times New Roman" w:hAnsi="Times New Roman"/>
          <w:sz w:val="24"/>
          <w:szCs w:val="24"/>
        </w:rPr>
        <w:t>are</w:t>
      </w:r>
      <w:proofErr w:type="gramEnd"/>
      <w:r w:rsidRPr="00B33F9D">
        <w:rPr>
          <w:rFonts w:ascii="Times New Roman" w:hAnsi="Times New Roman"/>
          <w:sz w:val="24"/>
          <w:szCs w:val="24"/>
        </w:rPr>
        <w:t xml:space="preserve"> Georgia Power’s projected annual O&amp;M costs for 2025 through 2028? Please itemize to the extent possible. </w:t>
      </w:r>
    </w:p>
    <w:p w14:paraId="20631B5D" w14:textId="77777777" w:rsidR="009703DC" w:rsidRPr="009703DC" w:rsidRDefault="009703DC" w:rsidP="009703DC">
      <w:pPr>
        <w:pStyle w:val="ListParagraph"/>
        <w:rPr>
          <w:rFonts w:ascii="Times New Roman" w:hAnsi="Times New Roman"/>
          <w:sz w:val="24"/>
          <w:szCs w:val="24"/>
        </w:rPr>
      </w:pPr>
    </w:p>
    <w:p w14:paraId="4E92019F"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Has the Company, or Southern Company, identified cost savings associated with adoption of </w:t>
      </w:r>
      <w:proofErr w:type="gramStart"/>
      <w:r w:rsidRPr="00B33F9D">
        <w:rPr>
          <w:rFonts w:ascii="Times New Roman" w:hAnsi="Times New Roman"/>
          <w:sz w:val="24"/>
          <w:szCs w:val="24"/>
        </w:rPr>
        <w:t xml:space="preserve">the </w:t>
      </w:r>
      <w:proofErr w:type="spellStart"/>
      <w:r w:rsidRPr="00B33F9D">
        <w:rPr>
          <w:rFonts w:ascii="Times New Roman" w:hAnsi="Times New Roman"/>
          <w:sz w:val="24"/>
          <w:szCs w:val="24"/>
        </w:rPr>
        <w:t>SwissDrones</w:t>
      </w:r>
      <w:proofErr w:type="spellEnd"/>
      <w:proofErr w:type="gramEnd"/>
      <w:r w:rsidRPr="00B33F9D">
        <w:rPr>
          <w:rFonts w:ascii="Times New Roman" w:hAnsi="Times New Roman"/>
          <w:sz w:val="24"/>
          <w:szCs w:val="24"/>
        </w:rPr>
        <w:t xml:space="preserve"> technology? If so, please quantify and provide such savings. </w:t>
      </w:r>
    </w:p>
    <w:p w14:paraId="1119BA8F" w14:textId="77777777" w:rsidR="009703DC" w:rsidRPr="009703DC" w:rsidRDefault="009703DC" w:rsidP="009703DC">
      <w:pPr>
        <w:pStyle w:val="ListParagraph"/>
        <w:rPr>
          <w:rFonts w:ascii="Times New Roman" w:hAnsi="Times New Roman"/>
          <w:sz w:val="24"/>
          <w:szCs w:val="24"/>
        </w:rPr>
      </w:pPr>
    </w:p>
    <w:p w14:paraId="52551970"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Has the Company, or Southern Company, developed a cost-benefit analysis? If so, please provide. If not, please identify and quantify the expected costs and benefits.  </w:t>
      </w:r>
    </w:p>
    <w:p w14:paraId="7D453C3A" w14:textId="77777777" w:rsidR="009703DC" w:rsidRPr="009703DC" w:rsidRDefault="009703DC" w:rsidP="009703DC">
      <w:pPr>
        <w:pStyle w:val="ListParagraph"/>
        <w:rPr>
          <w:rFonts w:ascii="Times New Roman" w:hAnsi="Times New Roman"/>
          <w:sz w:val="24"/>
          <w:szCs w:val="24"/>
        </w:rPr>
      </w:pPr>
    </w:p>
    <w:p w14:paraId="25BDAE03"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Has the Company received all necessary FAA and state regulatory approvals for the use of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Please provide documentation or status updates.</w:t>
      </w:r>
    </w:p>
    <w:p w14:paraId="4A66BDB8" w14:textId="77777777" w:rsidR="009703DC" w:rsidRPr="009703DC" w:rsidRDefault="009703DC" w:rsidP="009703DC">
      <w:pPr>
        <w:pStyle w:val="ListParagraph"/>
        <w:rPr>
          <w:rFonts w:ascii="Times New Roman" w:hAnsi="Times New Roman"/>
          <w:sz w:val="24"/>
          <w:szCs w:val="24"/>
        </w:rPr>
      </w:pPr>
    </w:p>
    <w:p w14:paraId="78C97823"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How does the Company plan to comply with current and anticipated FAA regulations related to beyond visual line of sight (BVLOS) operations?</w:t>
      </w:r>
    </w:p>
    <w:p w14:paraId="68F5D8B3" w14:textId="77777777" w:rsidR="009703DC" w:rsidRPr="009703DC" w:rsidRDefault="009703DC" w:rsidP="009703DC">
      <w:pPr>
        <w:pStyle w:val="ListParagraph"/>
        <w:rPr>
          <w:rFonts w:ascii="Times New Roman" w:hAnsi="Times New Roman"/>
          <w:sz w:val="24"/>
          <w:szCs w:val="24"/>
        </w:rPr>
      </w:pPr>
    </w:p>
    <w:p w14:paraId="6412C8C1"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Is the use of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in compliance with all cybersecurity, data privacy, and critical infrastructure protection regulations? Please detail the controls in place.</w:t>
      </w:r>
    </w:p>
    <w:p w14:paraId="50CEEE3F" w14:textId="77777777" w:rsidR="009703DC" w:rsidRPr="009703DC" w:rsidRDefault="009703DC" w:rsidP="009703DC">
      <w:pPr>
        <w:pStyle w:val="ListParagraph"/>
        <w:rPr>
          <w:rFonts w:ascii="Times New Roman" w:hAnsi="Times New Roman"/>
          <w:sz w:val="24"/>
          <w:szCs w:val="24"/>
        </w:rPr>
      </w:pPr>
    </w:p>
    <w:p w14:paraId="3FAC7FA3"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safety assessments or risk analyses have been conducted related to the use of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Please provide documentation.</w:t>
      </w:r>
    </w:p>
    <w:p w14:paraId="79F0032F" w14:textId="77777777" w:rsidR="009703DC" w:rsidRPr="009703DC" w:rsidRDefault="009703DC" w:rsidP="009703DC">
      <w:pPr>
        <w:pStyle w:val="ListParagraph"/>
        <w:rPr>
          <w:rFonts w:ascii="Times New Roman" w:hAnsi="Times New Roman"/>
          <w:sz w:val="24"/>
          <w:szCs w:val="24"/>
        </w:rPr>
      </w:pPr>
    </w:p>
    <w:p w14:paraId="57A95CCA"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Will the use of drones replace any existing inspection jobs currently performed by employees or contractors? If so, please quantify and explain the workforce transition plan, if available.</w:t>
      </w:r>
    </w:p>
    <w:p w14:paraId="3E1BB3AA" w14:textId="77777777" w:rsidR="00010B04" w:rsidRPr="00010B04" w:rsidRDefault="00010B04" w:rsidP="00010B04">
      <w:pPr>
        <w:pStyle w:val="ListParagraph"/>
        <w:rPr>
          <w:rFonts w:ascii="Times New Roman" w:hAnsi="Times New Roman"/>
          <w:sz w:val="24"/>
          <w:szCs w:val="24"/>
        </w:rPr>
      </w:pPr>
    </w:p>
    <w:p w14:paraId="2C9A7F8B" w14:textId="77777777" w:rsidR="00010B04" w:rsidRDefault="00010B04" w:rsidP="00010B04">
      <w:pPr>
        <w:pStyle w:val="ListParagraph"/>
        <w:tabs>
          <w:tab w:val="left" w:pos="2520"/>
        </w:tabs>
        <w:spacing w:after="160" w:line="259" w:lineRule="auto"/>
        <w:ind w:left="2430" w:firstLine="0"/>
        <w:contextualSpacing/>
        <w:jc w:val="both"/>
        <w:rPr>
          <w:rFonts w:ascii="Times New Roman" w:hAnsi="Times New Roman"/>
          <w:sz w:val="24"/>
          <w:szCs w:val="24"/>
        </w:rPr>
      </w:pPr>
    </w:p>
    <w:p w14:paraId="79FC9F39" w14:textId="77777777" w:rsidR="009703DC" w:rsidRPr="009703DC" w:rsidRDefault="009703DC" w:rsidP="009703DC">
      <w:pPr>
        <w:pStyle w:val="ListParagraph"/>
        <w:rPr>
          <w:rFonts w:ascii="Times New Roman" w:hAnsi="Times New Roman"/>
          <w:sz w:val="24"/>
          <w:szCs w:val="24"/>
        </w:rPr>
      </w:pPr>
    </w:p>
    <w:p w14:paraId="1759A3A7"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Has the Company engaged with employee unions or labor representatives regarding the impact of drone adoption on workforce roles and responsibilities?</w:t>
      </w:r>
    </w:p>
    <w:p w14:paraId="1FF6753F" w14:textId="77777777" w:rsidR="009703DC" w:rsidRPr="00B33F9D" w:rsidRDefault="009703DC"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64E7F137"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How will drone inspection data be integrated into Georgia Power’s existing asset management systems and maintenance planning workflows?</w:t>
      </w:r>
    </w:p>
    <w:p w14:paraId="4827CC8E" w14:textId="77777777" w:rsidR="009703DC" w:rsidRPr="009703DC" w:rsidRDefault="009703DC" w:rsidP="009703DC">
      <w:pPr>
        <w:pStyle w:val="ListParagraph"/>
        <w:rPr>
          <w:rFonts w:ascii="Times New Roman" w:hAnsi="Times New Roman"/>
          <w:sz w:val="24"/>
          <w:szCs w:val="24"/>
        </w:rPr>
      </w:pPr>
    </w:p>
    <w:p w14:paraId="311DC9FC"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key performance indicators (KPIs) will be used to evaluate the effectiveness of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once deployed?</w:t>
      </w:r>
    </w:p>
    <w:p w14:paraId="182EFB1C" w14:textId="77777777" w:rsidR="009703DC" w:rsidRPr="00B33F9D" w:rsidRDefault="009703DC"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5EDA9DD0"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ill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operate autonomously or require manual oversight for navigation and data analysis? Please clarify roles and responsibilities.</w:t>
      </w:r>
    </w:p>
    <w:p w14:paraId="6C713266" w14:textId="77777777" w:rsidR="009703DC" w:rsidRPr="009703DC" w:rsidRDefault="009703DC" w:rsidP="009703DC">
      <w:pPr>
        <w:pStyle w:val="ListParagraph"/>
        <w:rPr>
          <w:rFonts w:ascii="Times New Roman" w:hAnsi="Times New Roman"/>
          <w:sz w:val="24"/>
          <w:szCs w:val="24"/>
        </w:rPr>
      </w:pPr>
    </w:p>
    <w:p w14:paraId="03E52988" w14:textId="77777777" w:rsid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What contingencies are in place if the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xml:space="preserve"> platform fails to perform as expected? Please describe fallback strategies.</w:t>
      </w:r>
    </w:p>
    <w:p w14:paraId="2881C413" w14:textId="77777777" w:rsidR="009703DC" w:rsidRPr="009703DC" w:rsidRDefault="009703DC" w:rsidP="009703DC">
      <w:pPr>
        <w:pStyle w:val="ListParagraph"/>
        <w:rPr>
          <w:rFonts w:ascii="Times New Roman" w:hAnsi="Times New Roman"/>
          <w:sz w:val="24"/>
          <w:szCs w:val="24"/>
        </w:rPr>
      </w:pPr>
    </w:p>
    <w:p w14:paraId="0976E847" w14:textId="77777777" w:rsidR="00B33F9D" w:rsidRPr="00B33F9D" w:rsidRDefault="00B33F9D" w:rsidP="009703DC">
      <w:pPr>
        <w:pStyle w:val="ListParagraph"/>
        <w:numPr>
          <w:ilvl w:val="0"/>
          <w:numId w:val="10"/>
        </w:numPr>
        <w:tabs>
          <w:tab w:val="left" w:pos="2520"/>
        </w:tabs>
        <w:spacing w:after="160" w:line="259" w:lineRule="auto"/>
        <w:ind w:left="2430" w:hanging="1980"/>
        <w:contextualSpacing/>
        <w:jc w:val="both"/>
        <w:rPr>
          <w:rFonts w:ascii="Times New Roman" w:hAnsi="Times New Roman"/>
          <w:sz w:val="24"/>
          <w:szCs w:val="24"/>
        </w:rPr>
      </w:pPr>
      <w:r w:rsidRPr="00B33F9D">
        <w:rPr>
          <w:rFonts w:ascii="Times New Roman" w:hAnsi="Times New Roman"/>
          <w:sz w:val="24"/>
          <w:szCs w:val="24"/>
        </w:rPr>
        <w:t xml:space="preserve">Is the Company dependent on any proprietary software, AI models, or maintenance services provided exclusively by </w:t>
      </w:r>
      <w:proofErr w:type="spellStart"/>
      <w:r w:rsidRPr="00B33F9D">
        <w:rPr>
          <w:rFonts w:ascii="Times New Roman" w:hAnsi="Times New Roman"/>
          <w:sz w:val="24"/>
          <w:szCs w:val="24"/>
        </w:rPr>
        <w:t>SwissDrones</w:t>
      </w:r>
      <w:proofErr w:type="spellEnd"/>
      <w:r w:rsidRPr="00B33F9D">
        <w:rPr>
          <w:rFonts w:ascii="Times New Roman" w:hAnsi="Times New Roman"/>
          <w:sz w:val="24"/>
          <w:szCs w:val="24"/>
        </w:rPr>
        <w:t>? If so, how will vendor lock-in risks be mitigated?</w:t>
      </w:r>
    </w:p>
    <w:p w14:paraId="0AB833AE" w14:textId="0D537EAC" w:rsidR="00B33F9D" w:rsidRPr="00241C96" w:rsidRDefault="00B33F9D" w:rsidP="009703DC">
      <w:pPr>
        <w:pStyle w:val="ListParagraph"/>
        <w:tabs>
          <w:tab w:val="left" w:pos="2520"/>
        </w:tabs>
        <w:spacing w:after="160" w:line="259" w:lineRule="auto"/>
        <w:ind w:left="2430" w:firstLine="0"/>
        <w:contextualSpacing/>
        <w:jc w:val="both"/>
        <w:rPr>
          <w:rFonts w:ascii="Times New Roman" w:hAnsi="Times New Roman"/>
          <w:sz w:val="24"/>
          <w:szCs w:val="24"/>
        </w:rPr>
      </w:pPr>
    </w:p>
    <w:p w14:paraId="1E7A4910" w14:textId="1EBD4833" w:rsidR="00241C96" w:rsidRPr="00241C96" w:rsidRDefault="00241C96" w:rsidP="009703DC">
      <w:pPr>
        <w:pStyle w:val="ListParagraph"/>
        <w:tabs>
          <w:tab w:val="left" w:pos="2520"/>
        </w:tabs>
        <w:spacing w:after="160" w:line="259" w:lineRule="auto"/>
        <w:ind w:left="2430" w:hanging="1980"/>
        <w:contextualSpacing/>
        <w:jc w:val="both"/>
        <w:rPr>
          <w:rFonts w:ascii="Times New Roman" w:hAnsi="Times New Roman"/>
          <w:sz w:val="24"/>
          <w:szCs w:val="24"/>
        </w:rPr>
      </w:pPr>
    </w:p>
    <w:p w14:paraId="14941472" w14:textId="45BD004A" w:rsidR="007B7503" w:rsidRPr="00241C96" w:rsidRDefault="007B7503" w:rsidP="00241C96">
      <w:pPr>
        <w:pStyle w:val="ListParagraph"/>
        <w:tabs>
          <w:tab w:val="left" w:pos="2520"/>
        </w:tabs>
        <w:spacing w:after="160" w:line="259" w:lineRule="auto"/>
        <w:ind w:left="2430" w:firstLine="0"/>
        <w:contextualSpacing/>
        <w:jc w:val="both"/>
        <w:rPr>
          <w:rFonts w:ascii="Times New Roman" w:hAnsi="Times New Roman"/>
          <w:sz w:val="24"/>
          <w:szCs w:val="24"/>
        </w:rPr>
      </w:pPr>
    </w:p>
    <w:p w14:paraId="3E67805E" w14:textId="0BE44ABD" w:rsidR="00A25FAA" w:rsidRPr="00E91BFC" w:rsidRDefault="00A25FAA" w:rsidP="007B7503">
      <w:pPr>
        <w:pStyle w:val="ListParagraph"/>
        <w:tabs>
          <w:tab w:val="left" w:pos="2520"/>
        </w:tabs>
        <w:spacing w:after="160" w:line="259" w:lineRule="auto"/>
        <w:ind w:left="3150" w:firstLine="0"/>
        <w:contextualSpacing/>
        <w:jc w:val="both"/>
        <w:rPr>
          <w:rFonts w:ascii="Times New Roman" w:hAnsi="Times New Roman"/>
          <w:sz w:val="24"/>
          <w:szCs w:val="24"/>
        </w:rPr>
      </w:pPr>
    </w:p>
    <w:p w14:paraId="5397A0DF" w14:textId="45824C7A" w:rsidR="006058EB" w:rsidRPr="00F774D8" w:rsidRDefault="006058EB" w:rsidP="009F53F5">
      <w:pPr>
        <w:pStyle w:val="ListParagraph"/>
        <w:tabs>
          <w:tab w:val="left" w:pos="2520"/>
        </w:tabs>
        <w:spacing w:after="160" w:line="259" w:lineRule="auto"/>
        <w:ind w:left="2430" w:firstLine="0"/>
        <w:contextualSpacing/>
        <w:jc w:val="both"/>
        <w:rPr>
          <w:rFonts w:ascii="Times New Roman" w:hAnsi="Times New Roman"/>
          <w:sz w:val="24"/>
          <w:szCs w:val="24"/>
        </w:rPr>
      </w:pPr>
    </w:p>
    <w:p w14:paraId="4FEF949A" w14:textId="3268FD0F" w:rsidR="00716D71" w:rsidRPr="00F774D8" w:rsidRDefault="00716D71" w:rsidP="006058EB">
      <w:pPr>
        <w:pStyle w:val="ListParagraph"/>
        <w:tabs>
          <w:tab w:val="left" w:pos="2520"/>
        </w:tabs>
        <w:spacing w:after="160" w:line="259" w:lineRule="auto"/>
        <w:ind w:left="2520" w:firstLine="0"/>
        <w:contextualSpacing/>
        <w:jc w:val="both"/>
        <w:rPr>
          <w:rFonts w:ascii="Times New Roman" w:hAnsi="Times New Roman"/>
          <w:sz w:val="24"/>
          <w:szCs w:val="24"/>
        </w:rPr>
      </w:pPr>
    </w:p>
    <w:p w14:paraId="7B6D1516" w14:textId="45146E04" w:rsidR="005415C5" w:rsidRPr="00716D71" w:rsidRDefault="005415C5" w:rsidP="00716D71">
      <w:pPr>
        <w:spacing w:after="160" w:line="259" w:lineRule="auto"/>
        <w:ind w:left="0" w:firstLine="0"/>
        <w:contextualSpacing/>
        <w:jc w:val="both"/>
      </w:pPr>
    </w:p>
    <w:p w14:paraId="01454190" w14:textId="7B293332" w:rsidR="00CD5DB9" w:rsidRPr="00CD5DB9" w:rsidRDefault="00CD5DB9" w:rsidP="00042185">
      <w:pPr>
        <w:pStyle w:val="ListParagraph"/>
        <w:ind w:left="2520" w:firstLine="0"/>
        <w:jc w:val="both"/>
        <w:rPr>
          <w:rFonts w:ascii="Times New Roman" w:hAnsi="Times New Roman"/>
          <w:sz w:val="24"/>
          <w:szCs w:val="24"/>
        </w:rPr>
      </w:pPr>
    </w:p>
    <w:bookmarkEnd w:id="2"/>
    <w:bookmarkEnd w:id="3"/>
    <w:p w14:paraId="7F2F5D3E" w14:textId="52944D49" w:rsidR="00B47128" w:rsidRPr="00CD5DB9" w:rsidRDefault="00B47128" w:rsidP="00CD5DB9">
      <w:pPr>
        <w:pStyle w:val="ListParagraph"/>
        <w:numPr>
          <w:ilvl w:val="0"/>
          <w:numId w:val="10"/>
        </w:numPr>
        <w:ind w:left="2340" w:hanging="1800"/>
        <w:jc w:val="both"/>
        <w:rPr>
          <w:rFonts w:ascii="Times New Roman" w:hAnsi="Times New Roman"/>
          <w:sz w:val="24"/>
          <w:szCs w:val="24"/>
        </w:rPr>
        <w:sectPr w:rsidR="00B47128" w:rsidRPr="00CD5DB9" w:rsidSect="0045298A">
          <w:headerReference w:type="default" r:id="rId16"/>
          <w:type w:val="continuous"/>
          <w:pgSz w:w="12240" w:h="15840"/>
          <w:pgMar w:top="864" w:right="1296" w:bottom="864" w:left="1296" w:header="720" w:footer="720" w:gutter="0"/>
          <w:cols w:space="720"/>
          <w:titlePg/>
          <w:docGrid w:linePitch="360"/>
        </w:sectPr>
      </w:pPr>
    </w:p>
    <w:p w14:paraId="57190FC1" w14:textId="77777777" w:rsidR="00F83E3B" w:rsidRDefault="00F83E3B">
      <w:pPr>
        <w:tabs>
          <w:tab w:val="left" w:pos="-1440"/>
          <w:tab w:val="left" w:pos="-720"/>
        </w:tabs>
        <w:suppressAutoHyphens/>
        <w:jc w:val="center"/>
        <w:rPr>
          <w:b/>
          <w:spacing w:val="-2"/>
          <w:sz w:val="22"/>
        </w:rPr>
      </w:pPr>
      <w:r>
        <w:rPr>
          <w:b/>
          <w:spacing w:val="-2"/>
          <w:sz w:val="22"/>
        </w:rPr>
        <w:lastRenderedPageBreak/>
        <w:t>BEFORE THE GEORGIA PUBLIC SERVICE COMMISSION</w:t>
      </w:r>
    </w:p>
    <w:p w14:paraId="777E3F3E" w14:textId="77777777" w:rsidR="00F83E3B" w:rsidRDefault="00F83E3B">
      <w:pPr>
        <w:tabs>
          <w:tab w:val="left" w:pos="-1440"/>
          <w:tab w:val="left" w:pos="-720"/>
        </w:tabs>
        <w:suppressAutoHyphens/>
        <w:jc w:val="both"/>
        <w:rPr>
          <w:spacing w:val="-2"/>
          <w:sz w:val="22"/>
        </w:rPr>
      </w:pPr>
    </w:p>
    <w:p w14:paraId="414D2F73"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 xml:space="preserve">In the Matter </w:t>
      </w:r>
      <w:proofErr w:type="gramStart"/>
      <w:r>
        <w:rPr>
          <w:b/>
          <w:spacing w:val="-2"/>
          <w:sz w:val="22"/>
        </w:rPr>
        <w:t>of</w:t>
      </w:r>
      <w:r>
        <w:rPr>
          <w:b/>
          <w:spacing w:val="-2"/>
          <w:sz w:val="22"/>
        </w:rPr>
        <w:tab/>
        <w:t>)</w:t>
      </w:r>
      <w:proofErr w:type="gramEnd"/>
    </w:p>
    <w:p w14:paraId="4922276B"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ab/>
      </w:r>
      <w:r w:rsidR="00651D21">
        <w:rPr>
          <w:b/>
          <w:spacing w:val="-2"/>
          <w:sz w:val="22"/>
        </w:rPr>
        <w:tab/>
      </w:r>
      <w:r>
        <w:rPr>
          <w:b/>
          <w:spacing w:val="-2"/>
          <w:sz w:val="22"/>
        </w:rPr>
        <w:t>)</w:t>
      </w:r>
    </w:p>
    <w:p w14:paraId="3E4F0924" w14:textId="77777777" w:rsidR="00F83E3B" w:rsidRPr="00C86E41" w:rsidRDefault="00F83E3B">
      <w:pPr>
        <w:tabs>
          <w:tab w:val="left" w:pos="-1080"/>
          <w:tab w:val="left" w:pos="-720"/>
          <w:tab w:val="left" w:pos="0"/>
          <w:tab w:val="left" w:pos="5760"/>
          <w:tab w:val="left" w:pos="6480"/>
          <w:tab w:val="left" w:pos="8640"/>
        </w:tabs>
        <w:suppressAutoHyphens/>
        <w:jc w:val="both"/>
        <w:rPr>
          <w:b/>
          <w:color w:val="000000"/>
          <w:spacing w:val="-2"/>
          <w:sz w:val="22"/>
        </w:rPr>
      </w:pPr>
      <w:r>
        <w:rPr>
          <w:b/>
          <w:spacing w:val="-2"/>
          <w:sz w:val="22"/>
        </w:rPr>
        <w:tab/>
      </w:r>
      <w:r w:rsidR="00651D21">
        <w:rPr>
          <w:b/>
          <w:spacing w:val="-2"/>
          <w:sz w:val="22"/>
        </w:rPr>
        <w:tab/>
      </w:r>
      <w:r>
        <w:rPr>
          <w:b/>
          <w:spacing w:val="-2"/>
          <w:sz w:val="22"/>
        </w:rPr>
        <w:t>)</w:t>
      </w:r>
      <w:r>
        <w:rPr>
          <w:b/>
          <w:spacing w:val="-2"/>
          <w:sz w:val="22"/>
        </w:rPr>
        <w:tab/>
      </w:r>
      <w:r w:rsidRPr="00C86E41">
        <w:rPr>
          <w:b/>
          <w:color w:val="000000"/>
        </w:rPr>
        <w:t xml:space="preserve">Docket No. </w:t>
      </w:r>
      <w:r w:rsidR="009A0461">
        <w:rPr>
          <w:b/>
          <w:color w:val="000000"/>
        </w:rPr>
        <w:t>44280</w:t>
      </w:r>
    </w:p>
    <w:p w14:paraId="791E78AD" w14:textId="77777777" w:rsidR="00F83E3B" w:rsidRPr="00E70068" w:rsidRDefault="00F83E3B">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 xml:space="preserve"> </w:t>
      </w:r>
    </w:p>
    <w:p w14:paraId="21087372" w14:textId="77777777" w:rsidR="00356D5F" w:rsidRDefault="009A0461">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color w:val="000000"/>
        </w:rPr>
        <w:tab/>
      </w:r>
      <w:r w:rsidR="00F83E3B" w:rsidRPr="004700EE">
        <w:t>)</w:t>
      </w:r>
      <w:r w:rsidR="00F83E3B" w:rsidRPr="004700EE">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p>
    <w:p w14:paraId="5C4193C9" w14:textId="77777777" w:rsidR="00F83E3B" w:rsidRPr="005B73D6" w:rsidRDefault="00F83E3B">
      <w:pPr>
        <w:rPr>
          <w:b/>
        </w:rPr>
      </w:pPr>
      <w:r>
        <w:rPr>
          <w:b/>
        </w:rPr>
        <w:tab/>
      </w:r>
    </w:p>
    <w:p w14:paraId="5ACF68C6" w14:textId="77777777" w:rsidR="00F83E3B" w:rsidRPr="000A46C4" w:rsidRDefault="00F83E3B">
      <w:pPr>
        <w:pStyle w:val="Title"/>
        <w:rPr>
          <w:sz w:val="24"/>
          <w:u w:val="single"/>
        </w:rPr>
      </w:pPr>
      <w:r w:rsidRPr="000A46C4">
        <w:rPr>
          <w:sz w:val="24"/>
          <w:u w:val="single"/>
        </w:rPr>
        <w:t>CERTIFICATE OF SERVICE</w:t>
      </w:r>
    </w:p>
    <w:p w14:paraId="61F35D34" w14:textId="77777777" w:rsidR="00F83E3B" w:rsidRDefault="00F83E3B">
      <w:pPr>
        <w:tabs>
          <w:tab w:val="center" w:pos="4680"/>
        </w:tabs>
        <w:suppressAutoHyphens/>
        <w:jc w:val="both"/>
        <w:rPr>
          <w:b/>
          <w:spacing w:val="-2"/>
          <w:sz w:val="22"/>
          <w:u w:val="single"/>
        </w:rPr>
      </w:pPr>
    </w:p>
    <w:p w14:paraId="504B7599" w14:textId="33D3AB68" w:rsidR="00F83E3B" w:rsidRPr="00C74429" w:rsidRDefault="00F83E3B" w:rsidP="00A21990">
      <w:pPr>
        <w:tabs>
          <w:tab w:val="left" w:pos="-1440"/>
          <w:tab w:val="left" w:pos="-720"/>
        </w:tabs>
        <w:suppressAutoHyphens/>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4C0276">
        <w:rPr>
          <w:rFonts w:ascii="Arial" w:hAnsi="Arial"/>
          <w:b/>
          <w:spacing w:val="-2"/>
          <w:sz w:val="22"/>
          <w:szCs w:val="22"/>
        </w:rPr>
        <w:t>PIA</w:t>
      </w:r>
      <w:r w:rsidR="00F5281B">
        <w:rPr>
          <w:rFonts w:ascii="Arial" w:hAnsi="Arial"/>
          <w:b/>
          <w:spacing w:val="-2"/>
          <w:sz w:val="22"/>
          <w:szCs w:val="22"/>
        </w:rPr>
        <w:t>-</w:t>
      </w:r>
      <w:r w:rsidR="007B7503">
        <w:rPr>
          <w:rFonts w:ascii="Arial" w:hAnsi="Arial"/>
          <w:b/>
          <w:spacing w:val="-2"/>
          <w:sz w:val="22"/>
          <w:szCs w:val="22"/>
        </w:rPr>
        <w:t>3</w:t>
      </w:r>
      <w:r w:rsidR="009703DC">
        <w:rPr>
          <w:rFonts w:ascii="Arial" w:hAnsi="Arial"/>
          <w:b/>
          <w:spacing w:val="-2"/>
          <w:sz w:val="22"/>
          <w:szCs w:val="22"/>
        </w:rPr>
        <w:t xml:space="preserve">2 </w:t>
      </w:r>
      <w:r w:rsidRPr="00C74429">
        <w:rPr>
          <w:rFonts w:ascii="Arial" w:hAnsi="Arial"/>
          <w:spacing w:val="-2"/>
          <w:sz w:val="22"/>
          <w:szCs w:val="22"/>
        </w:rPr>
        <w:t xml:space="preserve">in the above-referenced docket was filed with the Commission's Executive Secretary, an electronic copy of same was served upon all parties and </w:t>
      </w:r>
      <w:proofErr w:type="gramStart"/>
      <w:r w:rsidRPr="00C74429">
        <w:rPr>
          <w:rFonts w:ascii="Arial" w:hAnsi="Arial"/>
          <w:spacing w:val="-2"/>
          <w:sz w:val="22"/>
          <w:szCs w:val="22"/>
        </w:rPr>
        <w:t>persons</w:t>
      </w:r>
      <w:proofErr w:type="gramEnd"/>
      <w:r w:rsidRPr="00C74429">
        <w:rPr>
          <w:rFonts w:ascii="Arial" w:hAnsi="Arial"/>
          <w:spacing w:val="-2"/>
          <w:sz w:val="22"/>
          <w:szCs w:val="22"/>
        </w:rPr>
        <w:t xml:space="preserve"> listed below via electronic mail, or unless otherwise indicated, as follows:</w:t>
      </w:r>
    </w:p>
    <w:p w14:paraId="79EB4306"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440" w:type="dxa"/>
        <w:tblLayout w:type="fixed"/>
        <w:tblLook w:val="0400" w:firstRow="0" w:lastRow="0" w:firstColumn="0" w:lastColumn="0" w:noHBand="0" w:noVBand="1"/>
      </w:tblPr>
      <w:tblGrid>
        <w:gridCol w:w="3420"/>
        <w:gridCol w:w="3510"/>
        <w:gridCol w:w="3510"/>
      </w:tblGrid>
      <w:tr w:rsidR="00651D21" w:rsidRPr="00651D21" w14:paraId="2F0CE880" w14:textId="77777777" w:rsidTr="00D71143">
        <w:trPr>
          <w:trHeight w:val="1440"/>
        </w:trPr>
        <w:tc>
          <w:tcPr>
            <w:tcW w:w="3420" w:type="dxa"/>
            <w:vAlign w:val="center"/>
          </w:tcPr>
          <w:p w14:paraId="51773238" w14:textId="77777777" w:rsidR="00810DF9" w:rsidRPr="00AF00F3" w:rsidRDefault="003A5258" w:rsidP="003A0D35">
            <w:pPr>
              <w:keepNext/>
              <w:keepLines/>
              <w:tabs>
                <w:tab w:val="left" w:pos="-1440"/>
              </w:tabs>
              <w:suppressAutoHyphens/>
              <w:spacing w:line="213" w:lineRule="auto"/>
              <w:ind w:left="90" w:firstLine="0"/>
              <w:rPr>
                <w:sz w:val="20"/>
                <w:szCs w:val="20"/>
              </w:rPr>
            </w:pPr>
            <w:r>
              <w:rPr>
                <w:sz w:val="20"/>
                <w:szCs w:val="20"/>
              </w:rPr>
              <w:t>Sallie Tanner</w:t>
            </w:r>
          </w:p>
          <w:p w14:paraId="64CE5DB1"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Executive Secretary</w:t>
            </w:r>
          </w:p>
          <w:p w14:paraId="5BED36DA"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Georgia Public Service Comm.</w:t>
            </w:r>
          </w:p>
          <w:p w14:paraId="365E2416"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244 Washington Street, SW</w:t>
            </w:r>
          </w:p>
          <w:p w14:paraId="549B2021" w14:textId="77777777" w:rsidR="00651D21" w:rsidRPr="00AF00F3" w:rsidRDefault="00810DF9" w:rsidP="003A0D35">
            <w:pPr>
              <w:tabs>
                <w:tab w:val="left" w:pos="-1440"/>
                <w:tab w:val="left" w:pos="-720"/>
              </w:tabs>
              <w:suppressAutoHyphens/>
              <w:ind w:left="90" w:firstLine="0"/>
              <w:rPr>
                <w:sz w:val="20"/>
                <w:szCs w:val="20"/>
              </w:rPr>
            </w:pPr>
            <w:r w:rsidRPr="00AF00F3">
              <w:rPr>
                <w:sz w:val="20"/>
                <w:szCs w:val="20"/>
              </w:rPr>
              <w:t>Atlanta, GA  30334</w:t>
            </w:r>
          </w:p>
          <w:p w14:paraId="5E2C7E68" w14:textId="77777777" w:rsidR="00251C78" w:rsidRPr="00AF00F3" w:rsidRDefault="003A5258" w:rsidP="003A0D35">
            <w:pPr>
              <w:tabs>
                <w:tab w:val="left" w:pos="-1440"/>
                <w:tab w:val="left" w:pos="-720"/>
              </w:tabs>
              <w:suppressAutoHyphens/>
              <w:ind w:left="90" w:firstLine="0"/>
              <w:rPr>
                <w:rFonts w:ascii="Arial" w:hAnsi="Arial"/>
                <w:spacing w:val="-2"/>
                <w:sz w:val="20"/>
                <w:szCs w:val="20"/>
                <w:u w:val="single"/>
              </w:rPr>
            </w:pPr>
            <w:r>
              <w:rPr>
                <w:sz w:val="20"/>
                <w:szCs w:val="20"/>
                <w:u w:val="single"/>
              </w:rPr>
              <w:t>stanner</w:t>
            </w:r>
            <w:r w:rsidR="00251C78" w:rsidRPr="00AF00F3">
              <w:rPr>
                <w:sz w:val="20"/>
                <w:szCs w:val="20"/>
                <w:u w:val="single"/>
              </w:rPr>
              <w:t>@psc.state.ga.us</w:t>
            </w:r>
          </w:p>
        </w:tc>
        <w:tc>
          <w:tcPr>
            <w:tcW w:w="3510" w:type="dxa"/>
            <w:vAlign w:val="center"/>
          </w:tcPr>
          <w:p w14:paraId="755D5196" w14:textId="4C228F97" w:rsidR="009A3DC2" w:rsidRPr="00AF00F3" w:rsidRDefault="00502ADD" w:rsidP="009A3DC2">
            <w:pPr>
              <w:suppressAutoHyphens/>
              <w:spacing w:line="213" w:lineRule="auto"/>
              <w:ind w:left="71" w:firstLine="0"/>
              <w:rPr>
                <w:sz w:val="20"/>
                <w:szCs w:val="20"/>
              </w:rPr>
            </w:pPr>
            <w:r>
              <w:rPr>
                <w:sz w:val="20"/>
                <w:szCs w:val="20"/>
              </w:rPr>
              <w:t>Jeremiah Haswell</w:t>
            </w:r>
          </w:p>
          <w:p w14:paraId="180FD9B0"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Director, Regulatory Affairs</w:t>
            </w:r>
          </w:p>
          <w:p w14:paraId="331EE185"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Georgia Power Company</w:t>
            </w:r>
          </w:p>
          <w:p w14:paraId="42BE8814"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Bin 10230</w:t>
            </w:r>
          </w:p>
          <w:p w14:paraId="22773C29"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 xml:space="preserve">241 Ralph McGill </w:t>
            </w:r>
            <w:r w:rsidRPr="00AF00F3">
              <w:rPr>
                <w:sz w:val="18"/>
                <w:szCs w:val="18"/>
              </w:rPr>
              <w:t>Boulevard,</w:t>
            </w:r>
            <w:r w:rsidRPr="00AF00F3">
              <w:rPr>
                <w:sz w:val="20"/>
                <w:szCs w:val="20"/>
              </w:rPr>
              <w:t xml:space="preserve"> NE</w:t>
            </w:r>
          </w:p>
          <w:p w14:paraId="534BC304" w14:textId="77777777" w:rsidR="009A3DC2" w:rsidRPr="00AF00F3" w:rsidRDefault="009A3DC2" w:rsidP="009A3DC2">
            <w:pPr>
              <w:tabs>
                <w:tab w:val="left" w:pos="-1440"/>
                <w:tab w:val="left" w:pos="-720"/>
              </w:tabs>
              <w:suppressAutoHyphens/>
              <w:ind w:left="71" w:firstLine="0"/>
              <w:rPr>
                <w:sz w:val="20"/>
                <w:szCs w:val="20"/>
              </w:rPr>
            </w:pPr>
            <w:r w:rsidRPr="00AF00F3">
              <w:rPr>
                <w:sz w:val="20"/>
                <w:szCs w:val="20"/>
              </w:rPr>
              <w:t>Atlanta, GA 30308-3374</w:t>
            </w:r>
          </w:p>
          <w:p w14:paraId="67F81E4C" w14:textId="3396456A" w:rsidR="00251C78" w:rsidRPr="00AF00F3" w:rsidRDefault="00502ADD" w:rsidP="009A3DC2">
            <w:pPr>
              <w:tabs>
                <w:tab w:val="left" w:pos="-1440"/>
                <w:tab w:val="left" w:pos="-720"/>
              </w:tabs>
              <w:suppressAutoHyphens/>
              <w:ind w:left="84" w:hanging="24"/>
              <w:rPr>
                <w:rFonts w:ascii="Arial" w:hAnsi="Arial"/>
                <w:spacing w:val="-2"/>
                <w:sz w:val="22"/>
                <w:szCs w:val="22"/>
                <w:u w:val="single"/>
              </w:rPr>
            </w:pPr>
            <w:r>
              <w:rPr>
                <w:sz w:val="20"/>
                <w:szCs w:val="20"/>
                <w:u w:val="single"/>
              </w:rPr>
              <w:t>J</w:t>
            </w:r>
            <w:r w:rsidR="004046A3">
              <w:rPr>
                <w:sz w:val="20"/>
                <w:szCs w:val="20"/>
                <w:u w:val="single"/>
              </w:rPr>
              <w:t>HASWELL</w:t>
            </w:r>
            <w:r w:rsidR="009A3DC2" w:rsidRPr="001276DA">
              <w:rPr>
                <w:sz w:val="20"/>
                <w:szCs w:val="20"/>
                <w:u w:val="single"/>
              </w:rPr>
              <w:t>@southernco.com</w:t>
            </w:r>
          </w:p>
        </w:tc>
        <w:tc>
          <w:tcPr>
            <w:tcW w:w="3510" w:type="dxa"/>
            <w:vAlign w:val="center"/>
          </w:tcPr>
          <w:p w14:paraId="20C97C8B" w14:textId="77777777" w:rsidR="009A3DC2" w:rsidRPr="0055728D" w:rsidRDefault="009A3DC2" w:rsidP="009A3DC2">
            <w:pPr>
              <w:ind w:left="322" w:hanging="297"/>
              <w:rPr>
                <w:sz w:val="20"/>
                <w:szCs w:val="20"/>
              </w:rPr>
            </w:pPr>
            <w:r w:rsidRPr="0055728D">
              <w:rPr>
                <w:sz w:val="20"/>
                <w:szCs w:val="20"/>
              </w:rPr>
              <w:t>Dante Mugrace</w:t>
            </w:r>
          </w:p>
          <w:p w14:paraId="6CBB941F" w14:textId="77777777" w:rsidR="009A3DC2" w:rsidRPr="0055728D" w:rsidRDefault="009A3DC2" w:rsidP="009A3DC2">
            <w:pPr>
              <w:ind w:left="322" w:hanging="297"/>
              <w:rPr>
                <w:sz w:val="20"/>
                <w:szCs w:val="20"/>
              </w:rPr>
            </w:pPr>
            <w:r w:rsidRPr="0055728D">
              <w:rPr>
                <w:sz w:val="20"/>
                <w:szCs w:val="20"/>
              </w:rPr>
              <w:t>PCMG and Associates</w:t>
            </w:r>
          </w:p>
          <w:p w14:paraId="732E48DE" w14:textId="77777777" w:rsidR="009A3DC2" w:rsidRPr="0055728D" w:rsidRDefault="009A3DC2" w:rsidP="009A3DC2">
            <w:pPr>
              <w:ind w:left="322" w:hanging="297"/>
              <w:rPr>
                <w:sz w:val="20"/>
                <w:szCs w:val="20"/>
              </w:rPr>
            </w:pPr>
            <w:r w:rsidRPr="0055728D">
              <w:rPr>
                <w:sz w:val="20"/>
                <w:szCs w:val="20"/>
              </w:rPr>
              <w:t>90 Moonlight Court</w:t>
            </w:r>
          </w:p>
          <w:p w14:paraId="51AE6429" w14:textId="77777777" w:rsidR="009A3DC2" w:rsidRPr="0055728D" w:rsidRDefault="009A3DC2" w:rsidP="009A3DC2">
            <w:pPr>
              <w:ind w:left="322" w:hanging="297"/>
              <w:rPr>
                <w:sz w:val="20"/>
                <w:szCs w:val="20"/>
              </w:rPr>
            </w:pPr>
            <w:r w:rsidRPr="0055728D">
              <w:rPr>
                <w:sz w:val="20"/>
                <w:szCs w:val="20"/>
              </w:rPr>
              <w:t>Toms River, NJ 08753</w:t>
            </w:r>
          </w:p>
          <w:p w14:paraId="4D9D853A" w14:textId="2A4547F2" w:rsidR="00251C78" w:rsidRPr="00AF00F3" w:rsidRDefault="009A3DC2" w:rsidP="009A3DC2">
            <w:pPr>
              <w:tabs>
                <w:tab w:val="left" w:pos="-1440"/>
                <w:tab w:val="left" w:pos="-720"/>
              </w:tabs>
              <w:suppressAutoHyphens/>
              <w:ind w:left="65" w:hanging="65"/>
              <w:rPr>
                <w:rFonts w:ascii="Arial" w:hAnsi="Arial"/>
                <w:spacing w:val="-2"/>
                <w:sz w:val="20"/>
                <w:szCs w:val="20"/>
              </w:rPr>
            </w:pPr>
            <w:hyperlink r:id="rId17" w:history="1">
              <w:r w:rsidRPr="0055728D">
                <w:rPr>
                  <w:rStyle w:val="Hyperlink"/>
                  <w:color w:val="auto"/>
                  <w:sz w:val="20"/>
                  <w:szCs w:val="20"/>
                </w:rPr>
                <w:t>Dmugrace@pcmgregcon.com</w:t>
              </w:r>
            </w:hyperlink>
          </w:p>
        </w:tc>
      </w:tr>
      <w:tr w:rsidR="00651D21" w:rsidRPr="00651D21" w14:paraId="060AD52D" w14:textId="77777777" w:rsidTr="00D71143">
        <w:trPr>
          <w:trHeight w:val="1440"/>
        </w:trPr>
        <w:tc>
          <w:tcPr>
            <w:tcW w:w="3420" w:type="dxa"/>
            <w:vAlign w:val="center"/>
          </w:tcPr>
          <w:p w14:paraId="401F7A5A" w14:textId="38DF8DBE" w:rsidR="009A3DC2" w:rsidRPr="009A0461" w:rsidRDefault="00E32B23" w:rsidP="009A3DC2">
            <w:pPr>
              <w:tabs>
                <w:tab w:val="left" w:pos="-1440"/>
                <w:tab w:val="left" w:pos="-720"/>
              </w:tabs>
              <w:suppressAutoHyphens/>
              <w:spacing w:line="215" w:lineRule="auto"/>
              <w:ind w:left="90" w:firstLine="0"/>
              <w:rPr>
                <w:sz w:val="20"/>
                <w:szCs w:val="20"/>
              </w:rPr>
            </w:pPr>
            <w:r>
              <w:rPr>
                <w:sz w:val="20"/>
                <w:szCs w:val="20"/>
              </w:rPr>
              <w:t>Justin Pawluk</w:t>
            </w:r>
            <w:r w:rsidR="009A3DC2" w:rsidRPr="009A0461">
              <w:rPr>
                <w:sz w:val="20"/>
                <w:szCs w:val="20"/>
              </w:rPr>
              <w:t>, Staff Attorney</w:t>
            </w:r>
          </w:p>
          <w:p w14:paraId="12A599A0" w14:textId="77777777" w:rsidR="009A3DC2" w:rsidRPr="009A0461" w:rsidRDefault="009A3DC2" w:rsidP="009A3DC2">
            <w:pPr>
              <w:tabs>
                <w:tab w:val="left" w:pos="-1440"/>
                <w:tab w:val="left" w:pos="-720"/>
              </w:tabs>
              <w:suppressAutoHyphens/>
              <w:spacing w:line="215" w:lineRule="auto"/>
              <w:ind w:left="90" w:firstLine="0"/>
              <w:rPr>
                <w:sz w:val="20"/>
                <w:szCs w:val="20"/>
              </w:rPr>
            </w:pPr>
            <w:r w:rsidRPr="009A0461">
              <w:rPr>
                <w:sz w:val="20"/>
                <w:szCs w:val="20"/>
              </w:rPr>
              <w:t>Georgia Public Service Commission</w:t>
            </w:r>
          </w:p>
          <w:p w14:paraId="76035B2D" w14:textId="77777777" w:rsidR="009A3DC2" w:rsidRPr="009A0461" w:rsidRDefault="009A3DC2" w:rsidP="009A3DC2">
            <w:pPr>
              <w:suppressAutoHyphens/>
              <w:spacing w:line="215" w:lineRule="auto"/>
              <w:ind w:left="90" w:firstLine="0"/>
              <w:rPr>
                <w:sz w:val="20"/>
                <w:szCs w:val="20"/>
              </w:rPr>
            </w:pPr>
            <w:r w:rsidRPr="009A0461">
              <w:rPr>
                <w:sz w:val="20"/>
                <w:szCs w:val="20"/>
              </w:rPr>
              <w:t>244 Washington Street, SW</w:t>
            </w:r>
          </w:p>
          <w:p w14:paraId="79CDB532" w14:textId="77777777" w:rsidR="009A3DC2" w:rsidRPr="009A0461" w:rsidRDefault="009A3DC2" w:rsidP="009A3DC2">
            <w:pPr>
              <w:tabs>
                <w:tab w:val="left" w:pos="1317"/>
              </w:tabs>
              <w:suppressAutoHyphens/>
              <w:spacing w:line="213" w:lineRule="auto"/>
              <w:ind w:left="90" w:firstLine="0"/>
              <w:rPr>
                <w:sz w:val="20"/>
                <w:szCs w:val="20"/>
              </w:rPr>
            </w:pPr>
            <w:r w:rsidRPr="009A0461">
              <w:rPr>
                <w:sz w:val="20"/>
                <w:szCs w:val="20"/>
              </w:rPr>
              <w:t>Atlanta, GA 30334</w:t>
            </w:r>
          </w:p>
          <w:p w14:paraId="35A4999B" w14:textId="76782B2B" w:rsidR="00251C78" w:rsidRPr="00AF00F3" w:rsidRDefault="00E32B23" w:rsidP="009A3DC2">
            <w:pPr>
              <w:ind w:left="71" w:firstLine="0"/>
              <w:rPr>
                <w:rFonts w:ascii="Arial" w:hAnsi="Arial"/>
                <w:spacing w:val="-2"/>
                <w:sz w:val="22"/>
                <w:szCs w:val="22"/>
              </w:rPr>
            </w:pPr>
            <w:r>
              <w:rPr>
                <w:sz w:val="20"/>
                <w:szCs w:val="20"/>
                <w:u w:val="single"/>
              </w:rPr>
              <w:t>jpawluk</w:t>
            </w:r>
            <w:r w:rsidR="009A3DC2" w:rsidRPr="009A0461">
              <w:rPr>
                <w:sz w:val="20"/>
                <w:szCs w:val="20"/>
                <w:u w:val="single"/>
              </w:rPr>
              <w:t>@psc.state.ga.us</w:t>
            </w:r>
          </w:p>
        </w:tc>
        <w:tc>
          <w:tcPr>
            <w:tcW w:w="3510" w:type="dxa"/>
            <w:vAlign w:val="center"/>
          </w:tcPr>
          <w:p w14:paraId="06A58F00" w14:textId="77777777" w:rsidR="009A0461" w:rsidRPr="00AE47A4" w:rsidRDefault="009A0461" w:rsidP="009A0461">
            <w:pPr>
              <w:tabs>
                <w:tab w:val="left" w:pos="-1440"/>
                <w:tab w:val="left" w:pos="-720"/>
              </w:tabs>
              <w:suppressAutoHyphens/>
              <w:ind w:left="90" w:firstLine="0"/>
              <w:rPr>
                <w:sz w:val="20"/>
                <w:szCs w:val="20"/>
              </w:rPr>
            </w:pPr>
            <w:r w:rsidRPr="00AE47A4">
              <w:rPr>
                <w:sz w:val="20"/>
                <w:szCs w:val="20"/>
              </w:rPr>
              <w:t>Brandon Marzo</w:t>
            </w:r>
          </w:p>
          <w:p w14:paraId="186BB59D" w14:textId="77777777" w:rsidR="009A0461" w:rsidRPr="007765A2" w:rsidRDefault="009A0461" w:rsidP="009A0461">
            <w:pPr>
              <w:pStyle w:val="Letterhead"/>
              <w:ind w:left="90"/>
              <w:rPr>
                <w:rFonts w:ascii="Times New Roman" w:hAnsi="Times New Roman"/>
                <w:color w:val="auto"/>
                <w:szCs w:val="18"/>
              </w:rPr>
            </w:pPr>
            <w:r w:rsidRPr="007765A2">
              <w:rPr>
                <w:rFonts w:ascii="Times New Roman" w:hAnsi="Times New Roman"/>
                <w:color w:val="auto"/>
                <w:szCs w:val="18"/>
              </w:rPr>
              <w:t>Troutman Pepper Hamilton Sanders LLP</w:t>
            </w:r>
          </w:p>
          <w:p w14:paraId="77230DDE"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600 Peachtree Street NE, Suite 3000</w:t>
            </w:r>
          </w:p>
          <w:p w14:paraId="16D7E294"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Atlanta, GA  30308-2216</w:t>
            </w:r>
          </w:p>
          <w:p w14:paraId="731C1504" w14:textId="77777777" w:rsidR="00251C78" w:rsidRPr="00AF00F3" w:rsidRDefault="009A0461" w:rsidP="009A0461">
            <w:pPr>
              <w:tabs>
                <w:tab w:val="left" w:pos="1317"/>
              </w:tabs>
              <w:suppressAutoHyphens/>
              <w:spacing w:line="213" w:lineRule="auto"/>
              <w:ind w:left="90" w:firstLine="0"/>
              <w:rPr>
                <w:rFonts w:ascii="Arial" w:hAnsi="Arial"/>
                <w:spacing w:val="-2"/>
                <w:sz w:val="22"/>
                <w:szCs w:val="22"/>
                <w:u w:val="single"/>
              </w:rPr>
            </w:pPr>
            <w:hyperlink r:id="rId18" w:history="1">
              <w:r w:rsidRPr="00AE47A4">
                <w:rPr>
                  <w:rStyle w:val="Hyperlink"/>
                  <w:color w:val="auto"/>
                  <w:sz w:val="20"/>
                  <w:szCs w:val="20"/>
                </w:rPr>
                <w:t>brandon.marzo@troutmansanders.com</w:t>
              </w:r>
            </w:hyperlink>
          </w:p>
        </w:tc>
        <w:tc>
          <w:tcPr>
            <w:tcW w:w="3510" w:type="dxa"/>
            <w:vAlign w:val="center"/>
          </w:tcPr>
          <w:p w14:paraId="3D8264A4" w14:textId="77777777" w:rsidR="009A3DC2" w:rsidRPr="00EF0C93" w:rsidRDefault="009A3DC2" w:rsidP="009A3DC2">
            <w:pPr>
              <w:ind w:left="186" w:firstLine="0"/>
              <w:rPr>
                <w:sz w:val="20"/>
                <w:szCs w:val="20"/>
              </w:rPr>
            </w:pPr>
            <w:r w:rsidRPr="00EF0C93">
              <w:rPr>
                <w:sz w:val="20"/>
                <w:szCs w:val="20"/>
              </w:rPr>
              <w:t>J. Brett Newsom</w:t>
            </w:r>
          </w:p>
          <w:p w14:paraId="4E5BC038" w14:textId="77777777" w:rsidR="009A3DC2" w:rsidRPr="00EF0C93" w:rsidRDefault="009A3DC2" w:rsidP="009A3DC2">
            <w:pPr>
              <w:ind w:left="186" w:firstLine="0"/>
              <w:rPr>
                <w:sz w:val="20"/>
                <w:szCs w:val="20"/>
              </w:rPr>
            </w:pPr>
            <w:r w:rsidRPr="00EF0C93">
              <w:rPr>
                <w:sz w:val="20"/>
                <w:szCs w:val="20"/>
              </w:rPr>
              <w:t>Adam Wise</w:t>
            </w:r>
          </w:p>
          <w:p w14:paraId="30E9F99D" w14:textId="77777777" w:rsidR="009A3DC2" w:rsidRPr="00EF0C93" w:rsidRDefault="009A3DC2" w:rsidP="009A3DC2">
            <w:pPr>
              <w:ind w:left="186" w:firstLine="0"/>
              <w:rPr>
                <w:sz w:val="20"/>
                <w:szCs w:val="20"/>
              </w:rPr>
            </w:pPr>
            <w:r w:rsidRPr="00EF0C93">
              <w:rPr>
                <w:sz w:val="20"/>
                <w:szCs w:val="20"/>
              </w:rPr>
              <w:t>Interstate Gas Supply, Inc.</w:t>
            </w:r>
          </w:p>
          <w:p w14:paraId="1B19CAA3" w14:textId="77777777" w:rsidR="009A3DC2" w:rsidRPr="00EF0C93" w:rsidRDefault="009A3DC2" w:rsidP="009A3DC2">
            <w:pPr>
              <w:ind w:left="186" w:firstLine="0"/>
              <w:rPr>
                <w:sz w:val="20"/>
                <w:szCs w:val="20"/>
              </w:rPr>
            </w:pPr>
            <w:r w:rsidRPr="00EF0C93">
              <w:rPr>
                <w:sz w:val="20"/>
                <w:szCs w:val="20"/>
              </w:rPr>
              <w:t>Suite 2150</w:t>
            </w:r>
          </w:p>
          <w:p w14:paraId="477F9772" w14:textId="77777777" w:rsidR="009A3DC2" w:rsidRPr="00EF0C93" w:rsidRDefault="009A3DC2" w:rsidP="009A3DC2">
            <w:pPr>
              <w:ind w:left="186" w:firstLine="0"/>
              <w:rPr>
                <w:sz w:val="20"/>
                <w:szCs w:val="20"/>
              </w:rPr>
            </w:pPr>
            <w:r w:rsidRPr="00EF0C93">
              <w:rPr>
                <w:sz w:val="20"/>
                <w:szCs w:val="20"/>
              </w:rPr>
              <w:t>Atlanta, GA30326</w:t>
            </w:r>
          </w:p>
          <w:p w14:paraId="04E1CE27" w14:textId="77777777" w:rsidR="009A3DC2" w:rsidRPr="00EF0C93" w:rsidRDefault="009A3DC2" w:rsidP="009A3DC2">
            <w:pPr>
              <w:ind w:left="186" w:firstLine="0"/>
              <w:rPr>
                <w:sz w:val="20"/>
                <w:szCs w:val="20"/>
              </w:rPr>
            </w:pPr>
            <w:hyperlink r:id="rId19" w:history="1">
              <w:r w:rsidRPr="00EF0C93">
                <w:rPr>
                  <w:rStyle w:val="Hyperlink"/>
                  <w:color w:val="auto"/>
                  <w:sz w:val="20"/>
                  <w:szCs w:val="20"/>
                </w:rPr>
                <w:t>brett.newsom@scanaenergy</w:t>
              </w:r>
            </w:hyperlink>
          </w:p>
          <w:p w14:paraId="4CEB9DA0" w14:textId="65AE6A8F" w:rsidR="001276DA" w:rsidRPr="00AF00F3" w:rsidRDefault="009A3DC2" w:rsidP="009A3DC2">
            <w:pPr>
              <w:ind w:left="186" w:firstLine="0"/>
              <w:rPr>
                <w:rFonts w:ascii="Arial" w:hAnsi="Arial"/>
                <w:spacing w:val="-2"/>
                <w:sz w:val="22"/>
                <w:szCs w:val="22"/>
                <w:u w:val="single"/>
              </w:rPr>
            </w:pPr>
            <w:hyperlink r:id="rId20" w:history="1">
              <w:r w:rsidRPr="00EF0C93">
                <w:rPr>
                  <w:rStyle w:val="Hyperlink"/>
                  <w:color w:val="auto"/>
                  <w:sz w:val="20"/>
                  <w:szCs w:val="20"/>
                </w:rPr>
                <w:t>adam.wise@scanaenergy.com</w:t>
              </w:r>
            </w:hyperlink>
          </w:p>
        </w:tc>
      </w:tr>
      <w:tr w:rsidR="00651D21" w:rsidRPr="00651D21" w14:paraId="17017C72" w14:textId="77777777" w:rsidTr="00D71143">
        <w:trPr>
          <w:trHeight w:val="1440"/>
        </w:trPr>
        <w:tc>
          <w:tcPr>
            <w:tcW w:w="3420" w:type="dxa"/>
            <w:vAlign w:val="center"/>
          </w:tcPr>
          <w:p w14:paraId="15A5D571"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Kurt J. Boehm, Esq. </w:t>
            </w:r>
          </w:p>
          <w:p w14:paraId="15FA1AC2"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Jody Kyler Cohn, Esq. </w:t>
            </w:r>
          </w:p>
          <w:p w14:paraId="36E13BA0"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BOEHM, KURTZ &amp; LOWRY </w:t>
            </w:r>
          </w:p>
          <w:p w14:paraId="79B936F9"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36 East Seventh Street, Suite 1510 Cincinnati, Ohio 45202</w:t>
            </w:r>
          </w:p>
          <w:p w14:paraId="517EE418" w14:textId="77777777" w:rsidR="009A3DC2" w:rsidRPr="004046A3" w:rsidRDefault="009A3DC2" w:rsidP="009A3DC2">
            <w:pPr>
              <w:tabs>
                <w:tab w:val="left" w:pos="-1440"/>
                <w:tab w:val="left" w:pos="-720"/>
              </w:tabs>
              <w:suppressAutoHyphens/>
              <w:spacing w:line="215" w:lineRule="auto"/>
              <w:ind w:left="90" w:firstLine="0"/>
              <w:rPr>
                <w:sz w:val="20"/>
                <w:szCs w:val="20"/>
              </w:rPr>
            </w:pPr>
            <w:hyperlink r:id="rId21" w:history="1">
              <w:r w:rsidRPr="004046A3">
                <w:rPr>
                  <w:rStyle w:val="Hyperlink"/>
                  <w:color w:val="auto"/>
                  <w:sz w:val="20"/>
                  <w:szCs w:val="20"/>
                </w:rPr>
                <w:t>kboehm@bkllawfirm.com</w:t>
              </w:r>
            </w:hyperlink>
          </w:p>
          <w:p w14:paraId="6D06BB66" w14:textId="0C014D74" w:rsidR="00251C78" w:rsidRPr="00AF00F3" w:rsidRDefault="009A3DC2" w:rsidP="009A3DC2">
            <w:pPr>
              <w:pStyle w:val="PlainText"/>
              <w:ind w:left="90"/>
              <w:rPr>
                <w:rFonts w:ascii="Arial" w:hAnsi="Arial"/>
                <w:b w:val="0"/>
                <w:color w:val="auto"/>
                <w:spacing w:val="-2"/>
                <w:sz w:val="22"/>
                <w:szCs w:val="22"/>
                <w:u w:val="single"/>
                <w:lang w:val="en-US"/>
              </w:rPr>
            </w:pPr>
            <w:hyperlink r:id="rId22" w:history="1">
              <w:r w:rsidRPr="004046A3">
                <w:rPr>
                  <w:rStyle w:val="Hyperlink"/>
                  <w:b w:val="0"/>
                  <w:bCs w:val="0"/>
                  <w:color w:val="auto"/>
                  <w:sz w:val="20"/>
                  <w:szCs w:val="20"/>
                </w:rPr>
                <w:t>jkylercohn@bkllawfirm.com</w:t>
              </w:r>
            </w:hyperlink>
          </w:p>
        </w:tc>
        <w:tc>
          <w:tcPr>
            <w:tcW w:w="3510" w:type="dxa"/>
            <w:vAlign w:val="center"/>
          </w:tcPr>
          <w:p w14:paraId="582CA5F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Charles B. Jones, III</w:t>
            </w:r>
          </w:p>
          <w:p w14:paraId="43E70AEF"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Lloyd Avram</w:t>
            </w:r>
          </w:p>
          <w:p w14:paraId="119B3A6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Roy Bowen</w:t>
            </w:r>
          </w:p>
          <w:p w14:paraId="0B1B86FD"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Georgia Association of Manufacturers</w:t>
            </w:r>
          </w:p>
          <w:p w14:paraId="3A165307"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The Hurt Building</w:t>
            </w:r>
          </w:p>
          <w:p w14:paraId="057C1973"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50 Hurt Plaza, Suite 985</w:t>
            </w:r>
          </w:p>
          <w:p w14:paraId="04E90575"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Atlanta, GA 30303</w:t>
            </w:r>
          </w:p>
          <w:p w14:paraId="7A830136"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3" w:history="1">
              <w:r w:rsidRPr="004A1F3C">
                <w:rPr>
                  <w:rStyle w:val="Hyperlink"/>
                  <w:rFonts w:ascii="Times New Roman" w:hAnsi="Times New Roman"/>
                  <w:b w:val="0"/>
                  <w:color w:val="auto"/>
                  <w:spacing w:val="-2"/>
                  <w:sz w:val="20"/>
                  <w:szCs w:val="20"/>
                  <w:lang w:val="en-US"/>
                </w:rPr>
                <w:t>cjones@gamfg.org</w:t>
              </w:r>
            </w:hyperlink>
          </w:p>
          <w:p w14:paraId="0ED27F2A"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4" w:history="1">
              <w:r w:rsidRPr="004A1F3C">
                <w:rPr>
                  <w:rStyle w:val="Hyperlink"/>
                  <w:rFonts w:ascii="Times New Roman" w:hAnsi="Times New Roman"/>
                  <w:b w:val="0"/>
                  <w:color w:val="auto"/>
                  <w:spacing w:val="-2"/>
                  <w:sz w:val="20"/>
                  <w:szCs w:val="20"/>
                  <w:lang w:val="en-US"/>
                </w:rPr>
                <w:t>lavram@gamfg.org</w:t>
              </w:r>
            </w:hyperlink>
          </w:p>
          <w:p w14:paraId="36503C74" w14:textId="3C651C30"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5" w:history="1">
              <w:r w:rsidRPr="004A1F3C">
                <w:rPr>
                  <w:rStyle w:val="Hyperlink"/>
                  <w:color w:val="auto"/>
                  <w:spacing w:val="-2"/>
                  <w:sz w:val="20"/>
                  <w:szCs w:val="20"/>
                </w:rPr>
                <w:t>rbowen@gamfg.org</w:t>
              </w:r>
            </w:hyperlink>
          </w:p>
        </w:tc>
        <w:tc>
          <w:tcPr>
            <w:tcW w:w="3510" w:type="dxa"/>
            <w:vAlign w:val="center"/>
          </w:tcPr>
          <w:p w14:paraId="319D2EC5"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effry C. Pollock</w:t>
            </w:r>
          </w:p>
          <w:p w14:paraId="76181208"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 Pollock Incorporated</w:t>
            </w:r>
          </w:p>
          <w:p w14:paraId="1478AE47"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12647 Olive Boulevard</w:t>
            </w:r>
          </w:p>
          <w:p w14:paraId="74C28686"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uite 585</w:t>
            </w:r>
          </w:p>
          <w:p w14:paraId="65AFAD60"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t. Louis, Missouri 63141</w:t>
            </w:r>
          </w:p>
          <w:p w14:paraId="3F2C067B" w14:textId="1F9B2EE4"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6" w:history="1">
              <w:r w:rsidRPr="004A1F3C">
                <w:rPr>
                  <w:rStyle w:val="Hyperlink"/>
                  <w:color w:val="auto"/>
                  <w:spacing w:val="-2"/>
                  <w:sz w:val="20"/>
                  <w:szCs w:val="20"/>
                </w:rPr>
                <w:t>jcp@jpollockinc.com</w:t>
              </w:r>
            </w:hyperlink>
          </w:p>
        </w:tc>
      </w:tr>
      <w:tr w:rsidR="005C73B9" w:rsidRPr="00651D21" w14:paraId="6AB5CE78" w14:textId="77777777" w:rsidTr="00D71143">
        <w:trPr>
          <w:trHeight w:val="1440"/>
        </w:trPr>
        <w:tc>
          <w:tcPr>
            <w:tcW w:w="3420" w:type="dxa"/>
            <w:vAlign w:val="center"/>
          </w:tcPr>
          <w:p w14:paraId="33868BD6"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ia Brightwell</w:t>
            </w:r>
          </w:p>
          <w:p w14:paraId="4BAF603E"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erry Cummings</w:t>
            </w:r>
          </w:p>
          <w:p w14:paraId="220BF9A6"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Shelia Edwards</w:t>
            </w:r>
          </w:p>
          <w:p w14:paraId="407527F3" w14:textId="77777777" w:rsidR="009A3DC2" w:rsidRPr="00F32FE0" w:rsidRDefault="009A3DC2" w:rsidP="009A3DC2">
            <w:pPr>
              <w:pStyle w:val="PlainText"/>
              <w:ind w:left="72" w:hanging="72"/>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98A7C87"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00D82C6D"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02CFBDD" w14:textId="77777777" w:rsidR="009A3DC2" w:rsidRPr="00F32FE0" w:rsidRDefault="009A3DC2" w:rsidP="009A3DC2">
            <w:pPr>
              <w:pStyle w:val="PlainText"/>
              <w:ind w:left="72" w:hanging="72"/>
              <w:rPr>
                <w:rStyle w:val="Hyperlink"/>
                <w:rFonts w:ascii="Times New Roman" w:hAnsi="Times New Roman"/>
                <w:b w:val="0"/>
                <w:color w:val="auto"/>
                <w:sz w:val="20"/>
                <w:szCs w:val="20"/>
                <w:lang w:val="en-US"/>
              </w:rPr>
            </w:pPr>
            <w:hyperlink r:id="rId27" w:history="1">
              <w:r w:rsidRPr="00F32FE0">
                <w:rPr>
                  <w:rStyle w:val="Hyperlink"/>
                  <w:rFonts w:ascii="Times New Roman" w:hAnsi="Times New Roman"/>
                  <w:b w:val="0"/>
                  <w:color w:val="auto"/>
                  <w:sz w:val="20"/>
                  <w:szCs w:val="20"/>
                  <w:lang w:val="en-US"/>
                </w:rPr>
                <w:t>brightwelltia@gmail.com</w:t>
              </w:r>
            </w:hyperlink>
          </w:p>
          <w:p w14:paraId="58C6EB7B" w14:textId="77777777" w:rsidR="009A3DC2" w:rsidRPr="00F32FE0" w:rsidRDefault="009A3DC2" w:rsidP="009A3DC2">
            <w:pPr>
              <w:pStyle w:val="PlainText"/>
              <w:ind w:left="72" w:hanging="72"/>
              <w:rPr>
                <w:rFonts w:ascii="Times New Roman" w:hAnsi="Times New Roman"/>
                <w:b w:val="0"/>
                <w:color w:val="auto"/>
                <w:sz w:val="20"/>
                <w:szCs w:val="20"/>
                <w:lang w:val="en-US"/>
              </w:rPr>
            </w:pPr>
            <w:hyperlink r:id="rId28" w:history="1">
              <w:r w:rsidRPr="00F32FE0">
                <w:rPr>
                  <w:rStyle w:val="Hyperlink"/>
                  <w:rFonts w:ascii="Times New Roman" w:hAnsi="Times New Roman"/>
                  <w:b w:val="0"/>
                  <w:color w:val="auto"/>
                  <w:sz w:val="20"/>
                  <w:szCs w:val="20"/>
                  <w:lang w:val="en-US"/>
                </w:rPr>
                <w:t>cummingsterry3@gmail.com</w:t>
              </w:r>
            </w:hyperlink>
          </w:p>
          <w:p w14:paraId="41285615" w14:textId="6244BABD" w:rsidR="005C73B9" w:rsidRPr="009A0461" w:rsidRDefault="009A3DC2" w:rsidP="009A3DC2">
            <w:pPr>
              <w:tabs>
                <w:tab w:val="left" w:pos="-1440"/>
                <w:tab w:val="left" w:pos="-720"/>
              </w:tabs>
              <w:suppressAutoHyphens/>
              <w:spacing w:line="215" w:lineRule="auto"/>
              <w:ind w:left="72" w:hanging="72"/>
              <w:rPr>
                <w:sz w:val="20"/>
                <w:szCs w:val="20"/>
              </w:rPr>
            </w:pPr>
            <w:hyperlink r:id="rId29" w:history="1">
              <w:r w:rsidRPr="00F32FE0">
                <w:rPr>
                  <w:rStyle w:val="Hyperlink"/>
                  <w:color w:val="auto"/>
                  <w:sz w:val="20"/>
                  <w:szCs w:val="20"/>
                </w:rPr>
                <w:t>shelia@trappcomm.com</w:t>
              </w:r>
            </w:hyperlink>
          </w:p>
        </w:tc>
        <w:tc>
          <w:tcPr>
            <w:tcW w:w="3510" w:type="dxa"/>
            <w:vAlign w:val="center"/>
          </w:tcPr>
          <w:p w14:paraId="6D0F7FBB" w14:textId="77777777" w:rsidR="005C73B9" w:rsidRDefault="005C73B9" w:rsidP="005C73B9">
            <w:pPr>
              <w:pStyle w:val="PlainText"/>
              <w:ind w:left="90"/>
              <w:rPr>
                <w:rFonts w:ascii="Times New Roman" w:hAnsi="Times New Roman"/>
                <w:b w:val="0"/>
                <w:color w:val="auto"/>
                <w:sz w:val="20"/>
                <w:szCs w:val="20"/>
              </w:rPr>
            </w:pPr>
          </w:p>
          <w:p w14:paraId="0DF73429" w14:textId="2FF1DF4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Kevin Higgins </w:t>
            </w:r>
          </w:p>
          <w:p w14:paraId="5F98CCEE"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Justin Bieber </w:t>
            </w:r>
          </w:p>
          <w:p w14:paraId="03FA9D9B"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ENERGY STRATEGIES, LLC </w:t>
            </w:r>
          </w:p>
          <w:p w14:paraId="407D004D"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215 South State Street, Suite 200 </w:t>
            </w:r>
          </w:p>
          <w:p w14:paraId="16815E45"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Salt Lake City, Utah 84111 </w:t>
            </w:r>
            <w:hyperlink r:id="rId30" w:history="1">
              <w:r w:rsidRPr="000A5D7C">
                <w:rPr>
                  <w:rStyle w:val="Hyperlink"/>
                  <w:rFonts w:ascii="Times New Roman" w:hAnsi="Times New Roman"/>
                  <w:b w:val="0"/>
                  <w:color w:val="auto"/>
                  <w:sz w:val="20"/>
                  <w:szCs w:val="20"/>
                </w:rPr>
                <w:t>khiggins@energystrat.com</w:t>
              </w:r>
            </w:hyperlink>
          </w:p>
          <w:p w14:paraId="04064B22" w14:textId="77777777" w:rsidR="005C73B9" w:rsidRDefault="005C73B9" w:rsidP="005C73B9">
            <w:pPr>
              <w:pStyle w:val="PlainText"/>
              <w:ind w:left="90"/>
              <w:rPr>
                <w:rStyle w:val="Hyperlink"/>
                <w:rFonts w:ascii="Times New Roman" w:hAnsi="Times New Roman"/>
                <w:b w:val="0"/>
                <w:color w:val="auto"/>
                <w:sz w:val="20"/>
                <w:szCs w:val="20"/>
                <w:lang w:val="en-US"/>
              </w:rPr>
            </w:pPr>
            <w:hyperlink r:id="rId31" w:history="1">
              <w:r w:rsidRPr="000A5D7C">
                <w:rPr>
                  <w:rStyle w:val="Hyperlink"/>
                  <w:rFonts w:ascii="Times New Roman" w:hAnsi="Times New Roman"/>
                  <w:b w:val="0"/>
                  <w:color w:val="auto"/>
                  <w:sz w:val="20"/>
                  <w:szCs w:val="20"/>
                </w:rPr>
                <w:t>jbieber@energystrat.co</w:t>
              </w:r>
              <w:r w:rsidRPr="000A5D7C">
                <w:rPr>
                  <w:rStyle w:val="Hyperlink"/>
                  <w:rFonts w:ascii="Times New Roman" w:hAnsi="Times New Roman"/>
                  <w:b w:val="0"/>
                  <w:color w:val="auto"/>
                  <w:sz w:val="20"/>
                  <w:szCs w:val="20"/>
                  <w:lang w:val="en-US"/>
                </w:rPr>
                <w:t>m</w:t>
              </w:r>
            </w:hyperlink>
          </w:p>
          <w:p w14:paraId="437B4410" w14:textId="3FD25B53" w:rsidR="00D23208" w:rsidRPr="004A1F3C" w:rsidRDefault="00D23208" w:rsidP="005C73B9">
            <w:pPr>
              <w:pStyle w:val="PlainText"/>
              <w:ind w:left="90"/>
              <w:rPr>
                <w:rFonts w:ascii="Times New Roman" w:hAnsi="Times New Roman"/>
                <w:b w:val="0"/>
                <w:color w:val="auto"/>
                <w:spacing w:val="-2"/>
                <w:sz w:val="20"/>
                <w:szCs w:val="20"/>
                <w:lang w:val="en-US"/>
              </w:rPr>
            </w:pPr>
          </w:p>
        </w:tc>
        <w:tc>
          <w:tcPr>
            <w:tcW w:w="3510" w:type="dxa"/>
            <w:vAlign w:val="center"/>
          </w:tcPr>
          <w:p w14:paraId="7C3E74D0" w14:textId="0E905634" w:rsidR="00AD3616" w:rsidRPr="00B92E73" w:rsidRDefault="00AD3616" w:rsidP="00AD3616">
            <w:pPr>
              <w:tabs>
                <w:tab w:val="left" w:pos="-1440"/>
                <w:tab w:val="left" w:pos="-720"/>
              </w:tabs>
              <w:suppressAutoHyphens/>
              <w:ind w:left="0" w:firstLine="0"/>
              <w:rPr>
                <w:sz w:val="20"/>
                <w:szCs w:val="20"/>
              </w:rPr>
            </w:pPr>
            <w:r w:rsidRPr="00B92E73">
              <w:rPr>
                <w:sz w:val="20"/>
                <w:szCs w:val="20"/>
              </w:rPr>
              <w:t>Emily</w:t>
            </w:r>
            <w:r w:rsidR="009F217C">
              <w:rPr>
                <w:sz w:val="20"/>
                <w:szCs w:val="20"/>
              </w:rPr>
              <w:t xml:space="preserve"> </w:t>
            </w:r>
            <w:r w:rsidRPr="00B92E73">
              <w:rPr>
                <w:sz w:val="20"/>
                <w:szCs w:val="20"/>
              </w:rPr>
              <w:t xml:space="preserve">W. Medlyn </w:t>
            </w:r>
          </w:p>
          <w:p w14:paraId="031454B7"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General Attorney U.S. Army Legal Services Agency </w:t>
            </w:r>
          </w:p>
          <w:p w14:paraId="3E029B6A"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ELD Division 9275 Gunston Road </w:t>
            </w:r>
          </w:p>
          <w:p w14:paraId="05110E6D"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Fort Belvoir, Virginia 22060-4446 </w:t>
            </w:r>
          </w:p>
          <w:p w14:paraId="6AEEEAE2" w14:textId="1CF76284" w:rsidR="005C73B9" w:rsidRPr="004A1F3C" w:rsidRDefault="00B92E73" w:rsidP="00B92E73">
            <w:pPr>
              <w:tabs>
                <w:tab w:val="left" w:pos="-1440"/>
                <w:tab w:val="left" w:pos="-720"/>
              </w:tabs>
              <w:suppressAutoHyphens/>
              <w:ind w:left="0" w:firstLine="0"/>
              <w:rPr>
                <w:spacing w:val="-2"/>
                <w:sz w:val="20"/>
                <w:szCs w:val="20"/>
              </w:rPr>
            </w:pPr>
            <w:hyperlink r:id="rId32" w:history="1">
              <w:r w:rsidRPr="00B92E73">
                <w:rPr>
                  <w:rStyle w:val="Hyperlink"/>
                  <w:color w:val="auto"/>
                  <w:sz w:val="20"/>
                  <w:szCs w:val="20"/>
                </w:rPr>
                <w:t>emily.w.medlyn.civ@army.mil</w:t>
              </w:r>
            </w:hyperlink>
          </w:p>
        </w:tc>
      </w:tr>
      <w:tr w:rsidR="003B75D7" w:rsidRPr="00651D21" w14:paraId="60B2F50E" w14:textId="77777777" w:rsidTr="00D71143">
        <w:trPr>
          <w:trHeight w:val="1440"/>
        </w:trPr>
        <w:tc>
          <w:tcPr>
            <w:tcW w:w="3420" w:type="dxa"/>
            <w:vAlign w:val="center"/>
          </w:tcPr>
          <w:p w14:paraId="41C9246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Jim Clarkson</w:t>
            </w:r>
          </w:p>
          <w:p w14:paraId="6A6D1111"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Resource Supply Management</w:t>
            </w:r>
          </w:p>
          <w:p w14:paraId="341AB965"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135 Emerald Lake Rd</w:t>
            </w:r>
          </w:p>
          <w:p w14:paraId="37D95D1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Columbia, SC 29209</w:t>
            </w:r>
          </w:p>
          <w:p w14:paraId="7B0BAEA8" w14:textId="415A6755" w:rsidR="003B75D7" w:rsidRPr="00F32FE0" w:rsidRDefault="003B75D7" w:rsidP="005C73B9">
            <w:pPr>
              <w:tabs>
                <w:tab w:val="left" w:pos="-1440"/>
                <w:tab w:val="left" w:pos="-720"/>
              </w:tabs>
              <w:suppressAutoHyphens/>
              <w:spacing w:line="215" w:lineRule="auto"/>
              <w:ind w:left="90" w:firstLine="0"/>
              <w:rPr>
                <w:sz w:val="20"/>
                <w:szCs w:val="20"/>
              </w:rPr>
            </w:pPr>
            <w:hyperlink r:id="rId33" w:history="1">
              <w:r w:rsidRPr="00F32FE0">
                <w:rPr>
                  <w:rStyle w:val="Hyperlink"/>
                  <w:color w:val="auto"/>
                  <w:sz w:val="20"/>
                  <w:szCs w:val="20"/>
                </w:rPr>
                <w:t>jclarkson@rsmenergy.com</w:t>
              </w:r>
            </w:hyperlink>
          </w:p>
        </w:tc>
        <w:tc>
          <w:tcPr>
            <w:tcW w:w="3510" w:type="dxa"/>
            <w:vAlign w:val="center"/>
          </w:tcPr>
          <w:p w14:paraId="1C9263D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Trudy Jones</w:t>
            </w:r>
          </w:p>
          <w:p w14:paraId="271F1B25"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Deborah Opie</w:t>
            </w:r>
          </w:p>
          <w:p w14:paraId="277EC07F"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Brionte McCorkle</w:t>
            </w:r>
          </w:p>
          <w:p w14:paraId="6DEBAB96" w14:textId="77777777" w:rsidR="003B75D7" w:rsidRPr="00F32FE0" w:rsidRDefault="003B75D7" w:rsidP="005C73B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0C36B425" w14:textId="45258F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244FD01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717E5609" w14:textId="69B644AD" w:rsidR="003B75D7" w:rsidRPr="00F32FE0" w:rsidRDefault="003B75D7" w:rsidP="005C73B9">
            <w:pPr>
              <w:pStyle w:val="PlainText"/>
              <w:ind w:left="90"/>
              <w:rPr>
                <w:rFonts w:ascii="Times New Roman" w:hAnsi="Times New Roman"/>
                <w:b w:val="0"/>
                <w:color w:val="auto"/>
                <w:sz w:val="20"/>
                <w:szCs w:val="20"/>
                <w:lang w:val="en-US"/>
              </w:rPr>
            </w:pPr>
            <w:hyperlink r:id="rId34" w:history="1">
              <w:r w:rsidRPr="00F32FE0">
                <w:rPr>
                  <w:rStyle w:val="Hyperlink"/>
                  <w:rFonts w:ascii="Times New Roman" w:hAnsi="Times New Roman"/>
                  <w:b w:val="0"/>
                  <w:color w:val="auto"/>
                  <w:sz w:val="20"/>
                  <w:szCs w:val="20"/>
                  <w:lang w:val="en-US"/>
                </w:rPr>
                <w:t>dr.twj1@gmail.com</w:t>
              </w:r>
            </w:hyperlink>
          </w:p>
          <w:p w14:paraId="14290BCF" w14:textId="77777777" w:rsidR="003B75D7" w:rsidRPr="00F32FE0" w:rsidRDefault="003B75D7" w:rsidP="005C73B9">
            <w:pPr>
              <w:pStyle w:val="PlainText"/>
              <w:ind w:left="90"/>
              <w:rPr>
                <w:rFonts w:ascii="Times New Roman" w:hAnsi="Times New Roman"/>
                <w:b w:val="0"/>
                <w:color w:val="auto"/>
                <w:sz w:val="20"/>
                <w:szCs w:val="20"/>
                <w:lang w:val="en-US"/>
              </w:rPr>
            </w:pPr>
            <w:hyperlink r:id="rId35" w:history="1">
              <w:r w:rsidRPr="00F32FE0">
                <w:rPr>
                  <w:rStyle w:val="Hyperlink"/>
                  <w:rFonts w:ascii="Times New Roman" w:hAnsi="Times New Roman"/>
                  <w:b w:val="0"/>
                  <w:color w:val="auto"/>
                  <w:sz w:val="20"/>
                  <w:szCs w:val="20"/>
                  <w:lang w:val="en-US"/>
                </w:rPr>
                <w:t>deborah@gcvoters.org</w:t>
              </w:r>
            </w:hyperlink>
          </w:p>
          <w:p w14:paraId="0A385839" w14:textId="22A0C32C"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eastAsia="Times New Roman" w:hAnsi="Times New Roman"/>
                <w:b w:val="0"/>
                <w:color w:val="auto"/>
                <w:sz w:val="24"/>
                <w:u w:val="single" w:color="1155CC"/>
              </w:rPr>
              <w:t>brionte@gcvoters.org</w:t>
            </w:r>
          </w:p>
        </w:tc>
        <w:tc>
          <w:tcPr>
            <w:tcW w:w="3510" w:type="dxa"/>
            <w:vAlign w:val="center"/>
          </w:tcPr>
          <w:p w14:paraId="00CDE299" w14:textId="77777777" w:rsidR="009A3DC2" w:rsidRPr="00EF0C93" w:rsidRDefault="009A3DC2" w:rsidP="009A3DC2">
            <w:pPr>
              <w:ind w:left="72" w:firstLine="0"/>
              <w:rPr>
                <w:sz w:val="20"/>
                <w:szCs w:val="20"/>
              </w:rPr>
            </w:pPr>
            <w:r w:rsidRPr="00EF0C93">
              <w:rPr>
                <w:sz w:val="20"/>
                <w:szCs w:val="20"/>
              </w:rPr>
              <w:t xml:space="preserve">William Bradley Carver, Sr., Esq. </w:t>
            </w:r>
          </w:p>
          <w:p w14:paraId="757ABECD" w14:textId="77777777" w:rsidR="009A3DC2" w:rsidRPr="00EF0C93" w:rsidRDefault="009A3DC2" w:rsidP="009A3DC2">
            <w:pPr>
              <w:ind w:left="72" w:firstLine="0"/>
              <w:rPr>
                <w:sz w:val="20"/>
                <w:szCs w:val="20"/>
              </w:rPr>
            </w:pPr>
            <w:r w:rsidRPr="00EF0C93">
              <w:rPr>
                <w:sz w:val="20"/>
                <w:szCs w:val="20"/>
              </w:rPr>
              <w:t xml:space="preserve">Joel L. McKie, Esq. </w:t>
            </w:r>
          </w:p>
          <w:p w14:paraId="00F6B9A9" w14:textId="77777777" w:rsidR="009A3DC2" w:rsidRPr="00EF0C93" w:rsidRDefault="009A3DC2" w:rsidP="009A3DC2">
            <w:pPr>
              <w:ind w:left="72" w:firstLine="0"/>
              <w:rPr>
                <w:sz w:val="20"/>
                <w:szCs w:val="20"/>
              </w:rPr>
            </w:pPr>
            <w:r w:rsidRPr="00EF0C93">
              <w:rPr>
                <w:sz w:val="20"/>
                <w:szCs w:val="20"/>
              </w:rPr>
              <w:t xml:space="preserve">HALL BOOTH SMITH, P.C. </w:t>
            </w:r>
          </w:p>
          <w:p w14:paraId="143D38BA" w14:textId="77777777" w:rsidR="009A3DC2" w:rsidRPr="00EF0C93" w:rsidRDefault="009A3DC2" w:rsidP="009A3DC2">
            <w:pPr>
              <w:ind w:left="72" w:firstLine="0"/>
              <w:rPr>
                <w:sz w:val="20"/>
                <w:szCs w:val="20"/>
              </w:rPr>
            </w:pPr>
            <w:r w:rsidRPr="00EF0C93">
              <w:rPr>
                <w:sz w:val="20"/>
                <w:szCs w:val="20"/>
              </w:rPr>
              <w:t>191 Peachtree Street NE, Suite 2900 Atlanta, Georgia 30303</w:t>
            </w:r>
          </w:p>
          <w:p w14:paraId="2E9D397B" w14:textId="0BB5F11F" w:rsidR="00143205" w:rsidRPr="00F32FE0" w:rsidRDefault="009A3DC2" w:rsidP="009A3DC2">
            <w:pPr>
              <w:tabs>
                <w:tab w:val="left" w:pos="-1440"/>
                <w:tab w:val="left" w:pos="-720"/>
              </w:tabs>
              <w:suppressAutoHyphens/>
              <w:ind w:left="72" w:firstLine="0"/>
              <w:rPr>
                <w:sz w:val="20"/>
                <w:szCs w:val="20"/>
              </w:rPr>
            </w:pPr>
            <w:r w:rsidRPr="00EF0C93">
              <w:rPr>
                <w:sz w:val="20"/>
                <w:szCs w:val="20"/>
                <w:u w:val="single"/>
              </w:rPr>
              <w:t>bcarver@hallboothsmith.com jmckie@hallboothsmith.com</w:t>
            </w:r>
          </w:p>
        </w:tc>
      </w:tr>
      <w:tr w:rsidR="001A2B0D" w:rsidRPr="00651D21" w14:paraId="46D332A3" w14:textId="77777777" w:rsidTr="00D71143">
        <w:trPr>
          <w:trHeight w:val="1440"/>
        </w:trPr>
        <w:tc>
          <w:tcPr>
            <w:tcW w:w="3420" w:type="dxa"/>
            <w:vAlign w:val="center"/>
          </w:tcPr>
          <w:p w14:paraId="242B8CEF" w14:textId="490C32E4" w:rsidR="001A2B0D"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lastRenderedPageBreak/>
              <w:t>Sandra Willis</w:t>
            </w:r>
          </w:p>
          <w:p w14:paraId="74092A2B" w14:textId="7F40E46B" w:rsidR="005C3D24" w:rsidRPr="00F32FE0" w:rsidRDefault="005C3D24" w:rsidP="005C3D24">
            <w:pPr>
              <w:tabs>
                <w:tab w:val="left" w:pos="-1440"/>
                <w:tab w:val="left" w:pos="-720"/>
              </w:tabs>
              <w:suppressAutoHyphens/>
              <w:spacing w:line="215" w:lineRule="auto"/>
              <w:ind w:left="90" w:firstLine="0"/>
              <w:rPr>
                <w:sz w:val="20"/>
                <w:szCs w:val="20"/>
              </w:rPr>
            </w:pPr>
            <w:proofErr w:type="spellStart"/>
            <w:r w:rsidRPr="00F32FE0">
              <w:rPr>
                <w:sz w:val="20"/>
                <w:szCs w:val="20"/>
              </w:rPr>
              <w:t>McKelson</w:t>
            </w:r>
            <w:proofErr w:type="spellEnd"/>
            <w:r w:rsidRPr="00F32FE0">
              <w:rPr>
                <w:sz w:val="20"/>
                <w:szCs w:val="20"/>
              </w:rPr>
              <w:t xml:space="preserve"> Fraser</w:t>
            </w:r>
          </w:p>
          <w:p w14:paraId="7787D295" w14:textId="45C22CE5" w:rsidR="005C3D24"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t>Linda Gray-</w:t>
            </w:r>
            <w:r w:rsidR="00E16749" w:rsidRPr="00F32FE0">
              <w:rPr>
                <w:sz w:val="20"/>
                <w:szCs w:val="20"/>
              </w:rPr>
              <w:t>Clark</w:t>
            </w:r>
          </w:p>
          <w:p w14:paraId="44EFDC62" w14:textId="77777777" w:rsidR="005C3D24" w:rsidRPr="00F32FE0" w:rsidRDefault="005C3D24" w:rsidP="005C3D24">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40E67D15" w14:textId="09B61FAC"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65597488" w14:textId="77777777"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5E134341" w14:textId="77777777" w:rsidR="005C3D24" w:rsidRPr="00F32FE0" w:rsidRDefault="005C3D24" w:rsidP="005C73B9">
            <w:pPr>
              <w:tabs>
                <w:tab w:val="left" w:pos="-1440"/>
                <w:tab w:val="left" w:pos="-720"/>
              </w:tabs>
              <w:suppressAutoHyphens/>
              <w:spacing w:line="215" w:lineRule="auto"/>
              <w:ind w:left="90" w:firstLine="0"/>
              <w:rPr>
                <w:sz w:val="20"/>
                <w:szCs w:val="20"/>
              </w:rPr>
            </w:pPr>
            <w:hyperlink r:id="rId36" w:history="1">
              <w:r w:rsidRPr="00F32FE0">
                <w:rPr>
                  <w:rStyle w:val="Hyperlink"/>
                  <w:color w:val="auto"/>
                  <w:sz w:val="20"/>
                  <w:szCs w:val="20"/>
                </w:rPr>
                <w:t>mssanwil@gmail.com</w:t>
              </w:r>
            </w:hyperlink>
          </w:p>
          <w:p w14:paraId="6E977A2E" w14:textId="5A1917CB" w:rsidR="005C3D24" w:rsidRPr="00F32FE0" w:rsidRDefault="00E16749" w:rsidP="005C73B9">
            <w:pPr>
              <w:tabs>
                <w:tab w:val="left" w:pos="-1440"/>
                <w:tab w:val="left" w:pos="-720"/>
              </w:tabs>
              <w:suppressAutoHyphens/>
              <w:spacing w:line="215" w:lineRule="auto"/>
              <w:ind w:left="90" w:firstLine="0"/>
              <w:rPr>
                <w:sz w:val="20"/>
                <w:szCs w:val="20"/>
              </w:rPr>
            </w:pPr>
            <w:hyperlink r:id="rId37" w:history="1">
              <w:r w:rsidRPr="00F32FE0">
                <w:rPr>
                  <w:rStyle w:val="Hyperlink"/>
                  <w:color w:val="auto"/>
                  <w:sz w:val="20"/>
                  <w:szCs w:val="20"/>
                </w:rPr>
                <w:t>mckelsonfraser@yahoo.com</w:t>
              </w:r>
            </w:hyperlink>
          </w:p>
          <w:p w14:paraId="795BD973" w14:textId="685958F9" w:rsidR="00E16749" w:rsidRPr="00F32FE0" w:rsidRDefault="00E16749" w:rsidP="005C73B9">
            <w:pPr>
              <w:tabs>
                <w:tab w:val="left" w:pos="-1440"/>
                <w:tab w:val="left" w:pos="-720"/>
              </w:tabs>
              <w:suppressAutoHyphens/>
              <w:spacing w:line="215" w:lineRule="auto"/>
              <w:ind w:left="90" w:firstLine="0"/>
              <w:rPr>
                <w:sz w:val="20"/>
                <w:szCs w:val="20"/>
              </w:rPr>
            </w:pPr>
            <w:hyperlink r:id="rId38" w:history="1">
              <w:r w:rsidRPr="00F32FE0">
                <w:rPr>
                  <w:rStyle w:val="Hyperlink"/>
                  <w:color w:val="auto"/>
                  <w:sz w:val="20"/>
                  <w:szCs w:val="20"/>
                </w:rPr>
                <w:t>linda.clark64131990@outlook.com</w:t>
              </w:r>
            </w:hyperlink>
          </w:p>
        </w:tc>
        <w:tc>
          <w:tcPr>
            <w:tcW w:w="3510" w:type="dxa"/>
            <w:vAlign w:val="center"/>
          </w:tcPr>
          <w:p w14:paraId="2A5D58BE" w14:textId="2F4FDC17" w:rsidR="001A2B0D"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James Riles</w:t>
            </w:r>
          </w:p>
          <w:p w14:paraId="25BB2431" w14:textId="09DDC254"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Harriet Feggins</w:t>
            </w:r>
          </w:p>
          <w:p w14:paraId="1B74D514" w14:textId="28F2C187"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Fenika Miller</w:t>
            </w:r>
          </w:p>
          <w:p w14:paraId="5A22417F" w14:textId="77777777" w:rsidR="00E16749" w:rsidRPr="00F32FE0" w:rsidRDefault="00E16749" w:rsidP="00E1674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F37821F"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3F87C910"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1C9C8A30" w14:textId="77777777" w:rsidR="00E16749" w:rsidRPr="00F32FE0" w:rsidRDefault="00E16749" w:rsidP="005C73B9">
            <w:pPr>
              <w:pStyle w:val="PlainText"/>
              <w:ind w:left="90"/>
              <w:rPr>
                <w:rFonts w:ascii="Times New Roman" w:hAnsi="Times New Roman"/>
                <w:b w:val="0"/>
                <w:color w:val="auto"/>
                <w:sz w:val="20"/>
                <w:szCs w:val="20"/>
                <w:lang w:val="en-US"/>
              </w:rPr>
            </w:pPr>
            <w:hyperlink r:id="rId39" w:history="1">
              <w:r w:rsidRPr="00F32FE0">
                <w:rPr>
                  <w:rStyle w:val="Hyperlink"/>
                  <w:rFonts w:ascii="Times New Roman" w:hAnsi="Times New Roman"/>
                  <w:b w:val="0"/>
                  <w:color w:val="auto"/>
                  <w:sz w:val="20"/>
                  <w:szCs w:val="20"/>
                  <w:lang w:val="en-US"/>
                </w:rPr>
                <w:t>jrismoney@ail.com</w:t>
              </w:r>
            </w:hyperlink>
          </w:p>
          <w:p w14:paraId="3D445CA5" w14:textId="6339F39F" w:rsidR="00E16749" w:rsidRPr="00F32FE0" w:rsidRDefault="00E16749" w:rsidP="005C73B9">
            <w:pPr>
              <w:pStyle w:val="PlainText"/>
              <w:ind w:left="90"/>
              <w:rPr>
                <w:rFonts w:ascii="Times New Roman" w:hAnsi="Times New Roman"/>
                <w:b w:val="0"/>
                <w:color w:val="auto"/>
                <w:sz w:val="20"/>
                <w:szCs w:val="20"/>
                <w:lang w:val="en-US"/>
              </w:rPr>
            </w:pPr>
            <w:hyperlink r:id="rId40" w:history="1">
              <w:r w:rsidRPr="00F32FE0">
                <w:rPr>
                  <w:rStyle w:val="Hyperlink"/>
                  <w:rFonts w:ascii="Times New Roman" w:hAnsi="Times New Roman"/>
                  <w:b w:val="0"/>
                  <w:color w:val="auto"/>
                  <w:sz w:val="20"/>
                  <w:szCs w:val="20"/>
                  <w:lang w:val="en-US"/>
                </w:rPr>
                <w:t>olivialoveu78@gmail.com</w:t>
              </w:r>
            </w:hyperlink>
          </w:p>
          <w:p w14:paraId="53B1F75B" w14:textId="752A85C6" w:rsidR="00E16749" w:rsidRPr="00F32FE0" w:rsidRDefault="00E16749" w:rsidP="005C73B9">
            <w:pPr>
              <w:pStyle w:val="PlainText"/>
              <w:ind w:left="90"/>
              <w:rPr>
                <w:rFonts w:ascii="Times New Roman" w:hAnsi="Times New Roman"/>
                <w:b w:val="0"/>
                <w:color w:val="auto"/>
                <w:sz w:val="20"/>
                <w:szCs w:val="20"/>
                <w:lang w:val="en-US"/>
              </w:rPr>
            </w:pPr>
            <w:hyperlink r:id="rId41" w:history="1">
              <w:r w:rsidRPr="00F32FE0">
                <w:rPr>
                  <w:rStyle w:val="Hyperlink"/>
                  <w:rFonts w:ascii="Times New Roman" w:hAnsi="Times New Roman"/>
                  <w:b w:val="0"/>
                  <w:color w:val="auto"/>
                  <w:sz w:val="20"/>
                  <w:szCs w:val="20"/>
                  <w:lang w:val="en-US"/>
                </w:rPr>
                <w:t>fenikamiller@gmail.com</w:t>
              </w:r>
            </w:hyperlink>
          </w:p>
        </w:tc>
        <w:tc>
          <w:tcPr>
            <w:tcW w:w="3510" w:type="dxa"/>
            <w:vAlign w:val="center"/>
          </w:tcPr>
          <w:p w14:paraId="39B58A6C" w14:textId="023B49B7" w:rsidR="001A2B0D" w:rsidRPr="00F32FE0" w:rsidRDefault="00EB1E6F" w:rsidP="00EB1E6F">
            <w:pPr>
              <w:tabs>
                <w:tab w:val="left" w:pos="-1440"/>
                <w:tab w:val="left" w:pos="-720"/>
              </w:tabs>
              <w:suppressAutoHyphens/>
              <w:ind w:left="18" w:firstLine="0"/>
              <w:rPr>
                <w:sz w:val="20"/>
                <w:szCs w:val="20"/>
              </w:rPr>
            </w:pPr>
            <w:r w:rsidRPr="00F32FE0">
              <w:rPr>
                <w:sz w:val="20"/>
                <w:szCs w:val="20"/>
              </w:rPr>
              <w:t>Eugene Vickerson</w:t>
            </w:r>
          </w:p>
          <w:p w14:paraId="378796B8" w14:textId="45AF6499" w:rsidR="00EB1E6F" w:rsidRPr="00F32FE0" w:rsidRDefault="00EB1E6F" w:rsidP="00EB1E6F">
            <w:pPr>
              <w:tabs>
                <w:tab w:val="left" w:pos="-1440"/>
                <w:tab w:val="left" w:pos="-720"/>
              </w:tabs>
              <w:suppressAutoHyphens/>
              <w:ind w:left="18" w:firstLine="0"/>
              <w:rPr>
                <w:sz w:val="20"/>
                <w:szCs w:val="20"/>
              </w:rPr>
            </w:pPr>
            <w:r w:rsidRPr="00F32FE0">
              <w:rPr>
                <w:sz w:val="20"/>
                <w:szCs w:val="20"/>
              </w:rPr>
              <w:t>Eddie White</w:t>
            </w:r>
          </w:p>
          <w:p w14:paraId="74B32C34" w14:textId="1AD973B5" w:rsidR="00EB1E6F" w:rsidRPr="00F32FE0" w:rsidRDefault="00EB1E6F" w:rsidP="00EB1E6F">
            <w:pPr>
              <w:tabs>
                <w:tab w:val="left" w:pos="-1440"/>
                <w:tab w:val="left" w:pos="-720"/>
              </w:tabs>
              <w:suppressAutoHyphens/>
              <w:ind w:left="18" w:firstLine="0"/>
              <w:rPr>
                <w:sz w:val="20"/>
                <w:szCs w:val="20"/>
              </w:rPr>
            </w:pPr>
            <w:r w:rsidRPr="00F32FE0">
              <w:rPr>
                <w:sz w:val="20"/>
                <w:szCs w:val="20"/>
              </w:rPr>
              <w:t>Dorothy Burnam</w:t>
            </w:r>
          </w:p>
          <w:p w14:paraId="048C2F20" w14:textId="77777777" w:rsidR="00EB1E6F" w:rsidRPr="00F32FE0" w:rsidRDefault="00EB1E6F" w:rsidP="00EB1E6F">
            <w:pPr>
              <w:pStyle w:val="PlainText"/>
              <w:ind w:left="18"/>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10F88298"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28B6BBE4"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A238FDF" w14:textId="59239553" w:rsidR="00EB1E6F" w:rsidRPr="00F32FE0" w:rsidRDefault="00EB1E6F" w:rsidP="001A2B0D">
            <w:pPr>
              <w:tabs>
                <w:tab w:val="left" w:pos="-1440"/>
                <w:tab w:val="left" w:pos="-720"/>
              </w:tabs>
              <w:suppressAutoHyphens/>
              <w:ind w:left="0" w:firstLine="0"/>
              <w:rPr>
                <w:sz w:val="20"/>
                <w:szCs w:val="20"/>
              </w:rPr>
            </w:pPr>
            <w:hyperlink r:id="rId42" w:history="1">
              <w:r w:rsidRPr="00F32FE0">
                <w:rPr>
                  <w:rStyle w:val="Hyperlink"/>
                  <w:color w:val="auto"/>
                  <w:sz w:val="20"/>
                  <w:szCs w:val="20"/>
                </w:rPr>
                <w:t>eugenecvickerson@gmail.com</w:t>
              </w:r>
            </w:hyperlink>
          </w:p>
          <w:p w14:paraId="4524716F" w14:textId="2739D6FC" w:rsidR="00EB1E6F" w:rsidRPr="00F32FE0" w:rsidRDefault="00EB1E6F" w:rsidP="001A2B0D">
            <w:pPr>
              <w:tabs>
                <w:tab w:val="left" w:pos="-1440"/>
                <w:tab w:val="left" w:pos="-720"/>
              </w:tabs>
              <w:suppressAutoHyphens/>
              <w:ind w:left="0" w:firstLine="0"/>
              <w:rPr>
                <w:sz w:val="20"/>
                <w:szCs w:val="20"/>
              </w:rPr>
            </w:pPr>
            <w:hyperlink r:id="rId43" w:history="1">
              <w:r w:rsidRPr="00F32FE0">
                <w:rPr>
                  <w:rStyle w:val="Hyperlink"/>
                  <w:color w:val="auto"/>
                  <w:sz w:val="20"/>
                  <w:szCs w:val="20"/>
                </w:rPr>
                <w:t>Edman1226@gmail.com</w:t>
              </w:r>
            </w:hyperlink>
          </w:p>
          <w:p w14:paraId="6D6B4216" w14:textId="4FE6B55C" w:rsidR="00EB1E6F" w:rsidRPr="00F32FE0" w:rsidRDefault="00EB1E6F" w:rsidP="00EB1E6F">
            <w:pPr>
              <w:tabs>
                <w:tab w:val="left" w:pos="-1440"/>
                <w:tab w:val="left" w:pos="-720"/>
              </w:tabs>
              <w:suppressAutoHyphens/>
              <w:ind w:left="0" w:firstLine="0"/>
              <w:rPr>
                <w:sz w:val="20"/>
                <w:szCs w:val="20"/>
              </w:rPr>
            </w:pPr>
            <w:hyperlink r:id="rId44" w:history="1">
              <w:r w:rsidRPr="00F32FE0">
                <w:rPr>
                  <w:rStyle w:val="Hyperlink"/>
                  <w:color w:val="auto"/>
                  <w:sz w:val="20"/>
                  <w:szCs w:val="20"/>
                </w:rPr>
                <w:t>dorothyburnam@icloud.com</w:t>
              </w:r>
            </w:hyperlink>
          </w:p>
        </w:tc>
      </w:tr>
      <w:tr w:rsidR="00EB1E6F" w:rsidRPr="00651D21" w14:paraId="142E5104" w14:textId="77777777" w:rsidTr="00D71143">
        <w:trPr>
          <w:trHeight w:val="1440"/>
        </w:trPr>
        <w:tc>
          <w:tcPr>
            <w:tcW w:w="3420" w:type="dxa"/>
            <w:vAlign w:val="center"/>
          </w:tcPr>
          <w:p w14:paraId="41B63CF1" w14:textId="77777777" w:rsidR="007F2C46" w:rsidRPr="00665FB2" w:rsidRDefault="007F2C46" w:rsidP="005C3D24">
            <w:pPr>
              <w:tabs>
                <w:tab w:val="left" w:pos="-1440"/>
                <w:tab w:val="left" w:pos="-720"/>
              </w:tabs>
              <w:suppressAutoHyphens/>
              <w:spacing w:line="215" w:lineRule="auto"/>
              <w:ind w:left="90" w:firstLine="0"/>
              <w:rPr>
                <w:sz w:val="20"/>
                <w:szCs w:val="20"/>
              </w:rPr>
            </w:pPr>
          </w:p>
          <w:p w14:paraId="0EB22C3B" w14:textId="7EDE7A0B" w:rsidR="00EB1E6F" w:rsidRPr="00665FB2" w:rsidRDefault="00EB1E6F" w:rsidP="007F2C46">
            <w:pPr>
              <w:tabs>
                <w:tab w:val="left" w:pos="-1440"/>
                <w:tab w:val="left" w:pos="-720"/>
              </w:tabs>
              <w:suppressAutoHyphens/>
              <w:spacing w:line="215" w:lineRule="auto"/>
              <w:ind w:left="90" w:firstLine="0"/>
              <w:rPr>
                <w:sz w:val="20"/>
                <w:szCs w:val="20"/>
              </w:rPr>
            </w:pPr>
            <w:r w:rsidRPr="00665FB2">
              <w:rPr>
                <w:sz w:val="20"/>
                <w:szCs w:val="20"/>
              </w:rPr>
              <w:t>Cynthia Tucker</w:t>
            </w:r>
          </w:p>
          <w:p w14:paraId="37FCF3B4" w14:textId="4582643C"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Cynthia Pryor</w:t>
            </w:r>
          </w:p>
          <w:p w14:paraId="364C2A23" w14:textId="040DD7F0"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H. Benjamin Williams</w:t>
            </w:r>
          </w:p>
          <w:p w14:paraId="79DF0DE8" w14:textId="77777777" w:rsidR="007F2C46" w:rsidRPr="00665FB2" w:rsidRDefault="007F2C46" w:rsidP="007F2C46">
            <w:pPr>
              <w:pStyle w:val="PlainText"/>
              <w:ind w:left="90"/>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7D2569A0"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1F521224"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224A62E9" w14:textId="63F35772" w:rsidR="007F2C46" w:rsidRPr="00665FB2" w:rsidRDefault="007F2C46" w:rsidP="005C3D24">
            <w:pPr>
              <w:tabs>
                <w:tab w:val="left" w:pos="-1440"/>
                <w:tab w:val="left" w:pos="-720"/>
              </w:tabs>
              <w:suppressAutoHyphens/>
              <w:spacing w:line="215" w:lineRule="auto"/>
              <w:ind w:left="90" w:firstLine="0"/>
              <w:rPr>
                <w:sz w:val="20"/>
                <w:szCs w:val="20"/>
              </w:rPr>
            </w:pPr>
            <w:hyperlink r:id="rId45" w:history="1">
              <w:r w:rsidRPr="00665FB2">
                <w:rPr>
                  <w:rStyle w:val="Hyperlink"/>
                  <w:color w:val="auto"/>
                  <w:sz w:val="20"/>
                  <w:szCs w:val="20"/>
                </w:rPr>
                <w:t>cynthiatucker34@yahoo.com</w:t>
              </w:r>
            </w:hyperlink>
          </w:p>
          <w:p w14:paraId="48D5F30F" w14:textId="26418298" w:rsidR="007F2C46" w:rsidRPr="00665FB2" w:rsidRDefault="007F2C46" w:rsidP="005C3D24">
            <w:pPr>
              <w:tabs>
                <w:tab w:val="left" w:pos="-1440"/>
                <w:tab w:val="left" w:pos="-720"/>
              </w:tabs>
              <w:suppressAutoHyphens/>
              <w:spacing w:line="215" w:lineRule="auto"/>
              <w:ind w:left="90" w:firstLine="0"/>
              <w:rPr>
                <w:sz w:val="20"/>
                <w:szCs w:val="20"/>
              </w:rPr>
            </w:pPr>
            <w:hyperlink r:id="rId46" w:history="1">
              <w:r w:rsidRPr="00665FB2">
                <w:rPr>
                  <w:rStyle w:val="Hyperlink"/>
                  <w:color w:val="auto"/>
                  <w:sz w:val="20"/>
                  <w:szCs w:val="20"/>
                </w:rPr>
                <w:t>skeetscynthia@yahoo.com</w:t>
              </w:r>
            </w:hyperlink>
          </w:p>
          <w:p w14:paraId="2989C8F0" w14:textId="187B016E" w:rsidR="007F2C46" w:rsidRPr="00665FB2" w:rsidRDefault="007F2C46" w:rsidP="005C3D24">
            <w:pPr>
              <w:tabs>
                <w:tab w:val="left" w:pos="-1440"/>
                <w:tab w:val="left" w:pos="-720"/>
              </w:tabs>
              <w:suppressAutoHyphens/>
              <w:spacing w:line="215" w:lineRule="auto"/>
              <w:ind w:left="90" w:firstLine="0"/>
              <w:rPr>
                <w:sz w:val="20"/>
                <w:szCs w:val="20"/>
              </w:rPr>
            </w:pPr>
            <w:hyperlink r:id="rId47" w:history="1">
              <w:r w:rsidRPr="00665FB2">
                <w:rPr>
                  <w:rStyle w:val="Hyperlink"/>
                  <w:color w:val="auto"/>
                  <w:sz w:val="20"/>
                  <w:szCs w:val="20"/>
                </w:rPr>
                <w:t>docben@att.net</w:t>
              </w:r>
            </w:hyperlink>
          </w:p>
          <w:p w14:paraId="200DD966" w14:textId="32A5E990" w:rsidR="00EB1E6F" w:rsidRPr="00665FB2" w:rsidRDefault="00EB1E6F" w:rsidP="005C3D24">
            <w:pPr>
              <w:tabs>
                <w:tab w:val="left" w:pos="-1440"/>
                <w:tab w:val="left" w:pos="-720"/>
              </w:tabs>
              <w:suppressAutoHyphens/>
              <w:spacing w:line="215" w:lineRule="auto"/>
              <w:ind w:left="90" w:firstLine="0"/>
              <w:rPr>
                <w:sz w:val="20"/>
                <w:szCs w:val="20"/>
              </w:rPr>
            </w:pPr>
          </w:p>
        </w:tc>
        <w:tc>
          <w:tcPr>
            <w:tcW w:w="3510" w:type="dxa"/>
            <w:vAlign w:val="center"/>
          </w:tcPr>
          <w:p w14:paraId="414B855A" w14:textId="3BBD0A46" w:rsidR="00EB1E6F"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 xml:space="preserve">Christopher </w:t>
            </w:r>
            <w:proofErr w:type="spellStart"/>
            <w:r w:rsidRPr="00665FB2">
              <w:rPr>
                <w:rFonts w:ascii="Times New Roman" w:hAnsi="Times New Roman"/>
                <w:b w:val="0"/>
                <w:color w:val="auto"/>
                <w:sz w:val="20"/>
                <w:szCs w:val="20"/>
                <w:lang w:val="en-US"/>
              </w:rPr>
              <w:t>Stathums</w:t>
            </w:r>
            <w:proofErr w:type="spellEnd"/>
          </w:p>
          <w:p w14:paraId="5E3FF4FF" w14:textId="61667A1A" w:rsidR="00405033" w:rsidRPr="00665FB2" w:rsidRDefault="00405033" w:rsidP="00405033">
            <w:pPr>
              <w:pStyle w:val="PlainText"/>
              <w:ind w:left="96" w:hanging="6"/>
              <w:rPr>
                <w:rFonts w:ascii="Times New Roman" w:hAnsi="Times New Roman"/>
                <w:b w:val="0"/>
                <w:color w:val="auto"/>
                <w:sz w:val="20"/>
                <w:szCs w:val="20"/>
                <w:lang w:val="en-US"/>
              </w:rPr>
            </w:pPr>
            <w:proofErr w:type="spellStart"/>
            <w:r w:rsidRPr="00665FB2">
              <w:rPr>
                <w:rFonts w:ascii="Times New Roman" w:hAnsi="Times New Roman"/>
                <w:b w:val="0"/>
                <w:color w:val="auto"/>
                <w:sz w:val="20"/>
                <w:szCs w:val="20"/>
                <w:lang w:val="en-US"/>
              </w:rPr>
              <w:t>Chequeta</w:t>
            </w:r>
            <w:proofErr w:type="spellEnd"/>
            <w:r w:rsidRPr="00665FB2">
              <w:rPr>
                <w:rFonts w:ascii="Times New Roman" w:hAnsi="Times New Roman"/>
                <w:b w:val="0"/>
                <w:color w:val="auto"/>
                <w:sz w:val="20"/>
                <w:szCs w:val="20"/>
                <w:lang w:val="en-US"/>
              </w:rPr>
              <w:t xml:space="preserve"> Riles</w:t>
            </w:r>
          </w:p>
          <w:p w14:paraId="33671A47" w14:textId="0C153B6B"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arol Dollison</w:t>
            </w:r>
          </w:p>
          <w:p w14:paraId="57B7606B" w14:textId="77777777" w:rsidR="00405033" w:rsidRPr="00665FB2" w:rsidRDefault="00405033" w:rsidP="00405033">
            <w:pPr>
              <w:pStyle w:val="PlainText"/>
              <w:ind w:left="96" w:hanging="6"/>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30FAD78B"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222BADD7"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31DBC8E9" w14:textId="15821DC7" w:rsidR="00405033" w:rsidRPr="00665FB2" w:rsidRDefault="00405033" w:rsidP="005C73B9">
            <w:pPr>
              <w:pStyle w:val="PlainText"/>
              <w:ind w:left="90"/>
              <w:rPr>
                <w:rFonts w:ascii="Times New Roman" w:hAnsi="Times New Roman"/>
                <w:b w:val="0"/>
                <w:color w:val="auto"/>
                <w:sz w:val="20"/>
                <w:szCs w:val="20"/>
                <w:lang w:val="en-US"/>
              </w:rPr>
            </w:pPr>
            <w:hyperlink r:id="rId48" w:history="1">
              <w:r w:rsidRPr="00665FB2">
                <w:rPr>
                  <w:rStyle w:val="Hyperlink"/>
                  <w:rFonts w:ascii="Times New Roman" w:hAnsi="Times New Roman"/>
                  <w:b w:val="0"/>
                  <w:color w:val="auto"/>
                  <w:sz w:val="20"/>
                  <w:szCs w:val="20"/>
                  <w:lang w:val="en-US"/>
                </w:rPr>
                <w:t>christathums@gmail.com</w:t>
              </w:r>
            </w:hyperlink>
          </w:p>
          <w:p w14:paraId="0F92A564" w14:textId="19BB65AB" w:rsidR="00405033" w:rsidRPr="00665FB2" w:rsidRDefault="00405033" w:rsidP="005C73B9">
            <w:pPr>
              <w:pStyle w:val="PlainText"/>
              <w:ind w:left="90"/>
              <w:rPr>
                <w:rFonts w:ascii="Times New Roman" w:hAnsi="Times New Roman"/>
                <w:b w:val="0"/>
                <w:color w:val="auto"/>
                <w:sz w:val="20"/>
                <w:szCs w:val="20"/>
                <w:lang w:val="en-US"/>
              </w:rPr>
            </w:pPr>
            <w:hyperlink r:id="rId49" w:history="1">
              <w:r w:rsidRPr="00665FB2">
                <w:rPr>
                  <w:rStyle w:val="Hyperlink"/>
                  <w:rFonts w:ascii="Times New Roman" w:hAnsi="Times New Roman"/>
                  <w:b w:val="0"/>
                  <w:color w:val="auto"/>
                  <w:sz w:val="20"/>
                  <w:szCs w:val="20"/>
                  <w:lang w:val="en-US"/>
                </w:rPr>
                <w:t>criles111@aol.com</w:t>
              </w:r>
            </w:hyperlink>
          </w:p>
          <w:p w14:paraId="4E59E9F5" w14:textId="1C3A4431" w:rsidR="00405033" w:rsidRPr="00665FB2" w:rsidRDefault="00405033" w:rsidP="00405033">
            <w:pPr>
              <w:pStyle w:val="PlainText"/>
              <w:ind w:left="90"/>
              <w:rPr>
                <w:rFonts w:ascii="Times New Roman" w:hAnsi="Times New Roman"/>
                <w:b w:val="0"/>
                <w:color w:val="auto"/>
                <w:sz w:val="20"/>
                <w:szCs w:val="20"/>
                <w:lang w:val="en-US"/>
              </w:rPr>
            </w:pPr>
            <w:hyperlink r:id="rId50" w:history="1">
              <w:r w:rsidRPr="00665FB2">
                <w:rPr>
                  <w:rStyle w:val="Hyperlink"/>
                  <w:rFonts w:ascii="Times New Roman" w:hAnsi="Times New Roman"/>
                  <w:b w:val="0"/>
                  <w:color w:val="auto"/>
                  <w:sz w:val="20"/>
                  <w:szCs w:val="20"/>
                  <w:lang w:val="en-US"/>
                </w:rPr>
                <w:t>directordoll@yahoo.com</w:t>
              </w:r>
            </w:hyperlink>
          </w:p>
        </w:tc>
        <w:tc>
          <w:tcPr>
            <w:tcW w:w="3510" w:type="dxa"/>
            <w:vAlign w:val="center"/>
          </w:tcPr>
          <w:p w14:paraId="7408ED08" w14:textId="77777777" w:rsidR="00EE3849" w:rsidRPr="00665FB2" w:rsidRDefault="00EE3849" w:rsidP="00EB1E6F">
            <w:pPr>
              <w:tabs>
                <w:tab w:val="left" w:pos="-1440"/>
                <w:tab w:val="left" w:pos="-720"/>
              </w:tabs>
              <w:suppressAutoHyphens/>
              <w:ind w:left="18" w:firstLine="0"/>
              <w:rPr>
                <w:sz w:val="20"/>
                <w:szCs w:val="20"/>
              </w:rPr>
            </w:pPr>
          </w:p>
          <w:p w14:paraId="7B05B8CC" w14:textId="1486020A" w:rsidR="00EB1E6F" w:rsidRPr="00665FB2" w:rsidRDefault="00405033" w:rsidP="00EB1E6F">
            <w:pPr>
              <w:tabs>
                <w:tab w:val="left" w:pos="-1440"/>
                <w:tab w:val="left" w:pos="-720"/>
              </w:tabs>
              <w:suppressAutoHyphens/>
              <w:ind w:left="18" w:firstLine="0"/>
              <w:rPr>
                <w:sz w:val="20"/>
                <w:szCs w:val="20"/>
              </w:rPr>
            </w:pPr>
            <w:r w:rsidRPr="00665FB2">
              <w:rPr>
                <w:sz w:val="20"/>
                <w:szCs w:val="20"/>
              </w:rPr>
              <w:t>Brandon Winns</w:t>
            </w:r>
          </w:p>
          <w:p w14:paraId="0546E736" w14:textId="707BE58A" w:rsidR="00640EEA" w:rsidRPr="00665FB2" w:rsidRDefault="00640EEA" w:rsidP="00EB1E6F">
            <w:pPr>
              <w:tabs>
                <w:tab w:val="left" w:pos="-1440"/>
                <w:tab w:val="left" w:pos="-720"/>
              </w:tabs>
              <w:suppressAutoHyphens/>
              <w:ind w:left="18" w:firstLine="0"/>
              <w:rPr>
                <w:sz w:val="20"/>
                <w:szCs w:val="20"/>
              </w:rPr>
            </w:pPr>
            <w:r w:rsidRPr="00665FB2">
              <w:rPr>
                <w:sz w:val="20"/>
                <w:szCs w:val="20"/>
              </w:rPr>
              <w:t>Anita Garnes</w:t>
            </w:r>
          </w:p>
          <w:p w14:paraId="5C21CE1A" w14:textId="1B686468" w:rsidR="00C37742" w:rsidRPr="00665FB2" w:rsidRDefault="00C37742" w:rsidP="00EB1E6F">
            <w:pPr>
              <w:tabs>
                <w:tab w:val="left" w:pos="-1440"/>
                <w:tab w:val="left" w:pos="-720"/>
              </w:tabs>
              <w:suppressAutoHyphens/>
              <w:ind w:left="18" w:firstLine="0"/>
              <w:rPr>
                <w:sz w:val="20"/>
                <w:szCs w:val="20"/>
              </w:rPr>
            </w:pPr>
            <w:r w:rsidRPr="00665FB2">
              <w:rPr>
                <w:sz w:val="20"/>
                <w:szCs w:val="20"/>
              </w:rPr>
              <w:t>Tara Opie</w:t>
            </w:r>
          </w:p>
          <w:p w14:paraId="0A0B0F85" w14:textId="57027D91" w:rsidR="00405033" w:rsidRPr="00665FB2" w:rsidRDefault="00640EEA" w:rsidP="00640EEA">
            <w:pPr>
              <w:tabs>
                <w:tab w:val="left" w:pos="-1440"/>
                <w:tab w:val="left" w:pos="-720"/>
              </w:tabs>
              <w:suppressAutoHyphens/>
              <w:ind w:left="378" w:right="-354"/>
              <w:rPr>
                <w:sz w:val="18"/>
                <w:szCs w:val="18"/>
              </w:rPr>
            </w:pPr>
            <w:r w:rsidRPr="00665FB2">
              <w:rPr>
                <w:sz w:val="18"/>
                <w:szCs w:val="18"/>
              </w:rPr>
              <w:t>Georgia Conservation Voters Education Fund</w:t>
            </w:r>
          </w:p>
          <w:p w14:paraId="144B274E" w14:textId="20B1FEEE" w:rsidR="00640EEA" w:rsidRPr="00665FB2" w:rsidRDefault="00640EEA" w:rsidP="00EB1E6F">
            <w:pPr>
              <w:tabs>
                <w:tab w:val="left" w:pos="-1440"/>
                <w:tab w:val="left" w:pos="-720"/>
              </w:tabs>
              <w:suppressAutoHyphens/>
              <w:ind w:left="18" w:firstLine="0"/>
              <w:rPr>
                <w:sz w:val="20"/>
                <w:szCs w:val="20"/>
              </w:rPr>
            </w:pPr>
            <w:r w:rsidRPr="00665FB2">
              <w:rPr>
                <w:sz w:val="20"/>
                <w:szCs w:val="20"/>
              </w:rPr>
              <w:t>725 Ponce De Leon Avenue, FL 2</w:t>
            </w:r>
          </w:p>
          <w:p w14:paraId="678DB3BF" w14:textId="6ED1EBF2" w:rsidR="00640EEA" w:rsidRPr="00665FB2" w:rsidRDefault="00640EEA" w:rsidP="00EB1E6F">
            <w:pPr>
              <w:tabs>
                <w:tab w:val="left" w:pos="-1440"/>
                <w:tab w:val="left" w:pos="-720"/>
              </w:tabs>
              <w:suppressAutoHyphens/>
              <w:ind w:left="18" w:firstLine="0"/>
              <w:rPr>
                <w:sz w:val="20"/>
                <w:szCs w:val="20"/>
              </w:rPr>
            </w:pPr>
            <w:r w:rsidRPr="00665FB2">
              <w:rPr>
                <w:sz w:val="20"/>
                <w:szCs w:val="20"/>
              </w:rPr>
              <w:t>Atlanta, GA 30306</w:t>
            </w:r>
          </w:p>
          <w:p w14:paraId="06559CAD" w14:textId="70A68E51" w:rsidR="00640EEA" w:rsidRPr="00665FB2" w:rsidRDefault="00640EEA" w:rsidP="00EB1E6F">
            <w:pPr>
              <w:tabs>
                <w:tab w:val="left" w:pos="-1440"/>
                <w:tab w:val="left" w:pos="-720"/>
              </w:tabs>
              <w:suppressAutoHyphens/>
              <w:ind w:left="18" w:firstLine="0"/>
              <w:rPr>
                <w:sz w:val="20"/>
                <w:szCs w:val="20"/>
              </w:rPr>
            </w:pPr>
            <w:hyperlink r:id="rId51" w:history="1">
              <w:r w:rsidRPr="00665FB2">
                <w:rPr>
                  <w:rStyle w:val="Hyperlink"/>
                  <w:color w:val="auto"/>
                  <w:sz w:val="20"/>
                  <w:szCs w:val="20"/>
                </w:rPr>
                <w:t>Coronerbrandonmichael@gma</w:t>
              </w:r>
              <w:r w:rsidR="00D23208" w:rsidRPr="00665FB2">
                <w:rPr>
                  <w:rStyle w:val="Hyperlink"/>
                  <w:color w:val="auto"/>
                  <w:sz w:val="20"/>
                  <w:szCs w:val="20"/>
                </w:rPr>
                <w:t>i</w:t>
              </w:r>
              <w:r w:rsidRPr="00665FB2">
                <w:rPr>
                  <w:rStyle w:val="Hyperlink"/>
                  <w:color w:val="auto"/>
                  <w:sz w:val="20"/>
                  <w:szCs w:val="20"/>
                </w:rPr>
                <w:t>l.com</w:t>
              </w:r>
            </w:hyperlink>
          </w:p>
          <w:p w14:paraId="6E8ED81E" w14:textId="77777777" w:rsidR="00405033" w:rsidRPr="00665FB2" w:rsidRDefault="00640EEA" w:rsidP="00640EEA">
            <w:pPr>
              <w:tabs>
                <w:tab w:val="left" w:pos="-1440"/>
                <w:tab w:val="left" w:pos="-720"/>
              </w:tabs>
              <w:suppressAutoHyphens/>
              <w:ind w:left="18" w:firstLine="0"/>
              <w:rPr>
                <w:rStyle w:val="Hyperlink"/>
                <w:color w:val="auto"/>
                <w:sz w:val="20"/>
                <w:szCs w:val="20"/>
              </w:rPr>
            </w:pPr>
            <w:hyperlink r:id="rId52" w:history="1">
              <w:r w:rsidRPr="00665FB2">
                <w:rPr>
                  <w:rStyle w:val="Hyperlink"/>
                  <w:color w:val="auto"/>
                  <w:sz w:val="20"/>
                  <w:szCs w:val="20"/>
                </w:rPr>
                <w:t>Anitagarnes17@gmail.com</w:t>
              </w:r>
            </w:hyperlink>
          </w:p>
          <w:p w14:paraId="7905D83A" w14:textId="77777777" w:rsidR="00C37742" w:rsidRPr="00665FB2" w:rsidRDefault="00C37742" w:rsidP="00C37742">
            <w:pPr>
              <w:tabs>
                <w:tab w:val="left" w:pos="-1440"/>
                <w:tab w:val="left" w:pos="-720"/>
              </w:tabs>
              <w:suppressAutoHyphens/>
              <w:ind w:left="18" w:firstLine="0"/>
              <w:rPr>
                <w:sz w:val="20"/>
                <w:szCs w:val="20"/>
              </w:rPr>
            </w:pPr>
            <w:hyperlink r:id="rId53" w:history="1">
              <w:r w:rsidRPr="00665FB2">
                <w:rPr>
                  <w:rStyle w:val="Hyperlink"/>
                  <w:color w:val="auto"/>
                  <w:sz w:val="20"/>
                  <w:szCs w:val="20"/>
                </w:rPr>
                <w:t>Tarakspecializes@gmail.com</w:t>
              </w:r>
            </w:hyperlink>
          </w:p>
          <w:p w14:paraId="6A7135EA" w14:textId="5A90580D" w:rsidR="00C37742" w:rsidRPr="00665FB2" w:rsidRDefault="00C37742" w:rsidP="00640EEA">
            <w:pPr>
              <w:tabs>
                <w:tab w:val="left" w:pos="-1440"/>
                <w:tab w:val="left" w:pos="-720"/>
              </w:tabs>
              <w:suppressAutoHyphens/>
              <w:ind w:left="18" w:firstLine="0"/>
              <w:rPr>
                <w:sz w:val="20"/>
                <w:szCs w:val="20"/>
              </w:rPr>
            </w:pPr>
          </w:p>
        </w:tc>
      </w:tr>
      <w:tr w:rsidR="00932B99" w:rsidRPr="00651D21" w14:paraId="295AD115" w14:textId="77777777" w:rsidTr="00D71143">
        <w:trPr>
          <w:trHeight w:val="1440"/>
        </w:trPr>
        <w:tc>
          <w:tcPr>
            <w:tcW w:w="3420" w:type="dxa"/>
            <w:vAlign w:val="center"/>
          </w:tcPr>
          <w:p w14:paraId="365BB554" w14:textId="1947C910"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Brendalyn Gardner</w:t>
            </w:r>
          </w:p>
          <w:p w14:paraId="71F92571" w14:textId="2B27AC1D"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Candace Woodall</w:t>
            </w:r>
          </w:p>
          <w:p w14:paraId="2C02A78F" w14:textId="64DACC82" w:rsidR="00EE3849" w:rsidRPr="00665FB2" w:rsidRDefault="00EE3849" w:rsidP="00C37742">
            <w:pPr>
              <w:tabs>
                <w:tab w:val="left" w:pos="-1440"/>
                <w:tab w:val="left" w:pos="-720"/>
              </w:tabs>
              <w:suppressAutoHyphens/>
              <w:spacing w:line="215" w:lineRule="auto"/>
              <w:ind w:left="0" w:firstLine="0"/>
              <w:rPr>
                <w:sz w:val="20"/>
                <w:szCs w:val="20"/>
              </w:rPr>
            </w:pPr>
            <w:r w:rsidRPr="00665FB2">
              <w:rPr>
                <w:sz w:val="20"/>
                <w:szCs w:val="20"/>
              </w:rPr>
              <w:t>Sharrita Harden</w:t>
            </w:r>
          </w:p>
          <w:p w14:paraId="35F65770" w14:textId="77777777" w:rsidR="00C37742" w:rsidRPr="00665FB2" w:rsidRDefault="00C37742" w:rsidP="00C37742">
            <w:pPr>
              <w:tabs>
                <w:tab w:val="left" w:pos="-1440"/>
                <w:tab w:val="left" w:pos="-720"/>
              </w:tabs>
              <w:suppressAutoHyphens/>
              <w:ind w:left="378" w:right="-354"/>
              <w:rPr>
                <w:sz w:val="18"/>
                <w:szCs w:val="18"/>
              </w:rPr>
            </w:pPr>
            <w:r w:rsidRPr="00665FB2">
              <w:rPr>
                <w:sz w:val="18"/>
                <w:szCs w:val="18"/>
              </w:rPr>
              <w:t>Georgia Conservation Voters Education Fund</w:t>
            </w:r>
          </w:p>
          <w:p w14:paraId="46852417" w14:textId="77777777" w:rsidR="00C37742" w:rsidRPr="00665FB2" w:rsidRDefault="00C37742" w:rsidP="00C37742">
            <w:pPr>
              <w:tabs>
                <w:tab w:val="left" w:pos="-1440"/>
                <w:tab w:val="left" w:pos="-720"/>
              </w:tabs>
              <w:suppressAutoHyphens/>
              <w:ind w:left="18" w:firstLine="0"/>
              <w:rPr>
                <w:sz w:val="20"/>
                <w:szCs w:val="20"/>
              </w:rPr>
            </w:pPr>
            <w:r w:rsidRPr="00665FB2">
              <w:rPr>
                <w:sz w:val="20"/>
                <w:szCs w:val="20"/>
              </w:rPr>
              <w:t>725 Ponce De Leon Avenue, FL 2</w:t>
            </w:r>
          </w:p>
          <w:p w14:paraId="7CC65195" w14:textId="42CEE6B7" w:rsidR="00C37742" w:rsidRPr="00665FB2" w:rsidRDefault="00C37742" w:rsidP="00C37742">
            <w:pPr>
              <w:tabs>
                <w:tab w:val="left" w:pos="-1440"/>
                <w:tab w:val="left" w:pos="-720"/>
              </w:tabs>
              <w:suppressAutoHyphens/>
              <w:ind w:left="18" w:firstLine="0"/>
              <w:rPr>
                <w:sz w:val="20"/>
                <w:szCs w:val="20"/>
              </w:rPr>
            </w:pPr>
            <w:r w:rsidRPr="00665FB2">
              <w:rPr>
                <w:sz w:val="20"/>
                <w:szCs w:val="20"/>
              </w:rPr>
              <w:t>Atlanta, GA 30306</w:t>
            </w:r>
          </w:p>
          <w:p w14:paraId="26485CBD" w14:textId="38E477A9" w:rsidR="00C37742" w:rsidRPr="00665FB2" w:rsidRDefault="00C37742" w:rsidP="00C37742">
            <w:pPr>
              <w:tabs>
                <w:tab w:val="left" w:pos="-1440"/>
                <w:tab w:val="left" w:pos="-720"/>
              </w:tabs>
              <w:suppressAutoHyphens/>
              <w:ind w:left="18" w:firstLine="0"/>
              <w:rPr>
                <w:sz w:val="20"/>
                <w:szCs w:val="20"/>
              </w:rPr>
            </w:pPr>
            <w:hyperlink r:id="rId54" w:history="1">
              <w:r w:rsidRPr="00665FB2">
                <w:rPr>
                  <w:rStyle w:val="Hyperlink"/>
                  <w:color w:val="auto"/>
                  <w:sz w:val="20"/>
                  <w:szCs w:val="20"/>
                </w:rPr>
                <w:t>choreografitti60@yahoo.com</w:t>
              </w:r>
            </w:hyperlink>
          </w:p>
          <w:p w14:paraId="2FCF5F78" w14:textId="7D7B0CE6" w:rsidR="00EE3849" w:rsidRPr="00665FB2" w:rsidRDefault="00EE3849" w:rsidP="00C37742">
            <w:pPr>
              <w:tabs>
                <w:tab w:val="left" w:pos="-1440"/>
                <w:tab w:val="left" w:pos="-720"/>
              </w:tabs>
              <w:suppressAutoHyphens/>
              <w:ind w:left="18" w:firstLine="0"/>
              <w:rPr>
                <w:sz w:val="20"/>
                <w:szCs w:val="20"/>
              </w:rPr>
            </w:pPr>
            <w:hyperlink r:id="rId55" w:history="1">
              <w:r w:rsidRPr="00665FB2">
                <w:rPr>
                  <w:rStyle w:val="Hyperlink"/>
                  <w:color w:val="auto"/>
                  <w:sz w:val="20"/>
                  <w:szCs w:val="20"/>
                </w:rPr>
                <w:t>ritaharden73@gmail.com</w:t>
              </w:r>
            </w:hyperlink>
          </w:p>
          <w:p w14:paraId="4891DFE4" w14:textId="2FF0130E" w:rsidR="00C37742" w:rsidRPr="00665FB2" w:rsidRDefault="00C37742" w:rsidP="005C3D24">
            <w:pPr>
              <w:tabs>
                <w:tab w:val="left" w:pos="-1440"/>
                <w:tab w:val="left" w:pos="-720"/>
              </w:tabs>
              <w:suppressAutoHyphens/>
              <w:spacing w:line="215" w:lineRule="auto"/>
              <w:ind w:left="90" w:firstLine="0"/>
              <w:rPr>
                <w:sz w:val="20"/>
                <w:szCs w:val="20"/>
              </w:rPr>
            </w:pPr>
          </w:p>
        </w:tc>
        <w:tc>
          <w:tcPr>
            <w:tcW w:w="3510" w:type="dxa"/>
            <w:vAlign w:val="center"/>
          </w:tcPr>
          <w:p w14:paraId="1C4BA533" w14:textId="77777777" w:rsidR="00932B9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Jackson, Esq.</w:t>
            </w:r>
          </w:p>
          <w:p w14:paraId="2EC4CF54"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B. Jackson, IV, LLC</w:t>
            </w:r>
          </w:p>
          <w:p w14:paraId="5F0C3DAB"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260 Peachtree Street, Suite 2200</w:t>
            </w:r>
          </w:p>
          <w:p w14:paraId="072484F0"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3</w:t>
            </w:r>
          </w:p>
          <w:p w14:paraId="1F471827" w14:textId="219EC13C" w:rsidR="00EE3849" w:rsidRPr="00665FB2" w:rsidRDefault="00EE3849" w:rsidP="00405033">
            <w:pPr>
              <w:pStyle w:val="PlainText"/>
              <w:ind w:left="96" w:hanging="6"/>
              <w:rPr>
                <w:rFonts w:ascii="Times New Roman" w:hAnsi="Times New Roman"/>
                <w:b w:val="0"/>
                <w:color w:val="auto"/>
                <w:sz w:val="20"/>
                <w:szCs w:val="20"/>
                <w:lang w:val="en-US"/>
              </w:rPr>
            </w:pPr>
            <w:hyperlink r:id="rId56" w:history="1">
              <w:r w:rsidRPr="00665FB2">
                <w:rPr>
                  <w:rStyle w:val="Hyperlink"/>
                  <w:rFonts w:ascii="Times New Roman" w:hAnsi="Times New Roman"/>
                  <w:b w:val="0"/>
                  <w:color w:val="auto"/>
                  <w:sz w:val="20"/>
                  <w:szCs w:val="20"/>
                  <w:lang w:val="en-US"/>
                </w:rPr>
                <w:t>rbj4law@gmail.com</w:t>
              </w:r>
            </w:hyperlink>
          </w:p>
        </w:tc>
        <w:tc>
          <w:tcPr>
            <w:tcW w:w="3510" w:type="dxa"/>
            <w:vAlign w:val="center"/>
          </w:tcPr>
          <w:p w14:paraId="4218BC11" w14:textId="77777777" w:rsidR="00932B99" w:rsidRPr="00665FB2" w:rsidRDefault="00EE3849" w:rsidP="00EB1E6F">
            <w:pPr>
              <w:tabs>
                <w:tab w:val="left" w:pos="-1440"/>
                <w:tab w:val="left" w:pos="-720"/>
              </w:tabs>
              <w:suppressAutoHyphens/>
              <w:ind w:left="18" w:firstLine="0"/>
              <w:rPr>
                <w:sz w:val="20"/>
                <w:szCs w:val="20"/>
              </w:rPr>
            </w:pPr>
            <w:r w:rsidRPr="00665FB2">
              <w:rPr>
                <w:sz w:val="20"/>
                <w:szCs w:val="20"/>
              </w:rPr>
              <w:t>Isabella Ariza, Esq.</w:t>
            </w:r>
          </w:p>
          <w:p w14:paraId="233C68DB"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Sierra Club</w:t>
            </w:r>
          </w:p>
          <w:p w14:paraId="3F7519D6"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50 F Street NW, 8th Floor</w:t>
            </w:r>
          </w:p>
          <w:p w14:paraId="7E9FECB3"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Washington, DC 20001</w:t>
            </w:r>
          </w:p>
          <w:p w14:paraId="05766058" w14:textId="57C86212" w:rsidR="00EE3849" w:rsidRPr="00665FB2" w:rsidRDefault="00635006" w:rsidP="00EB1E6F">
            <w:pPr>
              <w:tabs>
                <w:tab w:val="left" w:pos="-1440"/>
                <w:tab w:val="left" w:pos="-720"/>
              </w:tabs>
              <w:suppressAutoHyphens/>
              <w:ind w:left="18" w:firstLine="0"/>
              <w:rPr>
                <w:sz w:val="20"/>
                <w:szCs w:val="20"/>
              </w:rPr>
            </w:pPr>
            <w:hyperlink r:id="rId57" w:history="1">
              <w:r w:rsidRPr="00665FB2">
                <w:rPr>
                  <w:rStyle w:val="Hyperlink"/>
                  <w:color w:val="auto"/>
                  <w:sz w:val="20"/>
                  <w:szCs w:val="20"/>
                </w:rPr>
                <w:t>isabella.ariza@sierraclub.org</w:t>
              </w:r>
            </w:hyperlink>
          </w:p>
        </w:tc>
      </w:tr>
      <w:tr w:rsidR="00635006" w:rsidRPr="00651D21" w14:paraId="4B8C4B4E" w14:textId="77777777" w:rsidTr="00D71143">
        <w:trPr>
          <w:trHeight w:val="1440"/>
        </w:trPr>
        <w:tc>
          <w:tcPr>
            <w:tcW w:w="3420" w:type="dxa"/>
            <w:vAlign w:val="center"/>
          </w:tcPr>
          <w:p w14:paraId="4D075EA3"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Ben J. Stockton, PE, MBA</w:t>
            </w:r>
          </w:p>
          <w:p w14:paraId="62C78964"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Executive Director</w:t>
            </w:r>
          </w:p>
          <w:p w14:paraId="25904899" w14:textId="261E1978"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Concerned Ratepayers of Georgia</w:t>
            </w:r>
          </w:p>
          <w:p w14:paraId="50C152A6"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2230 Allen Road</w:t>
            </w:r>
          </w:p>
          <w:p w14:paraId="1566A41F"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Macon, GA 31216</w:t>
            </w:r>
          </w:p>
          <w:p w14:paraId="1AB06739" w14:textId="24001E01" w:rsidR="00635006" w:rsidRPr="00665FB2" w:rsidRDefault="00635006" w:rsidP="00C37742">
            <w:pPr>
              <w:tabs>
                <w:tab w:val="left" w:pos="-1440"/>
                <w:tab w:val="left" w:pos="-720"/>
              </w:tabs>
              <w:suppressAutoHyphens/>
              <w:spacing w:line="215" w:lineRule="auto"/>
              <w:ind w:left="0" w:firstLine="0"/>
              <w:rPr>
                <w:sz w:val="20"/>
                <w:szCs w:val="20"/>
              </w:rPr>
            </w:pPr>
            <w:hyperlink r:id="rId58" w:history="1">
              <w:r w:rsidRPr="00665FB2">
                <w:rPr>
                  <w:rStyle w:val="Hyperlink"/>
                  <w:color w:val="auto"/>
                  <w:sz w:val="20"/>
                  <w:szCs w:val="20"/>
                </w:rPr>
                <w:t>encomanager13@gmail.com</w:t>
              </w:r>
            </w:hyperlink>
          </w:p>
        </w:tc>
        <w:tc>
          <w:tcPr>
            <w:tcW w:w="3510" w:type="dxa"/>
            <w:vAlign w:val="center"/>
          </w:tcPr>
          <w:p w14:paraId="77C23D02"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 xml:space="preserve">Steven C. </w:t>
            </w:r>
            <w:proofErr w:type="spellStart"/>
            <w:r w:rsidRPr="00665FB2">
              <w:rPr>
                <w:rFonts w:ascii="Times New Roman" w:hAnsi="Times New Roman"/>
                <w:b w:val="0"/>
                <w:color w:val="auto"/>
                <w:sz w:val="20"/>
                <w:szCs w:val="20"/>
                <w:lang w:val="en-US"/>
              </w:rPr>
              <w:t>Prenovitz</w:t>
            </w:r>
            <w:proofErr w:type="spellEnd"/>
            <w:r w:rsidRPr="00665FB2">
              <w:rPr>
                <w:rFonts w:ascii="Times New Roman" w:hAnsi="Times New Roman"/>
                <w:b w:val="0"/>
                <w:color w:val="auto"/>
                <w:sz w:val="20"/>
                <w:szCs w:val="20"/>
                <w:lang w:val="en-US"/>
              </w:rPr>
              <w:t>, MBA</w:t>
            </w:r>
          </w:p>
          <w:p w14:paraId="4CA61BAD"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sultant</w:t>
            </w:r>
          </w:p>
          <w:p w14:paraId="7E3F241A"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cerned Ratepayers of Georgia</w:t>
            </w:r>
          </w:p>
          <w:p w14:paraId="158AF52B"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 xml:space="preserve">4295 </w:t>
            </w:r>
            <w:proofErr w:type="spellStart"/>
            <w:r w:rsidRPr="00665FB2">
              <w:rPr>
                <w:rFonts w:ascii="Times New Roman" w:hAnsi="Times New Roman"/>
                <w:b w:val="0"/>
                <w:color w:val="auto"/>
                <w:sz w:val="20"/>
                <w:szCs w:val="20"/>
                <w:lang w:val="en-US"/>
              </w:rPr>
              <w:t>Amberglade</w:t>
            </w:r>
            <w:proofErr w:type="spellEnd"/>
            <w:r w:rsidRPr="00665FB2">
              <w:rPr>
                <w:rFonts w:ascii="Times New Roman" w:hAnsi="Times New Roman"/>
                <w:b w:val="0"/>
                <w:color w:val="auto"/>
                <w:sz w:val="20"/>
                <w:szCs w:val="20"/>
                <w:lang w:val="en-US"/>
              </w:rPr>
              <w:t xml:space="preserve"> Ct</w:t>
            </w:r>
          </w:p>
          <w:p w14:paraId="78623099"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Norcross, GA 30092</w:t>
            </w:r>
          </w:p>
          <w:p w14:paraId="7C74A821" w14:textId="2F516FD1" w:rsidR="00635006" w:rsidRPr="00665FB2" w:rsidRDefault="00635006" w:rsidP="00405033">
            <w:pPr>
              <w:pStyle w:val="PlainText"/>
              <w:ind w:left="96" w:hanging="6"/>
              <w:rPr>
                <w:rFonts w:ascii="Times New Roman" w:hAnsi="Times New Roman"/>
                <w:b w:val="0"/>
                <w:color w:val="auto"/>
                <w:sz w:val="20"/>
                <w:szCs w:val="20"/>
                <w:lang w:val="en-US"/>
              </w:rPr>
            </w:pPr>
            <w:hyperlink r:id="rId59" w:history="1">
              <w:r w:rsidRPr="00665FB2">
                <w:rPr>
                  <w:rStyle w:val="Hyperlink"/>
                  <w:rFonts w:ascii="Times New Roman" w:hAnsi="Times New Roman"/>
                  <w:b w:val="0"/>
                  <w:color w:val="auto"/>
                  <w:sz w:val="20"/>
                  <w:szCs w:val="20"/>
                  <w:lang w:val="en-US"/>
                </w:rPr>
                <w:t>scprenovitz@gmail.com</w:t>
              </w:r>
            </w:hyperlink>
          </w:p>
        </w:tc>
        <w:tc>
          <w:tcPr>
            <w:tcW w:w="3510" w:type="dxa"/>
            <w:vAlign w:val="center"/>
          </w:tcPr>
          <w:p w14:paraId="42F5E839" w14:textId="77777777" w:rsidR="00665FB2" w:rsidRPr="00665FB2" w:rsidRDefault="00665FB2" w:rsidP="00665FB2">
            <w:pPr>
              <w:ind w:left="198" w:right="60" w:hanging="33"/>
              <w:rPr>
                <w:sz w:val="20"/>
                <w:szCs w:val="20"/>
              </w:rPr>
            </w:pPr>
            <w:r w:rsidRPr="00665FB2">
              <w:rPr>
                <w:sz w:val="20"/>
                <w:szCs w:val="20"/>
              </w:rPr>
              <w:t>Newton M. Galloway</w:t>
            </w:r>
          </w:p>
          <w:p w14:paraId="6EDAB649" w14:textId="77777777" w:rsidR="00665FB2" w:rsidRPr="00665FB2" w:rsidRDefault="00665FB2" w:rsidP="00665FB2">
            <w:pPr>
              <w:ind w:left="198" w:right="60" w:hanging="33"/>
              <w:rPr>
                <w:sz w:val="20"/>
                <w:szCs w:val="20"/>
              </w:rPr>
            </w:pPr>
            <w:r w:rsidRPr="00665FB2">
              <w:rPr>
                <w:sz w:val="20"/>
                <w:szCs w:val="20"/>
              </w:rPr>
              <w:t>Terri M. Lyndall</w:t>
            </w:r>
          </w:p>
          <w:p w14:paraId="578FF7B8" w14:textId="77777777" w:rsidR="00665FB2" w:rsidRPr="00665FB2" w:rsidRDefault="00665FB2" w:rsidP="00665FB2">
            <w:pPr>
              <w:ind w:left="198" w:right="60" w:hanging="33"/>
              <w:rPr>
                <w:sz w:val="20"/>
                <w:szCs w:val="20"/>
              </w:rPr>
            </w:pPr>
            <w:r w:rsidRPr="00665FB2">
              <w:rPr>
                <w:sz w:val="20"/>
                <w:szCs w:val="20"/>
              </w:rPr>
              <w:t>Galloway &amp; Lyndall, LLP</w:t>
            </w:r>
          </w:p>
          <w:p w14:paraId="491F2895" w14:textId="77777777" w:rsidR="00665FB2" w:rsidRPr="00665FB2" w:rsidRDefault="00665FB2" w:rsidP="00665FB2">
            <w:pPr>
              <w:ind w:left="198" w:right="60" w:hanging="33"/>
              <w:rPr>
                <w:sz w:val="20"/>
                <w:szCs w:val="20"/>
              </w:rPr>
            </w:pPr>
            <w:r w:rsidRPr="00665FB2">
              <w:rPr>
                <w:sz w:val="20"/>
                <w:szCs w:val="20"/>
              </w:rPr>
              <w:t>406 North Hill Street</w:t>
            </w:r>
          </w:p>
          <w:p w14:paraId="4B64B4B2" w14:textId="77777777" w:rsidR="00665FB2" w:rsidRPr="00665FB2" w:rsidRDefault="00665FB2" w:rsidP="00665FB2">
            <w:pPr>
              <w:ind w:left="198" w:right="60" w:hanging="33"/>
              <w:rPr>
                <w:sz w:val="20"/>
                <w:szCs w:val="20"/>
              </w:rPr>
            </w:pPr>
            <w:r w:rsidRPr="00665FB2">
              <w:rPr>
                <w:sz w:val="20"/>
                <w:szCs w:val="20"/>
              </w:rPr>
              <w:t>Griffin, Georgia   30223</w:t>
            </w:r>
          </w:p>
          <w:p w14:paraId="7174DEF6" w14:textId="77777777" w:rsidR="00665FB2" w:rsidRPr="00665FB2" w:rsidRDefault="00665FB2" w:rsidP="00665FB2">
            <w:pPr>
              <w:ind w:left="198" w:right="60" w:hanging="33"/>
              <w:rPr>
                <w:sz w:val="20"/>
                <w:szCs w:val="20"/>
              </w:rPr>
            </w:pPr>
            <w:hyperlink r:id="rId60" w:history="1">
              <w:r w:rsidRPr="00665FB2">
                <w:rPr>
                  <w:rStyle w:val="Hyperlink"/>
                  <w:color w:val="auto"/>
                  <w:sz w:val="20"/>
                  <w:szCs w:val="20"/>
                </w:rPr>
                <w:t>ngalloway@gallyn-law.com</w:t>
              </w:r>
            </w:hyperlink>
          </w:p>
          <w:p w14:paraId="2263038F" w14:textId="2B9A7C74" w:rsidR="00635006" w:rsidRPr="00665FB2" w:rsidRDefault="00665FB2" w:rsidP="00665FB2">
            <w:pPr>
              <w:tabs>
                <w:tab w:val="left" w:pos="-1440"/>
                <w:tab w:val="left" w:pos="-720"/>
              </w:tabs>
              <w:suppressAutoHyphens/>
              <w:ind w:left="198" w:hanging="33"/>
              <w:rPr>
                <w:sz w:val="20"/>
                <w:szCs w:val="20"/>
              </w:rPr>
            </w:pPr>
            <w:hyperlink r:id="rId61" w:history="1">
              <w:r w:rsidRPr="00665FB2">
                <w:rPr>
                  <w:rStyle w:val="Hyperlink"/>
                  <w:color w:val="auto"/>
                  <w:sz w:val="20"/>
                  <w:szCs w:val="20"/>
                </w:rPr>
                <w:t>tlyndall@gallyn-law.com</w:t>
              </w:r>
            </w:hyperlink>
          </w:p>
        </w:tc>
      </w:tr>
      <w:tr w:rsidR="00665FB2" w:rsidRPr="00651D21" w14:paraId="48D219E6" w14:textId="77777777" w:rsidTr="00D71143">
        <w:trPr>
          <w:trHeight w:val="1440"/>
        </w:trPr>
        <w:tc>
          <w:tcPr>
            <w:tcW w:w="3420" w:type="dxa"/>
            <w:vAlign w:val="center"/>
          </w:tcPr>
          <w:p w14:paraId="2AD79E33" w14:textId="77777777" w:rsidR="00042185" w:rsidRPr="00EF0C93" w:rsidRDefault="00042185" w:rsidP="00042185">
            <w:pPr>
              <w:ind w:left="168" w:firstLine="0"/>
              <w:rPr>
                <w:sz w:val="20"/>
                <w:szCs w:val="20"/>
              </w:rPr>
            </w:pPr>
            <w:r w:rsidRPr="00EF0C93">
              <w:rPr>
                <w:sz w:val="20"/>
                <w:szCs w:val="20"/>
              </w:rPr>
              <w:t>Alicia Brown</w:t>
            </w:r>
          </w:p>
          <w:p w14:paraId="2CDCDB87" w14:textId="77777777" w:rsidR="00042185" w:rsidRPr="00EF0C93" w:rsidRDefault="00042185" w:rsidP="00042185">
            <w:pPr>
              <w:ind w:left="168" w:firstLine="0"/>
              <w:rPr>
                <w:sz w:val="18"/>
                <w:szCs w:val="18"/>
              </w:rPr>
            </w:pPr>
            <w:r w:rsidRPr="00EF0C93">
              <w:rPr>
                <w:sz w:val="18"/>
                <w:szCs w:val="18"/>
              </w:rPr>
              <w:t>City of Savannah, Office of Sustainability</w:t>
            </w:r>
          </w:p>
          <w:p w14:paraId="2FDE8B15" w14:textId="77777777" w:rsidR="00042185" w:rsidRPr="00EF0C93" w:rsidRDefault="00042185" w:rsidP="00042185">
            <w:pPr>
              <w:ind w:left="168" w:firstLine="0"/>
              <w:rPr>
                <w:sz w:val="20"/>
                <w:szCs w:val="20"/>
              </w:rPr>
            </w:pPr>
            <w:r w:rsidRPr="00EF0C93">
              <w:rPr>
                <w:sz w:val="20"/>
                <w:szCs w:val="20"/>
              </w:rPr>
              <w:t>801 E. Gwinnett Street</w:t>
            </w:r>
          </w:p>
          <w:p w14:paraId="078A7196" w14:textId="77777777" w:rsidR="00042185" w:rsidRPr="00EF0C93" w:rsidRDefault="00042185" w:rsidP="00042185">
            <w:pPr>
              <w:ind w:left="168" w:firstLine="0"/>
              <w:rPr>
                <w:sz w:val="20"/>
                <w:szCs w:val="20"/>
              </w:rPr>
            </w:pPr>
            <w:r w:rsidRPr="00EF0C93">
              <w:rPr>
                <w:sz w:val="20"/>
                <w:szCs w:val="20"/>
              </w:rPr>
              <w:t>Savannah, GA 31401</w:t>
            </w:r>
          </w:p>
          <w:p w14:paraId="6C65DAAF" w14:textId="2C1F7C94" w:rsidR="00665FB2" w:rsidRPr="00665FB2" w:rsidRDefault="00042185" w:rsidP="00042185">
            <w:pPr>
              <w:ind w:left="168" w:firstLine="0"/>
              <w:rPr>
                <w:sz w:val="20"/>
                <w:szCs w:val="20"/>
              </w:rPr>
            </w:pPr>
            <w:hyperlink r:id="rId62" w:history="1">
              <w:r w:rsidRPr="00EF0C93">
                <w:rPr>
                  <w:rStyle w:val="Hyperlink"/>
                  <w:color w:val="auto"/>
                  <w:sz w:val="20"/>
                  <w:szCs w:val="20"/>
                </w:rPr>
                <w:t>alicia.brown@savannahga.gov</w:t>
              </w:r>
            </w:hyperlink>
          </w:p>
        </w:tc>
        <w:tc>
          <w:tcPr>
            <w:tcW w:w="3510" w:type="dxa"/>
            <w:vAlign w:val="center"/>
          </w:tcPr>
          <w:p w14:paraId="2F539210" w14:textId="77777777" w:rsidR="00665FB2" w:rsidRPr="00665FB2" w:rsidRDefault="00665FB2" w:rsidP="00665FB2">
            <w:pPr>
              <w:widowControl w:val="0"/>
              <w:snapToGrid w:val="0"/>
              <w:ind w:left="66" w:hanging="9"/>
              <w:rPr>
                <w:sz w:val="20"/>
                <w:szCs w:val="20"/>
              </w:rPr>
            </w:pPr>
            <w:r w:rsidRPr="00665FB2">
              <w:rPr>
                <w:sz w:val="20"/>
                <w:szCs w:val="20"/>
              </w:rPr>
              <w:t>Robert B. Baker</w:t>
            </w:r>
          </w:p>
          <w:p w14:paraId="34173113" w14:textId="77777777" w:rsidR="00665FB2" w:rsidRPr="00665FB2" w:rsidRDefault="00665FB2" w:rsidP="00665FB2">
            <w:pPr>
              <w:widowControl w:val="0"/>
              <w:snapToGrid w:val="0"/>
              <w:ind w:left="66" w:hanging="9"/>
              <w:rPr>
                <w:sz w:val="20"/>
                <w:szCs w:val="20"/>
              </w:rPr>
            </w:pPr>
            <w:r w:rsidRPr="00665FB2">
              <w:rPr>
                <w:sz w:val="20"/>
                <w:szCs w:val="20"/>
              </w:rPr>
              <w:t>Robert B. Baker, P.C.</w:t>
            </w:r>
          </w:p>
          <w:p w14:paraId="78C287C1" w14:textId="77777777" w:rsidR="00665FB2" w:rsidRPr="00665FB2" w:rsidRDefault="00665FB2" w:rsidP="00665FB2">
            <w:pPr>
              <w:widowControl w:val="0"/>
              <w:snapToGrid w:val="0"/>
              <w:ind w:left="66" w:hanging="9"/>
              <w:rPr>
                <w:sz w:val="20"/>
                <w:szCs w:val="20"/>
              </w:rPr>
            </w:pPr>
            <w:r w:rsidRPr="00665FB2">
              <w:rPr>
                <w:sz w:val="20"/>
                <w:szCs w:val="20"/>
              </w:rPr>
              <w:t>2480 Briarcliff Road, NE, Suite 6</w:t>
            </w:r>
          </w:p>
          <w:p w14:paraId="59DEFFDB" w14:textId="77777777" w:rsidR="00665FB2" w:rsidRPr="00665FB2" w:rsidRDefault="00665FB2" w:rsidP="00665FB2">
            <w:pPr>
              <w:widowControl w:val="0"/>
              <w:snapToGrid w:val="0"/>
              <w:ind w:left="66" w:hanging="9"/>
              <w:rPr>
                <w:sz w:val="20"/>
                <w:szCs w:val="20"/>
              </w:rPr>
            </w:pPr>
            <w:r w:rsidRPr="00665FB2">
              <w:rPr>
                <w:sz w:val="20"/>
                <w:szCs w:val="20"/>
              </w:rPr>
              <w:t>Atlanta, GA 30329</w:t>
            </w:r>
          </w:p>
          <w:p w14:paraId="1A836C87" w14:textId="5B0A616E" w:rsidR="00665FB2" w:rsidRPr="00665FB2" w:rsidRDefault="00665FB2" w:rsidP="00665FB2">
            <w:pPr>
              <w:pStyle w:val="PlainText"/>
              <w:ind w:left="66" w:hanging="9"/>
              <w:rPr>
                <w:rFonts w:ascii="Times New Roman" w:hAnsi="Times New Roman"/>
                <w:b w:val="0"/>
                <w:color w:val="auto"/>
                <w:sz w:val="20"/>
                <w:szCs w:val="20"/>
                <w:lang w:val="en-US"/>
              </w:rPr>
            </w:pPr>
            <w:hyperlink r:id="rId63" w:history="1">
              <w:r w:rsidRPr="00665FB2">
                <w:rPr>
                  <w:rStyle w:val="Hyperlink"/>
                  <w:b w:val="0"/>
                  <w:color w:val="auto"/>
                  <w:sz w:val="20"/>
                  <w:szCs w:val="20"/>
                </w:rPr>
                <w:t>bobby@robertbbaker.com</w:t>
              </w:r>
            </w:hyperlink>
          </w:p>
        </w:tc>
        <w:tc>
          <w:tcPr>
            <w:tcW w:w="3510" w:type="dxa"/>
            <w:vAlign w:val="center"/>
          </w:tcPr>
          <w:p w14:paraId="574B7609" w14:textId="77777777" w:rsidR="00262E0E" w:rsidRPr="001A364C" w:rsidRDefault="00262E0E" w:rsidP="00262E0E">
            <w:pPr>
              <w:pStyle w:val="PlainText"/>
              <w:ind w:left="96" w:hanging="6"/>
              <w:rPr>
                <w:rFonts w:ascii="Times New Roman" w:hAnsi="Times New Roman"/>
                <w:b w:val="0"/>
                <w:color w:val="auto"/>
                <w:sz w:val="20"/>
                <w:szCs w:val="20"/>
                <w:lang w:val="en-US"/>
              </w:rPr>
            </w:pPr>
          </w:p>
          <w:p w14:paraId="712DE95E" w14:textId="77777777" w:rsidR="000A0C8C" w:rsidRPr="001A364C" w:rsidRDefault="000A0C8C" w:rsidP="000A0C8C">
            <w:pPr>
              <w:ind w:hanging="630"/>
              <w:jc w:val="both"/>
              <w:rPr>
                <w:sz w:val="20"/>
                <w:szCs w:val="20"/>
              </w:rPr>
            </w:pPr>
            <w:r w:rsidRPr="001A364C">
              <w:rPr>
                <w:sz w:val="20"/>
                <w:szCs w:val="20"/>
              </w:rPr>
              <w:t>Katie Southworth</w:t>
            </w:r>
          </w:p>
          <w:p w14:paraId="095EA3E7" w14:textId="77777777" w:rsidR="000A0C8C" w:rsidRPr="001A364C" w:rsidRDefault="000A0C8C" w:rsidP="000A0C8C">
            <w:pPr>
              <w:ind w:hanging="630"/>
              <w:jc w:val="both"/>
              <w:rPr>
                <w:sz w:val="20"/>
                <w:szCs w:val="20"/>
              </w:rPr>
            </w:pPr>
            <w:r w:rsidRPr="001A364C">
              <w:rPr>
                <w:sz w:val="20"/>
                <w:szCs w:val="20"/>
              </w:rPr>
              <w:t>William Collier</w:t>
            </w:r>
          </w:p>
          <w:p w14:paraId="0EC28600" w14:textId="77777777" w:rsidR="000A0C8C" w:rsidRPr="001A364C" w:rsidRDefault="000A0C8C" w:rsidP="000A0C8C">
            <w:pPr>
              <w:ind w:hanging="630"/>
              <w:jc w:val="both"/>
              <w:rPr>
                <w:sz w:val="20"/>
                <w:szCs w:val="20"/>
              </w:rPr>
            </w:pPr>
            <w:proofErr w:type="spellStart"/>
            <w:r w:rsidRPr="001A364C">
              <w:rPr>
                <w:sz w:val="20"/>
                <w:szCs w:val="20"/>
              </w:rPr>
              <w:t>Southface</w:t>
            </w:r>
            <w:proofErr w:type="spellEnd"/>
            <w:r w:rsidRPr="001A364C">
              <w:rPr>
                <w:sz w:val="20"/>
                <w:szCs w:val="20"/>
              </w:rPr>
              <w:t xml:space="preserve"> Energy Institute</w:t>
            </w:r>
          </w:p>
          <w:p w14:paraId="579B6080" w14:textId="77777777" w:rsidR="000A0C8C" w:rsidRPr="001A364C" w:rsidRDefault="000A0C8C" w:rsidP="000A0C8C">
            <w:pPr>
              <w:ind w:hanging="630"/>
              <w:jc w:val="both"/>
              <w:rPr>
                <w:sz w:val="20"/>
                <w:szCs w:val="20"/>
              </w:rPr>
            </w:pPr>
            <w:r w:rsidRPr="001A364C">
              <w:rPr>
                <w:sz w:val="20"/>
                <w:szCs w:val="20"/>
              </w:rPr>
              <w:t>241 Pine Street, NE</w:t>
            </w:r>
          </w:p>
          <w:p w14:paraId="7ED1F8AB" w14:textId="77777777" w:rsidR="000A0C8C" w:rsidRPr="001A364C" w:rsidRDefault="000A0C8C" w:rsidP="000A0C8C">
            <w:pPr>
              <w:ind w:hanging="630"/>
              <w:jc w:val="both"/>
              <w:rPr>
                <w:sz w:val="20"/>
                <w:szCs w:val="20"/>
              </w:rPr>
            </w:pPr>
            <w:r w:rsidRPr="001A364C">
              <w:rPr>
                <w:sz w:val="20"/>
                <w:szCs w:val="20"/>
              </w:rPr>
              <w:t>Atlanta, GA 30308</w:t>
            </w:r>
          </w:p>
          <w:p w14:paraId="583DC715" w14:textId="77777777" w:rsidR="000A0C8C" w:rsidRPr="001A364C" w:rsidRDefault="000A0C8C" w:rsidP="000A0C8C">
            <w:pPr>
              <w:ind w:hanging="630"/>
              <w:jc w:val="both"/>
              <w:rPr>
                <w:rStyle w:val="Hyperlink"/>
                <w:color w:val="auto"/>
                <w:sz w:val="20"/>
                <w:szCs w:val="20"/>
              </w:rPr>
            </w:pPr>
            <w:hyperlink r:id="rId64" w:history="1">
              <w:r w:rsidRPr="001A364C">
                <w:rPr>
                  <w:rStyle w:val="Hyperlink"/>
                  <w:color w:val="auto"/>
                  <w:sz w:val="20"/>
                  <w:szCs w:val="20"/>
                </w:rPr>
                <w:t>ksouthworth@southface.org</w:t>
              </w:r>
            </w:hyperlink>
          </w:p>
          <w:p w14:paraId="3EE741BF" w14:textId="550B6059" w:rsidR="00665FB2" w:rsidRPr="001A364C" w:rsidRDefault="000A0C8C" w:rsidP="000A0C8C">
            <w:pPr>
              <w:ind w:left="108" w:right="60" w:firstLine="0"/>
              <w:rPr>
                <w:sz w:val="20"/>
                <w:szCs w:val="20"/>
              </w:rPr>
            </w:pPr>
            <w:r w:rsidRPr="001A364C">
              <w:rPr>
                <w:sz w:val="20"/>
                <w:szCs w:val="20"/>
              </w:rPr>
              <w:t>wcollier@southface.org</w:t>
            </w:r>
          </w:p>
        </w:tc>
      </w:tr>
      <w:tr w:rsidR="00960795" w:rsidRPr="00651D21" w14:paraId="11BA2ED0" w14:textId="77777777" w:rsidTr="00D71143">
        <w:trPr>
          <w:trHeight w:val="1440"/>
        </w:trPr>
        <w:tc>
          <w:tcPr>
            <w:tcW w:w="3420" w:type="dxa"/>
            <w:vAlign w:val="center"/>
          </w:tcPr>
          <w:p w14:paraId="08D55287" w14:textId="77777777" w:rsidR="000A0C8C" w:rsidRDefault="000A0C8C" w:rsidP="000A0C8C">
            <w:pPr>
              <w:pStyle w:val="PlainText"/>
              <w:ind w:left="108" w:hanging="6"/>
              <w:rPr>
                <w:rFonts w:ascii="Times New Roman" w:hAnsi="Times New Roman"/>
                <w:b w:val="0"/>
                <w:color w:val="auto"/>
                <w:sz w:val="20"/>
                <w:szCs w:val="20"/>
                <w:lang w:val="en-US"/>
              </w:rPr>
            </w:pPr>
          </w:p>
          <w:p w14:paraId="138F45AB" w14:textId="77777777" w:rsidR="001A364C" w:rsidRPr="001A364C" w:rsidRDefault="001A364C" w:rsidP="001A364C">
            <w:pPr>
              <w:widowControl w:val="0"/>
              <w:snapToGrid w:val="0"/>
              <w:ind w:left="60" w:hanging="3"/>
              <w:rPr>
                <w:sz w:val="20"/>
                <w:szCs w:val="20"/>
              </w:rPr>
            </w:pPr>
            <w:r w:rsidRPr="001A364C">
              <w:rPr>
                <w:sz w:val="20"/>
                <w:szCs w:val="20"/>
              </w:rPr>
              <w:t>William Collier</w:t>
            </w:r>
          </w:p>
          <w:p w14:paraId="7A707EF8" w14:textId="77777777" w:rsidR="001A364C" w:rsidRPr="001A364C" w:rsidRDefault="001A364C" w:rsidP="001A364C">
            <w:pPr>
              <w:widowControl w:val="0"/>
              <w:snapToGrid w:val="0"/>
              <w:ind w:left="60" w:hanging="3"/>
              <w:rPr>
                <w:sz w:val="20"/>
                <w:szCs w:val="20"/>
              </w:rPr>
            </w:pPr>
            <w:proofErr w:type="spellStart"/>
            <w:r w:rsidRPr="001A364C">
              <w:rPr>
                <w:sz w:val="20"/>
                <w:szCs w:val="20"/>
              </w:rPr>
              <w:t>Southface</w:t>
            </w:r>
            <w:proofErr w:type="spellEnd"/>
            <w:r w:rsidRPr="001A364C">
              <w:rPr>
                <w:sz w:val="20"/>
                <w:szCs w:val="20"/>
              </w:rPr>
              <w:t xml:space="preserve"> Energy Institute</w:t>
            </w:r>
          </w:p>
          <w:p w14:paraId="48C3E5BB" w14:textId="77777777" w:rsidR="001A364C" w:rsidRPr="001A364C" w:rsidRDefault="001A364C" w:rsidP="001A364C">
            <w:pPr>
              <w:widowControl w:val="0"/>
              <w:snapToGrid w:val="0"/>
              <w:ind w:left="60" w:hanging="3"/>
              <w:rPr>
                <w:sz w:val="20"/>
                <w:szCs w:val="20"/>
              </w:rPr>
            </w:pPr>
            <w:r w:rsidRPr="001A364C">
              <w:rPr>
                <w:sz w:val="20"/>
                <w:szCs w:val="20"/>
              </w:rPr>
              <w:t>241 Pine Street, ME</w:t>
            </w:r>
          </w:p>
          <w:p w14:paraId="1E5117AB" w14:textId="77777777" w:rsidR="001A364C" w:rsidRPr="001A364C" w:rsidRDefault="001A364C" w:rsidP="001A364C">
            <w:pPr>
              <w:widowControl w:val="0"/>
              <w:snapToGrid w:val="0"/>
              <w:ind w:left="60" w:hanging="3"/>
              <w:rPr>
                <w:sz w:val="20"/>
                <w:szCs w:val="20"/>
              </w:rPr>
            </w:pPr>
            <w:r w:rsidRPr="001A364C">
              <w:rPr>
                <w:sz w:val="20"/>
                <w:szCs w:val="20"/>
              </w:rPr>
              <w:t>Atlanta, GA 30308</w:t>
            </w:r>
          </w:p>
          <w:p w14:paraId="4D09CDB7" w14:textId="2805C1B5" w:rsidR="00960795" w:rsidRPr="00665FB2" w:rsidRDefault="001A364C" w:rsidP="001A364C">
            <w:pPr>
              <w:pStyle w:val="PlainText"/>
              <w:ind w:left="60" w:hanging="3"/>
              <w:rPr>
                <w:rFonts w:ascii="Times New Roman" w:hAnsi="Times New Roman"/>
                <w:b w:val="0"/>
                <w:color w:val="auto"/>
                <w:sz w:val="20"/>
                <w:szCs w:val="20"/>
                <w:lang w:val="en-US"/>
              </w:rPr>
            </w:pPr>
            <w:hyperlink r:id="rId65" w:history="1">
              <w:r w:rsidRPr="001A364C">
                <w:rPr>
                  <w:rStyle w:val="Hyperlink"/>
                  <w:b w:val="0"/>
                  <w:color w:val="auto"/>
                  <w:sz w:val="20"/>
                  <w:szCs w:val="20"/>
                </w:rPr>
                <w:t>wcollier@southface.org</w:t>
              </w:r>
            </w:hyperlink>
          </w:p>
        </w:tc>
        <w:tc>
          <w:tcPr>
            <w:tcW w:w="3510" w:type="dxa"/>
            <w:vAlign w:val="center"/>
          </w:tcPr>
          <w:p w14:paraId="6CC6211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Nicole R. Barnett Slaughter</w:t>
            </w:r>
          </w:p>
          <w:p w14:paraId="07EFDF1A"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G.A. State Bar No.: 039239</w:t>
            </w:r>
          </w:p>
          <w:p w14:paraId="184E979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HAMLET LAW</w:t>
            </w:r>
          </w:p>
          <w:p w14:paraId="1A19C5E9"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5215 Junction Park Circle, Suite 202</w:t>
            </w:r>
          </w:p>
          <w:p w14:paraId="69CA3783"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Wilmington, NC 28412</w:t>
            </w:r>
          </w:p>
          <w:p w14:paraId="0DC07B74"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6" w:history="1">
              <w:r w:rsidRPr="000A0C8C">
                <w:rPr>
                  <w:rStyle w:val="Hyperlink"/>
                  <w:rFonts w:ascii="Times New Roman" w:hAnsi="Times New Roman"/>
                  <w:b w:val="0"/>
                  <w:color w:val="auto"/>
                  <w:sz w:val="20"/>
                  <w:szCs w:val="20"/>
                  <w:lang w:val="en-US"/>
                </w:rPr>
                <w:t>nslaughter@hamlet-law.com</w:t>
              </w:r>
            </w:hyperlink>
          </w:p>
          <w:p w14:paraId="2C4CC2F8"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7" w:history="1">
              <w:r w:rsidRPr="000A0C8C">
                <w:rPr>
                  <w:rStyle w:val="Hyperlink"/>
                  <w:rFonts w:ascii="Times New Roman" w:hAnsi="Times New Roman"/>
                  <w:b w:val="0"/>
                  <w:color w:val="auto"/>
                  <w:sz w:val="20"/>
                  <w:szCs w:val="20"/>
                  <w:lang w:val="en-US"/>
                </w:rPr>
                <w:t>mhamlet@hamlet-law.com</w:t>
              </w:r>
            </w:hyperlink>
          </w:p>
          <w:p w14:paraId="17E075EB"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8" w:history="1">
              <w:r w:rsidRPr="000A0C8C">
                <w:rPr>
                  <w:rStyle w:val="Hyperlink"/>
                  <w:rFonts w:ascii="Times New Roman" w:hAnsi="Times New Roman"/>
                  <w:b w:val="0"/>
                  <w:color w:val="auto"/>
                  <w:sz w:val="20"/>
                  <w:szCs w:val="20"/>
                  <w:lang w:val="en-US"/>
                </w:rPr>
                <w:t>smorin-gage@hamlet-law.com</w:t>
              </w:r>
            </w:hyperlink>
          </w:p>
          <w:p w14:paraId="26FD1441" w14:textId="77777777" w:rsidR="00960795" w:rsidRDefault="000A0C8C" w:rsidP="000A0C8C">
            <w:pPr>
              <w:widowControl w:val="0"/>
              <w:snapToGrid w:val="0"/>
              <w:ind w:left="108" w:hanging="6"/>
              <w:rPr>
                <w:rStyle w:val="Hyperlink"/>
                <w:color w:val="auto"/>
                <w:sz w:val="20"/>
                <w:szCs w:val="20"/>
              </w:rPr>
            </w:pPr>
            <w:hyperlink r:id="rId69" w:history="1">
              <w:r w:rsidRPr="000A0C8C">
                <w:rPr>
                  <w:rStyle w:val="Hyperlink"/>
                  <w:color w:val="auto"/>
                  <w:sz w:val="20"/>
                  <w:szCs w:val="20"/>
                </w:rPr>
                <w:t>jallen@hamlet-law.com</w:t>
              </w:r>
            </w:hyperlink>
          </w:p>
          <w:p w14:paraId="0C25C88A" w14:textId="70F94C9D" w:rsidR="00EF0C93" w:rsidRPr="00665FB2" w:rsidRDefault="00EF0C93" w:rsidP="000A0C8C">
            <w:pPr>
              <w:widowControl w:val="0"/>
              <w:snapToGrid w:val="0"/>
              <w:ind w:left="108" w:hanging="6"/>
              <w:rPr>
                <w:sz w:val="20"/>
                <w:szCs w:val="20"/>
              </w:rPr>
            </w:pPr>
          </w:p>
        </w:tc>
        <w:tc>
          <w:tcPr>
            <w:tcW w:w="3510" w:type="dxa"/>
            <w:vAlign w:val="center"/>
          </w:tcPr>
          <w:p w14:paraId="6217A938" w14:textId="77777777" w:rsidR="001A364C" w:rsidRPr="001A364C" w:rsidRDefault="001A364C" w:rsidP="001A364C">
            <w:pPr>
              <w:ind w:hanging="630"/>
              <w:jc w:val="both"/>
              <w:rPr>
                <w:sz w:val="20"/>
                <w:szCs w:val="20"/>
              </w:rPr>
            </w:pPr>
            <w:r w:rsidRPr="001A364C">
              <w:rPr>
                <w:sz w:val="20"/>
                <w:szCs w:val="20"/>
              </w:rPr>
              <w:t>Jennifer Whitfield</w:t>
            </w:r>
          </w:p>
          <w:p w14:paraId="40C3BADC" w14:textId="77777777" w:rsidR="001A364C" w:rsidRPr="001A364C" w:rsidRDefault="001A364C" w:rsidP="001A364C">
            <w:pPr>
              <w:ind w:hanging="630"/>
              <w:jc w:val="both"/>
              <w:rPr>
                <w:sz w:val="20"/>
                <w:szCs w:val="20"/>
              </w:rPr>
            </w:pPr>
            <w:r w:rsidRPr="001A364C">
              <w:rPr>
                <w:sz w:val="20"/>
                <w:szCs w:val="20"/>
              </w:rPr>
              <w:t>Jillian Kysor</w:t>
            </w:r>
          </w:p>
          <w:p w14:paraId="2FE46AE1" w14:textId="77777777" w:rsidR="001A364C" w:rsidRPr="001A364C" w:rsidRDefault="001A364C" w:rsidP="001A364C">
            <w:pPr>
              <w:ind w:hanging="630"/>
              <w:jc w:val="both"/>
              <w:rPr>
                <w:sz w:val="20"/>
                <w:szCs w:val="20"/>
              </w:rPr>
            </w:pPr>
            <w:r w:rsidRPr="001A364C">
              <w:rPr>
                <w:sz w:val="20"/>
                <w:szCs w:val="20"/>
              </w:rPr>
              <w:t>Southern Environmental Law Center</w:t>
            </w:r>
          </w:p>
          <w:p w14:paraId="68E51539" w14:textId="77777777" w:rsidR="001A364C" w:rsidRPr="001A364C" w:rsidRDefault="001A364C" w:rsidP="001A364C">
            <w:pPr>
              <w:ind w:hanging="630"/>
              <w:jc w:val="both"/>
              <w:rPr>
                <w:sz w:val="20"/>
                <w:szCs w:val="20"/>
              </w:rPr>
            </w:pPr>
            <w:r w:rsidRPr="001A364C">
              <w:rPr>
                <w:sz w:val="20"/>
                <w:szCs w:val="20"/>
              </w:rPr>
              <w:t>Ten 10th Street, NW, Suite 1050</w:t>
            </w:r>
          </w:p>
          <w:p w14:paraId="376C2398" w14:textId="77777777" w:rsidR="001A364C" w:rsidRPr="001A364C" w:rsidRDefault="001A364C" w:rsidP="001A364C">
            <w:pPr>
              <w:ind w:hanging="630"/>
              <w:jc w:val="both"/>
              <w:rPr>
                <w:sz w:val="20"/>
                <w:szCs w:val="20"/>
              </w:rPr>
            </w:pPr>
            <w:r w:rsidRPr="001A364C">
              <w:rPr>
                <w:sz w:val="20"/>
                <w:szCs w:val="20"/>
              </w:rPr>
              <w:t>Atlanta, GA 30309</w:t>
            </w:r>
          </w:p>
          <w:p w14:paraId="4A9E49AC" w14:textId="77777777" w:rsidR="001A364C" w:rsidRPr="001A364C" w:rsidRDefault="001A364C" w:rsidP="001A364C">
            <w:pPr>
              <w:ind w:hanging="630"/>
              <w:jc w:val="both"/>
              <w:rPr>
                <w:sz w:val="20"/>
                <w:szCs w:val="20"/>
              </w:rPr>
            </w:pPr>
            <w:hyperlink r:id="rId70" w:history="1">
              <w:r w:rsidRPr="001A364C">
                <w:rPr>
                  <w:rStyle w:val="Hyperlink"/>
                  <w:color w:val="auto"/>
                  <w:sz w:val="20"/>
                  <w:szCs w:val="20"/>
                </w:rPr>
                <w:t>jwhitfield@selcga.org</w:t>
              </w:r>
            </w:hyperlink>
          </w:p>
          <w:p w14:paraId="208B0E8E" w14:textId="357D21F4" w:rsidR="00960795" w:rsidRDefault="001A364C" w:rsidP="001A364C">
            <w:pPr>
              <w:pStyle w:val="PlainText"/>
              <w:ind w:left="96" w:hanging="6"/>
              <w:rPr>
                <w:rFonts w:ascii="Times New Roman" w:hAnsi="Times New Roman"/>
                <w:b w:val="0"/>
                <w:color w:val="auto"/>
                <w:sz w:val="20"/>
                <w:szCs w:val="20"/>
                <w:lang w:val="en-US"/>
              </w:rPr>
            </w:pPr>
            <w:hyperlink r:id="rId71" w:history="1">
              <w:r w:rsidRPr="001A364C">
                <w:rPr>
                  <w:rStyle w:val="Hyperlink"/>
                  <w:b w:val="0"/>
                  <w:color w:val="auto"/>
                  <w:sz w:val="20"/>
                  <w:szCs w:val="20"/>
                </w:rPr>
                <w:t>jksor@selcga.org</w:t>
              </w:r>
            </w:hyperlink>
          </w:p>
        </w:tc>
      </w:tr>
      <w:tr w:rsidR="00C23745" w:rsidRPr="00651D21" w14:paraId="1E7774AE" w14:textId="77777777" w:rsidTr="00D71143">
        <w:trPr>
          <w:trHeight w:val="1440"/>
        </w:trPr>
        <w:tc>
          <w:tcPr>
            <w:tcW w:w="3420" w:type="dxa"/>
            <w:vAlign w:val="center"/>
          </w:tcPr>
          <w:p w14:paraId="1A694A9D" w14:textId="77777777" w:rsidR="00C23745" w:rsidRPr="00EF0C93" w:rsidRDefault="00C23745" w:rsidP="00C23745">
            <w:pPr>
              <w:widowControl w:val="0"/>
              <w:snapToGrid w:val="0"/>
              <w:ind w:left="60" w:hanging="3"/>
              <w:rPr>
                <w:sz w:val="20"/>
                <w:szCs w:val="20"/>
              </w:rPr>
            </w:pPr>
            <w:r w:rsidRPr="00EF0C93">
              <w:rPr>
                <w:sz w:val="20"/>
                <w:szCs w:val="20"/>
              </w:rPr>
              <w:t>Alan R. Jenkins</w:t>
            </w:r>
          </w:p>
          <w:p w14:paraId="54603A8E" w14:textId="77777777" w:rsidR="00C23745" w:rsidRPr="00EF0C93" w:rsidRDefault="00C23745" w:rsidP="00C23745">
            <w:pPr>
              <w:widowControl w:val="0"/>
              <w:snapToGrid w:val="0"/>
              <w:ind w:left="60" w:hanging="3"/>
              <w:rPr>
                <w:sz w:val="20"/>
                <w:szCs w:val="20"/>
              </w:rPr>
            </w:pPr>
            <w:r w:rsidRPr="00EF0C93">
              <w:rPr>
                <w:sz w:val="20"/>
                <w:szCs w:val="20"/>
              </w:rPr>
              <w:t>Jenkins at Law, LLC</w:t>
            </w:r>
          </w:p>
          <w:p w14:paraId="0AB34B68" w14:textId="77777777" w:rsidR="00C23745" w:rsidRPr="00EF0C93" w:rsidRDefault="00C23745" w:rsidP="00C23745">
            <w:pPr>
              <w:widowControl w:val="0"/>
              <w:snapToGrid w:val="0"/>
              <w:ind w:left="60" w:hanging="3"/>
              <w:rPr>
                <w:sz w:val="20"/>
                <w:szCs w:val="20"/>
              </w:rPr>
            </w:pPr>
            <w:r w:rsidRPr="00EF0C93">
              <w:rPr>
                <w:sz w:val="20"/>
                <w:szCs w:val="20"/>
              </w:rPr>
              <w:t>2950 Yellowtail Avenue</w:t>
            </w:r>
          </w:p>
          <w:p w14:paraId="1B6084E3" w14:textId="77777777" w:rsidR="00C23745" w:rsidRPr="00EF0C93" w:rsidRDefault="00C23745" w:rsidP="00C23745">
            <w:pPr>
              <w:widowControl w:val="0"/>
              <w:snapToGrid w:val="0"/>
              <w:ind w:left="60" w:hanging="3"/>
              <w:rPr>
                <w:sz w:val="20"/>
                <w:szCs w:val="20"/>
              </w:rPr>
            </w:pPr>
            <w:r w:rsidRPr="00EF0C93">
              <w:rPr>
                <w:sz w:val="20"/>
                <w:szCs w:val="20"/>
              </w:rPr>
              <w:t>Marathon, FL33050</w:t>
            </w:r>
          </w:p>
          <w:p w14:paraId="171E50DC" w14:textId="60D6C377" w:rsidR="00C23745" w:rsidRPr="00EF0C93" w:rsidRDefault="00C23745" w:rsidP="00C23745">
            <w:pPr>
              <w:pStyle w:val="PlainText"/>
              <w:ind w:left="60" w:hanging="3"/>
              <w:rPr>
                <w:rFonts w:ascii="Times New Roman" w:hAnsi="Times New Roman"/>
                <w:b w:val="0"/>
                <w:color w:val="auto"/>
                <w:sz w:val="20"/>
                <w:szCs w:val="20"/>
                <w:lang w:val="en-US"/>
              </w:rPr>
            </w:pPr>
            <w:hyperlink r:id="rId72" w:history="1">
              <w:r w:rsidRPr="00EF0C93">
                <w:rPr>
                  <w:rStyle w:val="Hyperlink"/>
                  <w:b w:val="0"/>
                  <w:color w:val="auto"/>
                  <w:sz w:val="20"/>
                  <w:szCs w:val="20"/>
                </w:rPr>
                <w:t>aj@jenkinsatlaw.com</w:t>
              </w:r>
            </w:hyperlink>
          </w:p>
        </w:tc>
        <w:tc>
          <w:tcPr>
            <w:tcW w:w="3510" w:type="dxa"/>
            <w:vAlign w:val="center"/>
          </w:tcPr>
          <w:p w14:paraId="62C250D3" w14:textId="77777777" w:rsidR="00C23745" w:rsidRPr="00EF0C93" w:rsidRDefault="00C23745" w:rsidP="00C23745">
            <w:pPr>
              <w:ind w:left="156" w:firstLine="0"/>
              <w:jc w:val="both"/>
              <w:rPr>
                <w:sz w:val="20"/>
                <w:szCs w:val="20"/>
              </w:rPr>
            </w:pPr>
            <w:r w:rsidRPr="00EF0C93">
              <w:rPr>
                <w:sz w:val="20"/>
                <w:szCs w:val="20"/>
              </w:rPr>
              <w:t>John R. Seydel</w:t>
            </w:r>
          </w:p>
          <w:p w14:paraId="53A38F16" w14:textId="77777777" w:rsidR="00C23745" w:rsidRPr="00EF0C93" w:rsidRDefault="00C23745" w:rsidP="00C23745">
            <w:pPr>
              <w:ind w:left="156" w:firstLine="0"/>
              <w:jc w:val="both"/>
              <w:rPr>
                <w:sz w:val="20"/>
                <w:szCs w:val="20"/>
              </w:rPr>
            </w:pPr>
            <w:r w:rsidRPr="00EF0C93">
              <w:rPr>
                <w:sz w:val="20"/>
                <w:szCs w:val="20"/>
              </w:rPr>
              <w:t>City of Atlanta Office of Resilience</w:t>
            </w:r>
          </w:p>
          <w:p w14:paraId="44B51011" w14:textId="77777777" w:rsidR="00C23745" w:rsidRPr="00EF0C93" w:rsidRDefault="00C23745" w:rsidP="00C23745">
            <w:pPr>
              <w:ind w:left="156" w:firstLine="0"/>
              <w:jc w:val="both"/>
              <w:rPr>
                <w:sz w:val="20"/>
                <w:szCs w:val="20"/>
              </w:rPr>
            </w:pPr>
            <w:r w:rsidRPr="00EF0C93">
              <w:rPr>
                <w:sz w:val="20"/>
                <w:szCs w:val="20"/>
              </w:rPr>
              <w:t>55 Trinity Avenue</w:t>
            </w:r>
          </w:p>
          <w:p w14:paraId="7136242E" w14:textId="77777777" w:rsidR="00C23745" w:rsidRPr="00EF0C93" w:rsidRDefault="00C23745" w:rsidP="00C23745">
            <w:pPr>
              <w:ind w:left="156" w:firstLine="0"/>
              <w:jc w:val="both"/>
              <w:rPr>
                <w:sz w:val="20"/>
                <w:szCs w:val="20"/>
              </w:rPr>
            </w:pPr>
            <w:r w:rsidRPr="00EF0C93">
              <w:rPr>
                <w:sz w:val="20"/>
                <w:szCs w:val="20"/>
              </w:rPr>
              <w:t>Atlanta, GA 30303</w:t>
            </w:r>
          </w:p>
          <w:p w14:paraId="4516E7E8" w14:textId="77777777" w:rsidR="00C23745" w:rsidRPr="00EF0C93" w:rsidRDefault="00C23745" w:rsidP="00C23745">
            <w:pPr>
              <w:ind w:left="156" w:firstLine="0"/>
              <w:jc w:val="both"/>
              <w:rPr>
                <w:sz w:val="20"/>
                <w:szCs w:val="20"/>
                <w:u w:val="single"/>
              </w:rPr>
            </w:pPr>
            <w:r w:rsidRPr="00EF0C93">
              <w:rPr>
                <w:sz w:val="20"/>
                <w:szCs w:val="20"/>
                <w:u w:val="single"/>
              </w:rPr>
              <w:t>Jrseydel@atlantaga.gov</w:t>
            </w:r>
          </w:p>
          <w:p w14:paraId="0110B40F" w14:textId="77777777" w:rsidR="00C23745" w:rsidRPr="00EF0C93" w:rsidRDefault="00C23745" w:rsidP="00C23745">
            <w:pPr>
              <w:pStyle w:val="PlainText"/>
              <w:ind w:left="108" w:hanging="6"/>
              <w:rPr>
                <w:rFonts w:ascii="Times New Roman" w:hAnsi="Times New Roman"/>
                <w:b w:val="0"/>
                <w:color w:val="auto"/>
                <w:sz w:val="20"/>
                <w:szCs w:val="20"/>
                <w:lang w:val="en-US"/>
              </w:rPr>
            </w:pPr>
          </w:p>
        </w:tc>
        <w:tc>
          <w:tcPr>
            <w:tcW w:w="3510" w:type="dxa"/>
            <w:vAlign w:val="center"/>
          </w:tcPr>
          <w:p w14:paraId="78D85666" w14:textId="4B47070C" w:rsidR="00C23745" w:rsidRPr="00EF0C93" w:rsidRDefault="00042185" w:rsidP="00042185">
            <w:pPr>
              <w:ind w:left="168" w:firstLine="0"/>
              <w:rPr>
                <w:sz w:val="20"/>
                <w:szCs w:val="20"/>
              </w:rPr>
            </w:pPr>
            <w:r w:rsidRPr="00EF0C93">
              <w:rPr>
                <w:sz w:val="20"/>
                <w:szCs w:val="20"/>
              </w:rPr>
              <w:t xml:space="preserve">Donald Moreland Georgia Solar Energy Association 1199 Euclid Avenue Atlanta, GA 30307 </w:t>
            </w:r>
            <w:hyperlink r:id="rId73" w:history="1">
              <w:r w:rsidRPr="00EF0C93">
                <w:rPr>
                  <w:rStyle w:val="Hyperlink"/>
                  <w:color w:val="auto"/>
                  <w:sz w:val="20"/>
                  <w:szCs w:val="20"/>
                </w:rPr>
                <w:t>don@solarcrowdsource.com</w:t>
              </w:r>
            </w:hyperlink>
          </w:p>
        </w:tc>
      </w:tr>
      <w:tr w:rsidR="00EF0C93" w:rsidRPr="00651D21" w14:paraId="071F3AED" w14:textId="77777777" w:rsidTr="00D71143">
        <w:trPr>
          <w:trHeight w:val="1440"/>
        </w:trPr>
        <w:tc>
          <w:tcPr>
            <w:tcW w:w="3420" w:type="dxa"/>
            <w:vAlign w:val="center"/>
          </w:tcPr>
          <w:p w14:paraId="65F869F3" w14:textId="77777777" w:rsidR="00EF0C93" w:rsidRPr="00EF0C93" w:rsidRDefault="00EF0C93" w:rsidP="00EF0C93">
            <w:pPr>
              <w:ind w:left="72" w:firstLine="0"/>
              <w:rPr>
                <w:sz w:val="20"/>
                <w:szCs w:val="20"/>
                <w:highlight w:val="yellow"/>
              </w:rPr>
            </w:pPr>
            <w:r w:rsidRPr="00EF0C93">
              <w:rPr>
                <w:sz w:val="20"/>
                <w:szCs w:val="20"/>
              </w:rPr>
              <w:lastRenderedPageBreak/>
              <w:t>David Nifong</w:t>
            </w:r>
          </w:p>
          <w:p w14:paraId="06057569" w14:textId="77777777" w:rsidR="00EF0C93" w:rsidRPr="00EF0C93" w:rsidRDefault="00EF0C93" w:rsidP="00EF0C93">
            <w:pPr>
              <w:ind w:left="72" w:firstLine="0"/>
              <w:rPr>
                <w:sz w:val="20"/>
                <w:szCs w:val="20"/>
              </w:rPr>
            </w:pPr>
            <w:r w:rsidRPr="00EF0C93">
              <w:rPr>
                <w:sz w:val="20"/>
                <w:szCs w:val="20"/>
              </w:rPr>
              <w:t>City of Decatur, Department of Public Works</w:t>
            </w:r>
          </w:p>
          <w:p w14:paraId="1A75E05D" w14:textId="77777777" w:rsidR="00EF0C93" w:rsidRPr="00EF0C93" w:rsidRDefault="00EF0C93" w:rsidP="00EF0C93">
            <w:pPr>
              <w:ind w:left="72" w:firstLine="0"/>
              <w:rPr>
                <w:sz w:val="20"/>
                <w:szCs w:val="20"/>
              </w:rPr>
            </w:pPr>
            <w:r w:rsidRPr="00EF0C93">
              <w:rPr>
                <w:sz w:val="20"/>
                <w:szCs w:val="20"/>
              </w:rPr>
              <w:t>2635 Talley Street</w:t>
            </w:r>
          </w:p>
          <w:p w14:paraId="372D1180" w14:textId="77777777" w:rsidR="00EF0C93" w:rsidRPr="00EF0C93" w:rsidRDefault="00EF0C93" w:rsidP="00EF0C93">
            <w:pPr>
              <w:ind w:left="72" w:firstLine="0"/>
              <w:rPr>
                <w:sz w:val="20"/>
                <w:szCs w:val="20"/>
              </w:rPr>
            </w:pPr>
            <w:r w:rsidRPr="00EF0C93">
              <w:rPr>
                <w:sz w:val="20"/>
                <w:szCs w:val="20"/>
              </w:rPr>
              <w:t>Decatur, GA 30030</w:t>
            </w:r>
          </w:p>
          <w:p w14:paraId="57051A70" w14:textId="77777777" w:rsidR="00EF0C93" w:rsidRPr="00EF0C93" w:rsidRDefault="00EF0C93" w:rsidP="00EF0C93">
            <w:pPr>
              <w:ind w:left="72" w:firstLine="0"/>
              <w:rPr>
                <w:sz w:val="20"/>
                <w:szCs w:val="20"/>
                <w:u w:val="single"/>
              </w:rPr>
            </w:pPr>
            <w:r w:rsidRPr="00EF0C93">
              <w:rPr>
                <w:sz w:val="20"/>
                <w:szCs w:val="20"/>
                <w:u w:val="single"/>
              </w:rPr>
              <w:t>david.nifong@decaturga.com</w:t>
            </w:r>
          </w:p>
          <w:p w14:paraId="740F1604" w14:textId="77777777" w:rsidR="00EF0C93" w:rsidRPr="00EF0C93" w:rsidRDefault="00EF0C93" w:rsidP="00EF0C93">
            <w:pPr>
              <w:widowControl w:val="0"/>
              <w:snapToGrid w:val="0"/>
              <w:ind w:left="60" w:hanging="3"/>
              <w:rPr>
                <w:sz w:val="20"/>
                <w:szCs w:val="20"/>
              </w:rPr>
            </w:pPr>
          </w:p>
        </w:tc>
        <w:tc>
          <w:tcPr>
            <w:tcW w:w="3510" w:type="dxa"/>
            <w:vAlign w:val="center"/>
          </w:tcPr>
          <w:p w14:paraId="79D42AB4" w14:textId="77777777" w:rsidR="00EF0C93" w:rsidRPr="00EF0C93" w:rsidRDefault="00EF0C93" w:rsidP="00EF0C93">
            <w:pPr>
              <w:ind w:left="156" w:firstLine="0"/>
              <w:rPr>
                <w:sz w:val="20"/>
                <w:szCs w:val="20"/>
              </w:rPr>
            </w:pPr>
            <w:r w:rsidRPr="00EF0C93">
              <w:rPr>
                <w:sz w:val="20"/>
                <w:szCs w:val="20"/>
              </w:rPr>
              <w:t>Mike Wharton</w:t>
            </w:r>
          </w:p>
          <w:p w14:paraId="5B772A6F" w14:textId="77777777" w:rsidR="00EF0C93" w:rsidRPr="00EF0C93" w:rsidRDefault="00EF0C93" w:rsidP="00EF0C93">
            <w:pPr>
              <w:ind w:left="156" w:firstLine="0"/>
              <w:rPr>
                <w:sz w:val="20"/>
                <w:szCs w:val="20"/>
              </w:rPr>
            </w:pPr>
            <w:r w:rsidRPr="00EF0C93">
              <w:rPr>
                <w:sz w:val="20"/>
                <w:szCs w:val="20"/>
              </w:rPr>
              <w:t>Athens-Clarke County Unified Government,</w:t>
            </w:r>
          </w:p>
          <w:p w14:paraId="05A3C5A9" w14:textId="77777777" w:rsidR="00EF0C93" w:rsidRPr="00EF0C93" w:rsidRDefault="00EF0C93" w:rsidP="00EF0C93">
            <w:pPr>
              <w:ind w:left="156" w:firstLine="0"/>
              <w:rPr>
                <w:sz w:val="20"/>
                <w:szCs w:val="20"/>
              </w:rPr>
            </w:pPr>
            <w:r w:rsidRPr="00EF0C93">
              <w:rPr>
                <w:sz w:val="20"/>
                <w:szCs w:val="20"/>
              </w:rPr>
              <w:t>Sustainability Office</w:t>
            </w:r>
          </w:p>
          <w:p w14:paraId="76E295FE" w14:textId="77777777" w:rsidR="00EF0C93" w:rsidRPr="00EF0C93" w:rsidRDefault="00EF0C93" w:rsidP="00EF0C93">
            <w:pPr>
              <w:ind w:left="156" w:firstLine="0"/>
              <w:rPr>
                <w:sz w:val="20"/>
                <w:szCs w:val="20"/>
              </w:rPr>
            </w:pPr>
            <w:r w:rsidRPr="00EF0C93">
              <w:rPr>
                <w:sz w:val="20"/>
                <w:szCs w:val="20"/>
              </w:rPr>
              <w:t xml:space="preserve">110 Bray Street </w:t>
            </w:r>
          </w:p>
          <w:p w14:paraId="6DA13AEA" w14:textId="77777777" w:rsidR="00EF0C93" w:rsidRPr="00EF0C93" w:rsidRDefault="00EF0C93" w:rsidP="00EF0C93">
            <w:pPr>
              <w:ind w:left="156" w:firstLine="0"/>
              <w:rPr>
                <w:sz w:val="20"/>
                <w:szCs w:val="20"/>
              </w:rPr>
            </w:pPr>
            <w:r w:rsidRPr="00EF0C93">
              <w:rPr>
                <w:sz w:val="20"/>
                <w:szCs w:val="20"/>
              </w:rPr>
              <w:t>Athens, GA  30601</w:t>
            </w:r>
          </w:p>
          <w:p w14:paraId="5D5E16C5" w14:textId="77777777" w:rsidR="00EF0C93" w:rsidRPr="00EF0C93" w:rsidRDefault="00EF0C93" w:rsidP="00EF0C93">
            <w:pPr>
              <w:ind w:left="156" w:firstLine="0"/>
              <w:rPr>
                <w:sz w:val="20"/>
                <w:szCs w:val="20"/>
                <w:u w:val="single"/>
              </w:rPr>
            </w:pPr>
            <w:r w:rsidRPr="00EF0C93">
              <w:rPr>
                <w:sz w:val="20"/>
                <w:szCs w:val="20"/>
                <w:u w:val="single"/>
              </w:rPr>
              <w:t>Mike.Wharton@accgov.com</w:t>
            </w:r>
          </w:p>
          <w:p w14:paraId="01CC823B" w14:textId="77777777" w:rsidR="00EF0C93" w:rsidRPr="00EF0C93" w:rsidRDefault="00EF0C93" w:rsidP="00EF0C93">
            <w:pPr>
              <w:ind w:left="156" w:firstLine="0"/>
              <w:jc w:val="both"/>
              <w:rPr>
                <w:sz w:val="20"/>
                <w:szCs w:val="20"/>
              </w:rPr>
            </w:pPr>
          </w:p>
        </w:tc>
        <w:tc>
          <w:tcPr>
            <w:tcW w:w="3510" w:type="dxa"/>
            <w:vAlign w:val="center"/>
          </w:tcPr>
          <w:p w14:paraId="6AF0440C" w14:textId="77777777" w:rsidR="00042185" w:rsidRPr="00CE4A69" w:rsidRDefault="00042185" w:rsidP="00042185">
            <w:pPr>
              <w:ind w:left="186" w:firstLine="0"/>
              <w:rPr>
                <w:sz w:val="20"/>
                <w:szCs w:val="20"/>
              </w:rPr>
            </w:pPr>
            <w:r w:rsidRPr="00CE4A69">
              <w:rPr>
                <w:sz w:val="20"/>
                <w:szCs w:val="20"/>
              </w:rPr>
              <w:t>J. Brett Newsom</w:t>
            </w:r>
          </w:p>
          <w:p w14:paraId="1E6F7F4A" w14:textId="77777777" w:rsidR="00042185" w:rsidRPr="00CE4A69" w:rsidRDefault="00042185" w:rsidP="00042185">
            <w:pPr>
              <w:ind w:left="186" w:firstLine="0"/>
              <w:rPr>
                <w:sz w:val="20"/>
                <w:szCs w:val="20"/>
              </w:rPr>
            </w:pPr>
            <w:r w:rsidRPr="00CE4A69">
              <w:rPr>
                <w:sz w:val="20"/>
                <w:szCs w:val="20"/>
              </w:rPr>
              <w:t>Adam Wise</w:t>
            </w:r>
          </w:p>
          <w:p w14:paraId="36730855" w14:textId="77777777" w:rsidR="00042185" w:rsidRPr="00CE4A69" w:rsidRDefault="00042185" w:rsidP="00042185">
            <w:pPr>
              <w:ind w:left="186" w:firstLine="0"/>
              <w:rPr>
                <w:sz w:val="20"/>
                <w:szCs w:val="20"/>
              </w:rPr>
            </w:pPr>
            <w:r w:rsidRPr="00CE4A69">
              <w:rPr>
                <w:sz w:val="20"/>
                <w:szCs w:val="20"/>
              </w:rPr>
              <w:t>Interstate Gas Supply, Inc.</w:t>
            </w:r>
          </w:p>
          <w:p w14:paraId="76138589" w14:textId="77777777" w:rsidR="00042185" w:rsidRPr="00CE4A69" w:rsidRDefault="00042185" w:rsidP="00042185">
            <w:pPr>
              <w:ind w:left="186" w:firstLine="0"/>
              <w:rPr>
                <w:sz w:val="20"/>
                <w:szCs w:val="20"/>
              </w:rPr>
            </w:pPr>
            <w:r w:rsidRPr="00CE4A69">
              <w:rPr>
                <w:sz w:val="20"/>
                <w:szCs w:val="20"/>
              </w:rPr>
              <w:t>Suite 2150</w:t>
            </w:r>
          </w:p>
          <w:p w14:paraId="65F6BEBF" w14:textId="77777777" w:rsidR="00042185" w:rsidRPr="00CE4A69" w:rsidRDefault="00042185" w:rsidP="00042185">
            <w:pPr>
              <w:ind w:left="186" w:firstLine="0"/>
              <w:rPr>
                <w:sz w:val="20"/>
                <w:szCs w:val="20"/>
              </w:rPr>
            </w:pPr>
            <w:r w:rsidRPr="00CE4A69">
              <w:rPr>
                <w:sz w:val="20"/>
                <w:szCs w:val="20"/>
              </w:rPr>
              <w:t>Atlanta, GA30326</w:t>
            </w:r>
          </w:p>
          <w:p w14:paraId="46008778" w14:textId="77777777" w:rsidR="00042185" w:rsidRPr="00CE4A69" w:rsidRDefault="00042185" w:rsidP="00042185">
            <w:pPr>
              <w:ind w:left="186" w:firstLine="0"/>
              <w:rPr>
                <w:sz w:val="20"/>
                <w:szCs w:val="20"/>
              </w:rPr>
            </w:pPr>
            <w:hyperlink r:id="rId74" w:history="1">
              <w:r w:rsidRPr="00CE4A69">
                <w:rPr>
                  <w:rStyle w:val="Hyperlink"/>
                  <w:color w:val="auto"/>
                  <w:sz w:val="20"/>
                  <w:szCs w:val="20"/>
                </w:rPr>
                <w:t>brett.newsom@scanaenergy</w:t>
              </w:r>
            </w:hyperlink>
          </w:p>
          <w:p w14:paraId="1DACBEC5" w14:textId="1D59D785" w:rsidR="00EF0C93" w:rsidRPr="00EF0C93" w:rsidRDefault="00042185" w:rsidP="00042185">
            <w:pPr>
              <w:ind w:left="168" w:firstLine="0"/>
              <w:rPr>
                <w:sz w:val="20"/>
                <w:szCs w:val="20"/>
              </w:rPr>
            </w:pPr>
            <w:hyperlink r:id="rId75" w:history="1">
              <w:r w:rsidRPr="00CE4A69">
                <w:rPr>
                  <w:rStyle w:val="Hyperlink"/>
                  <w:color w:val="auto"/>
                  <w:sz w:val="20"/>
                  <w:szCs w:val="20"/>
                </w:rPr>
                <w:t>adam.wise@scanaenergy.com</w:t>
              </w:r>
            </w:hyperlink>
          </w:p>
        </w:tc>
      </w:tr>
      <w:tr w:rsidR="00EF0C93" w:rsidRPr="00651D21" w14:paraId="64A07389" w14:textId="77777777" w:rsidTr="00D71143">
        <w:trPr>
          <w:trHeight w:val="1440"/>
        </w:trPr>
        <w:tc>
          <w:tcPr>
            <w:tcW w:w="3420" w:type="dxa"/>
            <w:vAlign w:val="center"/>
          </w:tcPr>
          <w:p w14:paraId="6CD73AEE" w14:textId="77777777" w:rsidR="00EF0C93" w:rsidRPr="00EF0C93" w:rsidRDefault="00EF0C93" w:rsidP="00EF0C93">
            <w:pPr>
              <w:ind w:left="432"/>
              <w:rPr>
                <w:sz w:val="20"/>
                <w:szCs w:val="20"/>
              </w:rPr>
            </w:pPr>
            <w:r w:rsidRPr="00EF0C93">
              <w:rPr>
                <w:sz w:val="20"/>
                <w:szCs w:val="20"/>
              </w:rPr>
              <w:t xml:space="preserve">Scott Thomasson </w:t>
            </w:r>
          </w:p>
          <w:p w14:paraId="17FCB7B9" w14:textId="77777777" w:rsidR="00EF0C93" w:rsidRPr="00EF0C93" w:rsidRDefault="00EF0C93" w:rsidP="00EF0C93">
            <w:pPr>
              <w:ind w:left="432"/>
              <w:rPr>
                <w:sz w:val="20"/>
                <w:szCs w:val="20"/>
              </w:rPr>
            </w:pPr>
            <w:r w:rsidRPr="00EF0C93">
              <w:rPr>
                <w:sz w:val="20"/>
                <w:szCs w:val="20"/>
              </w:rPr>
              <w:t>Thomasson Law, LLC</w:t>
            </w:r>
          </w:p>
          <w:p w14:paraId="5520F6F8" w14:textId="77777777" w:rsidR="00EF0C93" w:rsidRPr="00EF0C93" w:rsidRDefault="00EF0C93" w:rsidP="00EF0C93">
            <w:pPr>
              <w:ind w:left="432"/>
              <w:rPr>
                <w:sz w:val="20"/>
                <w:szCs w:val="20"/>
              </w:rPr>
            </w:pPr>
            <w:r w:rsidRPr="00EF0C93">
              <w:rPr>
                <w:sz w:val="20"/>
                <w:szCs w:val="20"/>
              </w:rPr>
              <w:t xml:space="preserve">1025 Bond Street </w:t>
            </w:r>
          </w:p>
          <w:p w14:paraId="6CAF5BDC" w14:textId="77777777" w:rsidR="00EF0C93" w:rsidRPr="00EF0C93" w:rsidRDefault="00EF0C93" w:rsidP="00EF0C93">
            <w:pPr>
              <w:ind w:left="432"/>
              <w:rPr>
                <w:sz w:val="20"/>
                <w:szCs w:val="20"/>
              </w:rPr>
            </w:pPr>
            <w:r w:rsidRPr="00EF0C93">
              <w:rPr>
                <w:sz w:val="20"/>
                <w:szCs w:val="20"/>
              </w:rPr>
              <w:t>Macon, GA 31201</w:t>
            </w:r>
          </w:p>
          <w:p w14:paraId="1E6409F9" w14:textId="77777777" w:rsidR="00EF0C93" w:rsidRPr="00EF0C93" w:rsidRDefault="00EF0C93" w:rsidP="00EF0C93">
            <w:pPr>
              <w:ind w:left="432"/>
              <w:rPr>
                <w:sz w:val="20"/>
                <w:szCs w:val="20"/>
                <w:u w:val="single"/>
              </w:rPr>
            </w:pPr>
            <w:r w:rsidRPr="00EF0C93">
              <w:rPr>
                <w:sz w:val="20"/>
                <w:szCs w:val="20"/>
                <w:u w:val="single"/>
              </w:rPr>
              <w:t>scott@thomassonlaw.net</w:t>
            </w:r>
          </w:p>
          <w:p w14:paraId="28668AC5" w14:textId="77777777" w:rsidR="00EF0C93" w:rsidRPr="00EF0C93" w:rsidRDefault="00EF0C93" w:rsidP="00EF0C93">
            <w:pPr>
              <w:ind w:left="72" w:firstLine="0"/>
              <w:rPr>
                <w:sz w:val="20"/>
                <w:szCs w:val="20"/>
              </w:rPr>
            </w:pPr>
          </w:p>
        </w:tc>
        <w:tc>
          <w:tcPr>
            <w:tcW w:w="3510" w:type="dxa"/>
            <w:vAlign w:val="center"/>
          </w:tcPr>
          <w:p w14:paraId="7EDF6374" w14:textId="77777777" w:rsidR="00EF0C93" w:rsidRPr="00EF0C93" w:rsidRDefault="00EF0C93" w:rsidP="00EF0C93">
            <w:pPr>
              <w:ind w:left="186" w:firstLine="0"/>
              <w:rPr>
                <w:sz w:val="20"/>
                <w:szCs w:val="20"/>
              </w:rPr>
            </w:pPr>
            <w:bookmarkStart w:id="4" w:name="_Hlk862543"/>
            <w:r w:rsidRPr="00EF0C93">
              <w:rPr>
                <w:sz w:val="20"/>
                <w:szCs w:val="20"/>
              </w:rPr>
              <w:t>Angie Fiese</w:t>
            </w:r>
          </w:p>
          <w:p w14:paraId="5AF75CB7" w14:textId="77777777" w:rsidR="00EF0C93" w:rsidRPr="00EF0C93" w:rsidRDefault="00EF0C93" w:rsidP="00EF0C93">
            <w:pPr>
              <w:ind w:left="186" w:firstLine="0"/>
              <w:rPr>
                <w:sz w:val="18"/>
                <w:szCs w:val="18"/>
              </w:rPr>
            </w:pPr>
            <w:r w:rsidRPr="00EF0C93">
              <w:rPr>
                <w:sz w:val="18"/>
                <w:szCs w:val="18"/>
              </w:rPr>
              <w:t>Cypress Creek Renewables, LLC</w:t>
            </w:r>
          </w:p>
          <w:p w14:paraId="5EACB0D2" w14:textId="77777777" w:rsidR="00EF0C93" w:rsidRPr="00EF0C93" w:rsidRDefault="00EF0C93" w:rsidP="00EF0C93">
            <w:pPr>
              <w:ind w:left="186" w:firstLine="0"/>
              <w:rPr>
                <w:sz w:val="20"/>
                <w:szCs w:val="20"/>
              </w:rPr>
            </w:pPr>
            <w:r w:rsidRPr="00EF0C93">
              <w:rPr>
                <w:sz w:val="20"/>
                <w:szCs w:val="20"/>
              </w:rPr>
              <w:t>5310 S. Alston Avenue</w:t>
            </w:r>
          </w:p>
          <w:p w14:paraId="2208480D" w14:textId="77777777" w:rsidR="00EF0C93" w:rsidRPr="00EF0C93" w:rsidRDefault="00EF0C93" w:rsidP="00EF0C93">
            <w:pPr>
              <w:ind w:left="186" w:firstLine="0"/>
              <w:rPr>
                <w:sz w:val="20"/>
                <w:szCs w:val="20"/>
              </w:rPr>
            </w:pPr>
            <w:r w:rsidRPr="00EF0C93">
              <w:rPr>
                <w:sz w:val="20"/>
                <w:szCs w:val="20"/>
              </w:rPr>
              <w:t>Building 300</w:t>
            </w:r>
          </w:p>
          <w:p w14:paraId="32C0D372" w14:textId="77777777" w:rsidR="00EF0C93" w:rsidRPr="00EF0C93" w:rsidRDefault="00EF0C93" w:rsidP="00EF0C93">
            <w:pPr>
              <w:ind w:left="186" w:firstLine="0"/>
              <w:rPr>
                <w:sz w:val="20"/>
                <w:szCs w:val="20"/>
              </w:rPr>
            </w:pPr>
            <w:r w:rsidRPr="00EF0C93">
              <w:rPr>
                <w:sz w:val="20"/>
                <w:szCs w:val="20"/>
              </w:rPr>
              <w:t>Durham, NC 27713</w:t>
            </w:r>
          </w:p>
          <w:p w14:paraId="2A7C8326" w14:textId="77777777" w:rsidR="00EF0C93" w:rsidRPr="00EF0C93" w:rsidRDefault="00EF0C93" w:rsidP="00EF0C93">
            <w:pPr>
              <w:ind w:left="186" w:firstLine="0"/>
              <w:rPr>
                <w:sz w:val="20"/>
                <w:szCs w:val="20"/>
              </w:rPr>
            </w:pPr>
            <w:hyperlink r:id="rId76" w:history="1">
              <w:r w:rsidRPr="00EF0C93">
                <w:rPr>
                  <w:rStyle w:val="Hyperlink"/>
                  <w:color w:val="auto"/>
                  <w:sz w:val="20"/>
                  <w:szCs w:val="20"/>
                </w:rPr>
                <w:t>angie.fiese@ccrenew.com</w:t>
              </w:r>
            </w:hyperlink>
            <w:bookmarkEnd w:id="4"/>
          </w:p>
          <w:p w14:paraId="00E66BAF" w14:textId="77777777" w:rsidR="00EF0C93" w:rsidRPr="00EF0C93" w:rsidRDefault="00EF0C93" w:rsidP="00EF0C93">
            <w:pPr>
              <w:ind w:left="156" w:firstLine="0"/>
              <w:rPr>
                <w:sz w:val="20"/>
                <w:szCs w:val="20"/>
              </w:rPr>
            </w:pPr>
          </w:p>
        </w:tc>
        <w:tc>
          <w:tcPr>
            <w:tcW w:w="3510" w:type="dxa"/>
            <w:vAlign w:val="center"/>
          </w:tcPr>
          <w:p w14:paraId="05C00E44" w14:textId="77777777" w:rsidR="00EF0C93" w:rsidRPr="00EF0C93" w:rsidRDefault="00EF0C93" w:rsidP="00EF0C93">
            <w:pPr>
              <w:ind w:left="186" w:firstLine="0"/>
              <w:rPr>
                <w:sz w:val="20"/>
                <w:szCs w:val="20"/>
              </w:rPr>
            </w:pPr>
            <w:r w:rsidRPr="00EF0C93">
              <w:rPr>
                <w:sz w:val="20"/>
                <w:szCs w:val="20"/>
              </w:rPr>
              <w:t>Matt Kozey</w:t>
            </w:r>
          </w:p>
          <w:p w14:paraId="33F008CA" w14:textId="77777777" w:rsidR="00EF0C93" w:rsidRPr="00EF0C93" w:rsidRDefault="00EF0C93" w:rsidP="00EF0C93">
            <w:pPr>
              <w:ind w:left="186" w:firstLine="0"/>
              <w:rPr>
                <w:sz w:val="20"/>
                <w:szCs w:val="20"/>
              </w:rPr>
            </w:pPr>
            <w:r w:rsidRPr="00EF0C93">
              <w:rPr>
                <w:sz w:val="20"/>
                <w:szCs w:val="20"/>
              </w:rPr>
              <w:t>Cypress Creek Renewables, LLC</w:t>
            </w:r>
          </w:p>
          <w:p w14:paraId="1A8E0F2B" w14:textId="77777777" w:rsidR="00EF0C93" w:rsidRPr="00EF0C93" w:rsidRDefault="00EF0C93" w:rsidP="00EF0C93">
            <w:pPr>
              <w:ind w:left="186" w:firstLine="0"/>
              <w:rPr>
                <w:sz w:val="20"/>
                <w:szCs w:val="20"/>
              </w:rPr>
            </w:pPr>
            <w:r w:rsidRPr="00EF0C93">
              <w:rPr>
                <w:sz w:val="20"/>
                <w:szCs w:val="20"/>
              </w:rPr>
              <w:t>1000 Wisconsin Avenue, Suite 100</w:t>
            </w:r>
          </w:p>
          <w:p w14:paraId="56E899AB" w14:textId="77777777" w:rsidR="00EF0C93" w:rsidRPr="00EF0C93" w:rsidRDefault="00EF0C93" w:rsidP="00EF0C93">
            <w:pPr>
              <w:ind w:left="186" w:firstLine="0"/>
              <w:rPr>
                <w:sz w:val="20"/>
                <w:szCs w:val="20"/>
              </w:rPr>
            </w:pPr>
            <w:r w:rsidRPr="00EF0C93">
              <w:rPr>
                <w:sz w:val="20"/>
                <w:szCs w:val="20"/>
              </w:rPr>
              <w:t>Washington, D.C. 20007</w:t>
            </w:r>
          </w:p>
          <w:p w14:paraId="345C260A" w14:textId="77777777" w:rsidR="00EF0C93" w:rsidRPr="00EF0C93" w:rsidRDefault="00EF0C93" w:rsidP="00EF0C93">
            <w:pPr>
              <w:ind w:left="186" w:firstLine="0"/>
              <w:rPr>
                <w:sz w:val="20"/>
                <w:szCs w:val="20"/>
              </w:rPr>
            </w:pPr>
            <w:hyperlink r:id="rId77" w:history="1">
              <w:r w:rsidRPr="00EF0C93">
                <w:rPr>
                  <w:rStyle w:val="Hyperlink"/>
                  <w:color w:val="auto"/>
                  <w:sz w:val="20"/>
                  <w:szCs w:val="20"/>
                </w:rPr>
                <w:t>Matt.kozey@ccrenew.com</w:t>
              </w:r>
            </w:hyperlink>
          </w:p>
          <w:p w14:paraId="22BDC0F6" w14:textId="77777777" w:rsidR="00EF0C93" w:rsidRPr="00EF0C93" w:rsidRDefault="00EF0C93" w:rsidP="00EF0C93">
            <w:pPr>
              <w:ind w:left="168" w:firstLine="0"/>
              <w:rPr>
                <w:sz w:val="20"/>
                <w:szCs w:val="20"/>
              </w:rPr>
            </w:pPr>
          </w:p>
        </w:tc>
      </w:tr>
      <w:tr w:rsidR="00EF0C93" w:rsidRPr="00651D21" w14:paraId="3DF75DE7" w14:textId="77777777" w:rsidTr="00D71143">
        <w:trPr>
          <w:trHeight w:val="1440"/>
        </w:trPr>
        <w:tc>
          <w:tcPr>
            <w:tcW w:w="3420" w:type="dxa"/>
            <w:vAlign w:val="center"/>
          </w:tcPr>
          <w:p w14:paraId="4FD07891" w14:textId="77777777" w:rsidR="00EF0C93" w:rsidRPr="00EF0C93" w:rsidRDefault="00EF0C93" w:rsidP="00EF0C93">
            <w:pPr>
              <w:ind w:left="72" w:firstLine="0"/>
              <w:rPr>
                <w:sz w:val="20"/>
                <w:szCs w:val="20"/>
              </w:rPr>
            </w:pPr>
            <w:r w:rsidRPr="00EF0C93">
              <w:rPr>
                <w:sz w:val="20"/>
                <w:szCs w:val="20"/>
              </w:rPr>
              <w:t xml:space="preserve">Nikhil Vijaykar </w:t>
            </w:r>
          </w:p>
          <w:p w14:paraId="0BAE2639" w14:textId="77777777" w:rsidR="00EF0C93" w:rsidRPr="00EF0C93" w:rsidRDefault="00EF0C93" w:rsidP="00EF0C93">
            <w:pPr>
              <w:ind w:left="72" w:firstLine="0"/>
              <w:rPr>
                <w:sz w:val="20"/>
                <w:szCs w:val="20"/>
              </w:rPr>
            </w:pPr>
            <w:r w:rsidRPr="00EF0C93">
              <w:rPr>
                <w:sz w:val="20"/>
                <w:szCs w:val="20"/>
              </w:rPr>
              <w:t xml:space="preserve">Jason Keyes </w:t>
            </w:r>
          </w:p>
          <w:p w14:paraId="32FD207D" w14:textId="77777777" w:rsidR="00EF0C93" w:rsidRPr="00EF0C93" w:rsidRDefault="00EF0C93" w:rsidP="00EF0C93">
            <w:pPr>
              <w:ind w:left="72" w:firstLine="0"/>
              <w:rPr>
                <w:sz w:val="20"/>
                <w:szCs w:val="20"/>
              </w:rPr>
            </w:pPr>
            <w:r w:rsidRPr="00EF0C93">
              <w:rPr>
                <w:sz w:val="20"/>
                <w:szCs w:val="20"/>
              </w:rPr>
              <w:t xml:space="preserve">Alicia Zaloga </w:t>
            </w:r>
          </w:p>
          <w:p w14:paraId="33D435B3" w14:textId="77777777" w:rsidR="00EF0C93" w:rsidRPr="00EF0C93" w:rsidRDefault="00EF0C93" w:rsidP="00EF0C93">
            <w:pPr>
              <w:ind w:left="72" w:firstLine="0"/>
              <w:rPr>
                <w:sz w:val="20"/>
                <w:szCs w:val="20"/>
              </w:rPr>
            </w:pPr>
            <w:r w:rsidRPr="00EF0C93">
              <w:rPr>
                <w:sz w:val="20"/>
                <w:szCs w:val="20"/>
              </w:rPr>
              <w:t>Keyes &amp; Fox LLP</w:t>
            </w:r>
          </w:p>
          <w:p w14:paraId="6F1CE925" w14:textId="77777777" w:rsidR="00EF0C93" w:rsidRPr="00EF0C93" w:rsidRDefault="00EF0C93" w:rsidP="00EF0C93">
            <w:pPr>
              <w:ind w:left="72" w:firstLine="0"/>
              <w:rPr>
                <w:sz w:val="20"/>
                <w:szCs w:val="20"/>
              </w:rPr>
            </w:pPr>
            <w:r w:rsidRPr="00EF0C93">
              <w:rPr>
                <w:sz w:val="20"/>
                <w:szCs w:val="20"/>
              </w:rPr>
              <w:t xml:space="preserve">580 California St. 12th Floor </w:t>
            </w:r>
          </w:p>
          <w:p w14:paraId="43291778" w14:textId="77777777" w:rsidR="00EF0C93" w:rsidRPr="00EF0C93" w:rsidRDefault="00EF0C93" w:rsidP="00EF0C93">
            <w:pPr>
              <w:ind w:left="72" w:firstLine="0"/>
              <w:rPr>
                <w:sz w:val="20"/>
                <w:szCs w:val="20"/>
              </w:rPr>
            </w:pPr>
            <w:r w:rsidRPr="00EF0C93">
              <w:rPr>
                <w:sz w:val="20"/>
                <w:szCs w:val="20"/>
              </w:rPr>
              <w:t xml:space="preserve">San Francisco, CA 94104  </w:t>
            </w:r>
          </w:p>
          <w:p w14:paraId="1A762725" w14:textId="77777777" w:rsidR="00EF0C93" w:rsidRPr="00EF0C93" w:rsidRDefault="00EF0C93" w:rsidP="00EF0C93">
            <w:pPr>
              <w:ind w:left="72" w:firstLine="0"/>
              <w:rPr>
                <w:sz w:val="20"/>
                <w:szCs w:val="20"/>
                <w:u w:val="single"/>
              </w:rPr>
            </w:pPr>
            <w:r w:rsidRPr="00EF0C93">
              <w:rPr>
                <w:sz w:val="20"/>
                <w:szCs w:val="20"/>
                <w:u w:val="single"/>
              </w:rPr>
              <w:t xml:space="preserve">nvijaykar@keyesfox.com jkeyes@keyesfox.com </w:t>
            </w:r>
            <w:hyperlink r:id="rId78" w:history="1">
              <w:r w:rsidRPr="00EF0C93">
                <w:rPr>
                  <w:rStyle w:val="Hyperlink"/>
                  <w:color w:val="auto"/>
                  <w:sz w:val="20"/>
                  <w:szCs w:val="20"/>
                </w:rPr>
                <w:t>azaloga@keyesfox.com</w:t>
              </w:r>
            </w:hyperlink>
          </w:p>
          <w:p w14:paraId="4CC49D2F" w14:textId="77777777" w:rsidR="00EF0C93" w:rsidRPr="00EF0C93" w:rsidRDefault="00EF0C93" w:rsidP="00EF0C93">
            <w:pPr>
              <w:ind w:left="432"/>
              <w:rPr>
                <w:sz w:val="20"/>
                <w:szCs w:val="20"/>
              </w:rPr>
            </w:pPr>
          </w:p>
        </w:tc>
        <w:tc>
          <w:tcPr>
            <w:tcW w:w="3510" w:type="dxa"/>
            <w:vAlign w:val="center"/>
          </w:tcPr>
          <w:p w14:paraId="41C87408" w14:textId="77777777" w:rsidR="00EF0C93" w:rsidRPr="00CE4A69" w:rsidRDefault="00EF0C93" w:rsidP="00EF0C93">
            <w:pPr>
              <w:ind w:left="186" w:firstLine="0"/>
              <w:rPr>
                <w:sz w:val="20"/>
                <w:szCs w:val="20"/>
              </w:rPr>
            </w:pPr>
            <w:r w:rsidRPr="00CE4A69">
              <w:rPr>
                <w:sz w:val="20"/>
                <w:szCs w:val="20"/>
              </w:rPr>
              <w:t xml:space="preserve">Scott F. Dunbar </w:t>
            </w:r>
          </w:p>
          <w:p w14:paraId="42183C96" w14:textId="77777777" w:rsidR="00EF0C93" w:rsidRPr="00CE4A69" w:rsidRDefault="00EF0C93" w:rsidP="00EF0C93">
            <w:pPr>
              <w:ind w:left="186" w:firstLine="0"/>
              <w:rPr>
                <w:sz w:val="20"/>
                <w:szCs w:val="20"/>
              </w:rPr>
            </w:pPr>
            <w:r w:rsidRPr="00CE4A69">
              <w:rPr>
                <w:sz w:val="20"/>
                <w:szCs w:val="20"/>
              </w:rPr>
              <w:t>Keyes &amp; Fox LLP 1580 Lincoln St., Suite 1105 Denver, CO 80203</w:t>
            </w:r>
          </w:p>
          <w:p w14:paraId="2DCEF5EF" w14:textId="27F6093F" w:rsidR="00CE4A69" w:rsidRPr="00EF0C93" w:rsidRDefault="00CE4A69" w:rsidP="00CE4A69">
            <w:pPr>
              <w:ind w:left="186" w:firstLine="0"/>
              <w:rPr>
                <w:sz w:val="20"/>
                <w:szCs w:val="20"/>
              </w:rPr>
            </w:pPr>
            <w:hyperlink r:id="rId79" w:history="1">
              <w:r w:rsidRPr="00CE4A69">
                <w:rPr>
                  <w:rStyle w:val="Hyperlink"/>
                  <w:color w:val="auto"/>
                  <w:sz w:val="20"/>
                  <w:szCs w:val="20"/>
                </w:rPr>
                <w:t>sdunbar@keyesfox.com</w:t>
              </w:r>
            </w:hyperlink>
          </w:p>
        </w:tc>
        <w:tc>
          <w:tcPr>
            <w:tcW w:w="3510" w:type="dxa"/>
            <w:vAlign w:val="center"/>
          </w:tcPr>
          <w:p w14:paraId="3FC63090" w14:textId="77777777" w:rsidR="00EF0C93" w:rsidRPr="00EF0C93" w:rsidRDefault="00EF0C93" w:rsidP="00EF0C93">
            <w:pPr>
              <w:ind w:left="186" w:firstLine="0"/>
              <w:rPr>
                <w:sz w:val="20"/>
                <w:szCs w:val="20"/>
              </w:rPr>
            </w:pPr>
            <w:r w:rsidRPr="00EF0C93">
              <w:rPr>
                <w:sz w:val="20"/>
                <w:szCs w:val="20"/>
              </w:rPr>
              <w:t xml:space="preserve">Matthew Deal ChargePoint Inc. </w:t>
            </w:r>
          </w:p>
          <w:p w14:paraId="77BD8DD7" w14:textId="3141E75E" w:rsidR="00EF0C93" w:rsidRPr="00EF0C93" w:rsidRDefault="00EF0C93" w:rsidP="00EF0C93">
            <w:pPr>
              <w:ind w:left="186" w:firstLine="0"/>
              <w:rPr>
                <w:sz w:val="20"/>
                <w:szCs w:val="20"/>
              </w:rPr>
            </w:pPr>
            <w:r w:rsidRPr="00EF0C93">
              <w:rPr>
                <w:sz w:val="20"/>
                <w:szCs w:val="20"/>
              </w:rPr>
              <w:t xml:space="preserve">254 E. Hacienda Ave. Campbell, CA 95125 </w:t>
            </w:r>
            <w:hyperlink r:id="rId80" w:history="1">
              <w:r w:rsidRPr="00EF0C93">
                <w:rPr>
                  <w:rStyle w:val="Hyperlink"/>
                  <w:color w:val="auto"/>
                  <w:sz w:val="20"/>
                  <w:szCs w:val="20"/>
                </w:rPr>
                <w:t>Matthew.Deal@chargepoint.com</w:t>
              </w:r>
            </w:hyperlink>
          </w:p>
        </w:tc>
      </w:tr>
      <w:tr w:rsidR="00EF0C93" w:rsidRPr="00651D21" w14:paraId="1AED8526" w14:textId="77777777" w:rsidTr="00D71143">
        <w:trPr>
          <w:trHeight w:val="1440"/>
        </w:trPr>
        <w:tc>
          <w:tcPr>
            <w:tcW w:w="3420" w:type="dxa"/>
            <w:vAlign w:val="center"/>
          </w:tcPr>
          <w:p w14:paraId="4DC57320" w14:textId="77777777" w:rsidR="00EF0C93" w:rsidRPr="00EF0C93" w:rsidRDefault="00EF0C93" w:rsidP="00EF0C93">
            <w:pPr>
              <w:ind w:left="72" w:firstLine="0"/>
              <w:rPr>
                <w:sz w:val="20"/>
                <w:szCs w:val="20"/>
              </w:rPr>
            </w:pPr>
            <w:r w:rsidRPr="00EF0C93">
              <w:rPr>
                <w:sz w:val="20"/>
                <w:szCs w:val="20"/>
              </w:rPr>
              <w:t>Alicia Zaloga</w:t>
            </w:r>
          </w:p>
          <w:p w14:paraId="2ADE680B" w14:textId="77777777" w:rsidR="00EF0C93" w:rsidRPr="00EF0C93" w:rsidRDefault="00EF0C93" w:rsidP="00EF0C93">
            <w:pPr>
              <w:ind w:left="72" w:firstLine="0"/>
              <w:rPr>
                <w:sz w:val="20"/>
                <w:szCs w:val="20"/>
              </w:rPr>
            </w:pPr>
            <w:r w:rsidRPr="00EF0C93">
              <w:rPr>
                <w:sz w:val="20"/>
                <w:szCs w:val="20"/>
              </w:rPr>
              <w:t xml:space="preserve">Keyes &amp; Fox LLP </w:t>
            </w:r>
          </w:p>
          <w:p w14:paraId="314A4A89" w14:textId="77777777" w:rsidR="00EF0C93" w:rsidRPr="00EF0C93" w:rsidRDefault="00EF0C93" w:rsidP="00EF0C93">
            <w:pPr>
              <w:ind w:left="72" w:firstLine="0"/>
              <w:rPr>
                <w:sz w:val="20"/>
                <w:szCs w:val="20"/>
              </w:rPr>
            </w:pPr>
            <w:r w:rsidRPr="00EF0C93">
              <w:rPr>
                <w:sz w:val="20"/>
                <w:szCs w:val="20"/>
              </w:rPr>
              <w:t xml:space="preserve">1155 </w:t>
            </w:r>
            <w:proofErr w:type="spellStart"/>
            <w:r w:rsidRPr="00EF0C93">
              <w:rPr>
                <w:sz w:val="20"/>
                <w:szCs w:val="20"/>
              </w:rPr>
              <w:t>Kildaire</w:t>
            </w:r>
            <w:proofErr w:type="spellEnd"/>
            <w:r w:rsidRPr="00EF0C93">
              <w:rPr>
                <w:sz w:val="20"/>
                <w:szCs w:val="20"/>
              </w:rPr>
              <w:t xml:space="preserve"> Farm Road</w:t>
            </w:r>
          </w:p>
          <w:p w14:paraId="0A1A29C3" w14:textId="77777777" w:rsidR="00EF0C93" w:rsidRPr="00EF0C93" w:rsidRDefault="00EF0C93" w:rsidP="00EF0C93">
            <w:pPr>
              <w:ind w:left="72" w:firstLine="0"/>
              <w:rPr>
                <w:sz w:val="20"/>
                <w:szCs w:val="20"/>
              </w:rPr>
            </w:pPr>
            <w:r w:rsidRPr="00EF0C93">
              <w:rPr>
                <w:sz w:val="20"/>
                <w:szCs w:val="20"/>
              </w:rPr>
              <w:t xml:space="preserve">Suite 202-203 </w:t>
            </w:r>
          </w:p>
          <w:p w14:paraId="0723D7EE" w14:textId="28C0D5F6" w:rsidR="00EF0C93" w:rsidRPr="00EF0C93" w:rsidRDefault="00EF0C93" w:rsidP="00EF0C93">
            <w:pPr>
              <w:ind w:left="72" w:firstLine="0"/>
              <w:rPr>
                <w:sz w:val="20"/>
                <w:szCs w:val="20"/>
              </w:rPr>
            </w:pPr>
            <w:r w:rsidRPr="00EF0C93">
              <w:rPr>
                <w:sz w:val="20"/>
                <w:szCs w:val="20"/>
              </w:rPr>
              <w:t xml:space="preserve">Cary, NC 27511 </w:t>
            </w:r>
            <w:r w:rsidRPr="00EF0C93">
              <w:rPr>
                <w:sz w:val="20"/>
                <w:szCs w:val="20"/>
                <w:u w:val="single"/>
              </w:rPr>
              <w:t>azaloga@keyesfox.com</w:t>
            </w:r>
          </w:p>
        </w:tc>
        <w:tc>
          <w:tcPr>
            <w:tcW w:w="3510" w:type="dxa"/>
            <w:vAlign w:val="center"/>
          </w:tcPr>
          <w:p w14:paraId="08DD1A15" w14:textId="77777777" w:rsidR="00EF0C93" w:rsidRPr="00EF0C93" w:rsidRDefault="00EF0C93" w:rsidP="00EF0C93">
            <w:pPr>
              <w:ind w:left="186" w:firstLine="0"/>
              <w:rPr>
                <w:sz w:val="20"/>
                <w:szCs w:val="20"/>
              </w:rPr>
            </w:pPr>
            <w:r w:rsidRPr="00EF0C93">
              <w:rPr>
                <w:sz w:val="20"/>
                <w:szCs w:val="20"/>
              </w:rPr>
              <w:t xml:space="preserve">Jared Ballew </w:t>
            </w:r>
          </w:p>
          <w:p w14:paraId="253E57B2" w14:textId="77777777" w:rsidR="00EF0C93" w:rsidRPr="00EF0C93" w:rsidRDefault="00EF0C93" w:rsidP="00EF0C93">
            <w:pPr>
              <w:ind w:left="186" w:firstLine="0"/>
              <w:rPr>
                <w:sz w:val="20"/>
                <w:szCs w:val="20"/>
              </w:rPr>
            </w:pPr>
            <w:r w:rsidRPr="00EF0C93">
              <w:rPr>
                <w:sz w:val="20"/>
                <w:szCs w:val="20"/>
              </w:rPr>
              <w:t xml:space="preserve">ChargePoint, Inc. </w:t>
            </w:r>
          </w:p>
          <w:p w14:paraId="63B706C0" w14:textId="77777777" w:rsidR="00EF0C93" w:rsidRPr="00EF0C93" w:rsidRDefault="00EF0C93" w:rsidP="00EF0C93">
            <w:pPr>
              <w:ind w:left="186" w:firstLine="0"/>
              <w:rPr>
                <w:sz w:val="20"/>
                <w:szCs w:val="20"/>
              </w:rPr>
            </w:pPr>
            <w:r w:rsidRPr="00EF0C93">
              <w:rPr>
                <w:sz w:val="20"/>
                <w:szCs w:val="20"/>
              </w:rPr>
              <w:t xml:space="preserve">254 E. Hacienda Avenue </w:t>
            </w:r>
          </w:p>
          <w:p w14:paraId="051F689B" w14:textId="7F8AF1B3" w:rsidR="00EF0C93" w:rsidRPr="00EF0C93" w:rsidRDefault="00EF0C93" w:rsidP="00EF0C93">
            <w:pPr>
              <w:ind w:left="186" w:firstLine="0"/>
              <w:rPr>
                <w:sz w:val="20"/>
                <w:szCs w:val="20"/>
              </w:rPr>
            </w:pPr>
            <w:r w:rsidRPr="00EF0C93">
              <w:rPr>
                <w:sz w:val="20"/>
                <w:szCs w:val="20"/>
              </w:rPr>
              <w:t xml:space="preserve">Campbell, CA 95125 </w:t>
            </w:r>
            <w:r w:rsidRPr="00EF0C93">
              <w:rPr>
                <w:sz w:val="20"/>
                <w:szCs w:val="20"/>
                <w:u w:val="single"/>
              </w:rPr>
              <w:t>Jared.ballew@chargepoint.com</w:t>
            </w:r>
          </w:p>
        </w:tc>
        <w:tc>
          <w:tcPr>
            <w:tcW w:w="3510" w:type="dxa"/>
            <w:vAlign w:val="center"/>
          </w:tcPr>
          <w:p w14:paraId="48480A7F" w14:textId="77777777" w:rsidR="00042185" w:rsidRPr="00CE4A69" w:rsidRDefault="00042185" w:rsidP="009F53F5">
            <w:pPr>
              <w:autoSpaceDE w:val="0"/>
              <w:autoSpaceDN w:val="0"/>
              <w:adjustRightInd w:val="0"/>
              <w:ind w:left="66" w:firstLine="0"/>
              <w:rPr>
                <w:sz w:val="20"/>
                <w:szCs w:val="20"/>
              </w:rPr>
            </w:pPr>
            <w:proofErr w:type="spellStart"/>
            <w:r w:rsidRPr="00CE4A69">
              <w:rPr>
                <w:sz w:val="20"/>
                <w:szCs w:val="20"/>
              </w:rPr>
              <w:t>Chequeta</w:t>
            </w:r>
            <w:proofErr w:type="spellEnd"/>
            <w:r w:rsidRPr="00CE4A69">
              <w:rPr>
                <w:sz w:val="20"/>
                <w:szCs w:val="20"/>
              </w:rPr>
              <w:t xml:space="preserve"> Nails Riles</w:t>
            </w:r>
          </w:p>
          <w:p w14:paraId="0EC78CBF" w14:textId="77777777" w:rsidR="00042185" w:rsidRPr="00CE4A69" w:rsidRDefault="00042185" w:rsidP="009F53F5">
            <w:pPr>
              <w:autoSpaceDE w:val="0"/>
              <w:autoSpaceDN w:val="0"/>
              <w:adjustRightInd w:val="0"/>
              <w:ind w:left="66" w:firstLine="0"/>
              <w:rPr>
                <w:sz w:val="20"/>
                <w:szCs w:val="20"/>
              </w:rPr>
            </w:pPr>
            <w:r w:rsidRPr="00CE4A69">
              <w:rPr>
                <w:sz w:val="20"/>
                <w:szCs w:val="20"/>
              </w:rPr>
              <w:t>Deborah Opie</w:t>
            </w:r>
          </w:p>
          <w:p w14:paraId="186F305D" w14:textId="77777777" w:rsidR="00042185" w:rsidRPr="00CE4A69" w:rsidRDefault="00042185" w:rsidP="009F53F5">
            <w:pPr>
              <w:autoSpaceDE w:val="0"/>
              <w:autoSpaceDN w:val="0"/>
              <w:adjustRightInd w:val="0"/>
              <w:ind w:left="66" w:firstLine="0"/>
              <w:rPr>
                <w:sz w:val="20"/>
                <w:szCs w:val="20"/>
              </w:rPr>
            </w:pPr>
            <w:r w:rsidRPr="00CE4A69">
              <w:rPr>
                <w:sz w:val="20"/>
                <w:szCs w:val="20"/>
              </w:rPr>
              <w:t>Brionte McCorkle</w:t>
            </w:r>
          </w:p>
          <w:p w14:paraId="7C9F235E" w14:textId="77777777" w:rsidR="00042185" w:rsidRPr="00CE4A69" w:rsidRDefault="00042185" w:rsidP="009F53F5">
            <w:pPr>
              <w:autoSpaceDE w:val="0"/>
              <w:autoSpaceDN w:val="0"/>
              <w:adjustRightInd w:val="0"/>
              <w:ind w:left="66" w:firstLine="0"/>
              <w:rPr>
                <w:sz w:val="20"/>
                <w:szCs w:val="20"/>
              </w:rPr>
            </w:pPr>
            <w:r w:rsidRPr="00CE4A69">
              <w:rPr>
                <w:sz w:val="20"/>
                <w:szCs w:val="20"/>
              </w:rPr>
              <w:t>Georgia Conservation Voters</w:t>
            </w:r>
          </w:p>
          <w:p w14:paraId="001CC736" w14:textId="77777777" w:rsidR="00042185" w:rsidRPr="00CE4A69" w:rsidRDefault="00042185" w:rsidP="009F53F5">
            <w:pPr>
              <w:autoSpaceDE w:val="0"/>
              <w:autoSpaceDN w:val="0"/>
              <w:adjustRightInd w:val="0"/>
              <w:ind w:left="66" w:firstLine="0"/>
              <w:rPr>
                <w:sz w:val="20"/>
                <w:szCs w:val="20"/>
              </w:rPr>
            </w:pPr>
            <w:r w:rsidRPr="00CE4A69">
              <w:rPr>
                <w:sz w:val="20"/>
                <w:szCs w:val="20"/>
              </w:rPr>
              <w:t>Education Fund</w:t>
            </w:r>
          </w:p>
          <w:p w14:paraId="6B13120B" w14:textId="77777777" w:rsidR="00042185" w:rsidRPr="00CE4A69" w:rsidRDefault="00042185" w:rsidP="009F53F5">
            <w:pPr>
              <w:autoSpaceDE w:val="0"/>
              <w:autoSpaceDN w:val="0"/>
              <w:adjustRightInd w:val="0"/>
              <w:ind w:left="66" w:firstLine="0"/>
              <w:rPr>
                <w:sz w:val="20"/>
                <w:szCs w:val="20"/>
              </w:rPr>
            </w:pPr>
            <w:r w:rsidRPr="00CE4A69">
              <w:rPr>
                <w:sz w:val="20"/>
                <w:szCs w:val="20"/>
              </w:rPr>
              <w:t>725 Ponde De Leon Ave FL 2</w:t>
            </w:r>
          </w:p>
          <w:p w14:paraId="55A82F60" w14:textId="77777777" w:rsidR="00042185" w:rsidRPr="00CE4A69" w:rsidRDefault="00042185" w:rsidP="009F53F5">
            <w:pPr>
              <w:autoSpaceDE w:val="0"/>
              <w:autoSpaceDN w:val="0"/>
              <w:adjustRightInd w:val="0"/>
              <w:ind w:left="66" w:firstLine="0"/>
              <w:rPr>
                <w:sz w:val="20"/>
                <w:szCs w:val="20"/>
              </w:rPr>
            </w:pPr>
            <w:r w:rsidRPr="00CE4A69">
              <w:rPr>
                <w:sz w:val="20"/>
                <w:szCs w:val="20"/>
              </w:rPr>
              <w:t>Atlanta, GA 30306</w:t>
            </w:r>
          </w:p>
          <w:p w14:paraId="302E5602" w14:textId="77777777" w:rsidR="00042185" w:rsidRPr="00CE4A69" w:rsidRDefault="00042185" w:rsidP="009F53F5">
            <w:pPr>
              <w:ind w:left="66" w:firstLine="0"/>
              <w:rPr>
                <w:sz w:val="20"/>
                <w:szCs w:val="20"/>
              </w:rPr>
            </w:pPr>
            <w:hyperlink r:id="rId81" w:history="1">
              <w:r w:rsidRPr="00CE4A69">
                <w:rPr>
                  <w:rStyle w:val="Hyperlink"/>
                  <w:color w:val="auto"/>
                  <w:sz w:val="20"/>
                  <w:szCs w:val="20"/>
                </w:rPr>
                <w:t>criles111@aol.com</w:t>
              </w:r>
            </w:hyperlink>
          </w:p>
          <w:p w14:paraId="7CA66649" w14:textId="77777777" w:rsidR="00042185" w:rsidRPr="00CE4A69" w:rsidRDefault="00042185" w:rsidP="009F53F5">
            <w:pPr>
              <w:ind w:left="66" w:firstLine="0"/>
              <w:rPr>
                <w:sz w:val="20"/>
                <w:szCs w:val="20"/>
              </w:rPr>
            </w:pPr>
            <w:hyperlink r:id="rId82" w:history="1">
              <w:r w:rsidRPr="00CE4A69">
                <w:rPr>
                  <w:rStyle w:val="Hyperlink"/>
                  <w:color w:val="auto"/>
                  <w:sz w:val="20"/>
                  <w:szCs w:val="20"/>
                </w:rPr>
                <w:t>deborah@gcvoters.org</w:t>
              </w:r>
            </w:hyperlink>
          </w:p>
          <w:p w14:paraId="20FCBD0E" w14:textId="0AD4EB30" w:rsidR="00EF0C93" w:rsidRPr="00EF0C93" w:rsidRDefault="00042185" w:rsidP="009F53F5">
            <w:pPr>
              <w:ind w:left="66" w:firstLine="0"/>
              <w:rPr>
                <w:sz w:val="20"/>
                <w:szCs w:val="20"/>
              </w:rPr>
            </w:pPr>
            <w:hyperlink r:id="rId83" w:history="1">
              <w:r w:rsidRPr="00042185">
                <w:rPr>
                  <w:rStyle w:val="Hyperlink"/>
                  <w:color w:val="auto"/>
                  <w:sz w:val="20"/>
                  <w:szCs w:val="20"/>
                </w:rPr>
                <w:t>brionte@gcvoters.org</w:t>
              </w:r>
            </w:hyperlink>
          </w:p>
        </w:tc>
      </w:tr>
      <w:tr w:rsidR="00CE4A69" w:rsidRPr="00651D21" w14:paraId="1097B8BA" w14:textId="77777777" w:rsidTr="00CE4A69">
        <w:trPr>
          <w:trHeight w:val="2478"/>
        </w:trPr>
        <w:tc>
          <w:tcPr>
            <w:tcW w:w="3420" w:type="dxa"/>
            <w:vAlign w:val="center"/>
          </w:tcPr>
          <w:p w14:paraId="784646A1" w14:textId="77777777" w:rsidR="00774431" w:rsidRPr="00CE4A69" w:rsidRDefault="00774431" w:rsidP="00774431">
            <w:pPr>
              <w:ind w:left="186" w:firstLine="0"/>
              <w:rPr>
                <w:sz w:val="20"/>
                <w:szCs w:val="20"/>
              </w:rPr>
            </w:pPr>
            <w:r w:rsidRPr="00CE4A69">
              <w:rPr>
                <w:sz w:val="20"/>
                <w:szCs w:val="20"/>
              </w:rPr>
              <w:t xml:space="preserve">L. Craig Dowdy </w:t>
            </w:r>
          </w:p>
          <w:p w14:paraId="3B10803B" w14:textId="77777777" w:rsidR="00774431" w:rsidRPr="00CE4A69" w:rsidRDefault="00774431" w:rsidP="00774431">
            <w:pPr>
              <w:ind w:left="186" w:firstLine="0"/>
              <w:rPr>
                <w:sz w:val="20"/>
                <w:szCs w:val="20"/>
              </w:rPr>
            </w:pPr>
            <w:r w:rsidRPr="00CE4A69">
              <w:rPr>
                <w:sz w:val="20"/>
                <w:szCs w:val="20"/>
              </w:rPr>
              <w:t xml:space="preserve">Steven L. Jones </w:t>
            </w:r>
          </w:p>
          <w:p w14:paraId="03142716" w14:textId="77777777" w:rsidR="00774431" w:rsidRPr="00CE4A69" w:rsidRDefault="00774431" w:rsidP="00774431">
            <w:pPr>
              <w:ind w:left="186" w:firstLine="0"/>
              <w:rPr>
                <w:sz w:val="20"/>
                <w:szCs w:val="20"/>
              </w:rPr>
            </w:pPr>
            <w:r w:rsidRPr="00CE4A69">
              <w:rPr>
                <w:sz w:val="20"/>
                <w:szCs w:val="20"/>
              </w:rPr>
              <w:t>Taylor English Duma LLP</w:t>
            </w:r>
          </w:p>
          <w:p w14:paraId="372C2DB1" w14:textId="77777777" w:rsidR="00774431" w:rsidRPr="00CE4A69" w:rsidRDefault="00774431" w:rsidP="00774431">
            <w:pPr>
              <w:ind w:left="186" w:firstLine="0"/>
              <w:rPr>
                <w:sz w:val="20"/>
                <w:szCs w:val="20"/>
              </w:rPr>
            </w:pPr>
            <w:r w:rsidRPr="00CE4A69">
              <w:rPr>
                <w:sz w:val="20"/>
                <w:szCs w:val="20"/>
              </w:rPr>
              <w:t xml:space="preserve">1600 Parkwood Circle, Suite 200 </w:t>
            </w:r>
          </w:p>
          <w:p w14:paraId="34E1A9B5" w14:textId="77777777" w:rsidR="00774431" w:rsidRPr="00CE4A69" w:rsidRDefault="00774431" w:rsidP="00774431">
            <w:pPr>
              <w:ind w:left="186" w:firstLine="0"/>
              <w:rPr>
                <w:sz w:val="20"/>
                <w:szCs w:val="20"/>
              </w:rPr>
            </w:pPr>
            <w:r w:rsidRPr="00CE4A69">
              <w:rPr>
                <w:sz w:val="20"/>
                <w:szCs w:val="20"/>
              </w:rPr>
              <w:t xml:space="preserve">Atlanta, Georgia 30339 </w:t>
            </w:r>
            <w:hyperlink r:id="rId84" w:history="1">
              <w:r w:rsidRPr="00CE4A69">
                <w:rPr>
                  <w:rStyle w:val="Hyperlink"/>
                  <w:color w:val="auto"/>
                  <w:sz w:val="20"/>
                  <w:szCs w:val="20"/>
                </w:rPr>
                <w:t>cdowdy@taylorenglish.com</w:t>
              </w:r>
            </w:hyperlink>
          </w:p>
          <w:p w14:paraId="605A40A1" w14:textId="1D63C0F6" w:rsidR="00CE4A69" w:rsidRPr="00CE4A69" w:rsidRDefault="00774431" w:rsidP="00774431">
            <w:pPr>
              <w:ind w:left="186" w:firstLine="0"/>
              <w:rPr>
                <w:sz w:val="20"/>
                <w:szCs w:val="20"/>
              </w:rPr>
            </w:pPr>
            <w:r w:rsidRPr="00CE4A69">
              <w:rPr>
                <w:sz w:val="20"/>
                <w:szCs w:val="20"/>
              </w:rPr>
              <w:t xml:space="preserve"> </w:t>
            </w:r>
            <w:hyperlink r:id="rId85" w:history="1">
              <w:r w:rsidRPr="00CE4A69">
                <w:rPr>
                  <w:rStyle w:val="Hyperlink"/>
                  <w:color w:val="auto"/>
                  <w:sz w:val="20"/>
                  <w:szCs w:val="20"/>
                </w:rPr>
                <w:t>sjones@taylorenglish.com</w:t>
              </w:r>
            </w:hyperlink>
          </w:p>
        </w:tc>
        <w:tc>
          <w:tcPr>
            <w:tcW w:w="3510" w:type="dxa"/>
            <w:vAlign w:val="center"/>
          </w:tcPr>
          <w:p w14:paraId="7BDCD3A8" w14:textId="77777777" w:rsidR="00EC63E6" w:rsidRDefault="00EC63E6"/>
          <w:tbl>
            <w:tblPr>
              <w:tblpPr w:leftFromText="180" w:rightFromText="180" w:vertAnchor="text" w:horzAnchor="margin" w:tblpXSpec="center" w:tblpY="1"/>
              <w:tblW w:w="10170" w:type="dxa"/>
              <w:tblLook w:val="0400" w:firstRow="0" w:lastRow="0" w:firstColumn="0" w:lastColumn="0" w:noHBand="0" w:noVBand="1"/>
            </w:tblPr>
            <w:tblGrid>
              <w:gridCol w:w="5112"/>
              <w:gridCol w:w="5058"/>
            </w:tblGrid>
            <w:tr w:rsidR="00EC63E6" w14:paraId="46D815C1" w14:textId="77777777" w:rsidTr="00EC63E6">
              <w:trPr>
                <w:trHeight w:val="1440"/>
              </w:trPr>
              <w:tc>
                <w:tcPr>
                  <w:tcW w:w="5112" w:type="dxa"/>
                  <w:vAlign w:val="center"/>
                </w:tcPr>
                <w:p w14:paraId="313A0ADE" w14:textId="77777777" w:rsidR="00EC63E6" w:rsidRPr="005809A3" w:rsidRDefault="00EC63E6" w:rsidP="00EC63E6">
                  <w:pPr>
                    <w:ind w:left="72" w:firstLine="0"/>
                    <w:rPr>
                      <w:sz w:val="20"/>
                      <w:szCs w:val="20"/>
                    </w:rPr>
                  </w:pPr>
                  <w:r w:rsidRPr="005809A3">
                    <w:rPr>
                      <w:sz w:val="20"/>
                      <w:szCs w:val="20"/>
                    </w:rPr>
                    <w:t>Stephanie U. Eaton</w:t>
                  </w:r>
                </w:p>
                <w:p w14:paraId="1ABFA6F1" w14:textId="77777777" w:rsidR="00EC63E6" w:rsidRPr="005809A3" w:rsidRDefault="00EC63E6" w:rsidP="00EC63E6">
                  <w:pPr>
                    <w:ind w:left="72" w:firstLine="0"/>
                    <w:rPr>
                      <w:sz w:val="20"/>
                      <w:szCs w:val="20"/>
                    </w:rPr>
                  </w:pPr>
                  <w:r w:rsidRPr="005809A3">
                    <w:rPr>
                      <w:sz w:val="20"/>
                      <w:szCs w:val="20"/>
                    </w:rPr>
                    <w:t>Carrie H. Grundmann</w:t>
                  </w:r>
                </w:p>
                <w:p w14:paraId="4574192F" w14:textId="77777777" w:rsidR="00EC63E6" w:rsidRPr="005809A3" w:rsidRDefault="00EC63E6" w:rsidP="00EC63E6">
                  <w:pPr>
                    <w:ind w:left="72" w:firstLine="0"/>
                    <w:rPr>
                      <w:sz w:val="20"/>
                      <w:szCs w:val="20"/>
                    </w:rPr>
                  </w:pPr>
                  <w:r w:rsidRPr="005809A3">
                    <w:rPr>
                      <w:sz w:val="20"/>
                      <w:szCs w:val="20"/>
                    </w:rPr>
                    <w:t>Spilman Thomas &amp; Battle, PLLC</w:t>
                  </w:r>
                </w:p>
                <w:p w14:paraId="11F6EB4E" w14:textId="77777777" w:rsidR="00EC63E6" w:rsidRPr="005809A3" w:rsidRDefault="00EC63E6" w:rsidP="00EC63E6">
                  <w:pPr>
                    <w:ind w:left="72" w:firstLine="0"/>
                    <w:rPr>
                      <w:sz w:val="20"/>
                      <w:szCs w:val="20"/>
                    </w:rPr>
                  </w:pPr>
                  <w:r w:rsidRPr="005809A3">
                    <w:rPr>
                      <w:sz w:val="20"/>
                      <w:szCs w:val="20"/>
                    </w:rPr>
                    <w:t>110 Oakwood Drive, Suite 500</w:t>
                  </w:r>
                </w:p>
                <w:p w14:paraId="50964A5B" w14:textId="77777777" w:rsidR="00EC63E6" w:rsidRPr="005809A3" w:rsidRDefault="00EC63E6" w:rsidP="00EC63E6">
                  <w:pPr>
                    <w:ind w:left="72" w:firstLine="0"/>
                    <w:rPr>
                      <w:sz w:val="20"/>
                      <w:szCs w:val="20"/>
                    </w:rPr>
                  </w:pPr>
                  <w:r w:rsidRPr="005809A3">
                    <w:rPr>
                      <w:sz w:val="20"/>
                      <w:szCs w:val="20"/>
                    </w:rPr>
                    <w:t xml:space="preserve">Winston-Salem, NC </w:t>
                  </w:r>
                </w:p>
                <w:p w14:paraId="48ADD0E6" w14:textId="4A52C63B" w:rsidR="00EC63E6" w:rsidRPr="005809A3" w:rsidRDefault="00EC63E6" w:rsidP="00EC63E6">
                  <w:pPr>
                    <w:ind w:left="72" w:firstLine="0"/>
                    <w:rPr>
                      <w:sz w:val="20"/>
                      <w:szCs w:val="20"/>
                    </w:rPr>
                  </w:pPr>
                  <w:hyperlink r:id="rId86" w:history="1">
                    <w:r w:rsidRPr="005809A3">
                      <w:rPr>
                        <w:rStyle w:val="Hyperlink"/>
                        <w:color w:val="auto"/>
                        <w:sz w:val="20"/>
                        <w:szCs w:val="20"/>
                      </w:rPr>
                      <w:t>seaton@spilmanlaw.com</w:t>
                    </w:r>
                  </w:hyperlink>
                </w:p>
                <w:p w14:paraId="4F33DEEC" w14:textId="77777777" w:rsidR="00EC63E6" w:rsidRPr="005809A3" w:rsidRDefault="00EC63E6" w:rsidP="00EC63E6">
                  <w:pPr>
                    <w:ind w:left="72" w:firstLine="0"/>
                    <w:rPr>
                      <w:sz w:val="20"/>
                      <w:szCs w:val="20"/>
                    </w:rPr>
                  </w:pPr>
                  <w:hyperlink r:id="rId87" w:history="1">
                    <w:r w:rsidRPr="005809A3">
                      <w:rPr>
                        <w:rStyle w:val="Hyperlink"/>
                        <w:color w:val="auto"/>
                        <w:sz w:val="20"/>
                        <w:szCs w:val="20"/>
                      </w:rPr>
                      <w:t>cgrundmann@spilmanlaw.com</w:t>
                    </w:r>
                  </w:hyperlink>
                </w:p>
                <w:p w14:paraId="13FBD5A2" w14:textId="77777777" w:rsidR="00EC63E6" w:rsidRPr="00A11A04" w:rsidRDefault="00EC63E6" w:rsidP="00EC63E6">
                  <w:pPr>
                    <w:ind w:left="72" w:firstLine="0"/>
                    <w:rPr>
                      <w:sz w:val="20"/>
                      <w:szCs w:val="20"/>
                    </w:rPr>
                  </w:pPr>
                  <w:hyperlink r:id="rId88" w:history="1">
                    <w:r w:rsidRPr="005809A3">
                      <w:rPr>
                        <w:rStyle w:val="Hyperlink"/>
                        <w:color w:val="auto"/>
                        <w:sz w:val="20"/>
                        <w:szCs w:val="20"/>
                      </w:rPr>
                      <w:t>slee@spilmanlaw.com</w:t>
                    </w:r>
                  </w:hyperlink>
                </w:p>
              </w:tc>
              <w:tc>
                <w:tcPr>
                  <w:tcW w:w="5058" w:type="dxa"/>
                  <w:vAlign w:val="center"/>
                </w:tcPr>
                <w:p w14:paraId="3F3F6FC8" w14:textId="77777777" w:rsidR="00EC63E6" w:rsidRDefault="00EC63E6" w:rsidP="00EC63E6">
                  <w:pPr>
                    <w:ind w:left="186" w:firstLine="0"/>
                    <w:rPr>
                      <w:sz w:val="20"/>
                      <w:szCs w:val="20"/>
                    </w:rPr>
                  </w:pPr>
                  <w:r w:rsidRPr="00473816">
                    <w:rPr>
                      <w:sz w:val="20"/>
                      <w:szCs w:val="20"/>
                    </w:rPr>
                    <w:t>Steven W. Lee</w:t>
                  </w:r>
                </w:p>
                <w:p w14:paraId="7FB033E1" w14:textId="77777777" w:rsidR="00EC63E6" w:rsidRDefault="00EC63E6" w:rsidP="00EC63E6">
                  <w:pPr>
                    <w:ind w:left="186" w:firstLine="0"/>
                    <w:rPr>
                      <w:sz w:val="20"/>
                      <w:szCs w:val="20"/>
                    </w:rPr>
                  </w:pPr>
                  <w:r w:rsidRPr="00473816">
                    <w:rPr>
                      <w:sz w:val="20"/>
                      <w:szCs w:val="20"/>
                    </w:rPr>
                    <w:t>Spilman Thomas &amp; Battle, PLLC</w:t>
                  </w:r>
                </w:p>
                <w:p w14:paraId="25C331FB" w14:textId="77777777" w:rsidR="00EC63E6" w:rsidRDefault="00EC63E6" w:rsidP="00EC63E6">
                  <w:pPr>
                    <w:ind w:left="186" w:firstLine="0"/>
                    <w:rPr>
                      <w:sz w:val="20"/>
                      <w:szCs w:val="20"/>
                    </w:rPr>
                  </w:pPr>
                  <w:r w:rsidRPr="00473816">
                    <w:rPr>
                      <w:sz w:val="20"/>
                      <w:szCs w:val="20"/>
                    </w:rPr>
                    <w:t>1100 Bent Creek Blvd., Suite 101 Mechanicsburg, PA 17050</w:t>
                  </w:r>
                </w:p>
                <w:p w14:paraId="4C612BBF" w14:textId="77777777" w:rsidR="00EC63E6" w:rsidRDefault="00EC63E6" w:rsidP="00EC63E6">
                  <w:pPr>
                    <w:ind w:left="186" w:firstLine="0"/>
                    <w:rPr>
                      <w:sz w:val="20"/>
                      <w:szCs w:val="20"/>
                    </w:rPr>
                  </w:pPr>
                  <w:hyperlink r:id="rId89" w:history="1">
                    <w:r w:rsidRPr="006F712D">
                      <w:rPr>
                        <w:rStyle w:val="Hyperlink"/>
                        <w:sz w:val="20"/>
                        <w:szCs w:val="20"/>
                      </w:rPr>
                      <w:t>slee@spilmanlaw.com</w:t>
                    </w:r>
                  </w:hyperlink>
                </w:p>
              </w:tc>
            </w:tr>
          </w:tbl>
          <w:p w14:paraId="016E43FF" w14:textId="4DF57DEC" w:rsidR="00CE4A69" w:rsidRPr="00CE4A69" w:rsidRDefault="00CE4A69" w:rsidP="00774431">
            <w:pPr>
              <w:ind w:left="186" w:firstLine="0"/>
              <w:rPr>
                <w:sz w:val="20"/>
                <w:szCs w:val="20"/>
              </w:rPr>
            </w:pPr>
          </w:p>
        </w:tc>
        <w:tc>
          <w:tcPr>
            <w:tcW w:w="3510" w:type="dxa"/>
            <w:vAlign w:val="center"/>
          </w:tcPr>
          <w:p w14:paraId="46BD38FC" w14:textId="77777777" w:rsidR="005809A3" w:rsidRDefault="005809A3" w:rsidP="00CE4A69">
            <w:pPr>
              <w:ind w:left="66" w:firstLine="0"/>
              <w:rPr>
                <w:sz w:val="20"/>
                <w:szCs w:val="20"/>
              </w:rPr>
            </w:pPr>
          </w:p>
          <w:p w14:paraId="36A47579" w14:textId="4F45E05D" w:rsidR="00CE4A69" w:rsidRPr="005809A3" w:rsidRDefault="00382D09" w:rsidP="00CE4A69">
            <w:pPr>
              <w:ind w:left="66" w:firstLine="0"/>
              <w:rPr>
                <w:sz w:val="20"/>
                <w:szCs w:val="20"/>
              </w:rPr>
            </w:pPr>
            <w:r w:rsidRPr="005809A3">
              <w:rPr>
                <w:sz w:val="20"/>
                <w:szCs w:val="20"/>
              </w:rPr>
              <w:t>Steven W. Lee</w:t>
            </w:r>
          </w:p>
          <w:p w14:paraId="26C5ADFB" w14:textId="77777777" w:rsidR="00382D09" w:rsidRPr="005809A3" w:rsidRDefault="00382D09" w:rsidP="00CE4A69">
            <w:pPr>
              <w:ind w:left="66" w:firstLine="0"/>
              <w:rPr>
                <w:sz w:val="20"/>
                <w:szCs w:val="20"/>
              </w:rPr>
            </w:pPr>
            <w:r w:rsidRPr="005809A3">
              <w:rPr>
                <w:sz w:val="20"/>
                <w:szCs w:val="20"/>
              </w:rPr>
              <w:t>Spil</w:t>
            </w:r>
            <w:r w:rsidR="0027322A" w:rsidRPr="005809A3">
              <w:rPr>
                <w:sz w:val="20"/>
                <w:szCs w:val="20"/>
              </w:rPr>
              <w:t>man Thomas &amp; Battle, PLLC</w:t>
            </w:r>
          </w:p>
          <w:p w14:paraId="7A1F0C57" w14:textId="77777777" w:rsidR="0027322A" w:rsidRPr="005809A3" w:rsidRDefault="0027322A" w:rsidP="00CE4A69">
            <w:pPr>
              <w:ind w:left="66" w:firstLine="0"/>
              <w:rPr>
                <w:sz w:val="20"/>
                <w:szCs w:val="20"/>
              </w:rPr>
            </w:pPr>
            <w:r w:rsidRPr="005809A3">
              <w:rPr>
                <w:sz w:val="20"/>
                <w:szCs w:val="20"/>
              </w:rPr>
              <w:t>1100 Bent Creek Blvd.</w:t>
            </w:r>
            <w:r w:rsidR="00813B01" w:rsidRPr="005809A3">
              <w:rPr>
                <w:sz w:val="20"/>
                <w:szCs w:val="20"/>
              </w:rPr>
              <w:t>, Suite 101</w:t>
            </w:r>
          </w:p>
          <w:p w14:paraId="69D87C9F" w14:textId="77777777" w:rsidR="00813B01" w:rsidRPr="005809A3" w:rsidRDefault="00813B01" w:rsidP="00CE4A69">
            <w:pPr>
              <w:ind w:left="66" w:firstLine="0"/>
              <w:rPr>
                <w:sz w:val="20"/>
                <w:szCs w:val="20"/>
              </w:rPr>
            </w:pPr>
            <w:r w:rsidRPr="005809A3">
              <w:rPr>
                <w:sz w:val="20"/>
                <w:szCs w:val="20"/>
              </w:rPr>
              <w:t>Mechanicsburg, PA 17050</w:t>
            </w:r>
          </w:p>
          <w:p w14:paraId="4E39DA94" w14:textId="5D5FF1EF" w:rsidR="00813B01" w:rsidRPr="005809A3" w:rsidRDefault="005809A3" w:rsidP="00CE4A69">
            <w:pPr>
              <w:ind w:left="66" w:firstLine="0"/>
              <w:rPr>
                <w:sz w:val="20"/>
                <w:szCs w:val="20"/>
              </w:rPr>
            </w:pPr>
            <w:hyperlink r:id="rId90" w:history="1">
              <w:r w:rsidRPr="005809A3">
                <w:rPr>
                  <w:rStyle w:val="Hyperlink"/>
                  <w:color w:val="auto"/>
                  <w:sz w:val="20"/>
                  <w:szCs w:val="20"/>
                </w:rPr>
                <w:t>slee@spilmanlaw.com</w:t>
              </w:r>
            </w:hyperlink>
          </w:p>
          <w:p w14:paraId="7E334980" w14:textId="4EE73ACA" w:rsidR="005809A3" w:rsidRPr="00CE4A69" w:rsidRDefault="005809A3" w:rsidP="00CE4A69">
            <w:pPr>
              <w:ind w:left="66" w:firstLine="0"/>
              <w:rPr>
                <w:sz w:val="20"/>
                <w:szCs w:val="20"/>
              </w:rPr>
            </w:pPr>
          </w:p>
        </w:tc>
      </w:tr>
    </w:tbl>
    <w:p w14:paraId="47649A79" w14:textId="28CD6044" w:rsidR="00665FB2" w:rsidRDefault="00665FB2" w:rsidP="00547AEA">
      <w:pPr>
        <w:tabs>
          <w:tab w:val="left" w:pos="-1440"/>
          <w:tab w:val="left" w:pos="-720"/>
        </w:tabs>
        <w:suppressAutoHyphens/>
        <w:ind w:left="540"/>
      </w:pPr>
    </w:p>
    <w:p w14:paraId="69F2EAC4" w14:textId="77777777" w:rsidR="001A364C" w:rsidRDefault="001A364C" w:rsidP="00570B1D">
      <w:pPr>
        <w:tabs>
          <w:tab w:val="left" w:pos="-1440"/>
          <w:tab w:val="left" w:pos="-720"/>
        </w:tabs>
        <w:suppressAutoHyphens/>
      </w:pPr>
    </w:p>
    <w:p w14:paraId="2E987240" w14:textId="68560338" w:rsidR="00570B1D" w:rsidRPr="00570B1D" w:rsidRDefault="00665FB2" w:rsidP="00570B1D">
      <w:pPr>
        <w:tabs>
          <w:tab w:val="left" w:pos="-1440"/>
          <w:tab w:val="left" w:pos="-720"/>
        </w:tabs>
        <w:suppressAutoHyphens/>
        <w:rPr>
          <w:rFonts w:ascii="Arial" w:hAnsi="Arial"/>
          <w:sz w:val="22"/>
          <w:szCs w:val="22"/>
        </w:rPr>
      </w:pPr>
      <w:r>
        <w:tab/>
      </w:r>
      <w:r>
        <w:tab/>
      </w:r>
      <w:r>
        <w:tab/>
      </w:r>
      <w:r>
        <w:tab/>
      </w:r>
      <w:r>
        <w:tab/>
      </w:r>
      <w:r w:rsidR="00F83E3B" w:rsidRPr="00064E2A">
        <w:t>So certified</w:t>
      </w:r>
      <w:r w:rsidR="008902B4">
        <w:t>,</w:t>
      </w:r>
      <w:r w:rsidR="00F83E3B" w:rsidRPr="00064E2A">
        <w:t xml:space="preserve"> this</w:t>
      </w:r>
      <w:r w:rsidR="00B30193">
        <w:t xml:space="preserve"> </w:t>
      </w:r>
      <w:r w:rsidR="00AE174D">
        <w:t>1</w:t>
      </w:r>
      <w:r w:rsidR="009703DC">
        <w:t>1th</w:t>
      </w:r>
      <w:r w:rsidR="00622997">
        <w:t xml:space="preserve"> </w:t>
      </w:r>
      <w:r w:rsidR="00F83E3B" w:rsidRPr="00064E2A">
        <w:t xml:space="preserve">day of </w:t>
      </w:r>
      <w:r w:rsidR="00AE174D">
        <w:t>August</w:t>
      </w:r>
      <w:r w:rsidR="004125E6">
        <w:t xml:space="preserve"> </w:t>
      </w:r>
      <w:r w:rsidR="00B50622">
        <w:t>202</w:t>
      </w:r>
      <w:r w:rsidR="004125E6">
        <w:t>5</w:t>
      </w:r>
      <w:r w:rsidR="00EB35F0">
        <w:t>.</w:t>
      </w:r>
    </w:p>
    <w:p w14:paraId="2963BCD2" w14:textId="77777777" w:rsidR="00570B1D" w:rsidRDefault="00570B1D" w:rsidP="00570B1D">
      <w:pPr>
        <w:pStyle w:val="TOAHeading"/>
        <w:tabs>
          <w:tab w:val="clear" w:pos="9360"/>
          <w:tab w:val="left" w:pos="-1440"/>
          <w:tab w:val="left" w:pos="-720"/>
        </w:tabs>
      </w:pPr>
      <w:r>
        <w:tab/>
      </w:r>
      <w:r>
        <w:tab/>
      </w:r>
      <w:r>
        <w:tab/>
      </w:r>
      <w:r>
        <w:tab/>
      </w:r>
    </w:p>
    <w:p w14:paraId="724F8746" w14:textId="638F725E" w:rsidR="00570B1D" w:rsidRDefault="00570B1D" w:rsidP="00570B1D">
      <w:r>
        <w:tab/>
      </w:r>
      <w:r>
        <w:tab/>
      </w:r>
      <w:r>
        <w:tab/>
      </w:r>
    </w:p>
    <w:p w14:paraId="7005711A" w14:textId="77777777" w:rsidR="00570B1D" w:rsidRDefault="00570B1D" w:rsidP="00570B1D"/>
    <w:p w14:paraId="1BD0E936" w14:textId="77777777" w:rsidR="00570B1D" w:rsidRPr="00570B1D" w:rsidRDefault="00570B1D" w:rsidP="00570B1D">
      <w:pPr>
        <w:ind w:left="0" w:firstLine="0"/>
        <w:rPr>
          <w:u w:val="single"/>
        </w:rPr>
      </w:pPr>
      <w:r>
        <w:tab/>
      </w:r>
      <w:r>
        <w:tab/>
      </w:r>
      <w:r>
        <w:tab/>
      </w:r>
      <w:r>
        <w:tab/>
      </w:r>
      <w:r>
        <w:tab/>
      </w:r>
      <w:r>
        <w:rPr>
          <w:u w:val="single"/>
        </w:rPr>
        <w:tab/>
      </w:r>
      <w:r>
        <w:rPr>
          <w:u w:val="single"/>
        </w:rPr>
        <w:tab/>
      </w:r>
      <w:r>
        <w:rPr>
          <w:u w:val="single"/>
        </w:rPr>
        <w:tab/>
      </w:r>
      <w:r>
        <w:rPr>
          <w:u w:val="single"/>
        </w:rPr>
        <w:tab/>
      </w:r>
      <w:r w:rsidR="00D76655">
        <w:rPr>
          <w:u w:val="single"/>
        </w:rPr>
        <w:t xml:space="preserve">       </w:t>
      </w:r>
      <w:r w:rsidR="00B47128">
        <w:rPr>
          <w:u w:val="single"/>
        </w:rPr>
        <w:tab/>
      </w:r>
      <w:r>
        <w:rPr>
          <w:u w:val="single"/>
        </w:rPr>
        <w:tab/>
        <w:t xml:space="preserve"> </w:t>
      </w:r>
    </w:p>
    <w:p w14:paraId="3D44A93E" w14:textId="136D165F" w:rsidR="00042185" w:rsidRDefault="007B7503" w:rsidP="00042185">
      <w:pPr>
        <w:ind w:left="2880" w:firstLine="720"/>
      </w:pPr>
      <w:r>
        <w:t>Rob Trokey</w:t>
      </w:r>
    </w:p>
    <w:p w14:paraId="0E1D719D" w14:textId="723CE93C" w:rsidR="00042185" w:rsidRDefault="009F53F5" w:rsidP="00042185">
      <w:pPr>
        <w:ind w:left="2880" w:firstLine="720"/>
      </w:pPr>
      <w:r>
        <w:t>Director</w:t>
      </w:r>
    </w:p>
    <w:p w14:paraId="33A7CA94" w14:textId="33C95025" w:rsidR="009F53F5" w:rsidRPr="00E822E7" w:rsidRDefault="007B7503" w:rsidP="00042185">
      <w:pPr>
        <w:ind w:left="2880" w:firstLine="720"/>
      </w:pPr>
      <w:r>
        <w:t>Electric Unit</w:t>
      </w:r>
    </w:p>
    <w:p w14:paraId="1A9C4F75" w14:textId="66DCE456" w:rsidR="00042185" w:rsidRDefault="00042185" w:rsidP="00042185">
      <w:pPr>
        <w:ind w:left="2880" w:firstLine="720"/>
      </w:pPr>
    </w:p>
    <w:p w14:paraId="3CF4350E" w14:textId="66696456" w:rsidR="00823E0B" w:rsidRPr="00EA5012" w:rsidRDefault="00823E0B" w:rsidP="005D21EE">
      <w:pPr>
        <w:ind w:left="2880" w:firstLine="720"/>
      </w:pPr>
    </w:p>
    <w:sectPr w:rsidR="00823E0B" w:rsidRPr="00EA5012" w:rsidSect="0045298A">
      <w:headerReference w:type="default" r:id="rId91"/>
      <w:footerReference w:type="default" r:id="rId92"/>
      <w:headerReference w:type="first" r:id="rId93"/>
      <w:footerReference w:type="first" r:id="rId94"/>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5BFD0" w14:textId="77777777" w:rsidR="00C276A6" w:rsidRDefault="00C276A6">
      <w:r>
        <w:separator/>
      </w:r>
    </w:p>
  </w:endnote>
  <w:endnote w:type="continuationSeparator" w:id="0">
    <w:p w14:paraId="6AB0792E" w14:textId="77777777" w:rsidR="00C276A6" w:rsidRDefault="00C27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3EF22" w14:textId="1FDA10B8" w:rsidR="00E30820" w:rsidRDefault="00E308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5BD6">
      <w:rPr>
        <w:rStyle w:val="PageNumber"/>
        <w:noProof/>
      </w:rPr>
      <w:t>2</w:t>
    </w:r>
    <w:r>
      <w:rPr>
        <w:rStyle w:val="PageNumber"/>
      </w:rPr>
      <w:fldChar w:fldCharType="end"/>
    </w:r>
  </w:p>
  <w:p w14:paraId="3A49A99E" w14:textId="77777777" w:rsidR="00E30820" w:rsidRDefault="00E30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C5596" w14:textId="77777777" w:rsidR="00E30820" w:rsidRDefault="00E30820" w:rsidP="009D2D5D">
    <w:pPr>
      <w:pStyle w:val="Footer"/>
      <w:framePr w:wrap="around" w:vAnchor="text" w:hAnchor="margin" w:xAlign="center" w:y="1"/>
      <w:jc w:val="center"/>
      <w:rPr>
        <w:rStyle w:val="PageNumber"/>
      </w:rPr>
    </w:pPr>
    <w:r>
      <w:rPr>
        <w:rStyle w:val="PageNumber"/>
      </w:rPr>
      <w:t>Docket 44280</w:t>
    </w:r>
  </w:p>
  <w:p w14:paraId="315C12F1" w14:textId="7C18CC56" w:rsidR="00E30820" w:rsidRDefault="00E30820" w:rsidP="009D2D5D">
    <w:pPr>
      <w:pStyle w:val="Footer"/>
      <w:framePr w:wrap="around" w:vAnchor="text" w:hAnchor="margin" w:xAlign="center" w:y="1"/>
      <w:jc w:val="center"/>
      <w:rPr>
        <w:rStyle w:val="PageNumber"/>
      </w:rPr>
    </w:pPr>
    <w:r>
      <w:rPr>
        <w:rStyle w:val="PageNumber"/>
      </w:rPr>
      <w:t>STF-PIA-</w:t>
    </w:r>
    <w:r w:rsidR="007B7503">
      <w:rPr>
        <w:rStyle w:val="PageNumber"/>
      </w:rPr>
      <w:t>3</w:t>
    </w:r>
    <w:r w:rsidR="00B33F9D">
      <w:rPr>
        <w:rStyle w:val="PageNumber"/>
      </w:rPr>
      <w:t>2</w:t>
    </w:r>
  </w:p>
  <w:p w14:paraId="344F6AEA" w14:textId="77777777" w:rsidR="00E30820" w:rsidRDefault="00E30820"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r>
      <w:rPr>
        <w:rStyle w:val="PageNumber"/>
      </w:rPr>
      <w:t>-</w:t>
    </w:r>
  </w:p>
  <w:p w14:paraId="65C551CC" w14:textId="77777777" w:rsidR="00E30820" w:rsidRDefault="00E30820">
    <w:pPr>
      <w:pStyle w:val="Footer"/>
      <w:jc w:val="center"/>
    </w:pPr>
  </w:p>
  <w:p w14:paraId="5DDFE130" w14:textId="77777777" w:rsidR="00E30820" w:rsidRDefault="00E308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FCAA4" w14:textId="77777777" w:rsidR="00E30820" w:rsidRDefault="00E30820"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A892B" w14:textId="77777777" w:rsidR="00E30820" w:rsidRDefault="00E30820" w:rsidP="00E62965">
    <w:pPr>
      <w:pStyle w:val="Footer"/>
      <w:jc w:val="center"/>
    </w:pPr>
    <w:r>
      <w:t>Docket 44280</w:t>
    </w:r>
  </w:p>
  <w:p w14:paraId="4D1D1B40" w14:textId="3A128F34" w:rsidR="00E30820" w:rsidRDefault="00E30820" w:rsidP="00E62965">
    <w:pPr>
      <w:pStyle w:val="Footer"/>
      <w:jc w:val="center"/>
    </w:pPr>
    <w:r>
      <w:t>STF-PIA-</w:t>
    </w:r>
    <w:r w:rsidR="007B7503">
      <w:t>3</w:t>
    </w:r>
    <w:r w:rsidR="00B33F9D">
      <w:t>2</w:t>
    </w:r>
  </w:p>
  <w:p w14:paraId="70AB3DFD" w14:textId="77777777" w:rsidR="00E30820" w:rsidRDefault="00E30820"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74781" w14:textId="77777777" w:rsidR="00E30820" w:rsidRDefault="00E30820">
    <w:pPr>
      <w:pStyle w:val="Footer"/>
      <w:framePr w:wrap="around" w:vAnchor="text" w:hAnchor="margin" w:xAlign="center" w:y="1"/>
      <w:rPr>
        <w:rStyle w:val="PageNumber"/>
      </w:rPr>
    </w:pPr>
  </w:p>
  <w:p w14:paraId="4C9EE5EC" w14:textId="77777777" w:rsidR="00E30820" w:rsidRDefault="00E30820">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7D3D" w14:textId="77777777" w:rsidR="00E30820" w:rsidRDefault="00E30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C29B4" w14:textId="77777777" w:rsidR="00C276A6" w:rsidRDefault="00C276A6">
      <w:r>
        <w:separator/>
      </w:r>
    </w:p>
  </w:footnote>
  <w:footnote w:type="continuationSeparator" w:id="0">
    <w:p w14:paraId="2FEBC66D" w14:textId="77777777" w:rsidR="00C276A6" w:rsidRDefault="00C276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9C8C" w14:textId="77777777" w:rsidR="00E30820" w:rsidRPr="005017D8" w:rsidRDefault="00E30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04524" w14:textId="77777777" w:rsidR="00E30820" w:rsidRPr="00E877E2" w:rsidRDefault="00E30820">
    <w:pPr>
      <w:jc w:val="center"/>
      <w:rPr>
        <w:b/>
        <w:color w:val="000000"/>
      </w:rPr>
    </w:pPr>
    <w:r w:rsidRPr="00E877E2">
      <w:rPr>
        <w:b/>
      </w:rPr>
      <w:t xml:space="preserve">Docket No. </w:t>
    </w:r>
    <w:r>
      <w:rPr>
        <w:b/>
        <w:color w:val="000000"/>
      </w:rPr>
      <w:t>44280</w:t>
    </w:r>
  </w:p>
  <w:p w14:paraId="5E396E30" w14:textId="77777777" w:rsidR="00E30820" w:rsidRPr="00E877E2" w:rsidRDefault="00E30820">
    <w:pPr>
      <w:pStyle w:val="Header"/>
      <w:jc w:val="center"/>
      <w:rPr>
        <w:b/>
        <w:color w:val="000000"/>
      </w:rPr>
    </w:pPr>
    <w:r w:rsidRPr="00E877E2">
      <w:rPr>
        <w:b/>
        <w:color w:val="000000"/>
      </w:rPr>
      <w:t xml:space="preserve">Georgia Power Company's </w:t>
    </w:r>
    <w:r>
      <w:rPr>
        <w:b/>
        <w:color w:val="000000"/>
      </w:rPr>
      <w:t>2022 Rate Case</w:t>
    </w:r>
  </w:p>
  <w:p w14:paraId="5C4507DE" w14:textId="733640B7" w:rsidR="00E30820" w:rsidRDefault="00E30820" w:rsidP="00166067">
    <w:pPr>
      <w:pStyle w:val="Header"/>
      <w:jc w:val="center"/>
      <w:rPr>
        <w:b/>
      </w:rPr>
    </w:pPr>
    <w:r>
      <w:rPr>
        <w:b/>
      </w:rPr>
      <w:t xml:space="preserve">Data Request Set </w:t>
    </w:r>
    <w:r w:rsidR="00B33F9D">
      <w:rPr>
        <w:b/>
      </w:rPr>
      <w:t>STF-PIA-3</w:t>
    </w:r>
    <w:r w:rsidR="00B33F9D">
      <w:rPr>
        <w:b/>
      </w:rPr>
      <w:t>2</w:t>
    </w:r>
  </w:p>
  <w:p w14:paraId="5F4BC715" w14:textId="77777777" w:rsidR="00E30820" w:rsidRPr="008472C3" w:rsidRDefault="00E30820">
    <w:pPr>
      <w:pStyle w:val="Header"/>
      <w:jc w:val="center"/>
    </w:pPr>
    <w:r>
      <w:rPr>
        <w:b/>
      </w:rPr>
      <w:t>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64BD5" w14:textId="77777777" w:rsidR="00E30820" w:rsidRPr="0021318B" w:rsidRDefault="00E3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F4C10" w14:textId="77777777" w:rsidR="00E30820" w:rsidRPr="00105558" w:rsidRDefault="00E308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97ABA"/>
    <w:multiLevelType w:val="hybridMultilevel"/>
    <w:tmpl w:val="B5007842"/>
    <w:lvl w:ilvl="0" w:tplc="29AC12F4">
      <w:start w:val="1"/>
      <w:numFmt w:val="decimal"/>
      <w:lvlText w:val="STF-PIA-32-%1"/>
      <w:lvlJc w:val="left"/>
      <w:pPr>
        <w:ind w:left="1080" w:hanging="360"/>
      </w:pPr>
      <w:rPr>
        <w:rFonts w:ascii="Times New Roman" w:hAnsi="Times New Roman" w:cs="Times New Roman" w:hint="default"/>
        <w:b/>
        <w:color w:val="auto"/>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D17F00"/>
    <w:multiLevelType w:val="hybridMultilevel"/>
    <w:tmpl w:val="033C9622"/>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ABE"/>
    <w:multiLevelType w:val="hybridMultilevel"/>
    <w:tmpl w:val="74EE3896"/>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3F817222"/>
    <w:multiLevelType w:val="hybridMultilevel"/>
    <w:tmpl w:val="85E2D02A"/>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15:restartNumberingAfterBreak="0">
    <w:nsid w:val="5C8A71B3"/>
    <w:multiLevelType w:val="hybridMultilevel"/>
    <w:tmpl w:val="3B929DAE"/>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7"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8" w15:restartNumberingAfterBreak="0">
    <w:nsid w:val="686B16A0"/>
    <w:multiLevelType w:val="hybridMultilevel"/>
    <w:tmpl w:val="68A26E74"/>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9"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6E156CC4"/>
    <w:multiLevelType w:val="hybridMultilevel"/>
    <w:tmpl w:val="C61CA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1B2F83"/>
    <w:multiLevelType w:val="hybridMultilevel"/>
    <w:tmpl w:val="E8AEFDF4"/>
    <w:lvl w:ilvl="0" w:tplc="3A9AA308">
      <w:start w:val="10"/>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4"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9032441">
    <w:abstractNumId w:val="13"/>
  </w:num>
  <w:num w:numId="2" w16cid:durableId="141702504">
    <w:abstractNumId w:val="9"/>
  </w:num>
  <w:num w:numId="3" w16cid:durableId="1104155911">
    <w:abstractNumId w:val="11"/>
  </w:num>
  <w:num w:numId="4" w16cid:durableId="495267355">
    <w:abstractNumId w:val="12"/>
  </w:num>
  <w:num w:numId="5" w16cid:durableId="1860969048">
    <w:abstractNumId w:val="7"/>
  </w:num>
  <w:num w:numId="6" w16cid:durableId="1475101926">
    <w:abstractNumId w:val="4"/>
  </w:num>
  <w:num w:numId="7" w16cid:durableId="1892960276">
    <w:abstractNumId w:val="10"/>
  </w:num>
  <w:num w:numId="8" w16cid:durableId="1797065129">
    <w:abstractNumId w:val="2"/>
  </w:num>
  <w:num w:numId="9" w16cid:durableId="272399141">
    <w:abstractNumId w:val="14"/>
  </w:num>
  <w:num w:numId="10" w16cid:durableId="102069084">
    <w:abstractNumId w:val="0"/>
  </w:num>
  <w:num w:numId="11" w16cid:durableId="295183483">
    <w:abstractNumId w:val="5"/>
  </w:num>
  <w:num w:numId="12" w16cid:durableId="1787504225">
    <w:abstractNumId w:val="1"/>
  </w:num>
  <w:num w:numId="13" w16cid:durableId="396978351">
    <w:abstractNumId w:val="6"/>
  </w:num>
  <w:num w:numId="14" w16cid:durableId="1413744579">
    <w:abstractNumId w:val="8"/>
  </w:num>
  <w:num w:numId="15" w16cid:durableId="125524254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zMDYzNjIxtDQxNzBU0lEKTi0uzszPAykwrAUAZroXS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1D23"/>
    <w:rsid w:val="000021BE"/>
    <w:rsid w:val="000034DB"/>
    <w:rsid w:val="00004105"/>
    <w:rsid w:val="0000605C"/>
    <w:rsid w:val="000101DC"/>
    <w:rsid w:val="00010B04"/>
    <w:rsid w:val="00011D7C"/>
    <w:rsid w:val="0001357E"/>
    <w:rsid w:val="00013C45"/>
    <w:rsid w:val="000149D0"/>
    <w:rsid w:val="00017C1F"/>
    <w:rsid w:val="000216ED"/>
    <w:rsid w:val="000244E3"/>
    <w:rsid w:val="0002549F"/>
    <w:rsid w:val="0002646D"/>
    <w:rsid w:val="000269D3"/>
    <w:rsid w:val="000305F2"/>
    <w:rsid w:val="000328B3"/>
    <w:rsid w:val="00032EC5"/>
    <w:rsid w:val="00033F1D"/>
    <w:rsid w:val="0003405A"/>
    <w:rsid w:val="000359C2"/>
    <w:rsid w:val="00035B62"/>
    <w:rsid w:val="00037933"/>
    <w:rsid w:val="000403E0"/>
    <w:rsid w:val="000412E3"/>
    <w:rsid w:val="00041928"/>
    <w:rsid w:val="00042185"/>
    <w:rsid w:val="000424EC"/>
    <w:rsid w:val="00043DF8"/>
    <w:rsid w:val="00044A0C"/>
    <w:rsid w:val="00044A4C"/>
    <w:rsid w:val="000455D9"/>
    <w:rsid w:val="000467E2"/>
    <w:rsid w:val="000476D3"/>
    <w:rsid w:val="0005087D"/>
    <w:rsid w:val="00051000"/>
    <w:rsid w:val="00052AE2"/>
    <w:rsid w:val="00055173"/>
    <w:rsid w:val="00055DD1"/>
    <w:rsid w:val="00055F09"/>
    <w:rsid w:val="0005681F"/>
    <w:rsid w:val="00057B63"/>
    <w:rsid w:val="00060682"/>
    <w:rsid w:val="00060C98"/>
    <w:rsid w:val="00060D09"/>
    <w:rsid w:val="000621D7"/>
    <w:rsid w:val="00062DC2"/>
    <w:rsid w:val="00063834"/>
    <w:rsid w:val="00064B95"/>
    <w:rsid w:val="00064F04"/>
    <w:rsid w:val="000669D0"/>
    <w:rsid w:val="0006744E"/>
    <w:rsid w:val="00070E06"/>
    <w:rsid w:val="00074F23"/>
    <w:rsid w:val="000754E4"/>
    <w:rsid w:val="00077F74"/>
    <w:rsid w:val="00080F49"/>
    <w:rsid w:val="000839F6"/>
    <w:rsid w:val="00085362"/>
    <w:rsid w:val="000868BF"/>
    <w:rsid w:val="0009081E"/>
    <w:rsid w:val="000911E0"/>
    <w:rsid w:val="000918DE"/>
    <w:rsid w:val="00092795"/>
    <w:rsid w:val="00092904"/>
    <w:rsid w:val="000931E6"/>
    <w:rsid w:val="00093E19"/>
    <w:rsid w:val="000970C4"/>
    <w:rsid w:val="00097F13"/>
    <w:rsid w:val="000A0C8C"/>
    <w:rsid w:val="000A15D4"/>
    <w:rsid w:val="000A1A1C"/>
    <w:rsid w:val="000A45D6"/>
    <w:rsid w:val="000A4FBB"/>
    <w:rsid w:val="000A500E"/>
    <w:rsid w:val="000A5EB0"/>
    <w:rsid w:val="000A61ED"/>
    <w:rsid w:val="000A7919"/>
    <w:rsid w:val="000B00C7"/>
    <w:rsid w:val="000B0C0B"/>
    <w:rsid w:val="000B13DC"/>
    <w:rsid w:val="000B2729"/>
    <w:rsid w:val="000B2EAC"/>
    <w:rsid w:val="000B308D"/>
    <w:rsid w:val="000B3D21"/>
    <w:rsid w:val="000B49A4"/>
    <w:rsid w:val="000B6F41"/>
    <w:rsid w:val="000B7AB2"/>
    <w:rsid w:val="000C0977"/>
    <w:rsid w:val="000C2E06"/>
    <w:rsid w:val="000C71CA"/>
    <w:rsid w:val="000D15FC"/>
    <w:rsid w:val="000D3F5A"/>
    <w:rsid w:val="000D501A"/>
    <w:rsid w:val="000D5D0D"/>
    <w:rsid w:val="000E0172"/>
    <w:rsid w:val="000E14DF"/>
    <w:rsid w:val="000E1670"/>
    <w:rsid w:val="000E2831"/>
    <w:rsid w:val="000E588A"/>
    <w:rsid w:val="000F09BE"/>
    <w:rsid w:val="000F0F8D"/>
    <w:rsid w:val="000F19D0"/>
    <w:rsid w:val="000F24EC"/>
    <w:rsid w:val="000F484E"/>
    <w:rsid w:val="000F4EF6"/>
    <w:rsid w:val="000F504A"/>
    <w:rsid w:val="000F5936"/>
    <w:rsid w:val="000F59FF"/>
    <w:rsid w:val="000F7297"/>
    <w:rsid w:val="000F76F9"/>
    <w:rsid w:val="001018EF"/>
    <w:rsid w:val="00101BBE"/>
    <w:rsid w:val="00102192"/>
    <w:rsid w:val="001032CF"/>
    <w:rsid w:val="00103810"/>
    <w:rsid w:val="001046C2"/>
    <w:rsid w:val="0010605B"/>
    <w:rsid w:val="00106A1F"/>
    <w:rsid w:val="0011022A"/>
    <w:rsid w:val="00112652"/>
    <w:rsid w:val="00114349"/>
    <w:rsid w:val="00114BB9"/>
    <w:rsid w:val="0011653A"/>
    <w:rsid w:val="00116E81"/>
    <w:rsid w:val="001200EA"/>
    <w:rsid w:val="0012111A"/>
    <w:rsid w:val="00121626"/>
    <w:rsid w:val="00122754"/>
    <w:rsid w:val="00124B80"/>
    <w:rsid w:val="00125552"/>
    <w:rsid w:val="00125C61"/>
    <w:rsid w:val="001271D0"/>
    <w:rsid w:val="001276DA"/>
    <w:rsid w:val="00127A8D"/>
    <w:rsid w:val="001302C9"/>
    <w:rsid w:val="0013296A"/>
    <w:rsid w:val="00133B1B"/>
    <w:rsid w:val="00133DFF"/>
    <w:rsid w:val="00135B78"/>
    <w:rsid w:val="0013679B"/>
    <w:rsid w:val="0014091E"/>
    <w:rsid w:val="00143205"/>
    <w:rsid w:val="0014407A"/>
    <w:rsid w:val="001451FD"/>
    <w:rsid w:val="00150360"/>
    <w:rsid w:val="001563CF"/>
    <w:rsid w:val="00160C58"/>
    <w:rsid w:val="00161885"/>
    <w:rsid w:val="00161F6C"/>
    <w:rsid w:val="001620CE"/>
    <w:rsid w:val="00162185"/>
    <w:rsid w:val="0016273B"/>
    <w:rsid w:val="001628D0"/>
    <w:rsid w:val="001657D9"/>
    <w:rsid w:val="00165E48"/>
    <w:rsid w:val="00166067"/>
    <w:rsid w:val="00166D78"/>
    <w:rsid w:val="00171677"/>
    <w:rsid w:val="001717C1"/>
    <w:rsid w:val="0017189C"/>
    <w:rsid w:val="00172CB6"/>
    <w:rsid w:val="00176746"/>
    <w:rsid w:val="0017675F"/>
    <w:rsid w:val="001774A6"/>
    <w:rsid w:val="0017758F"/>
    <w:rsid w:val="00183C65"/>
    <w:rsid w:val="00184167"/>
    <w:rsid w:val="0018688F"/>
    <w:rsid w:val="00187DE6"/>
    <w:rsid w:val="00190DAB"/>
    <w:rsid w:val="001919CD"/>
    <w:rsid w:val="0019406D"/>
    <w:rsid w:val="0019420C"/>
    <w:rsid w:val="0019474D"/>
    <w:rsid w:val="00194986"/>
    <w:rsid w:val="00194AA3"/>
    <w:rsid w:val="00195737"/>
    <w:rsid w:val="001A2B0D"/>
    <w:rsid w:val="001A364C"/>
    <w:rsid w:val="001A4179"/>
    <w:rsid w:val="001A504B"/>
    <w:rsid w:val="001A5912"/>
    <w:rsid w:val="001A7723"/>
    <w:rsid w:val="001B02E6"/>
    <w:rsid w:val="001B53CF"/>
    <w:rsid w:val="001B6213"/>
    <w:rsid w:val="001B64DA"/>
    <w:rsid w:val="001B6860"/>
    <w:rsid w:val="001B6FC7"/>
    <w:rsid w:val="001B757A"/>
    <w:rsid w:val="001B7E81"/>
    <w:rsid w:val="001B7F90"/>
    <w:rsid w:val="001C275C"/>
    <w:rsid w:val="001C3749"/>
    <w:rsid w:val="001C5428"/>
    <w:rsid w:val="001C5947"/>
    <w:rsid w:val="001C5A4C"/>
    <w:rsid w:val="001D10D7"/>
    <w:rsid w:val="001D2F0E"/>
    <w:rsid w:val="001D349D"/>
    <w:rsid w:val="001D3CFB"/>
    <w:rsid w:val="001D440F"/>
    <w:rsid w:val="001D5422"/>
    <w:rsid w:val="001E2C0F"/>
    <w:rsid w:val="001E2E65"/>
    <w:rsid w:val="001E5B6C"/>
    <w:rsid w:val="001F603C"/>
    <w:rsid w:val="00201630"/>
    <w:rsid w:val="00201CDB"/>
    <w:rsid w:val="0020396E"/>
    <w:rsid w:val="00203B31"/>
    <w:rsid w:val="00203EAA"/>
    <w:rsid w:val="002040AA"/>
    <w:rsid w:val="00205A3E"/>
    <w:rsid w:val="002111C9"/>
    <w:rsid w:val="0021141D"/>
    <w:rsid w:val="00212461"/>
    <w:rsid w:val="002126A8"/>
    <w:rsid w:val="00213CE1"/>
    <w:rsid w:val="00213E7F"/>
    <w:rsid w:val="00214479"/>
    <w:rsid w:val="00214BAE"/>
    <w:rsid w:val="00217722"/>
    <w:rsid w:val="00222DAB"/>
    <w:rsid w:val="0022414A"/>
    <w:rsid w:val="002245F0"/>
    <w:rsid w:val="00224943"/>
    <w:rsid w:val="00224AA1"/>
    <w:rsid w:val="0022510F"/>
    <w:rsid w:val="00227FD7"/>
    <w:rsid w:val="0023690F"/>
    <w:rsid w:val="00236C5D"/>
    <w:rsid w:val="00237F05"/>
    <w:rsid w:val="00241188"/>
    <w:rsid w:val="00241C96"/>
    <w:rsid w:val="002433BD"/>
    <w:rsid w:val="0024523A"/>
    <w:rsid w:val="00245DB0"/>
    <w:rsid w:val="00246FB6"/>
    <w:rsid w:val="002476CA"/>
    <w:rsid w:val="0024786B"/>
    <w:rsid w:val="00250457"/>
    <w:rsid w:val="00251594"/>
    <w:rsid w:val="002516AF"/>
    <w:rsid w:val="00251C78"/>
    <w:rsid w:val="0025382A"/>
    <w:rsid w:val="00254E90"/>
    <w:rsid w:val="00257131"/>
    <w:rsid w:val="0025737E"/>
    <w:rsid w:val="00260674"/>
    <w:rsid w:val="002612C8"/>
    <w:rsid w:val="00261C0F"/>
    <w:rsid w:val="002621A1"/>
    <w:rsid w:val="00262C3B"/>
    <w:rsid w:val="00262E0E"/>
    <w:rsid w:val="00262EFE"/>
    <w:rsid w:val="00264E6D"/>
    <w:rsid w:val="00265AC4"/>
    <w:rsid w:val="00266E8E"/>
    <w:rsid w:val="00270906"/>
    <w:rsid w:val="00270E16"/>
    <w:rsid w:val="00271327"/>
    <w:rsid w:val="00272137"/>
    <w:rsid w:val="002726E6"/>
    <w:rsid w:val="00272B61"/>
    <w:rsid w:val="0027322A"/>
    <w:rsid w:val="00274CAF"/>
    <w:rsid w:val="00275EAF"/>
    <w:rsid w:val="00277724"/>
    <w:rsid w:val="002777E5"/>
    <w:rsid w:val="002779DE"/>
    <w:rsid w:val="002800DD"/>
    <w:rsid w:val="002840CA"/>
    <w:rsid w:val="00285835"/>
    <w:rsid w:val="00285F29"/>
    <w:rsid w:val="00291959"/>
    <w:rsid w:val="00292BCF"/>
    <w:rsid w:val="00292D1C"/>
    <w:rsid w:val="00292EF0"/>
    <w:rsid w:val="002947F2"/>
    <w:rsid w:val="00295578"/>
    <w:rsid w:val="00296660"/>
    <w:rsid w:val="00296ED6"/>
    <w:rsid w:val="002A13C0"/>
    <w:rsid w:val="002A1A31"/>
    <w:rsid w:val="002A2818"/>
    <w:rsid w:val="002A76DB"/>
    <w:rsid w:val="002B1E40"/>
    <w:rsid w:val="002B5950"/>
    <w:rsid w:val="002C0057"/>
    <w:rsid w:val="002C0092"/>
    <w:rsid w:val="002C0FE7"/>
    <w:rsid w:val="002C1BD2"/>
    <w:rsid w:val="002C2A90"/>
    <w:rsid w:val="002C46FB"/>
    <w:rsid w:val="002C52D1"/>
    <w:rsid w:val="002C5A46"/>
    <w:rsid w:val="002C6051"/>
    <w:rsid w:val="002D04AA"/>
    <w:rsid w:val="002D0F62"/>
    <w:rsid w:val="002D1A1C"/>
    <w:rsid w:val="002D21E3"/>
    <w:rsid w:val="002D3E21"/>
    <w:rsid w:val="002D3EF9"/>
    <w:rsid w:val="002D50D6"/>
    <w:rsid w:val="002D5C6F"/>
    <w:rsid w:val="002D66DA"/>
    <w:rsid w:val="002D69BD"/>
    <w:rsid w:val="002D6A38"/>
    <w:rsid w:val="002E1183"/>
    <w:rsid w:val="002E2A31"/>
    <w:rsid w:val="002E49D4"/>
    <w:rsid w:val="002E6E43"/>
    <w:rsid w:val="002F0D3B"/>
    <w:rsid w:val="002F2A3D"/>
    <w:rsid w:val="002F46BA"/>
    <w:rsid w:val="002F59EB"/>
    <w:rsid w:val="003006B7"/>
    <w:rsid w:val="0030088D"/>
    <w:rsid w:val="00301538"/>
    <w:rsid w:val="00302CE1"/>
    <w:rsid w:val="00307BAD"/>
    <w:rsid w:val="0031160D"/>
    <w:rsid w:val="00313846"/>
    <w:rsid w:val="0031595F"/>
    <w:rsid w:val="00316B2A"/>
    <w:rsid w:val="0031756A"/>
    <w:rsid w:val="0032107E"/>
    <w:rsid w:val="00321509"/>
    <w:rsid w:val="003217B7"/>
    <w:rsid w:val="003232F5"/>
    <w:rsid w:val="00326666"/>
    <w:rsid w:val="0033038D"/>
    <w:rsid w:val="003313B3"/>
    <w:rsid w:val="00332AB7"/>
    <w:rsid w:val="00332B58"/>
    <w:rsid w:val="00334A26"/>
    <w:rsid w:val="003350F3"/>
    <w:rsid w:val="00335D0B"/>
    <w:rsid w:val="00336066"/>
    <w:rsid w:val="00340CCA"/>
    <w:rsid w:val="0034174E"/>
    <w:rsid w:val="00341ED9"/>
    <w:rsid w:val="0034438E"/>
    <w:rsid w:val="00344826"/>
    <w:rsid w:val="0034491B"/>
    <w:rsid w:val="0034686B"/>
    <w:rsid w:val="00347F5C"/>
    <w:rsid w:val="003512E1"/>
    <w:rsid w:val="00353988"/>
    <w:rsid w:val="00354861"/>
    <w:rsid w:val="003552B3"/>
    <w:rsid w:val="00356D5F"/>
    <w:rsid w:val="00357720"/>
    <w:rsid w:val="003620CE"/>
    <w:rsid w:val="00363238"/>
    <w:rsid w:val="00363DE7"/>
    <w:rsid w:val="00364127"/>
    <w:rsid w:val="0036463C"/>
    <w:rsid w:val="00365EB4"/>
    <w:rsid w:val="0036646E"/>
    <w:rsid w:val="003669E1"/>
    <w:rsid w:val="0037335E"/>
    <w:rsid w:val="0037462E"/>
    <w:rsid w:val="00375852"/>
    <w:rsid w:val="00375F6E"/>
    <w:rsid w:val="0037786B"/>
    <w:rsid w:val="00382547"/>
    <w:rsid w:val="00382D09"/>
    <w:rsid w:val="00383308"/>
    <w:rsid w:val="00386996"/>
    <w:rsid w:val="003871F6"/>
    <w:rsid w:val="0038731F"/>
    <w:rsid w:val="00387EBD"/>
    <w:rsid w:val="003905D6"/>
    <w:rsid w:val="0039164B"/>
    <w:rsid w:val="00393D68"/>
    <w:rsid w:val="00393E0D"/>
    <w:rsid w:val="003941EC"/>
    <w:rsid w:val="00394DA7"/>
    <w:rsid w:val="0039657D"/>
    <w:rsid w:val="003978C5"/>
    <w:rsid w:val="003978C9"/>
    <w:rsid w:val="00397B07"/>
    <w:rsid w:val="003A0D35"/>
    <w:rsid w:val="003A19AB"/>
    <w:rsid w:val="003A1B05"/>
    <w:rsid w:val="003A2649"/>
    <w:rsid w:val="003A5258"/>
    <w:rsid w:val="003B0BCB"/>
    <w:rsid w:val="003B1EC2"/>
    <w:rsid w:val="003B20E1"/>
    <w:rsid w:val="003B22EC"/>
    <w:rsid w:val="003B41EE"/>
    <w:rsid w:val="003B66E0"/>
    <w:rsid w:val="003B75D7"/>
    <w:rsid w:val="003C073C"/>
    <w:rsid w:val="003C0C03"/>
    <w:rsid w:val="003C1DDF"/>
    <w:rsid w:val="003C2F22"/>
    <w:rsid w:val="003C5BB4"/>
    <w:rsid w:val="003C5F02"/>
    <w:rsid w:val="003C67E5"/>
    <w:rsid w:val="003D0A82"/>
    <w:rsid w:val="003D2104"/>
    <w:rsid w:val="003D4363"/>
    <w:rsid w:val="003D5B3A"/>
    <w:rsid w:val="003D6E42"/>
    <w:rsid w:val="003D7ABF"/>
    <w:rsid w:val="003E0F34"/>
    <w:rsid w:val="003E307C"/>
    <w:rsid w:val="003E51FB"/>
    <w:rsid w:val="003E5DC9"/>
    <w:rsid w:val="003E746D"/>
    <w:rsid w:val="003F1A6D"/>
    <w:rsid w:val="003F7326"/>
    <w:rsid w:val="003F7359"/>
    <w:rsid w:val="004013BC"/>
    <w:rsid w:val="00402057"/>
    <w:rsid w:val="004046A3"/>
    <w:rsid w:val="00405033"/>
    <w:rsid w:val="004058F2"/>
    <w:rsid w:val="00405A6D"/>
    <w:rsid w:val="00405B8E"/>
    <w:rsid w:val="004125E6"/>
    <w:rsid w:val="00414043"/>
    <w:rsid w:val="0041499F"/>
    <w:rsid w:val="004154ED"/>
    <w:rsid w:val="00416B8E"/>
    <w:rsid w:val="004172F0"/>
    <w:rsid w:val="00420CDE"/>
    <w:rsid w:val="00422ED4"/>
    <w:rsid w:val="00425625"/>
    <w:rsid w:val="004275EE"/>
    <w:rsid w:val="00431325"/>
    <w:rsid w:val="00431797"/>
    <w:rsid w:val="00431CA3"/>
    <w:rsid w:val="00432242"/>
    <w:rsid w:val="004323D8"/>
    <w:rsid w:val="004334A9"/>
    <w:rsid w:val="00433D2D"/>
    <w:rsid w:val="00433F56"/>
    <w:rsid w:val="00434F7A"/>
    <w:rsid w:val="004358FC"/>
    <w:rsid w:val="00437651"/>
    <w:rsid w:val="0044344B"/>
    <w:rsid w:val="00446061"/>
    <w:rsid w:val="0044625D"/>
    <w:rsid w:val="004514DA"/>
    <w:rsid w:val="00452643"/>
    <w:rsid w:val="0045298A"/>
    <w:rsid w:val="004534AC"/>
    <w:rsid w:val="00455E40"/>
    <w:rsid w:val="00457213"/>
    <w:rsid w:val="00461485"/>
    <w:rsid w:val="00471F1B"/>
    <w:rsid w:val="00471F1C"/>
    <w:rsid w:val="004721A1"/>
    <w:rsid w:val="00472577"/>
    <w:rsid w:val="004727EB"/>
    <w:rsid w:val="00474DD9"/>
    <w:rsid w:val="00476B18"/>
    <w:rsid w:val="00481505"/>
    <w:rsid w:val="00481823"/>
    <w:rsid w:val="00482F9A"/>
    <w:rsid w:val="0048305E"/>
    <w:rsid w:val="0048406D"/>
    <w:rsid w:val="00485B48"/>
    <w:rsid w:val="00485C84"/>
    <w:rsid w:val="0048711F"/>
    <w:rsid w:val="00487E02"/>
    <w:rsid w:val="004904F7"/>
    <w:rsid w:val="00491831"/>
    <w:rsid w:val="00491D7C"/>
    <w:rsid w:val="004920EF"/>
    <w:rsid w:val="00492182"/>
    <w:rsid w:val="00493F59"/>
    <w:rsid w:val="00495C85"/>
    <w:rsid w:val="00497898"/>
    <w:rsid w:val="004A2C24"/>
    <w:rsid w:val="004A2C88"/>
    <w:rsid w:val="004A6380"/>
    <w:rsid w:val="004A6444"/>
    <w:rsid w:val="004B022B"/>
    <w:rsid w:val="004B251A"/>
    <w:rsid w:val="004B3F83"/>
    <w:rsid w:val="004B4250"/>
    <w:rsid w:val="004B49CA"/>
    <w:rsid w:val="004B773B"/>
    <w:rsid w:val="004C013A"/>
    <w:rsid w:val="004C0276"/>
    <w:rsid w:val="004C1797"/>
    <w:rsid w:val="004C1CAD"/>
    <w:rsid w:val="004C2DB9"/>
    <w:rsid w:val="004D112A"/>
    <w:rsid w:val="004D3702"/>
    <w:rsid w:val="004D3E8F"/>
    <w:rsid w:val="004D4CDD"/>
    <w:rsid w:val="004D616E"/>
    <w:rsid w:val="004E06B8"/>
    <w:rsid w:val="004E213C"/>
    <w:rsid w:val="004E30F4"/>
    <w:rsid w:val="004E3CEA"/>
    <w:rsid w:val="004E4E0F"/>
    <w:rsid w:val="004E4E69"/>
    <w:rsid w:val="004E5653"/>
    <w:rsid w:val="004E570B"/>
    <w:rsid w:val="004E78FA"/>
    <w:rsid w:val="004E7DE9"/>
    <w:rsid w:val="004F2276"/>
    <w:rsid w:val="004F4344"/>
    <w:rsid w:val="004F4C86"/>
    <w:rsid w:val="004F4D8E"/>
    <w:rsid w:val="004F71E0"/>
    <w:rsid w:val="00502ADD"/>
    <w:rsid w:val="00503DF4"/>
    <w:rsid w:val="005044B5"/>
    <w:rsid w:val="0050459C"/>
    <w:rsid w:val="005102C7"/>
    <w:rsid w:val="00510CBB"/>
    <w:rsid w:val="00510F7C"/>
    <w:rsid w:val="00511326"/>
    <w:rsid w:val="005113DB"/>
    <w:rsid w:val="00511C07"/>
    <w:rsid w:val="00512727"/>
    <w:rsid w:val="00512796"/>
    <w:rsid w:val="00514B66"/>
    <w:rsid w:val="00522E8F"/>
    <w:rsid w:val="00523182"/>
    <w:rsid w:val="00525771"/>
    <w:rsid w:val="00526158"/>
    <w:rsid w:val="005267A0"/>
    <w:rsid w:val="00527A19"/>
    <w:rsid w:val="00531097"/>
    <w:rsid w:val="005315FC"/>
    <w:rsid w:val="00532790"/>
    <w:rsid w:val="00532F5A"/>
    <w:rsid w:val="00533EDA"/>
    <w:rsid w:val="005358C3"/>
    <w:rsid w:val="00535AF1"/>
    <w:rsid w:val="0053615B"/>
    <w:rsid w:val="00540095"/>
    <w:rsid w:val="00540F75"/>
    <w:rsid w:val="005415C5"/>
    <w:rsid w:val="00547AEA"/>
    <w:rsid w:val="0055112D"/>
    <w:rsid w:val="00554C68"/>
    <w:rsid w:val="00555E6A"/>
    <w:rsid w:val="00556883"/>
    <w:rsid w:val="0055728D"/>
    <w:rsid w:val="0055745B"/>
    <w:rsid w:val="00560399"/>
    <w:rsid w:val="0056056B"/>
    <w:rsid w:val="0056382E"/>
    <w:rsid w:val="00565C66"/>
    <w:rsid w:val="00565F41"/>
    <w:rsid w:val="005669FA"/>
    <w:rsid w:val="00567610"/>
    <w:rsid w:val="0056768F"/>
    <w:rsid w:val="00570B1D"/>
    <w:rsid w:val="00570C13"/>
    <w:rsid w:val="0057123C"/>
    <w:rsid w:val="00572845"/>
    <w:rsid w:val="005742EA"/>
    <w:rsid w:val="005763FE"/>
    <w:rsid w:val="00577A43"/>
    <w:rsid w:val="005809A3"/>
    <w:rsid w:val="00581B8A"/>
    <w:rsid w:val="00581DAA"/>
    <w:rsid w:val="00587FB4"/>
    <w:rsid w:val="0059061A"/>
    <w:rsid w:val="00591837"/>
    <w:rsid w:val="005926C1"/>
    <w:rsid w:val="00594FE2"/>
    <w:rsid w:val="00595608"/>
    <w:rsid w:val="00597113"/>
    <w:rsid w:val="005A05DA"/>
    <w:rsid w:val="005A06F1"/>
    <w:rsid w:val="005A0BAD"/>
    <w:rsid w:val="005A26F9"/>
    <w:rsid w:val="005A28DB"/>
    <w:rsid w:val="005A34B1"/>
    <w:rsid w:val="005A7D4E"/>
    <w:rsid w:val="005B0A66"/>
    <w:rsid w:val="005B1F36"/>
    <w:rsid w:val="005B2FE5"/>
    <w:rsid w:val="005B604F"/>
    <w:rsid w:val="005C3D24"/>
    <w:rsid w:val="005C4F1D"/>
    <w:rsid w:val="005C5BA4"/>
    <w:rsid w:val="005C6DA1"/>
    <w:rsid w:val="005C70F7"/>
    <w:rsid w:val="005C73B9"/>
    <w:rsid w:val="005D01A2"/>
    <w:rsid w:val="005D0DE7"/>
    <w:rsid w:val="005D21EE"/>
    <w:rsid w:val="005D2680"/>
    <w:rsid w:val="005D3377"/>
    <w:rsid w:val="005D4BC6"/>
    <w:rsid w:val="005D554E"/>
    <w:rsid w:val="005D6727"/>
    <w:rsid w:val="005D682E"/>
    <w:rsid w:val="005E0975"/>
    <w:rsid w:val="005E1DA8"/>
    <w:rsid w:val="005E3AB6"/>
    <w:rsid w:val="005E59BE"/>
    <w:rsid w:val="005E5C8D"/>
    <w:rsid w:val="005E6661"/>
    <w:rsid w:val="005F0CE4"/>
    <w:rsid w:val="005F27D9"/>
    <w:rsid w:val="005F36D9"/>
    <w:rsid w:val="005F51AA"/>
    <w:rsid w:val="005F53B8"/>
    <w:rsid w:val="005F6157"/>
    <w:rsid w:val="006021F6"/>
    <w:rsid w:val="00602AD8"/>
    <w:rsid w:val="006054FE"/>
    <w:rsid w:val="006058EB"/>
    <w:rsid w:val="00605A3A"/>
    <w:rsid w:val="00605CAA"/>
    <w:rsid w:val="006065CF"/>
    <w:rsid w:val="0060748E"/>
    <w:rsid w:val="00607D5E"/>
    <w:rsid w:val="00607D60"/>
    <w:rsid w:val="006121F5"/>
    <w:rsid w:val="00612DDC"/>
    <w:rsid w:val="00614681"/>
    <w:rsid w:val="00622997"/>
    <w:rsid w:val="00622F5C"/>
    <w:rsid w:val="0062358E"/>
    <w:rsid w:val="0062540A"/>
    <w:rsid w:val="0063183F"/>
    <w:rsid w:val="00631858"/>
    <w:rsid w:val="0063195A"/>
    <w:rsid w:val="00631BC8"/>
    <w:rsid w:val="00632258"/>
    <w:rsid w:val="006327C8"/>
    <w:rsid w:val="00634A41"/>
    <w:rsid w:val="00635006"/>
    <w:rsid w:val="00635239"/>
    <w:rsid w:val="00637DC0"/>
    <w:rsid w:val="00640EEA"/>
    <w:rsid w:val="00642C4A"/>
    <w:rsid w:val="00643C35"/>
    <w:rsid w:val="006448DF"/>
    <w:rsid w:val="00644F4E"/>
    <w:rsid w:val="00647987"/>
    <w:rsid w:val="0065092D"/>
    <w:rsid w:val="00650FBE"/>
    <w:rsid w:val="00651C7B"/>
    <w:rsid w:val="00651D21"/>
    <w:rsid w:val="00655748"/>
    <w:rsid w:val="0065714E"/>
    <w:rsid w:val="00664DAD"/>
    <w:rsid w:val="00665FB2"/>
    <w:rsid w:val="006704DA"/>
    <w:rsid w:val="0067153D"/>
    <w:rsid w:val="00673A75"/>
    <w:rsid w:val="006745CB"/>
    <w:rsid w:val="00674C6C"/>
    <w:rsid w:val="00675A60"/>
    <w:rsid w:val="00681FA0"/>
    <w:rsid w:val="00682523"/>
    <w:rsid w:val="006832B5"/>
    <w:rsid w:val="00683F83"/>
    <w:rsid w:val="00685FB8"/>
    <w:rsid w:val="0068619C"/>
    <w:rsid w:val="00686498"/>
    <w:rsid w:val="0068697F"/>
    <w:rsid w:val="006876CB"/>
    <w:rsid w:val="00692318"/>
    <w:rsid w:val="0069446D"/>
    <w:rsid w:val="0069545C"/>
    <w:rsid w:val="006A0BA2"/>
    <w:rsid w:val="006A1DAC"/>
    <w:rsid w:val="006A3BF6"/>
    <w:rsid w:val="006A60E3"/>
    <w:rsid w:val="006A7CF2"/>
    <w:rsid w:val="006B05DA"/>
    <w:rsid w:val="006B1EFF"/>
    <w:rsid w:val="006B2B83"/>
    <w:rsid w:val="006B32AA"/>
    <w:rsid w:val="006C379A"/>
    <w:rsid w:val="006C40A8"/>
    <w:rsid w:val="006D07B2"/>
    <w:rsid w:val="006D1309"/>
    <w:rsid w:val="006D4F6B"/>
    <w:rsid w:val="006D56F9"/>
    <w:rsid w:val="006E044D"/>
    <w:rsid w:val="006E0933"/>
    <w:rsid w:val="006E0EDA"/>
    <w:rsid w:val="006E3E01"/>
    <w:rsid w:val="006E3F5E"/>
    <w:rsid w:val="006E6F8E"/>
    <w:rsid w:val="006F08F2"/>
    <w:rsid w:val="006F464F"/>
    <w:rsid w:val="006F47DD"/>
    <w:rsid w:val="006F4C8F"/>
    <w:rsid w:val="006F6322"/>
    <w:rsid w:val="007001C2"/>
    <w:rsid w:val="0070064E"/>
    <w:rsid w:val="007015F7"/>
    <w:rsid w:val="00702DCB"/>
    <w:rsid w:val="00703E43"/>
    <w:rsid w:val="007067D6"/>
    <w:rsid w:val="00706D07"/>
    <w:rsid w:val="0071008F"/>
    <w:rsid w:val="00711772"/>
    <w:rsid w:val="007137DE"/>
    <w:rsid w:val="00713C3E"/>
    <w:rsid w:val="007149BE"/>
    <w:rsid w:val="00714F88"/>
    <w:rsid w:val="007158A1"/>
    <w:rsid w:val="00716BFB"/>
    <w:rsid w:val="00716D71"/>
    <w:rsid w:val="00720AB2"/>
    <w:rsid w:val="00721D59"/>
    <w:rsid w:val="00721ED3"/>
    <w:rsid w:val="007235D4"/>
    <w:rsid w:val="007250D5"/>
    <w:rsid w:val="0072516B"/>
    <w:rsid w:val="0072576F"/>
    <w:rsid w:val="007259E9"/>
    <w:rsid w:val="00725BC8"/>
    <w:rsid w:val="00730814"/>
    <w:rsid w:val="00731ED3"/>
    <w:rsid w:val="00734843"/>
    <w:rsid w:val="00735BD9"/>
    <w:rsid w:val="00740C32"/>
    <w:rsid w:val="007411A2"/>
    <w:rsid w:val="00741293"/>
    <w:rsid w:val="00741302"/>
    <w:rsid w:val="007421E2"/>
    <w:rsid w:val="007439F8"/>
    <w:rsid w:val="00744322"/>
    <w:rsid w:val="00745DFD"/>
    <w:rsid w:val="00746FCC"/>
    <w:rsid w:val="00751C90"/>
    <w:rsid w:val="007529AE"/>
    <w:rsid w:val="007532E5"/>
    <w:rsid w:val="007538F2"/>
    <w:rsid w:val="00754752"/>
    <w:rsid w:val="00754E36"/>
    <w:rsid w:val="0075652C"/>
    <w:rsid w:val="0076141E"/>
    <w:rsid w:val="00761630"/>
    <w:rsid w:val="0076213E"/>
    <w:rsid w:val="0076445B"/>
    <w:rsid w:val="00764CD5"/>
    <w:rsid w:val="00765D0F"/>
    <w:rsid w:val="0076750A"/>
    <w:rsid w:val="00767C87"/>
    <w:rsid w:val="00767FA4"/>
    <w:rsid w:val="00772B0F"/>
    <w:rsid w:val="00773864"/>
    <w:rsid w:val="00774431"/>
    <w:rsid w:val="00774495"/>
    <w:rsid w:val="00774EB1"/>
    <w:rsid w:val="0077630E"/>
    <w:rsid w:val="007765A2"/>
    <w:rsid w:val="00776747"/>
    <w:rsid w:val="0077692D"/>
    <w:rsid w:val="00776E21"/>
    <w:rsid w:val="00780492"/>
    <w:rsid w:val="00780BCA"/>
    <w:rsid w:val="00781E99"/>
    <w:rsid w:val="00782705"/>
    <w:rsid w:val="007847EA"/>
    <w:rsid w:val="00785721"/>
    <w:rsid w:val="0078573A"/>
    <w:rsid w:val="00787808"/>
    <w:rsid w:val="00787BED"/>
    <w:rsid w:val="00787D71"/>
    <w:rsid w:val="007905C3"/>
    <w:rsid w:val="00794629"/>
    <w:rsid w:val="00794789"/>
    <w:rsid w:val="0079729A"/>
    <w:rsid w:val="007A08C8"/>
    <w:rsid w:val="007A19A9"/>
    <w:rsid w:val="007A23B2"/>
    <w:rsid w:val="007A5026"/>
    <w:rsid w:val="007A5A3E"/>
    <w:rsid w:val="007A6C36"/>
    <w:rsid w:val="007A7EBF"/>
    <w:rsid w:val="007B17BC"/>
    <w:rsid w:val="007B290F"/>
    <w:rsid w:val="007B5A1F"/>
    <w:rsid w:val="007B602C"/>
    <w:rsid w:val="007B65D8"/>
    <w:rsid w:val="007B6818"/>
    <w:rsid w:val="007B7503"/>
    <w:rsid w:val="007C0054"/>
    <w:rsid w:val="007C0A93"/>
    <w:rsid w:val="007C0E77"/>
    <w:rsid w:val="007C1400"/>
    <w:rsid w:val="007C2039"/>
    <w:rsid w:val="007C3689"/>
    <w:rsid w:val="007C43B3"/>
    <w:rsid w:val="007C5484"/>
    <w:rsid w:val="007C5C14"/>
    <w:rsid w:val="007C7403"/>
    <w:rsid w:val="007D0F99"/>
    <w:rsid w:val="007D2382"/>
    <w:rsid w:val="007D2EF7"/>
    <w:rsid w:val="007D6FC9"/>
    <w:rsid w:val="007D7EC5"/>
    <w:rsid w:val="007E0AAE"/>
    <w:rsid w:val="007E0F18"/>
    <w:rsid w:val="007E29F4"/>
    <w:rsid w:val="007E3D8C"/>
    <w:rsid w:val="007E4C89"/>
    <w:rsid w:val="007E4E19"/>
    <w:rsid w:val="007F2C46"/>
    <w:rsid w:val="007F3CD5"/>
    <w:rsid w:val="007F42E7"/>
    <w:rsid w:val="007F43AE"/>
    <w:rsid w:val="007F4F6D"/>
    <w:rsid w:val="007F67F1"/>
    <w:rsid w:val="00801B01"/>
    <w:rsid w:val="00804095"/>
    <w:rsid w:val="008043C9"/>
    <w:rsid w:val="00807ADF"/>
    <w:rsid w:val="00810371"/>
    <w:rsid w:val="00810DF9"/>
    <w:rsid w:val="0081232B"/>
    <w:rsid w:val="00813999"/>
    <w:rsid w:val="00813B01"/>
    <w:rsid w:val="0081551B"/>
    <w:rsid w:val="0081558F"/>
    <w:rsid w:val="00815A81"/>
    <w:rsid w:val="0081734A"/>
    <w:rsid w:val="00820208"/>
    <w:rsid w:val="00820974"/>
    <w:rsid w:val="00822ABD"/>
    <w:rsid w:val="00823E0B"/>
    <w:rsid w:val="0082792A"/>
    <w:rsid w:val="00827D97"/>
    <w:rsid w:val="00830986"/>
    <w:rsid w:val="00831156"/>
    <w:rsid w:val="00831DDE"/>
    <w:rsid w:val="008321E9"/>
    <w:rsid w:val="008346D9"/>
    <w:rsid w:val="00834F9C"/>
    <w:rsid w:val="0083623C"/>
    <w:rsid w:val="00842061"/>
    <w:rsid w:val="00843402"/>
    <w:rsid w:val="00843A73"/>
    <w:rsid w:val="00845F65"/>
    <w:rsid w:val="00846146"/>
    <w:rsid w:val="00852686"/>
    <w:rsid w:val="008550AC"/>
    <w:rsid w:val="00855610"/>
    <w:rsid w:val="00860E9D"/>
    <w:rsid w:val="0086124F"/>
    <w:rsid w:val="00866967"/>
    <w:rsid w:val="00866F01"/>
    <w:rsid w:val="008761F9"/>
    <w:rsid w:val="008773BE"/>
    <w:rsid w:val="00877FA1"/>
    <w:rsid w:val="008826AE"/>
    <w:rsid w:val="0088367E"/>
    <w:rsid w:val="008902B4"/>
    <w:rsid w:val="008907B9"/>
    <w:rsid w:val="00891621"/>
    <w:rsid w:val="0089289E"/>
    <w:rsid w:val="008942F9"/>
    <w:rsid w:val="00894EBF"/>
    <w:rsid w:val="00895AAF"/>
    <w:rsid w:val="008966B7"/>
    <w:rsid w:val="008975C3"/>
    <w:rsid w:val="008A5CDD"/>
    <w:rsid w:val="008A74D6"/>
    <w:rsid w:val="008A7563"/>
    <w:rsid w:val="008B01F1"/>
    <w:rsid w:val="008B08C7"/>
    <w:rsid w:val="008B0F2E"/>
    <w:rsid w:val="008B2855"/>
    <w:rsid w:val="008B662F"/>
    <w:rsid w:val="008B664A"/>
    <w:rsid w:val="008C1020"/>
    <w:rsid w:val="008C248D"/>
    <w:rsid w:val="008C258A"/>
    <w:rsid w:val="008C417B"/>
    <w:rsid w:val="008C5EC4"/>
    <w:rsid w:val="008D034D"/>
    <w:rsid w:val="008D0787"/>
    <w:rsid w:val="008D2906"/>
    <w:rsid w:val="008D2BD1"/>
    <w:rsid w:val="008D331B"/>
    <w:rsid w:val="008D42BD"/>
    <w:rsid w:val="008D4A48"/>
    <w:rsid w:val="008D4A86"/>
    <w:rsid w:val="008D574E"/>
    <w:rsid w:val="008D654D"/>
    <w:rsid w:val="008D65B3"/>
    <w:rsid w:val="008E0399"/>
    <w:rsid w:val="008E1848"/>
    <w:rsid w:val="008E4020"/>
    <w:rsid w:val="008E5D30"/>
    <w:rsid w:val="008F24B7"/>
    <w:rsid w:val="008F2CDE"/>
    <w:rsid w:val="008F40B4"/>
    <w:rsid w:val="008F4AEE"/>
    <w:rsid w:val="008F4DB5"/>
    <w:rsid w:val="008F5256"/>
    <w:rsid w:val="008F52F0"/>
    <w:rsid w:val="008F5B75"/>
    <w:rsid w:val="008F7565"/>
    <w:rsid w:val="009010F6"/>
    <w:rsid w:val="0090111F"/>
    <w:rsid w:val="00901FFA"/>
    <w:rsid w:val="009024DD"/>
    <w:rsid w:val="0090611C"/>
    <w:rsid w:val="00906CA1"/>
    <w:rsid w:val="00907E51"/>
    <w:rsid w:val="00910DE1"/>
    <w:rsid w:val="009112DC"/>
    <w:rsid w:val="00911B3A"/>
    <w:rsid w:val="0091293C"/>
    <w:rsid w:val="00912D6D"/>
    <w:rsid w:val="00912D9B"/>
    <w:rsid w:val="00915657"/>
    <w:rsid w:val="009159D3"/>
    <w:rsid w:val="00916138"/>
    <w:rsid w:val="00916A68"/>
    <w:rsid w:val="00917F7D"/>
    <w:rsid w:val="00923F4F"/>
    <w:rsid w:val="00924024"/>
    <w:rsid w:val="00924111"/>
    <w:rsid w:val="009242D1"/>
    <w:rsid w:val="00924357"/>
    <w:rsid w:val="00924476"/>
    <w:rsid w:val="00925F74"/>
    <w:rsid w:val="00926633"/>
    <w:rsid w:val="009267AF"/>
    <w:rsid w:val="00932251"/>
    <w:rsid w:val="00932473"/>
    <w:rsid w:val="00932B99"/>
    <w:rsid w:val="00932E4F"/>
    <w:rsid w:val="00933BFB"/>
    <w:rsid w:val="0093512E"/>
    <w:rsid w:val="0093654B"/>
    <w:rsid w:val="0093674C"/>
    <w:rsid w:val="00936B39"/>
    <w:rsid w:val="00941544"/>
    <w:rsid w:val="009417CE"/>
    <w:rsid w:val="00943FB0"/>
    <w:rsid w:val="00944041"/>
    <w:rsid w:val="0094567F"/>
    <w:rsid w:val="00947483"/>
    <w:rsid w:val="00950EF1"/>
    <w:rsid w:val="009514CA"/>
    <w:rsid w:val="00951DB2"/>
    <w:rsid w:val="00952CD9"/>
    <w:rsid w:val="00953CE6"/>
    <w:rsid w:val="009542FE"/>
    <w:rsid w:val="00956243"/>
    <w:rsid w:val="009562F3"/>
    <w:rsid w:val="00957135"/>
    <w:rsid w:val="009577C4"/>
    <w:rsid w:val="00960795"/>
    <w:rsid w:val="0096283C"/>
    <w:rsid w:val="0096291D"/>
    <w:rsid w:val="00966354"/>
    <w:rsid w:val="0096771D"/>
    <w:rsid w:val="009701A9"/>
    <w:rsid w:val="009703DC"/>
    <w:rsid w:val="00971143"/>
    <w:rsid w:val="00971243"/>
    <w:rsid w:val="009713A5"/>
    <w:rsid w:val="009737CD"/>
    <w:rsid w:val="00975346"/>
    <w:rsid w:val="009761A9"/>
    <w:rsid w:val="009762CE"/>
    <w:rsid w:val="00977261"/>
    <w:rsid w:val="00980E20"/>
    <w:rsid w:val="00981140"/>
    <w:rsid w:val="00981628"/>
    <w:rsid w:val="0098199F"/>
    <w:rsid w:val="0098360E"/>
    <w:rsid w:val="00984EF7"/>
    <w:rsid w:val="009877B3"/>
    <w:rsid w:val="009900E3"/>
    <w:rsid w:val="0099162E"/>
    <w:rsid w:val="00991B78"/>
    <w:rsid w:val="00991CD6"/>
    <w:rsid w:val="00991DF0"/>
    <w:rsid w:val="00992F70"/>
    <w:rsid w:val="0099365D"/>
    <w:rsid w:val="00994A53"/>
    <w:rsid w:val="00995621"/>
    <w:rsid w:val="009A0461"/>
    <w:rsid w:val="009A16FF"/>
    <w:rsid w:val="009A21DE"/>
    <w:rsid w:val="009A316E"/>
    <w:rsid w:val="009A3DC2"/>
    <w:rsid w:val="009A3ED8"/>
    <w:rsid w:val="009A46BC"/>
    <w:rsid w:val="009A78EA"/>
    <w:rsid w:val="009B042C"/>
    <w:rsid w:val="009B1DE7"/>
    <w:rsid w:val="009B3A5F"/>
    <w:rsid w:val="009B3F4B"/>
    <w:rsid w:val="009B5BF4"/>
    <w:rsid w:val="009B6828"/>
    <w:rsid w:val="009C094D"/>
    <w:rsid w:val="009C5896"/>
    <w:rsid w:val="009D1475"/>
    <w:rsid w:val="009D2D5D"/>
    <w:rsid w:val="009D2F8E"/>
    <w:rsid w:val="009D4582"/>
    <w:rsid w:val="009D48B1"/>
    <w:rsid w:val="009D4C43"/>
    <w:rsid w:val="009D695D"/>
    <w:rsid w:val="009E021E"/>
    <w:rsid w:val="009E07B0"/>
    <w:rsid w:val="009E0BA5"/>
    <w:rsid w:val="009E1F49"/>
    <w:rsid w:val="009E47B0"/>
    <w:rsid w:val="009E4B18"/>
    <w:rsid w:val="009E7F6B"/>
    <w:rsid w:val="009E7FA5"/>
    <w:rsid w:val="009F004E"/>
    <w:rsid w:val="009F217C"/>
    <w:rsid w:val="009F27DC"/>
    <w:rsid w:val="009F29F1"/>
    <w:rsid w:val="009F4109"/>
    <w:rsid w:val="009F4827"/>
    <w:rsid w:val="009F53F5"/>
    <w:rsid w:val="00A01256"/>
    <w:rsid w:val="00A01B02"/>
    <w:rsid w:val="00A02F70"/>
    <w:rsid w:val="00A03AED"/>
    <w:rsid w:val="00A075AF"/>
    <w:rsid w:val="00A11331"/>
    <w:rsid w:val="00A13C49"/>
    <w:rsid w:val="00A165D5"/>
    <w:rsid w:val="00A205CE"/>
    <w:rsid w:val="00A21990"/>
    <w:rsid w:val="00A21A36"/>
    <w:rsid w:val="00A22737"/>
    <w:rsid w:val="00A23A2C"/>
    <w:rsid w:val="00A24DAF"/>
    <w:rsid w:val="00A25FAA"/>
    <w:rsid w:val="00A27AA7"/>
    <w:rsid w:val="00A31F0C"/>
    <w:rsid w:val="00A31F94"/>
    <w:rsid w:val="00A36832"/>
    <w:rsid w:val="00A4067C"/>
    <w:rsid w:val="00A40F2A"/>
    <w:rsid w:val="00A422D1"/>
    <w:rsid w:val="00A42C7C"/>
    <w:rsid w:val="00A43A67"/>
    <w:rsid w:val="00A451BE"/>
    <w:rsid w:val="00A4535D"/>
    <w:rsid w:val="00A4669B"/>
    <w:rsid w:val="00A46956"/>
    <w:rsid w:val="00A5042F"/>
    <w:rsid w:val="00A50439"/>
    <w:rsid w:val="00A504A0"/>
    <w:rsid w:val="00A504F3"/>
    <w:rsid w:val="00A5382F"/>
    <w:rsid w:val="00A5445F"/>
    <w:rsid w:val="00A55611"/>
    <w:rsid w:val="00A55E92"/>
    <w:rsid w:val="00A56754"/>
    <w:rsid w:val="00A6041F"/>
    <w:rsid w:val="00A612A7"/>
    <w:rsid w:val="00A6219D"/>
    <w:rsid w:val="00A668C4"/>
    <w:rsid w:val="00A71447"/>
    <w:rsid w:val="00A72E42"/>
    <w:rsid w:val="00A73DC1"/>
    <w:rsid w:val="00A75F2F"/>
    <w:rsid w:val="00A76385"/>
    <w:rsid w:val="00A7745D"/>
    <w:rsid w:val="00A821B9"/>
    <w:rsid w:val="00A83436"/>
    <w:rsid w:val="00A84351"/>
    <w:rsid w:val="00A84A94"/>
    <w:rsid w:val="00A85E52"/>
    <w:rsid w:val="00A908FF"/>
    <w:rsid w:val="00A93110"/>
    <w:rsid w:val="00A93187"/>
    <w:rsid w:val="00A94759"/>
    <w:rsid w:val="00A97392"/>
    <w:rsid w:val="00AA0D2B"/>
    <w:rsid w:val="00AA1744"/>
    <w:rsid w:val="00AA261C"/>
    <w:rsid w:val="00AA3A2C"/>
    <w:rsid w:val="00AA5410"/>
    <w:rsid w:val="00AA6F98"/>
    <w:rsid w:val="00AA72E0"/>
    <w:rsid w:val="00AB03F0"/>
    <w:rsid w:val="00AB1DF5"/>
    <w:rsid w:val="00AB2D43"/>
    <w:rsid w:val="00AB374E"/>
    <w:rsid w:val="00AB7946"/>
    <w:rsid w:val="00AB7AD5"/>
    <w:rsid w:val="00AC09B3"/>
    <w:rsid w:val="00AC0BF8"/>
    <w:rsid w:val="00AC1627"/>
    <w:rsid w:val="00AC322A"/>
    <w:rsid w:val="00AC41E6"/>
    <w:rsid w:val="00AC5467"/>
    <w:rsid w:val="00AC6170"/>
    <w:rsid w:val="00AC6F2C"/>
    <w:rsid w:val="00AC751D"/>
    <w:rsid w:val="00AC7885"/>
    <w:rsid w:val="00AD0301"/>
    <w:rsid w:val="00AD1CC3"/>
    <w:rsid w:val="00AD2EB2"/>
    <w:rsid w:val="00AD3616"/>
    <w:rsid w:val="00AD5E3D"/>
    <w:rsid w:val="00AE079C"/>
    <w:rsid w:val="00AE0B88"/>
    <w:rsid w:val="00AE174D"/>
    <w:rsid w:val="00AE22A7"/>
    <w:rsid w:val="00AE2689"/>
    <w:rsid w:val="00AE47A4"/>
    <w:rsid w:val="00AE4D29"/>
    <w:rsid w:val="00AE630C"/>
    <w:rsid w:val="00AE7483"/>
    <w:rsid w:val="00AE782D"/>
    <w:rsid w:val="00AF00F3"/>
    <w:rsid w:val="00AF3801"/>
    <w:rsid w:val="00AF3FE9"/>
    <w:rsid w:val="00AF50E7"/>
    <w:rsid w:val="00AF553A"/>
    <w:rsid w:val="00AF7C45"/>
    <w:rsid w:val="00B01D54"/>
    <w:rsid w:val="00B02E33"/>
    <w:rsid w:val="00B048BE"/>
    <w:rsid w:val="00B04BF6"/>
    <w:rsid w:val="00B06984"/>
    <w:rsid w:val="00B07545"/>
    <w:rsid w:val="00B1376B"/>
    <w:rsid w:val="00B205A3"/>
    <w:rsid w:val="00B232FA"/>
    <w:rsid w:val="00B23624"/>
    <w:rsid w:val="00B23C65"/>
    <w:rsid w:val="00B23CAA"/>
    <w:rsid w:val="00B26A75"/>
    <w:rsid w:val="00B3017A"/>
    <w:rsid w:val="00B30193"/>
    <w:rsid w:val="00B30DCF"/>
    <w:rsid w:val="00B33B35"/>
    <w:rsid w:val="00B33C87"/>
    <w:rsid w:val="00B33F9D"/>
    <w:rsid w:val="00B35702"/>
    <w:rsid w:val="00B42675"/>
    <w:rsid w:val="00B42FCB"/>
    <w:rsid w:val="00B45CCC"/>
    <w:rsid w:val="00B470E4"/>
    <w:rsid w:val="00B47128"/>
    <w:rsid w:val="00B47C34"/>
    <w:rsid w:val="00B50622"/>
    <w:rsid w:val="00B52021"/>
    <w:rsid w:val="00B52F5E"/>
    <w:rsid w:val="00B53532"/>
    <w:rsid w:val="00B543ED"/>
    <w:rsid w:val="00B55AD0"/>
    <w:rsid w:val="00B55AD3"/>
    <w:rsid w:val="00B65857"/>
    <w:rsid w:val="00B678E4"/>
    <w:rsid w:val="00B70D94"/>
    <w:rsid w:val="00B73713"/>
    <w:rsid w:val="00B7433C"/>
    <w:rsid w:val="00B745A4"/>
    <w:rsid w:val="00B76D00"/>
    <w:rsid w:val="00B770F1"/>
    <w:rsid w:val="00B77F74"/>
    <w:rsid w:val="00B8056D"/>
    <w:rsid w:val="00B80D0C"/>
    <w:rsid w:val="00B81EEC"/>
    <w:rsid w:val="00B82C0D"/>
    <w:rsid w:val="00B8585F"/>
    <w:rsid w:val="00B8733E"/>
    <w:rsid w:val="00B876B5"/>
    <w:rsid w:val="00B9144A"/>
    <w:rsid w:val="00B92605"/>
    <w:rsid w:val="00B92840"/>
    <w:rsid w:val="00B92E73"/>
    <w:rsid w:val="00B949AB"/>
    <w:rsid w:val="00B9509D"/>
    <w:rsid w:val="00B95FF9"/>
    <w:rsid w:val="00BA1AB8"/>
    <w:rsid w:val="00BA25A7"/>
    <w:rsid w:val="00BA2A21"/>
    <w:rsid w:val="00BA3B6D"/>
    <w:rsid w:val="00BA444C"/>
    <w:rsid w:val="00BA59B7"/>
    <w:rsid w:val="00BA5FBD"/>
    <w:rsid w:val="00BA6981"/>
    <w:rsid w:val="00BB2A02"/>
    <w:rsid w:val="00BB3251"/>
    <w:rsid w:val="00BB34D9"/>
    <w:rsid w:val="00BB49BB"/>
    <w:rsid w:val="00BB6AA4"/>
    <w:rsid w:val="00BB6CB6"/>
    <w:rsid w:val="00BB78F5"/>
    <w:rsid w:val="00BC2351"/>
    <w:rsid w:val="00BC26F4"/>
    <w:rsid w:val="00BC2917"/>
    <w:rsid w:val="00BC2BDB"/>
    <w:rsid w:val="00BC41D0"/>
    <w:rsid w:val="00BC6C06"/>
    <w:rsid w:val="00BC7413"/>
    <w:rsid w:val="00BD011D"/>
    <w:rsid w:val="00BD1241"/>
    <w:rsid w:val="00BD1511"/>
    <w:rsid w:val="00BD4F19"/>
    <w:rsid w:val="00BD5EA5"/>
    <w:rsid w:val="00BD6B76"/>
    <w:rsid w:val="00BD6E8A"/>
    <w:rsid w:val="00BD7E78"/>
    <w:rsid w:val="00BE1C98"/>
    <w:rsid w:val="00BE313F"/>
    <w:rsid w:val="00BE4BC1"/>
    <w:rsid w:val="00BE5C46"/>
    <w:rsid w:val="00BE7600"/>
    <w:rsid w:val="00BF08AF"/>
    <w:rsid w:val="00BF3760"/>
    <w:rsid w:val="00BF5CF3"/>
    <w:rsid w:val="00BF5E6A"/>
    <w:rsid w:val="00BF6A89"/>
    <w:rsid w:val="00BF78F1"/>
    <w:rsid w:val="00C00518"/>
    <w:rsid w:val="00C01DFA"/>
    <w:rsid w:val="00C01E1D"/>
    <w:rsid w:val="00C032EB"/>
    <w:rsid w:val="00C05C99"/>
    <w:rsid w:val="00C125E9"/>
    <w:rsid w:val="00C1287B"/>
    <w:rsid w:val="00C14144"/>
    <w:rsid w:val="00C1448A"/>
    <w:rsid w:val="00C146A5"/>
    <w:rsid w:val="00C14CD1"/>
    <w:rsid w:val="00C204CC"/>
    <w:rsid w:val="00C21D2A"/>
    <w:rsid w:val="00C22026"/>
    <w:rsid w:val="00C2357C"/>
    <w:rsid w:val="00C23745"/>
    <w:rsid w:val="00C26968"/>
    <w:rsid w:val="00C26CF1"/>
    <w:rsid w:val="00C275DC"/>
    <w:rsid w:val="00C276A6"/>
    <w:rsid w:val="00C27F9D"/>
    <w:rsid w:val="00C30EB9"/>
    <w:rsid w:val="00C327A5"/>
    <w:rsid w:val="00C34D58"/>
    <w:rsid w:val="00C34DD0"/>
    <w:rsid w:val="00C35D1E"/>
    <w:rsid w:val="00C36405"/>
    <w:rsid w:val="00C373D8"/>
    <w:rsid w:val="00C3757E"/>
    <w:rsid w:val="00C37742"/>
    <w:rsid w:val="00C43D98"/>
    <w:rsid w:val="00C4482C"/>
    <w:rsid w:val="00C45053"/>
    <w:rsid w:val="00C46A3E"/>
    <w:rsid w:val="00C53DCE"/>
    <w:rsid w:val="00C54299"/>
    <w:rsid w:val="00C56BEB"/>
    <w:rsid w:val="00C57049"/>
    <w:rsid w:val="00C575AD"/>
    <w:rsid w:val="00C60606"/>
    <w:rsid w:val="00C621C3"/>
    <w:rsid w:val="00C63B7B"/>
    <w:rsid w:val="00C6422C"/>
    <w:rsid w:val="00C64650"/>
    <w:rsid w:val="00C66AFC"/>
    <w:rsid w:val="00C74429"/>
    <w:rsid w:val="00C74889"/>
    <w:rsid w:val="00C752B4"/>
    <w:rsid w:val="00C755F7"/>
    <w:rsid w:val="00C75A6E"/>
    <w:rsid w:val="00C75C52"/>
    <w:rsid w:val="00C76312"/>
    <w:rsid w:val="00C77D6F"/>
    <w:rsid w:val="00C77FC1"/>
    <w:rsid w:val="00C8091F"/>
    <w:rsid w:val="00C81831"/>
    <w:rsid w:val="00C87004"/>
    <w:rsid w:val="00C9056E"/>
    <w:rsid w:val="00C918CA"/>
    <w:rsid w:val="00CA0F60"/>
    <w:rsid w:val="00CA11B6"/>
    <w:rsid w:val="00CA183C"/>
    <w:rsid w:val="00CA25A0"/>
    <w:rsid w:val="00CA3EB5"/>
    <w:rsid w:val="00CA4471"/>
    <w:rsid w:val="00CA4B90"/>
    <w:rsid w:val="00CA5907"/>
    <w:rsid w:val="00CA63FD"/>
    <w:rsid w:val="00CA729D"/>
    <w:rsid w:val="00CB0DEC"/>
    <w:rsid w:val="00CB3687"/>
    <w:rsid w:val="00CB4F29"/>
    <w:rsid w:val="00CC0774"/>
    <w:rsid w:val="00CC2D8D"/>
    <w:rsid w:val="00CC3F6D"/>
    <w:rsid w:val="00CC5ED6"/>
    <w:rsid w:val="00CC6183"/>
    <w:rsid w:val="00CC6410"/>
    <w:rsid w:val="00CC74CB"/>
    <w:rsid w:val="00CD0AFC"/>
    <w:rsid w:val="00CD1648"/>
    <w:rsid w:val="00CD42D0"/>
    <w:rsid w:val="00CD47D8"/>
    <w:rsid w:val="00CD4ACE"/>
    <w:rsid w:val="00CD4D1F"/>
    <w:rsid w:val="00CD5DB9"/>
    <w:rsid w:val="00CD7DE3"/>
    <w:rsid w:val="00CE01B6"/>
    <w:rsid w:val="00CE01C0"/>
    <w:rsid w:val="00CE1FAC"/>
    <w:rsid w:val="00CE2D8C"/>
    <w:rsid w:val="00CE3880"/>
    <w:rsid w:val="00CE4A69"/>
    <w:rsid w:val="00CE4F7E"/>
    <w:rsid w:val="00CE5238"/>
    <w:rsid w:val="00CE55FD"/>
    <w:rsid w:val="00CE6BC7"/>
    <w:rsid w:val="00CF3CA3"/>
    <w:rsid w:val="00CF4E88"/>
    <w:rsid w:val="00CF5DFD"/>
    <w:rsid w:val="00CF5E41"/>
    <w:rsid w:val="00CF6719"/>
    <w:rsid w:val="00CF7620"/>
    <w:rsid w:val="00CF7743"/>
    <w:rsid w:val="00D00C3B"/>
    <w:rsid w:val="00D01B81"/>
    <w:rsid w:val="00D02ACB"/>
    <w:rsid w:val="00D032BF"/>
    <w:rsid w:val="00D05040"/>
    <w:rsid w:val="00D057CD"/>
    <w:rsid w:val="00D0609F"/>
    <w:rsid w:val="00D104EE"/>
    <w:rsid w:val="00D11063"/>
    <w:rsid w:val="00D1273A"/>
    <w:rsid w:val="00D14AED"/>
    <w:rsid w:val="00D15E76"/>
    <w:rsid w:val="00D168E5"/>
    <w:rsid w:val="00D16A32"/>
    <w:rsid w:val="00D17DE3"/>
    <w:rsid w:val="00D20DFD"/>
    <w:rsid w:val="00D2141F"/>
    <w:rsid w:val="00D22634"/>
    <w:rsid w:val="00D23208"/>
    <w:rsid w:val="00D244C0"/>
    <w:rsid w:val="00D24574"/>
    <w:rsid w:val="00D26C2B"/>
    <w:rsid w:val="00D274CE"/>
    <w:rsid w:val="00D31877"/>
    <w:rsid w:val="00D322FF"/>
    <w:rsid w:val="00D324EE"/>
    <w:rsid w:val="00D33FF9"/>
    <w:rsid w:val="00D3606B"/>
    <w:rsid w:val="00D3705B"/>
    <w:rsid w:val="00D403DF"/>
    <w:rsid w:val="00D420FB"/>
    <w:rsid w:val="00D42637"/>
    <w:rsid w:val="00D4684F"/>
    <w:rsid w:val="00D46A50"/>
    <w:rsid w:val="00D46CFC"/>
    <w:rsid w:val="00D47A77"/>
    <w:rsid w:val="00D506FA"/>
    <w:rsid w:val="00D525D9"/>
    <w:rsid w:val="00D564F1"/>
    <w:rsid w:val="00D56C38"/>
    <w:rsid w:val="00D60A83"/>
    <w:rsid w:val="00D60E21"/>
    <w:rsid w:val="00D61A66"/>
    <w:rsid w:val="00D62979"/>
    <w:rsid w:val="00D62C2A"/>
    <w:rsid w:val="00D62CE1"/>
    <w:rsid w:val="00D62FAA"/>
    <w:rsid w:val="00D652A7"/>
    <w:rsid w:val="00D658E1"/>
    <w:rsid w:val="00D66747"/>
    <w:rsid w:val="00D66E00"/>
    <w:rsid w:val="00D70008"/>
    <w:rsid w:val="00D70E3A"/>
    <w:rsid w:val="00D71143"/>
    <w:rsid w:val="00D71EDA"/>
    <w:rsid w:val="00D72ABC"/>
    <w:rsid w:val="00D74BEB"/>
    <w:rsid w:val="00D74F57"/>
    <w:rsid w:val="00D76655"/>
    <w:rsid w:val="00D77BE0"/>
    <w:rsid w:val="00D80169"/>
    <w:rsid w:val="00D81B9A"/>
    <w:rsid w:val="00D84923"/>
    <w:rsid w:val="00D85F3C"/>
    <w:rsid w:val="00D87BC4"/>
    <w:rsid w:val="00D90530"/>
    <w:rsid w:val="00D939B6"/>
    <w:rsid w:val="00D954A3"/>
    <w:rsid w:val="00D9662F"/>
    <w:rsid w:val="00D96C45"/>
    <w:rsid w:val="00D97044"/>
    <w:rsid w:val="00D975CC"/>
    <w:rsid w:val="00D97F91"/>
    <w:rsid w:val="00DA090A"/>
    <w:rsid w:val="00DA09E4"/>
    <w:rsid w:val="00DA1102"/>
    <w:rsid w:val="00DA1514"/>
    <w:rsid w:val="00DA17DD"/>
    <w:rsid w:val="00DA1D4A"/>
    <w:rsid w:val="00DA4D7E"/>
    <w:rsid w:val="00DA7C2D"/>
    <w:rsid w:val="00DA7F3A"/>
    <w:rsid w:val="00DB059A"/>
    <w:rsid w:val="00DB1EFD"/>
    <w:rsid w:val="00DB233E"/>
    <w:rsid w:val="00DB37C2"/>
    <w:rsid w:val="00DB4EB9"/>
    <w:rsid w:val="00DB562E"/>
    <w:rsid w:val="00DB5BD3"/>
    <w:rsid w:val="00DC0E05"/>
    <w:rsid w:val="00DC22A4"/>
    <w:rsid w:val="00DC3327"/>
    <w:rsid w:val="00DC4400"/>
    <w:rsid w:val="00DC4A2D"/>
    <w:rsid w:val="00DC62CC"/>
    <w:rsid w:val="00DC6375"/>
    <w:rsid w:val="00DD32C5"/>
    <w:rsid w:val="00DD337E"/>
    <w:rsid w:val="00DD407A"/>
    <w:rsid w:val="00DD7AC5"/>
    <w:rsid w:val="00DD7B00"/>
    <w:rsid w:val="00DE0FBF"/>
    <w:rsid w:val="00DE193F"/>
    <w:rsid w:val="00DE237F"/>
    <w:rsid w:val="00DE2BCE"/>
    <w:rsid w:val="00DE4F16"/>
    <w:rsid w:val="00DF16B6"/>
    <w:rsid w:val="00DF1A7B"/>
    <w:rsid w:val="00DF3AE6"/>
    <w:rsid w:val="00DF467C"/>
    <w:rsid w:val="00DF7F44"/>
    <w:rsid w:val="00E00616"/>
    <w:rsid w:val="00E013C5"/>
    <w:rsid w:val="00E01F4D"/>
    <w:rsid w:val="00E02123"/>
    <w:rsid w:val="00E0235E"/>
    <w:rsid w:val="00E03F9A"/>
    <w:rsid w:val="00E04AC6"/>
    <w:rsid w:val="00E04C11"/>
    <w:rsid w:val="00E05A6A"/>
    <w:rsid w:val="00E11170"/>
    <w:rsid w:val="00E1245E"/>
    <w:rsid w:val="00E13289"/>
    <w:rsid w:val="00E13727"/>
    <w:rsid w:val="00E14BFE"/>
    <w:rsid w:val="00E16749"/>
    <w:rsid w:val="00E174BE"/>
    <w:rsid w:val="00E202C5"/>
    <w:rsid w:val="00E219CC"/>
    <w:rsid w:val="00E25448"/>
    <w:rsid w:val="00E25ADA"/>
    <w:rsid w:val="00E30820"/>
    <w:rsid w:val="00E30B8B"/>
    <w:rsid w:val="00E32B23"/>
    <w:rsid w:val="00E3467A"/>
    <w:rsid w:val="00E359A3"/>
    <w:rsid w:val="00E45616"/>
    <w:rsid w:val="00E45698"/>
    <w:rsid w:val="00E45873"/>
    <w:rsid w:val="00E50911"/>
    <w:rsid w:val="00E50EC0"/>
    <w:rsid w:val="00E52085"/>
    <w:rsid w:val="00E5288C"/>
    <w:rsid w:val="00E564DC"/>
    <w:rsid w:val="00E573C0"/>
    <w:rsid w:val="00E57611"/>
    <w:rsid w:val="00E62965"/>
    <w:rsid w:val="00E650A5"/>
    <w:rsid w:val="00E67F67"/>
    <w:rsid w:val="00E7164C"/>
    <w:rsid w:val="00E71DCB"/>
    <w:rsid w:val="00E72211"/>
    <w:rsid w:val="00E72CB2"/>
    <w:rsid w:val="00E74EB3"/>
    <w:rsid w:val="00E74FD3"/>
    <w:rsid w:val="00E80E28"/>
    <w:rsid w:val="00E817B2"/>
    <w:rsid w:val="00E83544"/>
    <w:rsid w:val="00E84A0A"/>
    <w:rsid w:val="00E87400"/>
    <w:rsid w:val="00E907B1"/>
    <w:rsid w:val="00E91854"/>
    <w:rsid w:val="00E91BFC"/>
    <w:rsid w:val="00E91C75"/>
    <w:rsid w:val="00E91E33"/>
    <w:rsid w:val="00E9363F"/>
    <w:rsid w:val="00E93BEE"/>
    <w:rsid w:val="00E95128"/>
    <w:rsid w:val="00E95488"/>
    <w:rsid w:val="00EA0F48"/>
    <w:rsid w:val="00EA154F"/>
    <w:rsid w:val="00EA2EE9"/>
    <w:rsid w:val="00EA2FDE"/>
    <w:rsid w:val="00EA5727"/>
    <w:rsid w:val="00EA574A"/>
    <w:rsid w:val="00EA7A31"/>
    <w:rsid w:val="00EB18DA"/>
    <w:rsid w:val="00EB1E6F"/>
    <w:rsid w:val="00EB3547"/>
    <w:rsid w:val="00EB35F0"/>
    <w:rsid w:val="00EB3C1B"/>
    <w:rsid w:val="00EB65A7"/>
    <w:rsid w:val="00EB66DA"/>
    <w:rsid w:val="00EB6810"/>
    <w:rsid w:val="00EC0EE5"/>
    <w:rsid w:val="00EC14E9"/>
    <w:rsid w:val="00EC2F60"/>
    <w:rsid w:val="00EC3405"/>
    <w:rsid w:val="00EC4C0C"/>
    <w:rsid w:val="00EC63E6"/>
    <w:rsid w:val="00EC6EB1"/>
    <w:rsid w:val="00EC7AC6"/>
    <w:rsid w:val="00ED023C"/>
    <w:rsid w:val="00ED180F"/>
    <w:rsid w:val="00ED1F1E"/>
    <w:rsid w:val="00ED219E"/>
    <w:rsid w:val="00ED3388"/>
    <w:rsid w:val="00ED38E9"/>
    <w:rsid w:val="00ED39C5"/>
    <w:rsid w:val="00ED3E34"/>
    <w:rsid w:val="00ED4466"/>
    <w:rsid w:val="00ED5375"/>
    <w:rsid w:val="00EE3849"/>
    <w:rsid w:val="00EE3EE8"/>
    <w:rsid w:val="00EE4B9C"/>
    <w:rsid w:val="00EF0C93"/>
    <w:rsid w:val="00EF1295"/>
    <w:rsid w:val="00EF1663"/>
    <w:rsid w:val="00EF189E"/>
    <w:rsid w:val="00EF39B1"/>
    <w:rsid w:val="00EF4AB5"/>
    <w:rsid w:val="00EF64C6"/>
    <w:rsid w:val="00EF6EB0"/>
    <w:rsid w:val="00EF764D"/>
    <w:rsid w:val="00F041AB"/>
    <w:rsid w:val="00F04A9F"/>
    <w:rsid w:val="00F04D8A"/>
    <w:rsid w:val="00F0559F"/>
    <w:rsid w:val="00F05B83"/>
    <w:rsid w:val="00F0613B"/>
    <w:rsid w:val="00F06A76"/>
    <w:rsid w:val="00F124C0"/>
    <w:rsid w:val="00F125E6"/>
    <w:rsid w:val="00F1319A"/>
    <w:rsid w:val="00F1470B"/>
    <w:rsid w:val="00F15687"/>
    <w:rsid w:val="00F16445"/>
    <w:rsid w:val="00F16C13"/>
    <w:rsid w:val="00F16E4B"/>
    <w:rsid w:val="00F20C95"/>
    <w:rsid w:val="00F20E78"/>
    <w:rsid w:val="00F220A7"/>
    <w:rsid w:val="00F246D8"/>
    <w:rsid w:val="00F273C0"/>
    <w:rsid w:val="00F2785D"/>
    <w:rsid w:val="00F30C8C"/>
    <w:rsid w:val="00F31E52"/>
    <w:rsid w:val="00F32FE0"/>
    <w:rsid w:val="00F34AAD"/>
    <w:rsid w:val="00F35477"/>
    <w:rsid w:val="00F37157"/>
    <w:rsid w:val="00F37283"/>
    <w:rsid w:val="00F41564"/>
    <w:rsid w:val="00F439E5"/>
    <w:rsid w:val="00F5082F"/>
    <w:rsid w:val="00F50C6C"/>
    <w:rsid w:val="00F5281B"/>
    <w:rsid w:val="00F533E9"/>
    <w:rsid w:val="00F5417C"/>
    <w:rsid w:val="00F60BEB"/>
    <w:rsid w:val="00F6100D"/>
    <w:rsid w:val="00F6141F"/>
    <w:rsid w:val="00F62B5D"/>
    <w:rsid w:val="00F63093"/>
    <w:rsid w:val="00F63BA3"/>
    <w:rsid w:val="00F63DBB"/>
    <w:rsid w:val="00F63DC0"/>
    <w:rsid w:val="00F64CC5"/>
    <w:rsid w:val="00F65497"/>
    <w:rsid w:val="00F66A5C"/>
    <w:rsid w:val="00F70E1E"/>
    <w:rsid w:val="00F73B9E"/>
    <w:rsid w:val="00F74BA8"/>
    <w:rsid w:val="00F774D8"/>
    <w:rsid w:val="00F774E8"/>
    <w:rsid w:val="00F77FCB"/>
    <w:rsid w:val="00F80D6B"/>
    <w:rsid w:val="00F8104A"/>
    <w:rsid w:val="00F82C53"/>
    <w:rsid w:val="00F82FA6"/>
    <w:rsid w:val="00F830DE"/>
    <w:rsid w:val="00F83E3B"/>
    <w:rsid w:val="00F84EF6"/>
    <w:rsid w:val="00F900C2"/>
    <w:rsid w:val="00F9062A"/>
    <w:rsid w:val="00F91B7B"/>
    <w:rsid w:val="00F92780"/>
    <w:rsid w:val="00F9450C"/>
    <w:rsid w:val="00F94F37"/>
    <w:rsid w:val="00F962D1"/>
    <w:rsid w:val="00FA607F"/>
    <w:rsid w:val="00FA6772"/>
    <w:rsid w:val="00FA6CEC"/>
    <w:rsid w:val="00FA6DAE"/>
    <w:rsid w:val="00FB1AD0"/>
    <w:rsid w:val="00FB1F2D"/>
    <w:rsid w:val="00FB354B"/>
    <w:rsid w:val="00FB3C0E"/>
    <w:rsid w:val="00FB46EA"/>
    <w:rsid w:val="00FB479A"/>
    <w:rsid w:val="00FC0429"/>
    <w:rsid w:val="00FC1EDE"/>
    <w:rsid w:val="00FC2DAB"/>
    <w:rsid w:val="00FC519C"/>
    <w:rsid w:val="00FC57D8"/>
    <w:rsid w:val="00FC5BD6"/>
    <w:rsid w:val="00FC697F"/>
    <w:rsid w:val="00FD18B3"/>
    <w:rsid w:val="00FD1CA6"/>
    <w:rsid w:val="00FD2C33"/>
    <w:rsid w:val="00FD7AA2"/>
    <w:rsid w:val="00FE27BD"/>
    <w:rsid w:val="00FE29D7"/>
    <w:rsid w:val="00FE6842"/>
    <w:rsid w:val="00FE6A40"/>
    <w:rsid w:val="00FE6C88"/>
    <w:rsid w:val="00FF0813"/>
    <w:rsid w:val="00FF12DC"/>
    <w:rsid w:val="00FF134D"/>
    <w:rsid w:val="00FF4974"/>
    <w:rsid w:val="00FF5598"/>
    <w:rsid w:val="00FF569D"/>
    <w:rsid w:val="00FF5C9A"/>
    <w:rsid w:val="00FF65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CB400"/>
  <w15:docId w15:val="{51391FB5-7C75-41A8-A953-4858D893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semiHidden/>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customStyle="1" w:styleId="UnresolvedMention1">
    <w:name w:val="Unresolved Mention1"/>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character" w:customStyle="1" w:styleId="Heading1Char">
    <w:name w:val="Heading 1 Char"/>
    <w:basedOn w:val="DefaultParagraphFont"/>
    <w:link w:val="Heading1"/>
    <w:rsid w:val="000A500E"/>
    <w:rPr>
      <w:b/>
      <w:bCs/>
      <w:sz w:val="24"/>
      <w:szCs w:val="24"/>
      <w:u w:val="single"/>
    </w:rPr>
  </w:style>
  <w:style w:type="character" w:styleId="UnresolvedMention">
    <w:name w:val="Unresolved Mention"/>
    <w:basedOn w:val="DefaultParagraphFont"/>
    <w:uiPriority w:val="99"/>
    <w:semiHidden/>
    <w:unhideWhenUsed/>
    <w:rsid w:val="00B92E73"/>
    <w:rPr>
      <w:color w:val="605E5C"/>
      <w:shd w:val="clear" w:color="auto" w:fill="E1DFDD"/>
    </w:rPr>
  </w:style>
  <w:style w:type="character" w:styleId="IntenseReference">
    <w:name w:val="Intense Reference"/>
    <w:basedOn w:val="DefaultParagraphFont"/>
    <w:uiPriority w:val="32"/>
    <w:qFormat/>
    <w:rsid w:val="00042185"/>
    <w:rPr>
      <w:b/>
      <w:bCs/>
      <w:smallCaps/>
      <w:color w:val="365F91" w:themeColor="accent1" w:themeShade="BF"/>
      <w:spacing w:val="5"/>
    </w:rPr>
  </w:style>
  <w:style w:type="character" w:customStyle="1" w:styleId="normaltextrun">
    <w:name w:val="normaltextrun"/>
    <w:basedOn w:val="DefaultParagraphFont"/>
    <w:rsid w:val="007D6FC9"/>
  </w:style>
  <w:style w:type="character" w:customStyle="1" w:styleId="eop">
    <w:name w:val="eop"/>
    <w:basedOn w:val="DefaultParagraphFont"/>
    <w:rsid w:val="007D6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614138110">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870797460">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161695835">
      <w:bodyDiv w:val="1"/>
      <w:marLeft w:val="0"/>
      <w:marRight w:val="0"/>
      <w:marTop w:val="0"/>
      <w:marBottom w:val="0"/>
      <w:divBdr>
        <w:top w:val="none" w:sz="0" w:space="0" w:color="auto"/>
        <w:left w:val="none" w:sz="0" w:space="0" w:color="auto"/>
        <w:bottom w:val="none" w:sz="0" w:space="0" w:color="auto"/>
        <w:right w:val="none" w:sz="0" w:space="0" w:color="auto"/>
      </w:divBdr>
      <w:divsChild>
        <w:div w:id="1404182722">
          <w:marLeft w:val="0"/>
          <w:marRight w:val="0"/>
          <w:marTop w:val="0"/>
          <w:marBottom w:val="0"/>
          <w:divBdr>
            <w:top w:val="none" w:sz="0" w:space="0" w:color="auto"/>
            <w:left w:val="none" w:sz="0" w:space="0" w:color="auto"/>
            <w:bottom w:val="none" w:sz="0" w:space="0" w:color="auto"/>
            <w:right w:val="none" w:sz="0" w:space="0" w:color="auto"/>
          </w:divBdr>
        </w:div>
        <w:div w:id="1121418450">
          <w:marLeft w:val="0"/>
          <w:marRight w:val="0"/>
          <w:marTop w:val="0"/>
          <w:marBottom w:val="0"/>
          <w:divBdr>
            <w:top w:val="none" w:sz="0" w:space="0" w:color="auto"/>
            <w:left w:val="none" w:sz="0" w:space="0" w:color="auto"/>
            <w:bottom w:val="none" w:sz="0" w:space="0" w:color="auto"/>
            <w:right w:val="none" w:sz="0" w:space="0" w:color="auto"/>
          </w:divBdr>
        </w:div>
        <w:div w:id="1817137099">
          <w:marLeft w:val="0"/>
          <w:marRight w:val="0"/>
          <w:marTop w:val="0"/>
          <w:marBottom w:val="0"/>
          <w:divBdr>
            <w:top w:val="none" w:sz="0" w:space="0" w:color="auto"/>
            <w:left w:val="none" w:sz="0" w:space="0" w:color="auto"/>
            <w:bottom w:val="none" w:sz="0" w:space="0" w:color="auto"/>
            <w:right w:val="none" w:sz="0" w:space="0" w:color="auto"/>
          </w:divBdr>
        </w:div>
        <w:div w:id="1121605998">
          <w:marLeft w:val="0"/>
          <w:marRight w:val="0"/>
          <w:marTop w:val="0"/>
          <w:marBottom w:val="0"/>
          <w:divBdr>
            <w:top w:val="none" w:sz="0" w:space="0" w:color="auto"/>
            <w:left w:val="none" w:sz="0" w:space="0" w:color="auto"/>
            <w:bottom w:val="none" w:sz="0" w:space="0" w:color="auto"/>
            <w:right w:val="none" w:sz="0" w:space="0" w:color="auto"/>
          </w:divBdr>
        </w:div>
        <w:div w:id="592202713">
          <w:marLeft w:val="0"/>
          <w:marRight w:val="0"/>
          <w:marTop w:val="0"/>
          <w:marBottom w:val="0"/>
          <w:divBdr>
            <w:top w:val="none" w:sz="0" w:space="0" w:color="auto"/>
            <w:left w:val="none" w:sz="0" w:space="0" w:color="auto"/>
            <w:bottom w:val="none" w:sz="0" w:space="0" w:color="auto"/>
            <w:right w:val="none" w:sz="0" w:space="0" w:color="auto"/>
          </w:divBdr>
        </w:div>
        <w:div w:id="1515681002">
          <w:marLeft w:val="0"/>
          <w:marRight w:val="0"/>
          <w:marTop w:val="0"/>
          <w:marBottom w:val="0"/>
          <w:divBdr>
            <w:top w:val="none" w:sz="0" w:space="0" w:color="auto"/>
            <w:left w:val="none" w:sz="0" w:space="0" w:color="auto"/>
            <w:bottom w:val="none" w:sz="0" w:space="0" w:color="auto"/>
            <w:right w:val="none" w:sz="0" w:space="0" w:color="auto"/>
          </w:divBdr>
        </w:div>
        <w:div w:id="2048992240">
          <w:marLeft w:val="0"/>
          <w:marRight w:val="0"/>
          <w:marTop w:val="0"/>
          <w:marBottom w:val="0"/>
          <w:divBdr>
            <w:top w:val="none" w:sz="0" w:space="0" w:color="auto"/>
            <w:left w:val="none" w:sz="0" w:space="0" w:color="auto"/>
            <w:bottom w:val="none" w:sz="0" w:space="0" w:color="auto"/>
            <w:right w:val="none" w:sz="0" w:space="0" w:color="auto"/>
          </w:divBdr>
        </w:div>
        <w:div w:id="1248804650">
          <w:marLeft w:val="0"/>
          <w:marRight w:val="0"/>
          <w:marTop w:val="0"/>
          <w:marBottom w:val="0"/>
          <w:divBdr>
            <w:top w:val="none" w:sz="0" w:space="0" w:color="auto"/>
            <w:left w:val="none" w:sz="0" w:space="0" w:color="auto"/>
            <w:bottom w:val="none" w:sz="0" w:space="0" w:color="auto"/>
            <w:right w:val="none" w:sz="0" w:space="0" w:color="auto"/>
          </w:divBdr>
        </w:div>
        <w:div w:id="196553308">
          <w:marLeft w:val="0"/>
          <w:marRight w:val="0"/>
          <w:marTop w:val="0"/>
          <w:marBottom w:val="0"/>
          <w:divBdr>
            <w:top w:val="none" w:sz="0" w:space="0" w:color="auto"/>
            <w:left w:val="none" w:sz="0" w:space="0" w:color="auto"/>
            <w:bottom w:val="none" w:sz="0" w:space="0" w:color="auto"/>
            <w:right w:val="none" w:sz="0" w:space="0" w:color="auto"/>
          </w:divBdr>
        </w:div>
        <w:div w:id="743642721">
          <w:marLeft w:val="0"/>
          <w:marRight w:val="0"/>
          <w:marTop w:val="0"/>
          <w:marBottom w:val="0"/>
          <w:divBdr>
            <w:top w:val="none" w:sz="0" w:space="0" w:color="auto"/>
            <w:left w:val="none" w:sz="0" w:space="0" w:color="auto"/>
            <w:bottom w:val="none" w:sz="0" w:space="0" w:color="auto"/>
            <w:right w:val="none" w:sz="0" w:space="0" w:color="auto"/>
          </w:divBdr>
        </w:div>
        <w:div w:id="594216393">
          <w:marLeft w:val="0"/>
          <w:marRight w:val="0"/>
          <w:marTop w:val="0"/>
          <w:marBottom w:val="0"/>
          <w:divBdr>
            <w:top w:val="none" w:sz="0" w:space="0" w:color="auto"/>
            <w:left w:val="none" w:sz="0" w:space="0" w:color="auto"/>
            <w:bottom w:val="none" w:sz="0" w:space="0" w:color="auto"/>
            <w:right w:val="none" w:sz="0" w:space="0" w:color="auto"/>
          </w:divBdr>
        </w:div>
        <w:div w:id="640622180">
          <w:marLeft w:val="0"/>
          <w:marRight w:val="0"/>
          <w:marTop w:val="0"/>
          <w:marBottom w:val="0"/>
          <w:divBdr>
            <w:top w:val="none" w:sz="0" w:space="0" w:color="auto"/>
            <w:left w:val="none" w:sz="0" w:space="0" w:color="auto"/>
            <w:bottom w:val="none" w:sz="0" w:space="0" w:color="auto"/>
            <w:right w:val="none" w:sz="0" w:space="0" w:color="auto"/>
          </w:divBdr>
        </w:div>
        <w:div w:id="1682512551">
          <w:marLeft w:val="0"/>
          <w:marRight w:val="0"/>
          <w:marTop w:val="0"/>
          <w:marBottom w:val="0"/>
          <w:divBdr>
            <w:top w:val="none" w:sz="0" w:space="0" w:color="auto"/>
            <w:left w:val="none" w:sz="0" w:space="0" w:color="auto"/>
            <w:bottom w:val="none" w:sz="0" w:space="0" w:color="auto"/>
            <w:right w:val="none" w:sz="0" w:space="0" w:color="auto"/>
          </w:divBdr>
        </w:div>
        <w:div w:id="45107979">
          <w:marLeft w:val="0"/>
          <w:marRight w:val="0"/>
          <w:marTop w:val="0"/>
          <w:marBottom w:val="0"/>
          <w:divBdr>
            <w:top w:val="none" w:sz="0" w:space="0" w:color="auto"/>
            <w:left w:val="none" w:sz="0" w:space="0" w:color="auto"/>
            <w:bottom w:val="none" w:sz="0" w:space="0" w:color="auto"/>
            <w:right w:val="none" w:sz="0" w:space="0" w:color="auto"/>
          </w:divBdr>
        </w:div>
        <w:div w:id="1630628834">
          <w:marLeft w:val="0"/>
          <w:marRight w:val="0"/>
          <w:marTop w:val="0"/>
          <w:marBottom w:val="0"/>
          <w:divBdr>
            <w:top w:val="none" w:sz="0" w:space="0" w:color="auto"/>
            <w:left w:val="none" w:sz="0" w:space="0" w:color="auto"/>
            <w:bottom w:val="none" w:sz="0" w:space="0" w:color="auto"/>
            <w:right w:val="none" w:sz="0" w:space="0" w:color="auto"/>
          </w:divBdr>
        </w:div>
        <w:div w:id="1637762885">
          <w:marLeft w:val="0"/>
          <w:marRight w:val="0"/>
          <w:marTop w:val="0"/>
          <w:marBottom w:val="0"/>
          <w:divBdr>
            <w:top w:val="none" w:sz="0" w:space="0" w:color="auto"/>
            <w:left w:val="none" w:sz="0" w:space="0" w:color="auto"/>
            <w:bottom w:val="none" w:sz="0" w:space="0" w:color="auto"/>
            <w:right w:val="none" w:sz="0" w:space="0" w:color="auto"/>
          </w:divBdr>
        </w:div>
        <w:div w:id="1678195868">
          <w:marLeft w:val="0"/>
          <w:marRight w:val="0"/>
          <w:marTop w:val="0"/>
          <w:marBottom w:val="0"/>
          <w:divBdr>
            <w:top w:val="none" w:sz="0" w:space="0" w:color="auto"/>
            <w:left w:val="none" w:sz="0" w:space="0" w:color="auto"/>
            <w:bottom w:val="none" w:sz="0" w:space="0" w:color="auto"/>
            <w:right w:val="none" w:sz="0" w:space="0" w:color="auto"/>
          </w:divBdr>
        </w:div>
        <w:div w:id="1077674849">
          <w:marLeft w:val="0"/>
          <w:marRight w:val="0"/>
          <w:marTop w:val="0"/>
          <w:marBottom w:val="0"/>
          <w:divBdr>
            <w:top w:val="none" w:sz="0" w:space="0" w:color="auto"/>
            <w:left w:val="none" w:sz="0" w:space="0" w:color="auto"/>
            <w:bottom w:val="none" w:sz="0" w:space="0" w:color="auto"/>
            <w:right w:val="none" w:sz="0" w:space="0" w:color="auto"/>
          </w:divBdr>
        </w:div>
        <w:div w:id="1820993882">
          <w:marLeft w:val="0"/>
          <w:marRight w:val="0"/>
          <w:marTop w:val="0"/>
          <w:marBottom w:val="0"/>
          <w:divBdr>
            <w:top w:val="none" w:sz="0" w:space="0" w:color="auto"/>
            <w:left w:val="none" w:sz="0" w:space="0" w:color="auto"/>
            <w:bottom w:val="none" w:sz="0" w:space="0" w:color="auto"/>
            <w:right w:val="none" w:sz="0" w:space="0" w:color="auto"/>
          </w:divBdr>
        </w:div>
        <w:div w:id="437066797">
          <w:marLeft w:val="0"/>
          <w:marRight w:val="0"/>
          <w:marTop w:val="0"/>
          <w:marBottom w:val="0"/>
          <w:divBdr>
            <w:top w:val="none" w:sz="0" w:space="0" w:color="auto"/>
            <w:left w:val="none" w:sz="0" w:space="0" w:color="auto"/>
            <w:bottom w:val="none" w:sz="0" w:space="0" w:color="auto"/>
            <w:right w:val="none" w:sz="0" w:space="0" w:color="auto"/>
          </w:divBdr>
        </w:div>
        <w:div w:id="955480347">
          <w:marLeft w:val="0"/>
          <w:marRight w:val="0"/>
          <w:marTop w:val="0"/>
          <w:marBottom w:val="0"/>
          <w:divBdr>
            <w:top w:val="none" w:sz="0" w:space="0" w:color="auto"/>
            <w:left w:val="none" w:sz="0" w:space="0" w:color="auto"/>
            <w:bottom w:val="none" w:sz="0" w:space="0" w:color="auto"/>
            <w:right w:val="none" w:sz="0" w:space="0" w:color="auto"/>
          </w:divBdr>
        </w:div>
        <w:div w:id="789518644">
          <w:marLeft w:val="0"/>
          <w:marRight w:val="0"/>
          <w:marTop w:val="0"/>
          <w:marBottom w:val="0"/>
          <w:divBdr>
            <w:top w:val="none" w:sz="0" w:space="0" w:color="auto"/>
            <w:left w:val="none" w:sz="0" w:space="0" w:color="auto"/>
            <w:bottom w:val="none" w:sz="0" w:space="0" w:color="auto"/>
            <w:right w:val="none" w:sz="0" w:space="0" w:color="auto"/>
          </w:divBdr>
        </w:div>
        <w:div w:id="1662196503">
          <w:marLeft w:val="0"/>
          <w:marRight w:val="0"/>
          <w:marTop w:val="0"/>
          <w:marBottom w:val="0"/>
          <w:divBdr>
            <w:top w:val="none" w:sz="0" w:space="0" w:color="auto"/>
            <w:left w:val="none" w:sz="0" w:space="0" w:color="auto"/>
            <w:bottom w:val="none" w:sz="0" w:space="0" w:color="auto"/>
            <w:right w:val="none" w:sz="0" w:space="0" w:color="auto"/>
          </w:divBdr>
        </w:div>
        <w:div w:id="493960199">
          <w:marLeft w:val="0"/>
          <w:marRight w:val="0"/>
          <w:marTop w:val="0"/>
          <w:marBottom w:val="0"/>
          <w:divBdr>
            <w:top w:val="none" w:sz="0" w:space="0" w:color="auto"/>
            <w:left w:val="none" w:sz="0" w:space="0" w:color="auto"/>
            <w:bottom w:val="none" w:sz="0" w:space="0" w:color="auto"/>
            <w:right w:val="none" w:sz="0" w:space="0" w:color="auto"/>
          </w:divBdr>
        </w:div>
        <w:div w:id="22556818">
          <w:marLeft w:val="0"/>
          <w:marRight w:val="0"/>
          <w:marTop w:val="0"/>
          <w:marBottom w:val="0"/>
          <w:divBdr>
            <w:top w:val="none" w:sz="0" w:space="0" w:color="auto"/>
            <w:left w:val="none" w:sz="0" w:space="0" w:color="auto"/>
            <w:bottom w:val="none" w:sz="0" w:space="0" w:color="auto"/>
            <w:right w:val="none" w:sz="0" w:space="0" w:color="auto"/>
          </w:divBdr>
        </w:div>
        <w:div w:id="1814566172">
          <w:marLeft w:val="0"/>
          <w:marRight w:val="0"/>
          <w:marTop w:val="0"/>
          <w:marBottom w:val="0"/>
          <w:divBdr>
            <w:top w:val="none" w:sz="0" w:space="0" w:color="auto"/>
            <w:left w:val="none" w:sz="0" w:space="0" w:color="auto"/>
            <w:bottom w:val="none" w:sz="0" w:space="0" w:color="auto"/>
            <w:right w:val="none" w:sz="0" w:space="0" w:color="auto"/>
          </w:divBdr>
        </w:div>
        <w:div w:id="1514108383">
          <w:marLeft w:val="0"/>
          <w:marRight w:val="0"/>
          <w:marTop w:val="0"/>
          <w:marBottom w:val="0"/>
          <w:divBdr>
            <w:top w:val="none" w:sz="0" w:space="0" w:color="auto"/>
            <w:left w:val="none" w:sz="0" w:space="0" w:color="auto"/>
            <w:bottom w:val="none" w:sz="0" w:space="0" w:color="auto"/>
            <w:right w:val="none" w:sz="0" w:space="0" w:color="auto"/>
          </w:divBdr>
        </w:div>
        <w:div w:id="371535699">
          <w:marLeft w:val="0"/>
          <w:marRight w:val="0"/>
          <w:marTop w:val="0"/>
          <w:marBottom w:val="0"/>
          <w:divBdr>
            <w:top w:val="none" w:sz="0" w:space="0" w:color="auto"/>
            <w:left w:val="none" w:sz="0" w:space="0" w:color="auto"/>
            <w:bottom w:val="none" w:sz="0" w:space="0" w:color="auto"/>
            <w:right w:val="none" w:sz="0" w:space="0" w:color="auto"/>
          </w:divBdr>
        </w:div>
        <w:div w:id="701250964">
          <w:marLeft w:val="0"/>
          <w:marRight w:val="0"/>
          <w:marTop w:val="0"/>
          <w:marBottom w:val="0"/>
          <w:divBdr>
            <w:top w:val="none" w:sz="0" w:space="0" w:color="auto"/>
            <w:left w:val="none" w:sz="0" w:space="0" w:color="auto"/>
            <w:bottom w:val="none" w:sz="0" w:space="0" w:color="auto"/>
            <w:right w:val="none" w:sz="0" w:space="0" w:color="auto"/>
          </w:divBdr>
        </w:div>
        <w:div w:id="1857772686">
          <w:marLeft w:val="0"/>
          <w:marRight w:val="0"/>
          <w:marTop w:val="0"/>
          <w:marBottom w:val="0"/>
          <w:divBdr>
            <w:top w:val="none" w:sz="0" w:space="0" w:color="auto"/>
            <w:left w:val="none" w:sz="0" w:space="0" w:color="auto"/>
            <w:bottom w:val="none" w:sz="0" w:space="0" w:color="auto"/>
            <w:right w:val="none" w:sz="0" w:space="0" w:color="auto"/>
          </w:divBdr>
        </w:div>
        <w:div w:id="1597397837">
          <w:marLeft w:val="0"/>
          <w:marRight w:val="0"/>
          <w:marTop w:val="0"/>
          <w:marBottom w:val="0"/>
          <w:divBdr>
            <w:top w:val="none" w:sz="0" w:space="0" w:color="auto"/>
            <w:left w:val="none" w:sz="0" w:space="0" w:color="auto"/>
            <w:bottom w:val="none" w:sz="0" w:space="0" w:color="auto"/>
            <w:right w:val="none" w:sz="0" w:space="0" w:color="auto"/>
          </w:divBdr>
        </w:div>
        <w:div w:id="738090225">
          <w:marLeft w:val="0"/>
          <w:marRight w:val="0"/>
          <w:marTop w:val="0"/>
          <w:marBottom w:val="0"/>
          <w:divBdr>
            <w:top w:val="none" w:sz="0" w:space="0" w:color="auto"/>
            <w:left w:val="none" w:sz="0" w:space="0" w:color="auto"/>
            <w:bottom w:val="none" w:sz="0" w:space="0" w:color="auto"/>
            <w:right w:val="none" w:sz="0" w:space="0" w:color="auto"/>
          </w:divBdr>
        </w:div>
        <w:div w:id="353922970">
          <w:marLeft w:val="0"/>
          <w:marRight w:val="0"/>
          <w:marTop w:val="0"/>
          <w:marBottom w:val="0"/>
          <w:divBdr>
            <w:top w:val="none" w:sz="0" w:space="0" w:color="auto"/>
            <w:left w:val="none" w:sz="0" w:space="0" w:color="auto"/>
            <w:bottom w:val="none" w:sz="0" w:space="0" w:color="auto"/>
            <w:right w:val="none" w:sz="0" w:space="0" w:color="auto"/>
          </w:divBdr>
        </w:div>
        <w:div w:id="550923754">
          <w:marLeft w:val="0"/>
          <w:marRight w:val="0"/>
          <w:marTop w:val="0"/>
          <w:marBottom w:val="0"/>
          <w:divBdr>
            <w:top w:val="none" w:sz="0" w:space="0" w:color="auto"/>
            <w:left w:val="none" w:sz="0" w:space="0" w:color="auto"/>
            <w:bottom w:val="none" w:sz="0" w:space="0" w:color="auto"/>
            <w:right w:val="none" w:sz="0" w:space="0" w:color="auto"/>
          </w:divBdr>
        </w:div>
        <w:div w:id="1403210973">
          <w:marLeft w:val="0"/>
          <w:marRight w:val="0"/>
          <w:marTop w:val="0"/>
          <w:marBottom w:val="0"/>
          <w:divBdr>
            <w:top w:val="none" w:sz="0" w:space="0" w:color="auto"/>
            <w:left w:val="none" w:sz="0" w:space="0" w:color="auto"/>
            <w:bottom w:val="none" w:sz="0" w:space="0" w:color="auto"/>
            <w:right w:val="none" w:sz="0" w:space="0" w:color="auto"/>
          </w:divBdr>
        </w:div>
        <w:div w:id="1626036181">
          <w:marLeft w:val="0"/>
          <w:marRight w:val="0"/>
          <w:marTop w:val="0"/>
          <w:marBottom w:val="0"/>
          <w:divBdr>
            <w:top w:val="none" w:sz="0" w:space="0" w:color="auto"/>
            <w:left w:val="none" w:sz="0" w:space="0" w:color="auto"/>
            <w:bottom w:val="none" w:sz="0" w:space="0" w:color="auto"/>
            <w:right w:val="none" w:sz="0" w:space="0" w:color="auto"/>
          </w:divBdr>
        </w:div>
        <w:div w:id="473060637">
          <w:marLeft w:val="0"/>
          <w:marRight w:val="0"/>
          <w:marTop w:val="0"/>
          <w:marBottom w:val="0"/>
          <w:divBdr>
            <w:top w:val="none" w:sz="0" w:space="0" w:color="auto"/>
            <w:left w:val="none" w:sz="0" w:space="0" w:color="auto"/>
            <w:bottom w:val="none" w:sz="0" w:space="0" w:color="auto"/>
            <w:right w:val="none" w:sz="0" w:space="0" w:color="auto"/>
          </w:divBdr>
        </w:div>
        <w:div w:id="1351838642">
          <w:marLeft w:val="0"/>
          <w:marRight w:val="0"/>
          <w:marTop w:val="0"/>
          <w:marBottom w:val="0"/>
          <w:divBdr>
            <w:top w:val="none" w:sz="0" w:space="0" w:color="auto"/>
            <w:left w:val="none" w:sz="0" w:space="0" w:color="auto"/>
            <w:bottom w:val="none" w:sz="0" w:space="0" w:color="auto"/>
            <w:right w:val="none" w:sz="0" w:space="0" w:color="auto"/>
          </w:divBdr>
        </w:div>
        <w:div w:id="531919524">
          <w:marLeft w:val="0"/>
          <w:marRight w:val="0"/>
          <w:marTop w:val="0"/>
          <w:marBottom w:val="0"/>
          <w:divBdr>
            <w:top w:val="none" w:sz="0" w:space="0" w:color="auto"/>
            <w:left w:val="none" w:sz="0" w:space="0" w:color="auto"/>
            <w:bottom w:val="none" w:sz="0" w:space="0" w:color="auto"/>
            <w:right w:val="none" w:sz="0" w:space="0" w:color="auto"/>
          </w:divBdr>
        </w:div>
        <w:div w:id="677735922">
          <w:marLeft w:val="0"/>
          <w:marRight w:val="0"/>
          <w:marTop w:val="0"/>
          <w:marBottom w:val="0"/>
          <w:divBdr>
            <w:top w:val="none" w:sz="0" w:space="0" w:color="auto"/>
            <w:left w:val="none" w:sz="0" w:space="0" w:color="auto"/>
            <w:bottom w:val="none" w:sz="0" w:space="0" w:color="auto"/>
            <w:right w:val="none" w:sz="0" w:space="0" w:color="auto"/>
          </w:divBdr>
        </w:div>
        <w:div w:id="1772507848">
          <w:marLeft w:val="0"/>
          <w:marRight w:val="0"/>
          <w:marTop w:val="0"/>
          <w:marBottom w:val="0"/>
          <w:divBdr>
            <w:top w:val="none" w:sz="0" w:space="0" w:color="auto"/>
            <w:left w:val="none" w:sz="0" w:space="0" w:color="auto"/>
            <w:bottom w:val="none" w:sz="0" w:space="0" w:color="auto"/>
            <w:right w:val="none" w:sz="0" w:space="0" w:color="auto"/>
          </w:divBdr>
        </w:div>
        <w:div w:id="349067070">
          <w:marLeft w:val="0"/>
          <w:marRight w:val="0"/>
          <w:marTop w:val="0"/>
          <w:marBottom w:val="0"/>
          <w:divBdr>
            <w:top w:val="none" w:sz="0" w:space="0" w:color="auto"/>
            <w:left w:val="none" w:sz="0" w:space="0" w:color="auto"/>
            <w:bottom w:val="none" w:sz="0" w:space="0" w:color="auto"/>
            <w:right w:val="none" w:sz="0" w:space="0" w:color="auto"/>
          </w:divBdr>
        </w:div>
        <w:div w:id="164635135">
          <w:marLeft w:val="0"/>
          <w:marRight w:val="0"/>
          <w:marTop w:val="0"/>
          <w:marBottom w:val="0"/>
          <w:divBdr>
            <w:top w:val="none" w:sz="0" w:space="0" w:color="auto"/>
            <w:left w:val="none" w:sz="0" w:space="0" w:color="auto"/>
            <w:bottom w:val="none" w:sz="0" w:space="0" w:color="auto"/>
            <w:right w:val="none" w:sz="0" w:space="0" w:color="auto"/>
          </w:divBdr>
        </w:div>
        <w:div w:id="1715344215">
          <w:marLeft w:val="0"/>
          <w:marRight w:val="0"/>
          <w:marTop w:val="0"/>
          <w:marBottom w:val="0"/>
          <w:divBdr>
            <w:top w:val="none" w:sz="0" w:space="0" w:color="auto"/>
            <w:left w:val="none" w:sz="0" w:space="0" w:color="auto"/>
            <w:bottom w:val="none" w:sz="0" w:space="0" w:color="auto"/>
            <w:right w:val="none" w:sz="0" w:space="0" w:color="auto"/>
          </w:divBdr>
        </w:div>
        <w:div w:id="2023778467">
          <w:marLeft w:val="0"/>
          <w:marRight w:val="0"/>
          <w:marTop w:val="0"/>
          <w:marBottom w:val="0"/>
          <w:divBdr>
            <w:top w:val="none" w:sz="0" w:space="0" w:color="auto"/>
            <w:left w:val="none" w:sz="0" w:space="0" w:color="auto"/>
            <w:bottom w:val="none" w:sz="0" w:space="0" w:color="auto"/>
            <w:right w:val="none" w:sz="0" w:space="0" w:color="auto"/>
          </w:divBdr>
        </w:div>
        <w:div w:id="11035921">
          <w:marLeft w:val="0"/>
          <w:marRight w:val="0"/>
          <w:marTop w:val="0"/>
          <w:marBottom w:val="0"/>
          <w:divBdr>
            <w:top w:val="none" w:sz="0" w:space="0" w:color="auto"/>
            <w:left w:val="none" w:sz="0" w:space="0" w:color="auto"/>
            <w:bottom w:val="none" w:sz="0" w:space="0" w:color="auto"/>
            <w:right w:val="none" w:sz="0" w:space="0" w:color="auto"/>
          </w:divBdr>
        </w:div>
        <w:div w:id="1800762622">
          <w:marLeft w:val="0"/>
          <w:marRight w:val="0"/>
          <w:marTop w:val="0"/>
          <w:marBottom w:val="0"/>
          <w:divBdr>
            <w:top w:val="none" w:sz="0" w:space="0" w:color="auto"/>
            <w:left w:val="none" w:sz="0" w:space="0" w:color="auto"/>
            <w:bottom w:val="none" w:sz="0" w:space="0" w:color="auto"/>
            <w:right w:val="none" w:sz="0" w:space="0" w:color="auto"/>
          </w:divBdr>
        </w:div>
        <w:div w:id="212809073">
          <w:marLeft w:val="0"/>
          <w:marRight w:val="0"/>
          <w:marTop w:val="0"/>
          <w:marBottom w:val="0"/>
          <w:divBdr>
            <w:top w:val="none" w:sz="0" w:space="0" w:color="auto"/>
            <w:left w:val="none" w:sz="0" w:space="0" w:color="auto"/>
            <w:bottom w:val="none" w:sz="0" w:space="0" w:color="auto"/>
            <w:right w:val="none" w:sz="0" w:space="0" w:color="auto"/>
          </w:divBdr>
        </w:div>
      </w:divsChild>
    </w:div>
    <w:div w:id="1221593134">
      <w:bodyDiv w:val="1"/>
      <w:marLeft w:val="0"/>
      <w:marRight w:val="0"/>
      <w:marTop w:val="0"/>
      <w:marBottom w:val="0"/>
      <w:divBdr>
        <w:top w:val="none" w:sz="0" w:space="0" w:color="auto"/>
        <w:left w:val="none" w:sz="0" w:space="0" w:color="auto"/>
        <w:bottom w:val="none" w:sz="0" w:space="0" w:color="auto"/>
        <w:right w:val="none" w:sz="0" w:space="0" w:color="auto"/>
      </w:divBdr>
      <w:divsChild>
        <w:div w:id="2066565845">
          <w:marLeft w:val="0"/>
          <w:marRight w:val="0"/>
          <w:marTop w:val="0"/>
          <w:marBottom w:val="0"/>
          <w:divBdr>
            <w:top w:val="none" w:sz="0" w:space="0" w:color="auto"/>
            <w:left w:val="none" w:sz="0" w:space="0" w:color="auto"/>
            <w:bottom w:val="none" w:sz="0" w:space="0" w:color="auto"/>
            <w:right w:val="none" w:sz="0" w:space="0" w:color="auto"/>
          </w:divBdr>
        </w:div>
        <w:div w:id="1682005626">
          <w:marLeft w:val="0"/>
          <w:marRight w:val="0"/>
          <w:marTop w:val="0"/>
          <w:marBottom w:val="0"/>
          <w:divBdr>
            <w:top w:val="none" w:sz="0" w:space="0" w:color="auto"/>
            <w:left w:val="none" w:sz="0" w:space="0" w:color="auto"/>
            <w:bottom w:val="none" w:sz="0" w:space="0" w:color="auto"/>
            <w:right w:val="none" w:sz="0" w:space="0" w:color="auto"/>
          </w:divBdr>
        </w:div>
        <w:div w:id="434907343">
          <w:marLeft w:val="0"/>
          <w:marRight w:val="0"/>
          <w:marTop w:val="0"/>
          <w:marBottom w:val="0"/>
          <w:divBdr>
            <w:top w:val="none" w:sz="0" w:space="0" w:color="auto"/>
            <w:left w:val="none" w:sz="0" w:space="0" w:color="auto"/>
            <w:bottom w:val="none" w:sz="0" w:space="0" w:color="auto"/>
            <w:right w:val="none" w:sz="0" w:space="0" w:color="auto"/>
          </w:divBdr>
        </w:div>
        <w:div w:id="671567552">
          <w:marLeft w:val="0"/>
          <w:marRight w:val="0"/>
          <w:marTop w:val="0"/>
          <w:marBottom w:val="0"/>
          <w:divBdr>
            <w:top w:val="none" w:sz="0" w:space="0" w:color="auto"/>
            <w:left w:val="none" w:sz="0" w:space="0" w:color="auto"/>
            <w:bottom w:val="none" w:sz="0" w:space="0" w:color="auto"/>
            <w:right w:val="none" w:sz="0" w:space="0" w:color="auto"/>
          </w:divBdr>
        </w:div>
        <w:div w:id="1879657632">
          <w:marLeft w:val="0"/>
          <w:marRight w:val="0"/>
          <w:marTop w:val="0"/>
          <w:marBottom w:val="0"/>
          <w:divBdr>
            <w:top w:val="none" w:sz="0" w:space="0" w:color="auto"/>
            <w:left w:val="none" w:sz="0" w:space="0" w:color="auto"/>
            <w:bottom w:val="none" w:sz="0" w:space="0" w:color="auto"/>
            <w:right w:val="none" w:sz="0" w:space="0" w:color="auto"/>
          </w:divBdr>
        </w:div>
        <w:div w:id="1054085965">
          <w:marLeft w:val="0"/>
          <w:marRight w:val="0"/>
          <w:marTop w:val="0"/>
          <w:marBottom w:val="0"/>
          <w:divBdr>
            <w:top w:val="none" w:sz="0" w:space="0" w:color="auto"/>
            <w:left w:val="none" w:sz="0" w:space="0" w:color="auto"/>
            <w:bottom w:val="none" w:sz="0" w:space="0" w:color="auto"/>
            <w:right w:val="none" w:sz="0" w:space="0" w:color="auto"/>
          </w:divBdr>
        </w:div>
        <w:div w:id="998584011">
          <w:marLeft w:val="0"/>
          <w:marRight w:val="0"/>
          <w:marTop w:val="0"/>
          <w:marBottom w:val="0"/>
          <w:divBdr>
            <w:top w:val="none" w:sz="0" w:space="0" w:color="auto"/>
            <w:left w:val="none" w:sz="0" w:space="0" w:color="auto"/>
            <w:bottom w:val="none" w:sz="0" w:space="0" w:color="auto"/>
            <w:right w:val="none" w:sz="0" w:space="0" w:color="auto"/>
          </w:divBdr>
        </w:div>
        <w:div w:id="665790144">
          <w:marLeft w:val="0"/>
          <w:marRight w:val="0"/>
          <w:marTop w:val="0"/>
          <w:marBottom w:val="0"/>
          <w:divBdr>
            <w:top w:val="none" w:sz="0" w:space="0" w:color="auto"/>
            <w:left w:val="none" w:sz="0" w:space="0" w:color="auto"/>
            <w:bottom w:val="none" w:sz="0" w:space="0" w:color="auto"/>
            <w:right w:val="none" w:sz="0" w:space="0" w:color="auto"/>
          </w:divBdr>
        </w:div>
        <w:div w:id="1618372872">
          <w:marLeft w:val="0"/>
          <w:marRight w:val="0"/>
          <w:marTop w:val="0"/>
          <w:marBottom w:val="0"/>
          <w:divBdr>
            <w:top w:val="none" w:sz="0" w:space="0" w:color="auto"/>
            <w:left w:val="none" w:sz="0" w:space="0" w:color="auto"/>
            <w:bottom w:val="none" w:sz="0" w:space="0" w:color="auto"/>
            <w:right w:val="none" w:sz="0" w:space="0" w:color="auto"/>
          </w:divBdr>
        </w:div>
        <w:div w:id="291445536">
          <w:marLeft w:val="0"/>
          <w:marRight w:val="0"/>
          <w:marTop w:val="0"/>
          <w:marBottom w:val="0"/>
          <w:divBdr>
            <w:top w:val="none" w:sz="0" w:space="0" w:color="auto"/>
            <w:left w:val="none" w:sz="0" w:space="0" w:color="auto"/>
            <w:bottom w:val="none" w:sz="0" w:space="0" w:color="auto"/>
            <w:right w:val="none" w:sz="0" w:space="0" w:color="auto"/>
          </w:divBdr>
        </w:div>
        <w:div w:id="2107916791">
          <w:marLeft w:val="0"/>
          <w:marRight w:val="0"/>
          <w:marTop w:val="0"/>
          <w:marBottom w:val="0"/>
          <w:divBdr>
            <w:top w:val="none" w:sz="0" w:space="0" w:color="auto"/>
            <w:left w:val="none" w:sz="0" w:space="0" w:color="auto"/>
            <w:bottom w:val="none" w:sz="0" w:space="0" w:color="auto"/>
            <w:right w:val="none" w:sz="0" w:space="0" w:color="auto"/>
          </w:divBdr>
        </w:div>
        <w:div w:id="109978616">
          <w:marLeft w:val="0"/>
          <w:marRight w:val="0"/>
          <w:marTop w:val="0"/>
          <w:marBottom w:val="0"/>
          <w:divBdr>
            <w:top w:val="none" w:sz="0" w:space="0" w:color="auto"/>
            <w:left w:val="none" w:sz="0" w:space="0" w:color="auto"/>
            <w:bottom w:val="none" w:sz="0" w:space="0" w:color="auto"/>
            <w:right w:val="none" w:sz="0" w:space="0" w:color="auto"/>
          </w:divBdr>
        </w:div>
        <w:div w:id="329335052">
          <w:marLeft w:val="0"/>
          <w:marRight w:val="0"/>
          <w:marTop w:val="0"/>
          <w:marBottom w:val="0"/>
          <w:divBdr>
            <w:top w:val="none" w:sz="0" w:space="0" w:color="auto"/>
            <w:left w:val="none" w:sz="0" w:space="0" w:color="auto"/>
            <w:bottom w:val="none" w:sz="0" w:space="0" w:color="auto"/>
            <w:right w:val="none" w:sz="0" w:space="0" w:color="auto"/>
          </w:divBdr>
        </w:div>
        <w:div w:id="62071222">
          <w:marLeft w:val="0"/>
          <w:marRight w:val="0"/>
          <w:marTop w:val="0"/>
          <w:marBottom w:val="0"/>
          <w:divBdr>
            <w:top w:val="none" w:sz="0" w:space="0" w:color="auto"/>
            <w:left w:val="none" w:sz="0" w:space="0" w:color="auto"/>
            <w:bottom w:val="none" w:sz="0" w:space="0" w:color="auto"/>
            <w:right w:val="none" w:sz="0" w:space="0" w:color="auto"/>
          </w:divBdr>
        </w:div>
        <w:div w:id="1732843271">
          <w:marLeft w:val="0"/>
          <w:marRight w:val="0"/>
          <w:marTop w:val="0"/>
          <w:marBottom w:val="0"/>
          <w:divBdr>
            <w:top w:val="none" w:sz="0" w:space="0" w:color="auto"/>
            <w:left w:val="none" w:sz="0" w:space="0" w:color="auto"/>
            <w:bottom w:val="none" w:sz="0" w:space="0" w:color="auto"/>
            <w:right w:val="none" w:sz="0" w:space="0" w:color="auto"/>
          </w:divBdr>
        </w:div>
        <w:div w:id="1740399436">
          <w:marLeft w:val="0"/>
          <w:marRight w:val="0"/>
          <w:marTop w:val="0"/>
          <w:marBottom w:val="0"/>
          <w:divBdr>
            <w:top w:val="none" w:sz="0" w:space="0" w:color="auto"/>
            <w:left w:val="none" w:sz="0" w:space="0" w:color="auto"/>
            <w:bottom w:val="none" w:sz="0" w:space="0" w:color="auto"/>
            <w:right w:val="none" w:sz="0" w:space="0" w:color="auto"/>
          </w:divBdr>
        </w:div>
        <w:div w:id="47724664">
          <w:marLeft w:val="0"/>
          <w:marRight w:val="0"/>
          <w:marTop w:val="0"/>
          <w:marBottom w:val="0"/>
          <w:divBdr>
            <w:top w:val="none" w:sz="0" w:space="0" w:color="auto"/>
            <w:left w:val="none" w:sz="0" w:space="0" w:color="auto"/>
            <w:bottom w:val="none" w:sz="0" w:space="0" w:color="auto"/>
            <w:right w:val="none" w:sz="0" w:space="0" w:color="auto"/>
          </w:divBdr>
        </w:div>
        <w:div w:id="1876963328">
          <w:marLeft w:val="0"/>
          <w:marRight w:val="0"/>
          <w:marTop w:val="0"/>
          <w:marBottom w:val="0"/>
          <w:divBdr>
            <w:top w:val="none" w:sz="0" w:space="0" w:color="auto"/>
            <w:left w:val="none" w:sz="0" w:space="0" w:color="auto"/>
            <w:bottom w:val="none" w:sz="0" w:space="0" w:color="auto"/>
            <w:right w:val="none" w:sz="0" w:space="0" w:color="auto"/>
          </w:divBdr>
        </w:div>
        <w:div w:id="1852138678">
          <w:marLeft w:val="0"/>
          <w:marRight w:val="0"/>
          <w:marTop w:val="0"/>
          <w:marBottom w:val="0"/>
          <w:divBdr>
            <w:top w:val="none" w:sz="0" w:space="0" w:color="auto"/>
            <w:left w:val="none" w:sz="0" w:space="0" w:color="auto"/>
            <w:bottom w:val="none" w:sz="0" w:space="0" w:color="auto"/>
            <w:right w:val="none" w:sz="0" w:space="0" w:color="auto"/>
          </w:divBdr>
        </w:div>
        <w:div w:id="941373900">
          <w:marLeft w:val="0"/>
          <w:marRight w:val="0"/>
          <w:marTop w:val="0"/>
          <w:marBottom w:val="0"/>
          <w:divBdr>
            <w:top w:val="none" w:sz="0" w:space="0" w:color="auto"/>
            <w:left w:val="none" w:sz="0" w:space="0" w:color="auto"/>
            <w:bottom w:val="none" w:sz="0" w:space="0" w:color="auto"/>
            <w:right w:val="none" w:sz="0" w:space="0" w:color="auto"/>
          </w:divBdr>
        </w:div>
        <w:div w:id="649410245">
          <w:marLeft w:val="0"/>
          <w:marRight w:val="0"/>
          <w:marTop w:val="0"/>
          <w:marBottom w:val="0"/>
          <w:divBdr>
            <w:top w:val="none" w:sz="0" w:space="0" w:color="auto"/>
            <w:left w:val="none" w:sz="0" w:space="0" w:color="auto"/>
            <w:bottom w:val="none" w:sz="0" w:space="0" w:color="auto"/>
            <w:right w:val="none" w:sz="0" w:space="0" w:color="auto"/>
          </w:divBdr>
        </w:div>
        <w:div w:id="224610642">
          <w:marLeft w:val="0"/>
          <w:marRight w:val="0"/>
          <w:marTop w:val="0"/>
          <w:marBottom w:val="0"/>
          <w:divBdr>
            <w:top w:val="none" w:sz="0" w:space="0" w:color="auto"/>
            <w:left w:val="none" w:sz="0" w:space="0" w:color="auto"/>
            <w:bottom w:val="none" w:sz="0" w:space="0" w:color="auto"/>
            <w:right w:val="none" w:sz="0" w:space="0" w:color="auto"/>
          </w:divBdr>
        </w:div>
        <w:div w:id="2061517844">
          <w:marLeft w:val="0"/>
          <w:marRight w:val="0"/>
          <w:marTop w:val="0"/>
          <w:marBottom w:val="0"/>
          <w:divBdr>
            <w:top w:val="none" w:sz="0" w:space="0" w:color="auto"/>
            <w:left w:val="none" w:sz="0" w:space="0" w:color="auto"/>
            <w:bottom w:val="none" w:sz="0" w:space="0" w:color="auto"/>
            <w:right w:val="none" w:sz="0" w:space="0" w:color="auto"/>
          </w:divBdr>
        </w:div>
        <w:div w:id="1075929951">
          <w:marLeft w:val="0"/>
          <w:marRight w:val="0"/>
          <w:marTop w:val="0"/>
          <w:marBottom w:val="0"/>
          <w:divBdr>
            <w:top w:val="none" w:sz="0" w:space="0" w:color="auto"/>
            <w:left w:val="none" w:sz="0" w:space="0" w:color="auto"/>
            <w:bottom w:val="none" w:sz="0" w:space="0" w:color="auto"/>
            <w:right w:val="none" w:sz="0" w:space="0" w:color="auto"/>
          </w:divBdr>
        </w:div>
        <w:div w:id="484008534">
          <w:marLeft w:val="0"/>
          <w:marRight w:val="0"/>
          <w:marTop w:val="0"/>
          <w:marBottom w:val="0"/>
          <w:divBdr>
            <w:top w:val="none" w:sz="0" w:space="0" w:color="auto"/>
            <w:left w:val="none" w:sz="0" w:space="0" w:color="auto"/>
            <w:bottom w:val="none" w:sz="0" w:space="0" w:color="auto"/>
            <w:right w:val="none" w:sz="0" w:space="0" w:color="auto"/>
          </w:divBdr>
        </w:div>
        <w:div w:id="395664720">
          <w:marLeft w:val="0"/>
          <w:marRight w:val="0"/>
          <w:marTop w:val="0"/>
          <w:marBottom w:val="0"/>
          <w:divBdr>
            <w:top w:val="none" w:sz="0" w:space="0" w:color="auto"/>
            <w:left w:val="none" w:sz="0" w:space="0" w:color="auto"/>
            <w:bottom w:val="none" w:sz="0" w:space="0" w:color="auto"/>
            <w:right w:val="none" w:sz="0" w:space="0" w:color="auto"/>
          </w:divBdr>
        </w:div>
        <w:div w:id="359431170">
          <w:marLeft w:val="0"/>
          <w:marRight w:val="0"/>
          <w:marTop w:val="0"/>
          <w:marBottom w:val="0"/>
          <w:divBdr>
            <w:top w:val="none" w:sz="0" w:space="0" w:color="auto"/>
            <w:left w:val="none" w:sz="0" w:space="0" w:color="auto"/>
            <w:bottom w:val="none" w:sz="0" w:space="0" w:color="auto"/>
            <w:right w:val="none" w:sz="0" w:space="0" w:color="auto"/>
          </w:divBdr>
        </w:div>
        <w:div w:id="163321466">
          <w:marLeft w:val="0"/>
          <w:marRight w:val="0"/>
          <w:marTop w:val="0"/>
          <w:marBottom w:val="0"/>
          <w:divBdr>
            <w:top w:val="none" w:sz="0" w:space="0" w:color="auto"/>
            <w:left w:val="none" w:sz="0" w:space="0" w:color="auto"/>
            <w:bottom w:val="none" w:sz="0" w:space="0" w:color="auto"/>
            <w:right w:val="none" w:sz="0" w:space="0" w:color="auto"/>
          </w:divBdr>
        </w:div>
        <w:div w:id="1025519775">
          <w:marLeft w:val="0"/>
          <w:marRight w:val="0"/>
          <w:marTop w:val="0"/>
          <w:marBottom w:val="0"/>
          <w:divBdr>
            <w:top w:val="none" w:sz="0" w:space="0" w:color="auto"/>
            <w:left w:val="none" w:sz="0" w:space="0" w:color="auto"/>
            <w:bottom w:val="none" w:sz="0" w:space="0" w:color="auto"/>
            <w:right w:val="none" w:sz="0" w:space="0" w:color="auto"/>
          </w:divBdr>
        </w:div>
        <w:div w:id="1500461836">
          <w:marLeft w:val="0"/>
          <w:marRight w:val="0"/>
          <w:marTop w:val="0"/>
          <w:marBottom w:val="0"/>
          <w:divBdr>
            <w:top w:val="none" w:sz="0" w:space="0" w:color="auto"/>
            <w:left w:val="none" w:sz="0" w:space="0" w:color="auto"/>
            <w:bottom w:val="none" w:sz="0" w:space="0" w:color="auto"/>
            <w:right w:val="none" w:sz="0" w:space="0" w:color="auto"/>
          </w:divBdr>
        </w:div>
        <w:div w:id="1162962589">
          <w:marLeft w:val="0"/>
          <w:marRight w:val="0"/>
          <w:marTop w:val="0"/>
          <w:marBottom w:val="0"/>
          <w:divBdr>
            <w:top w:val="none" w:sz="0" w:space="0" w:color="auto"/>
            <w:left w:val="none" w:sz="0" w:space="0" w:color="auto"/>
            <w:bottom w:val="none" w:sz="0" w:space="0" w:color="auto"/>
            <w:right w:val="none" w:sz="0" w:space="0" w:color="auto"/>
          </w:divBdr>
        </w:div>
        <w:div w:id="1246500085">
          <w:marLeft w:val="0"/>
          <w:marRight w:val="0"/>
          <w:marTop w:val="0"/>
          <w:marBottom w:val="0"/>
          <w:divBdr>
            <w:top w:val="none" w:sz="0" w:space="0" w:color="auto"/>
            <w:left w:val="none" w:sz="0" w:space="0" w:color="auto"/>
            <w:bottom w:val="none" w:sz="0" w:space="0" w:color="auto"/>
            <w:right w:val="none" w:sz="0" w:space="0" w:color="auto"/>
          </w:divBdr>
        </w:div>
        <w:div w:id="296645473">
          <w:marLeft w:val="0"/>
          <w:marRight w:val="0"/>
          <w:marTop w:val="0"/>
          <w:marBottom w:val="0"/>
          <w:divBdr>
            <w:top w:val="none" w:sz="0" w:space="0" w:color="auto"/>
            <w:left w:val="none" w:sz="0" w:space="0" w:color="auto"/>
            <w:bottom w:val="none" w:sz="0" w:space="0" w:color="auto"/>
            <w:right w:val="none" w:sz="0" w:space="0" w:color="auto"/>
          </w:divBdr>
        </w:div>
        <w:div w:id="154956976">
          <w:marLeft w:val="0"/>
          <w:marRight w:val="0"/>
          <w:marTop w:val="0"/>
          <w:marBottom w:val="0"/>
          <w:divBdr>
            <w:top w:val="none" w:sz="0" w:space="0" w:color="auto"/>
            <w:left w:val="none" w:sz="0" w:space="0" w:color="auto"/>
            <w:bottom w:val="none" w:sz="0" w:space="0" w:color="auto"/>
            <w:right w:val="none" w:sz="0" w:space="0" w:color="auto"/>
          </w:divBdr>
        </w:div>
        <w:div w:id="616525250">
          <w:marLeft w:val="0"/>
          <w:marRight w:val="0"/>
          <w:marTop w:val="0"/>
          <w:marBottom w:val="0"/>
          <w:divBdr>
            <w:top w:val="none" w:sz="0" w:space="0" w:color="auto"/>
            <w:left w:val="none" w:sz="0" w:space="0" w:color="auto"/>
            <w:bottom w:val="none" w:sz="0" w:space="0" w:color="auto"/>
            <w:right w:val="none" w:sz="0" w:space="0" w:color="auto"/>
          </w:divBdr>
        </w:div>
        <w:div w:id="1500267767">
          <w:marLeft w:val="0"/>
          <w:marRight w:val="0"/>
          <w:marTop w:val="0"/>
          <w:marBottom w:val="0"/>
          <w:divBdr>
            <w:top w:val="none" w:sz="0" w:space="0" w:color="auto"/>
            <w:left w:val="none" w:sz="0" w:space="0" w:color="auto"/>
            <w:bottom w:val="none" w:sz="0" w:space="0" w:color="auto"/>
            <w:right w:val="none" w:sz="0" w:space="0" w:color="auto"/>
          </w:divBdr>
        </w:div>
        <w:div w:id="2104064685">
          <w:marLeft w:val="0"/>
          <w:marRight w:val="0"/>
          <w:marTop w:val="0"/>
          <w:marBottom w:val="0"/>
          <w:divBdr>
            <w:top w:val="none" w:sz="0" w:space="0" w:color="auto"/>
            <w:left w:val="none" w:sz="0" w:space="0" w:color="auto"/>
            <w:bottom w:val="none" w:sz="0" w:space="0" w:color="auto"/>
            <w:right w:val="none" w:sz="0" w:space="0" w:color="auto"/>
          </w:divBdr>
        </w:div>
        <w:div w:id="1625887397">
          <w:marLeft w:val="0"/>
          <w:marRight w:val="0"/>
          <w:marTop w:val="0"/>
          <w:marBottom w:val="0"/>
          <w:divBdr>
            <w:top w:val="none" w:sz="0" w:space="0" w:color="auto"/>
            <w:left w:val="none" w:sz="0" w:space="0" w:color="auto"/>
            <w:bottom w:val="none" w:sz="0" w:space="0" w:color="auto"/>
            <w:right w:val="none" w:sz="0" w:space="0" w:color="auto"/>
          </w:divBdr>
        </w:div>
        <w:div w:id="1633243252">
          <w:marLeft w:val="0"/>
          <w:marRight w:val="0"/>
          <w:marTop w:val="0"/>
          <w:marBottom w:val="0"/>
          <w:divBdr>
            <w:top w:val="none" w:sz="0" w:space="0" w:color="auto"/>
            <w:left w:val="none" w:sz="0" w:space="0" w:color="auto"/>
            <w:bottom w:val="none" w:sz="0" w:space="0" w:color="auto"/>
            <w:right w:val="none" w:sz="0" w:space="0" w:color="auto"/>
          </w:divBdr>
        </w:div>
        <w:div w:id="156001119">
          <w:marLeft w:val="0"/>
          <w:marRight w:val="0"/>
          <w:marTop w:val="0"/>
          <w:marBottom w:val="0"/>
          <w:divBdr>
            <w:top w:val="none" w:sz="0" w:space="0" w:color="auto"/>
            <w:left w:val="none" w:sz="0" w:space="0" w:color="auto"/>
            <w:bottom w:val="none" w:sz="0" w:space="0" w:color="auto"/>
            <w:right w:val="none" w:sz="0" w:space="0" w:color="auto"/>
          </w:divBdr>
        </w:div>
        <w:div w:id="312295816">
          <w:marLeft w:val="0"/>
          <w:marRight w:val="0"/>
          <w:marTop w:val="0"/>
          <w:marBottom w:val="0"/>
          <w:divBdr>
            <w:top w:val="none" w:sz="0" w:space="0" w:color="auto"/>
            <w:left w:val="none" w:sz="0" w:space="0" w:color="auto"/>
            <w:bottom w:val="none" w:sz="0" w:space="0" w:color="auto"/>
            <w:right w:val="none" w:sz="0" w:space="0" w:color="auto"/>
          </w:divBdr>
        </w:div>
        <w:div w:id="2141797415">
          <w:marLeft w:val="0"/>
          <w:marRight w:val="0"/>
          <w:marTop w:val="0"/>
          <w:marBottom w:val="0"/>
          <w:divBdr>
            <w:top w:val="none" w:sz="0" w:space="0" w:color="auto"/>
            <w:left w:val="none" w:sz="0" w:space="0" w:color="auto"/>
            <w:bottom w:val="none" w:sz="0" w:space="0" w:color="auto"/>
            <w:right w:val="none" w:sz="0" w:space="0" w:color="auto"/>
          </w:divBdr>
        </w:div>
        <w:div w:id="653920879">
          <w:marLeft w:val="0"/>
          <w:marRight w:val="0"/>
          <w:marTop w:val="0"/>
          <w:marBottom w:val="0"/>
          <w:divBdr>
            <w:top w:val="none" w:sz="0" w:space="0" w:color="auto"/>
            <w:left w:val="none" w:sz="0" w:space="0" w:color="auto"/>
            <w:bottom w:val="none" w:sz="0" w:space="0" w:color="auto"/>
            <w:right w:val="none" w:sz="0" w:space="0" w:color="auto"/>
          </w:divBdr>
        </w:div>
        <w:div w:id="583874852">
          <w:marLeft w:val="0"/>
          <w:marRight w:val="0"/>
          <w:marTop w:val="0"/>
          <w:marBottom w:val="0"/>
          <w:divBdr>
            <w:top w:val="none" w:sz="0" w:space="0" w:color="auto"/>
            <w:left w:val="none" w:sz="0" w:space="0" w:color="auto"/>
            <w:bottom w:val="none" w:sz="0" w:space="0" w:color="auto"/>
            <w:right w:val="none" w:sz="0" w:space="0" w:color="auto"/>
          </w:divBdr>
        </w:div>
        <w:div w:id="570703355">
          <w:marLeft w:val="0"/>
          <w:marRight w:val="0"/>
          <w:marTop w:val="0"/>
          <w:marBottom w:val="0"/>
          <w:divBdr>
            <w:top w:val="none" w:sz="0" w:space="0" w:color="auto"/>
            <w:left w:val="none" w:sz="0" w:space="0" w:color="auto"/>
            <w:bottom w:val="none" w:sz="0" w:space="0" w:color="auto"/>
            <w:right w:val="none" w:sz="0" w:space="0" w:color="auto"/>
          </w:divBdr>
        </w:div>
        <w:div w:id="351821">
          <w:marLeft w:val="0"/>
          <w:marRight w:val="0"/>
          <w:marTop w:val="0"/>
          <w:marBottom w:val="0"/>
          <w:divBdr>
            <w:top w:val="none" w:sz="0" w:space="0" w:color="auto"/>
            <w:left w:val="none" w:sz="0" w:space="0" w:color="auto"/>
            <w:bottom w:val="none" w:sz="0" w:space="0" w:color="auto"/>
            <w:right w:val="none" w:sz="0" w:space="0" w:color="auto"/>
          </w:divBdr>
        </w:div>
        <w:div w:id="1540049138">
          <w:marLeft w:val="0"/>
          <w:marRight w:val="0"/>
          <w:marTop w:val="0"/>
          <w:marBottom w:val="0"/>
          <w:divBdr>
            <w:top w:val="none" w:sz="0" w:space="0" w:color="auto"/>
            <w:left w:val="none" w:sz="0" w:space="0" w:color="auto"/>
            <w:bottom w:val="none" w:sz="0" w:space="0" w:color="auto"/>
            <w:right w:val="none" w:sz="0" w:space="0" w:color="auto"/>
          </w:divBdr>
        </w:div>
        <w:div w:id="610016470">
          <w:marLeft w:val="0"/>
          <w:marRight w:val="0"/>
          <w:marTop w:val="0"/>
          <w:marBottom w:val="0"/>
          <w:divBdr>
            <w:top w:val="none" w:sz="0" w:space="0" w:color="auto"/>
            <w:left w:val="none" w:sz="0" w:space="0" w:color="auto"/>
            <w:bottom w:val="none" w:sz="0" w:space="0" w:color="auto"/>
            <w:right w:val="none" w:sz="0" w:space="0" w:color="auto"/>
          </w:divBdr>
        </w:div>
      </w:divsChild>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296135975">
      <w:bodyDiv w:val="1"/>
      <w:marLeft w:val="0"/>
      <w:marRight w:val="0"/>
      <w:marTop w:val="0"/>
      <w:marBottom w:val="0"/>
      <w:divBdr>
        <w:top w:val="none" w:sz="0" w:space="0" w:color="auto"/>
        <w:left w:val="none" w:sz="0" w:space="0" w:color="auto"/>
        <w:bottom w:val="none" w:sz="0" w:space="0" w:color="auto"/>
        <w:right w:val="none" w:sz="0" w:space="0" w:color="auto"/>
      </w:divBdr>
      <w:divsChild>
        <w:div w:id="861474095">
          <w:marLeft w:val="0"/>
          <w:marRight w:val="0"/>
          <w:marTop w:val="0"/>
          <w:marBottom w:val="0"/>
          <w:divBdr>
            <w:top w:val="none" w:sz="0" w:space="0" w:color="auto"/>
            <w:left w:val="none" w:sz="0" w:space="0" w:color="auto"/>
            <w:bottom w:val="none" w:sz="0" w:space="0" w:color="auto"/>
            <w:right w:val="none" w:sz="0" w:space="0" w:color="auto"/>
          </w:divBdr>
        </w:div>
        <w:div w:id="1384520171">
          <w:marLeft w:val="0"/>
          <w:marRight w:val="0"/>
          <w:marTop w:val="0"/>
          <w:marBottom w:val="0"/>
          <w:divBdr>
            <w:top w:val="none" w:sz="0" w:space="0" w:color="auto"/>
            <w:left w:val="none" w:sz="0" w:space="0" w:color="auto"/>
            <w:bottom w:val="none" w:sz="0" w:space="0" w:color="auto"/>
            <w:right w:val="none" w:sz="0" w:space="0" w:color="auto"/>
          </w:divBdr>
        </w:div>
        <w:div w:id="1052730197">
          <w:marLeft w:val="0"/>
          <w:marRight w:val="0"/>
          <w:marTop w:val="0"/>
          <w:marBottom w:val="0"/>
          <w:divBdr>
            <w:top w:val="none" w:sz="0" w:space="0" w:color="auto"/>
            <w:left w:val="none" w:sz="0" w:space="0" w:color="auto"/>
            <w:bottom w:val="none" w:sz="0" w:space="0" w:color="auto"/>
            <w:right w:val="none" w:sz="0" w:space="0" w:color="auto"/>
          </w:divBdr>
        </w:div>
        <w:div w:id="1691713506">
          <w:marLeft w:val="0"/>
          <w:marRight w:val="0"/>
          <w:marTop w:val="0"/>
          <w:marBottom w:val="0"/>
          <w:divBdr>
            <w:top w:val="none" w:sz="0" w:space="0" w:color="auto"/>
            <w:left w:val="none" w:sz="0" w:space="0" w:color="auto"/>
            <w:bottom w:val="none" w:sz="0" w:space="0" w:color="auto"/>
            <w:right w:val="none" w:sz="0" w:space="0" w:color="auto"/>
          </w:divBdr>
        </w:div>
        <w:div w:id="1834687418">
          <w:marLeft w:val="0"/>
          <w:marRight w:val="0"/>
          <w:marTop w:val="0"/>
          <w:marBottom w:val="0"/>
          <w:divBdr>
            <w:top w:val="none" w:sz="0" w:space="0" w:color="auto"/>
            <w:left w:val="none" w:sz="0" w:space="0" w:color="auto"/>
            <w:bottom w:val="none" w:sz="0" w:space="0" w:color="auto"/>
            <w:right w:val="none" w:sz="0" w:space="0" w:color="auto"/>
          </w:divBdr>
        </w:div>
        <w:div w:id="1214997814">
          <w:marLeft w:val="0"/>
          <w:marRight w:val="0"/>
          <w:marTop w:val="0"/>
          <w:marBottom w:val="0"/>
          <w:divBdr>
            <w:top w:val="none" w:sz="0" w:space="0" w:color="auto"/>
            <w:left w:val="none" w:sz="0" w:space="0" w:color="auto"/>
            <w:bottom w:val="none" w:sz="0" w:space="0" w:color="auto"/>
            <w:right w:val="none" w:sz="0" w:space="0" w:color="auto"/>
          </w:divBdr>
        </w:div>
        <w:div w:id="1926916310">
          <w:marLeft w:val="0"/>
          <w:marRight w:val="0"/>
          <w:marTop w:val="0"/>
          <w:marBottom w:val="0"/>
          <w:divBdr>
            <w:top w:val="none" w:sz="0" w:space="0" w:color="auto"/>
            <w:left w:val="none" w:sz="0" w:space="0" w:color="auto"/>
            <w:bottom w:val="none" w:sz="0" w:space="0" w:color="auto"/>
            <w:right w:val="none" w:sz="0" w:space="0" w:color="auto"/>
          </w:divBdr>
        </w:div>
        <w:div w:id="57093188">
          <w:marLeft w:val="0"/>
          <w:marRight w:val="0"/>
          <w:marTop w:val="0"/>
          <w:marBottom w:val="0"/>
          <w:divBdr>
            <w:top w:val="none" w:sz="0" w:space="0" w:color="auto"/>
            <w:left w:val="none" w:sz="0" w:space="0" w:color="auto"/>
            <w:bottom w:val="none" w:sz="0" w:space="0" w:color="auto"/>
            <w:right w:val="none" w:sz="0" w:space="0" w:color="auto"/>
          </w:divBdr>
        </w:div>
        <w:div w:id="1833450010">
          <w:marLeft w:val="0"/>
          <w:marRight w:val="0"/>
          <w:marTop w:val="0"/>
          <w:marBottom w:val="0"/>
          <w:divBdr>
            <w:top w:val="none" w:sz="0" w:space="0" w:color="auto"/>
            <w:left w:val="none" w:sz="0" w:space="0" w:color="auto"/>
            <w:bottom w:val="none" w:sz="0" w:space="0" w:color="auto"/>
            <w:right w:val="none" w:sz="0" w:space="0" w:color="auto"/>
          </w:divBdr>
        </w:div>
        <w:div w:id="954217640">
          <w:marLeft w:val="0"/>
          <w:marRight w:val="0"/>
          <w:marTop w:val="0"/>
          <w:marBottom w:val="0"/>
          <w:divBdr>
            <w:top w:val="none" w:sz="0" w:space="0" w:color="auto"/>
            <w:left w:val="none" w:sz="0" w:space="0" w:color="auto"/>
            <w:bottom w:val="none" w:sz="0" w:space="0" w:color="auto"/>
            <w:right w:val="none" w:sz="0" w:space="0" w:color="auto"/>
          </w:divBdr>
        </w:div>
        <w:div w:id="567149553">
          <w:marLeft w:val="0"/>
          <w:marRight w:val="0"/>
          <w:marTop w:val="0"/>
          <w:marBottom w:val="0"/>
          <w:divBdr>
            <w:top w:val="none" w:sz="0" w:space="0" w:color="auto"/>
            <w:left w:val="none" w:sz="0" w:space="0" w:color="auto"/>
            <w:bottom w:val="none" w:sz="0" w:space="0" w:color="auto"/>
            <w:right w:val="none" w:sz="0" w:space="0" w:color="auto"/>
          </w:divBdr>
        </w:div>
        <w:div w:id="229579502">
          <w:marLeft w:val="0"/>
          <w:marRight w:val="0"/>
          <w:marTop w:val="0"/>
          <w:marBottom w:val="0"/>
          <w:divBdr>
            <w:top w:val="none" w:sz="0" w:space="0" w:color="auto"/>
            <w:left w:val="none" w:sz="0" w:space="0" w:color="auto"/>
            <w:bottom w:val="none" w:sz="0" w:space="0" w:color="auto"/>
            <w:right w:val="none" w:sz="0" w:space="0" w:color="auto"/>
          </w:divBdr>
        </w:div>
        <w:div w:id="639264074">
          <w:marLeft w:val="0"/>
          <w:marRight w:val="0"/>
          <w:marTop w:val="0"/>
          <w:marBottom w:val="0"/>
          <w:divBdr>
            <w:top w:val="none" w:sz="0" w:space="0" w:color="auto"/>
            <w:left w:val="none" w:sz="0" w:space="0" w:color="auto"/>
            <w:bottom w:val="none" w:sz="0" w:space="0" w:color="auto"/>
            <w:right w:val="none" w:sz="0" w:space="0" w:color="auto"/>
          </w:divBdr>
        </w:div>
        <w:div w:id="2090614442">
          <w:marLeft w:val="0"/>
          <w:marRight w:val="0"/>
          <w:marTop w:val="0"/>
          <w:marBottom w:val="0"/>
          <w:divBdr>
            <w:top w:val="none" w:sz="0" w:space="0" w:color="auto"/>
            <w:left w:val="none" w:sz="0" w:space="0" w:color="auto"/>
            <w:bottom w:val="none" w:sz="0" w:space="0" w:color="auto"/>
            <w:right w:val="none" w:sz="0" w:space="0" w:color="auto"/>
          </w:divBdr>
        </w:div>
        <w:div w:id="1331830507">
          <w:marLeft w:val="0"/>
          <w:marRight w:val="0"/>
          <w:marTop w:val="0"/>
          <w:marBottom w:val="0"/>
          <w:divBdr>
            <w:top w:val="none" w:sz="0" w:space="0" w:color="auto"/>
            <w:left w:val="none" w:sz="0" w:space="0" w:color="auto"/>
            <w:bottom w:val="none" w:sz="0" w:space="0" w:color="auto"/>
            <w:right w:val="none" w:sz="0" w:space="0" w:color="auto"/>
          </w:divBdr>
        </w:div>
        <w:div w:id="754982045">
          <w:marLeft w:val="0"/>
          <w:marRight w:val="0"/>
          <w:marTop w:val="0"/>
          <w:marBottom w:val="0"/>
          <w:divBdr>
            <w:top w:val="none" w:sz="0" w:space="0" w:color="auto"/>
            <w:left w:val="none" w:sz="0" w:space="0" w:color="auto"/>
            <w:bottom w:val="none" w:sz="0" w:space="0" w:color="auto"/>
            <w:right w:val="none" w:sz="0" w:space="0" w:color="auto"/>
          </w:divBdr>
        </w:div>
        <w:div w:id="1654066915">
          <w:marLeft w:val="0"/>
          <w:marRight w:val="0"/>
          <w:marTop w:val="0"/>
          <w:marBottom w:val="0"/>
          <w:divBdr>
            <w:top w:val="none" w:sz="0" w:space="0" w:color="auto"/>
            <w:left w:val="none" w:sz="0" w:space="0" w:color="auto"/>
            <w:bottom w:val="none" w:sz="0" w:space="0" w:color="auto"/>
            <w:right w:val="none" w:sz="0" w:space="0" w:color="auto"/>
          </w:divBdr>
        </w:div>
        <w:div w:id="1223979975">
          <w:marLeft w:val="0"/>
          <w:marRight w:val="0"/>
          <w:marTop w:val="0"/>
          <w:marBottom w:val="0"/>
          <w:divBdr>
            <w:top w:val="none" w:sz="0" w:space="0" w:color="auto"/>
            <w:left w:val="none" w:sz="0" w:space="0" w:color="auto"/>
            <w:bottom w:val="none" w:sz="0" w:space="0" w:color="auto"/>
            <w:right w:val="none" w:sz="0" w:space="0" w:color="auto"/>
          </w:divBdr>
        </w:div>
        <w:div w:id="1069571922">
          <w:marLeft w:val="0"/>
          <w:marRight w:val="0"/>
          <w:marTop w:val="0"/>
          <w:marBottom w:val="0"/>
          <w:divBdr>
            <w:top w:val="none" w:sz="0" w:space="0" w:color="auto"/>
            <w:left w:val="none" w:sz="0" w:space="0" w:color="auto"/>
            <w:bottom w:val="none" w:sz="0" w:space="0" w:color="auto"/>
            <w:right w:val="none" w:sz="0" w:space="0" w:color="auto"/>
          </w:divBdr>
        </w:div>
        <w:div w:id="686519130">
          <w:marLeft w:val="0"/>
          <w:marRight w:val="0"/>
          <w:marTop w:val="0"/>
          <w:marBottom w:val="0"/>
          <w:divBdr>
            <w:top w:val="none" w:sz="0" w:space="0" w:color="auto"/>
            <w:left w:val="none" w:sz="0" w:space="0" w:color="auto"/>
            <w:bottom w:val="none" w:sz="0" w:space="0" w:color="auto"/>
            <w:right w:val="none" w:sz="0" w:space="0" w:color="auto"/>
          </w:divBdr>
        </w:div>
        <w:div w:id="1300065530">
          <w:marLeft w:val="0"/>
          <w:marRight w:val="0"/>
          <w:marTop w:val="0"/>
          <w:marBottom w:val="0"/>
          <w:divBdr>
            <w:top w:val="none" w:sz="0" w:space="0" w:color="auto"/>
            <w:left w:val="none" w:sz="0" w:space="0" w:color="auto"/>
            <w:bottom w:val="none" w:sz="0" w:space="0" w:color="auto"/>
            <w:right w:val="none" w:sz="0" w:space="0" w:color="auto"/>
          </w:divBdr>
        </w:div>
        <w:div w:id="1734500407">
          <w:marLeft w:val="0"/>
          <w:marRight w:val="0"/>
          <w:marTop w:val="0"/>
          <w:marBottom w:val="0"/>
          <w:divBdr>
            <w:top w:val="none" w:sz="0" w:space="0" w:color="auto"/>
            <w:left w:val="none" w:sz="0" w:space="0" w:color="auto"/>
            <w:bottom w:val="none" w:sz="0" w:space="0" w:color="auto"/>
            <w:right w:val="none" w:sz="0" w:space="0" w:color="auto"/>
          </w:divBdr>
        </w:div>
        <w:div w:id="522791859">
          <w:marLeft w:val="0"/>
          <w:marRight w:val="0"/>
          <w:marTop w:val="0"/>
          <w:marBottom w:val="0"/>
          <w:divBdr>
            <w:top w:val="none" w:sz="0" w:space="0" w:color="auto"/>
            <w:left w:val="none" w:sz="0" w:space="0" w:color="auto"/>
            <w:bottom w:val="none" w:sz="0" w:space="0" w:color="auto"/>
            <w:right w:val="none" w:sz="0" w:space="0" w:color="auto"/>
          </w:divBdr>
        </w:div>
        <w:div w:id="1471509081">
          <w:marLeft w:val="0"/>
          <w:marRight w:val="0"/>
          <w:marTop w:val="0"/>
          <w:marBottom w:val="0"/>
          <w:divBdr>
            <w:top w:val="none" w:sz="0" w:space="0" w:color="auto"/>
            <w:left w:val="none" w:sz="0" w:space="0" w:color="auto"/>
            <w:bottom w:val="none" w:sz="0" w:space="0" w:color="auto"/>
            <w:right w:val="none" w:sz="0" w:space="0" w:color="auto"/>
          </w:divBdr>
        </w:div>
        <w:div w:id="590479390">
          <w:marLeft w:val="0"/>
          <w:marRight w:val="0"/>
          <w:marTop w:val="0"/>
          <w:marBottom w:val="0"/>
          <w:divBdr>
            <w:top w:val="none" w:sz="0" w:space="0" w:color="auto"/>
            <w:left w:val="none" w:sz="0" w:space="0" w:color="auto"/>
            <w:bottom w:val="none" w:sz="0" w:space="0" w:color="auto"/>
            <w:right w:val="none" w:sz="0" w:space="0" w:color="auto"/>
          </w:divBdr>
        </w:div>
        <w:div w:id="1541280790">
          <w:marLeft w:val="0"/>
          <w:marRight w:val="0"/>
          <w:marTop w:val="0"/>
          <w:marBottom w:val="0"/>
          <w:divBdr>
            <w:top w:val="none" w:sz="0" w:space="0" w:color="auto"/>
            <w:left w:val="none" w:sz="0" w:space="0" w:color="auto"/>
            <w:bottom w:val="none" w:sz="0" w:space="0" w:color="auto"/>
            <w:right w:val="none" w:sz="0" w:space="0" w:color="auto"/>
          </w:divBdr>
        </w:div>
        <w:div w:id="1381711763">
          <w:marLeft w:val="0"/>
          <w:marRight w:val="0"/>
          <w:marTop w:val="0"/>
          <w:marBottom w:val="0"/>
          <w:divBdr>
            <w:top w:val="none" w:sz="0" w:space="0" w:color="auto"/>
            <w:left w:val="none" w:sz="0" w:space="0" w:color="auto"/>
            <w:bottom w:val="none" w:sz="0" w:space="0" w:color="auto"/>
            <w:right w:val="none" w:sz="0" w:space="0" w:color="auto"/>
          </w:divBdr>
        </w:div>
        <w:div w:id="380331569">
          <w:marLeft w:val="0"/>
          <w:marRight w:val="0"/>
          <w:marTop w:val="0"/>
          <w:marBottom w:val="0"/>
          <w:divBdr>
            <w:top w:val="none" w:sz="0" w:space="0" w:color="auto"/>
            <w:left w:val="none" w:sz="0" w:space="0" w:color="auto"/>
            <w:bottom w:val="none" w:sz="0" w:space="0" w:color="auto"/>
            <w:right w:val="none" w:sz="0" w:space="0" w:color="auto"/>
          </w:divBdr>
        </w:div>
        <w:div w:id="848715213">
          <w:marLeft w:val="0"/>
          <w:marRight w:val="0"/>
          <w:marTop w:val="0"/>
          <w:marBottom w:val="0"/>
          <w:divBdr>
            <w:top w:val="none" w:sz="0" w:space="0" w:color="auto"/>
            <w:left w:val="none" w:sz="0" w:space="0" w:color="auto"/>
            <w:bottom w:val="none" w:sz="0" w:space="0" w:color="auto"/>
            <w:right w:val="none" w:sz="0" w:space="0" w:color="auto"/>
          </w:divBdr>
        </w:div>
        <w:div w:id="816527996">
          <w:marLeft w:val="0"/>
          <w:marRight w:val="0"/>
          <w:marTop w:val="0"/>
          <w:marBottom w:val="0"/>
          <w:divBdr>
            <w:top w:val="none" w:sz="0" w:space="0" w:color="auto"/>
            <w:left w:val="none" w:sz="0" w:space="0" w:color="auto"/>
            <w:bottom w:val="none" w:sz="0" w:space="0" w:color="auto"/>
            <w:right w:val="none" w:sz="0" w:space="0" w:color="auto"/>
          </w:divBdr>
        </w:div>
        <w:div w:id="410127056">
          <w:marLeft w:val="0"/>
          <w:marRight w:val="0"/>
          <w:marTop w:val="0"/>
          <w:marBottom w:val="0"/>
          <w:divBdr>
            <w:top w:val="none" w:sz="0" w:space="0" w:color="auto"/>
            <w:left w:val="none" w:sz="0" w:space="0" w:color="auto"/>
            <w:bottom w:val="none" w:sz="0" w:space="0" w:color="auto"/>
            <w:right w:val="none" w:sz="0" w:space="0" w:color="auto"/>
          </w:divBdr>
        </w:div>
        <w:div w:id="1125538744">
          <w:marLeft w:val="0"/>
          <w:marRight w:val="0"/>
          <w:marTop w:val="0"/>
          <w:marBottom w:val="0"/>
          <w:divBdr>
            <w:top w:val="none" w:sz="0" w:space="0" w:color="auto"/>
            <w:left w:val="none" w:sz="0" w:space="0" w:color="auto"/>
            <w:bottom w:val="none" w:sz="0" w:space="0" w:color="auto"/>
            <w:right w:val="none" w:sz="0" w:space="0" w:color="auto"/>
          </w:divBdr>
        </w:div>
        <w:div w:id="1148206941">
          <w:marLeft w:val="0"/>
          <w:marRight w:val="0"/>
          <w:marTop w:val="0"/>
          <w:marBottom w:val="0"/>
          <w:divBdr>
            <w:top w:val="none" w:sz="0" w:space="0" w:color="auto"/>
            <w:left w:val="none" w:sz="0" w:space="0" w:color="auto"/>
            <w:bottom w:val="none" w:sz="0" w:space="0" w:color="auto"/>
            <w:right w:val="none" w:sz="0" w:space="0" w:color="auto"/>
          </w:divBdr>
        </w:div>
        <w:div w:id="533616960">
          <w:marLeft w:val="0"/>
          <w:marRight w:val="0"/>
          <w:marTop w:val="0"/>
          <w:marBottom w:val="0"/>
          <w:divBdr>
            <w:top w:val="none" w:sz="0" w:space="0" w:color="auto"/>
            <w:left w:val="none" w:sz="0" w:space="0" w:color="auto"/>
            <w:bottom w:val="none" w:sz="0" w:space="0" w:color="auto"/>
            <w:right w:val="none" w:sz="0" w:space="0" w:color="auto"/>
          </w:divBdr>
        </w:div>
        <w:div w:id="1316836566">
          <w:marLeft w:val="0"/>
          <w:marRight w:val="0"/>
          <w:marTop w:val="0"/>
          <w:marBottom w:val="0"/>
          <w:divBdr>
            <w:top w:val="none" w:sz="0" w:space="0" w:color="auto"/>
            <w:left w:val="none" w:sz="0" w:space="0" w:color="auto"/>
            <w:bottom w:val="none" w:sz="0" w:space="0" w:color="auto"/>
            <w:right w:val="none" w:sz="0" w:space="0" w:color="auto"/>
          </w:divBdr>
        </w:div>
        <w:div w:id="1534226514">
          <w:marLeft w:val="0"/>
          <w:marRight w:val="0"/>
          <w:marTop w:val="0"/>
          <w:marBottom w:val="0"/>
          <w:divBdr>
            <w:top w:val="none" w:sz="0" w:space="0" w:color="auto"/>
            <w:left w:val="none" w:sz="0" w:space="0" w:color="auto"/>
            <w:bottom w:val="none" w:sz="0" w:space="0" w:color="auto"/>
            <w:right w:val="none" w:sz="0" w:space="0" w:color="auto"/>
          </w:divBdr>
        </w:div>
        <w:div w:id="1872649233">
          <w:marLeft w:val="0"/>
          <w:marRight w:val="0"/>
          <w:marTop w:val="0"/>
          <w:marBottom w:val="0"/>
          <w:divBdr>
            <w:top w:val="none" w:sz="0" w:space="0" w:color="auto"/>
            <w:left w:val="none" w:sz="0" w:space="0" w:color="auto"/>
            <w:bottom w:val="none" w:sz="0" w:space="0" w:color="auto"/>
            <w:right w:val="none" w:sz="0" w:space="0" w:color="auto"/>
          </w:divBdr>
        </w:div>
        <w:div w:id="400294419">
          <w:marLeft w:val="0"/>
          <w:marRight w:val="0"/>
          <w:marTop w:val="0"/>
          <w:marBottom w:val="0"/>
          <w:divBdr>
            <w:top w:val="none" w:sz="0" w:space="0" w:color="auto"/>
            <w:left w:val="none" w:sz="0" w:space="0" w:color="auto"/>
            <w:bottom w:val="none" w:sz="0" w:space="0" w:color="auto"/>
            <w:right w:val="none" w:sz="0" w:space="0" w:color="auto"/>
          </w:divBdr>
        </w:div>
        <w:div w:id="878322049">
          <w:marLeft w:val="0"/>
          <w:marRight w:val="0"/>
          <w:marTop w:val="0"/>
          <w:marBottom w:val="0"/>
          <w:divBdr>
            <w:top w:val="none" w:sz="0" w:space="0" w:color="auto"/>
            <w:left w:val="none" w:sz="0" w:space="0" w:color="auto"/>
            <w:bottom w:val="none" w:sz="0" w:space="0" w:color="auto"/>
            <w:right w:val="none" w:sz="0" w:space="0" w:color="auto"/>
          </w:divBdr>
        </w:div>
        <w:div w:id="1103037727">
          <w:marLeft w:val="0"/>
          <w:marRight w:val="0"/>
          <w:marTop w:val="0"/>
          <w:marBottom w:val="0"/>
          <w:divBdr>
            <w:top w:val="none" w:sz="0" w:space="0" w:color="auto"/>
            <w:left w:val="none" w:sz="0" w:space="0" w:color="auto"/>
            <w:bottom w:val="none" w:sz="0" w:space="0" w:color="auto"/>
            <w:right w:val="none" w:sz="0" w:space="0" w:color="auto"/>
          </w:divBdr>
        </w:div>
        <w:div w:id="2010866363">
          <w:marLeft w:val="0"/>
          <w:marRight w:val="0"/>
          <w:marTop w:val="0"/>
          <w:marBottom w:val="0"/>
          <w:divBdr>
            <w:top w:val="none" w:sz="0" w:space="0" w:color="auto"/>
            <w:left w:val="none" w:sz="0" w:space="0" w:color="auto"/>
            <w:bottom w:val="none" w:sz="0" w:space="0" w:color="auto"/>
            <w:right w:val="none" w:sz="0" w:space="0" w:color="auto"/>
          </w:divBdr>
        </w:div>
      </w:divsChild>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549754282">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70793411">
      <w:bodyDiv w:val="1"/>
      <w:marLeft w:val="0"/>
      <w:marRight w:val="0"/>
      <w:marTop w:val="0"/>
      <w:marBottom w:val="0"/>
      <w:divBdr>
        <w:top w:val="none" w:sz="0" w:space="0" w:color="auto"/>
        <w:left w:val="none" w:sz="0" w:space="0" w:color="auto"/>
        <w:bottom w:val="none" w:sz="0" w:space="0" w:color="auto"/>
        <w:right w:val="none" w:sz="0" w:space="0" w:color="auto"/>
      </w:divBdr>
      <w:divsChild>
        <w:div w:id="985819158">
          <w:marLeft w:val="0"/>
          <w:marRight w:val="0"/>
          <w:marTop w:val="0"/>
          <w:marBottom w:val="0"/>
          <w:divBdr>
            <w:top w:val="none" w:sz="0" w:space="0" w:color="auto"/>
            <w:left w:val="none" w:sz="0" w:space="0" w:color="auto"/>
            <w:bottom w:val="none" w:sz="0" w:space="0" w:color="auto"/>
            <w:right w:val="none" w:sz="0" w:space="0" w:color="auto"/>
          </w:divBdr>
        </w:div>
        <w:div w:id="1078021030">
          <w:marLeft w:val="0"/>
          <w:marRight w:val="0"/>
          <w:marTop w:val="0"/>
          <w:marBottom w:val="0"/>
          <w:divBdr>
            <w:top w:val="none" w:sz="0" w:space="0" w:color="auto"/>
            <w:left w:val="none" w:sz="0" w:space="0" w:color="auto"/>
            <w:bottom w:val="none" w:sz="0" w:space="0" w:color="auto"/>
            <w:right w:val="none" w:sz="0" w:space="0" w:color="auto"/>
          </w:divBdr>
        </w:div>
        <w:div w:id="2072732363">
          <w:marLeft w:val="0"/>
          <w:marRight w:val="0"/>
          <w:marTop w:val="0"/>
          <w:marBottom w:val="0"/>
          <w:divBdr>
            <w:top w:val="none" w:sz="0" w:space="0" w:color="auto"/>
            <w:left w:val="none" w:sz="0" w:space="0" w:color="auto"/>
            <w:bottom w:val="none" w:sz="0" w:space="0" w:color="auto"/>
            <w:right w:val="none" w:sz="0" w:space="0" w:color="auto"/>
          </w:divBdr>
        </w:div>
        <w:div w:id="435100436">
          <w:marLeft w:val="0"/>
          <w:marRight w:val="0"/>
          <w:marTop w:val="0"/>
          <w:marBottom w:val="0"/>
          <w:divBdr>
            <w:top w:val="none" w:sz="0" w:space="0" w:color="auto"/>
            <w:left w:val="none" w:sz="0" w:space="0" w:color="auto"/>
            <w:bottom w:val="none" w:sz="0" w:space="0" w:color="auto"/>
            <w:right w:val="none" w:sz="0" w:space="0" w:color="auto"/>
          </w:divBdr>
        </w:div>
        <w:div w:id="2100055101">
          <w:marLeft w:val="0"/>
          <w:marRight w:val="0"/>
          <w:marTop w:val="0"/>
          <w:marBottom w:val="0"/>
          <w:divBdr>
            <w:top w:val="none" w:sz="0" w:space="0" w:color="auto"/>
            <w:left w:val="none" w:sz="0" w:space="0" w:color="auto"/>
            <w:bottom w:val="none" w:sz="0" w:space="0" w:color="auto"/>
            <w:right w:val="none" w:sz="0" w:space="0" w:color="auto"/>
          </w:divBdr>
        </w:div>
        <w:div w:id="1452091135">
          <w:marLeft w:val="0"/>
          <w:marRight w:val="0"/>
          <w:marTop w:val="0"/>
          <w:marBottom w:val="0"/>
          <w:divBdr>
            <w:top w:val="none" w:sz="0" w:space="0" w:color="auto"/>
            <w:left w:val="none" w:sz="0" w:space="0" w:color="auto"/>
            <w:bottom w:val="none" w:sz="0" w:space="0" w:color="auto"/>
            <w:right w:val="none" w:sz="0" w:space="0" w:color="auto"/>
          </w:divBdr>
        </w:div>
        <w:div w:id="1532263079">
          <w:marLeft w:val="0"/>
          <w:marRight w:val="0"/>
          <w:marTop w:val="0"/>
          <w:marBottom w:val="0"/>
          <w:divBdr>
            <w:top w:val="none" w:sz="0" w:space="0" w:color="auto"/>
            <w:left w:val="none" w:sz="0" w:space="0" w:color="auto"/>
            <w:bottom w:val="none" w:sz="0" w:space="0" w:color="auto"/>
            <w:right w:val="none" w:sz="0" w:space="0" w:color="auto"/>
          </w:divBdr>
        </w:div>
        <w:div w:id="2029986127">
          <w:marLeft w:val="0"/>
          <w:marRight w:val="0"/>
          <w:marTop w:val="0"/>
          <w:marBottom w:val="0"/>
          <w:divBdr>
            <w:top w:val="none" w:sz="0" w:space="0" w:color="auto"/>
            <w:left w:val="none" w:sz="0" w:space="0" w:color="auto"/>
            <w:bottom w:val="none" w:sz="0" w:space="0" w:color="auto"/>
            <w:right w:val="none" w:sz="0" w:space="0" w:color="auto"/>
          </w:divBdr>
        </w:div>
        <w:div w:id="62260144">
          <w:marLeft w:val="0"/>
          <w:marRight w:val="0"/>
          <w:marTop w:val="0"/>
          <w:marBottom w:val="0"/>
          <w:divBdr>
            <w:top w:val="none" w:sz="0" w:space="0" w:color="auto"/>
            <w:left w:val="none" w:sz="0" w:space="0" w:color="auto"/>
            <w:bottom w:val="none" w:sz="0" w:space="0" w:color="auto"/>
            <w:right w:val="none" w:sz="0" w:space="0" w:color="auto"/>
          </w:divBdr>
        </w:div>
        <w:div w:id="1974552029">
          <w:marLeft w:val="0"/>
          <w:marRight w:val="0"/>
          <w:marTop w:val="0"/>
          <w:marBottom w:val="0"/>
          <w:divBdr>
            <w:top w:val="none" w:sz="0" w:space="0" w:color="auto"/>
            <w:left w:val="none" w:sz="0" w:space="0" w:color="auto"/>
            <w:bottom w:val="none" w:sz="0" w:space="0" w:color="auto"/>
            <w:right w:val="none" w:sz="0" w:space="0" w:color="auto"/>
          </w:divBdr>
        </w:div>
        <w:div w:id="66733746">
          <w:marLeft w:val="0"/>
          <w:marRight w:val="0"/>
          <w:marTop w:val="0"/>
          <w:marBottom w:val="0"/>
          <w:divBdr>
            <w:top w:val="none" w:sz="0" w:space="0" w:color="auto"/>
            <w:left w:val="none" w:sz="0" w:space="0" w:color="auto"/>
            <w:bottom w:val="none" w:sz="0" w:space="0" w:color="auto"/>
            <w:right w:val="none" w:sz="0" w:space="0" w:color="auto"/>
          </w:divBdr>
        </w:div>
        <w:div w:id="541676266">
          <w:marLeft w:val="0"/>
          <w:marRight w:val="0"/>
          <w:marTop w:val="0"/>
          <w:marBottom w:val="0"/>
          <w:divBdr>
            <w:top w:val="none" w:sz="0" w:space="0" w:color="auto"/>
            <w:left w:val="none" w:sz="0" w:space="0" w:color="auto"/>
            <w:bottom w:val="none" w:sz="0" w:space="0" w:color="auto"/>
            <w:right w:val="none" w:sz="0" w:space="0" w:color="auto"/>
          </w:divBdr>
        </w:div>
        <w:div w:id="664094218">
          <w:marLeft w:val="0"/>
          <w:marRight w:val="0"/>
          <w:marTop w:val="0"/>
          <w:marBottom w:val="0"/>
          <w:divBdr>
            <w:top w:val="none" w:sz="0" w:space="0" w:color="auto"/>
            <w:left w:val="none" w:sz="0" w:space="0" w:color="auto"/>
            <w:bottom w:val="none" w:sz="0" w:space="0" w:color="auto"/>
            <w:right w:val="none" w:sz="0" w:space="0" w:color="auto"/>
          </w:divBdr>
        </w:div>
        <w:div w:id="333651664">
          <w:marLeft w:val="0"/>
          <w:marRight w:val="0"/>
          <w:marTop w:val="0"/>
          <w:marBottom w:val="0"/>
          <w:divBdr>
            <w:top w:val="none" w:sz="0" w:space="0" w:color="auto"/>
            <w:left w:val="none" w:sz="0" w:space="0" w:color="auto"/>
            <w:bottom w:val="none" w:sz="0" w:space="0" w:color="auto"/>
            <w:right w:val="none" w:sz="0" w:space="0" w:color="auto"/>
          </w:divBdr>
        </w:div>
        <w:div w:id="1623731667">
          <w:marLeft w:val="0"/>
          <w:marRight w:val="0"/>
          <w:marTop w:val="0"/>
          <w:marBottom w:val="0"/>
          <w:divBdr>
            <w:top w:val="none" w:sz="0" w:space="0" w:color="auto"/>
            <w:left w:val="none" w:sz="0" w:space="0" w:color="auto"/>
            <w:bottom w:val="none" w:sz="0" w:space="0" w:color="auto"/>
            <w:right w:val="none" w:sz="0" w:space="0" w:color="auto"/>
          </w:divBdr>
        </w:div>
        <w:div w:id="429934203">
          <w:marLeft w:val="0"/>
          <w:marRight w:val="0"/>
          <w:marTop w:val="0"/>
          <w:marBottom w:val="0"/>
          <w:divBdr>
            <w:top w:val="none" w:sz="0" w:space="0" w:color="auto"/>
            <w:left w:val="none" w:sz="0" w:space="0" w:color="auto"/>
            <w:bottom w:val="none" w:sz="0" w:space="0" w:color="auto"/>
            <w:right w:val="none" w:sz="0" w:space="0" w:color="auto"/>
          </w:divBdr>
        </w:div>
        <w:div w:id="1092123237">
          <w:marLeft w:val="0"/>
          <w:marRight w:val="0"/>
          <w:marTop w:val="0"/>
          <w:marBottom w:val="0"/>
          <w:divBdr>
            <w:top w:val="none" w:sz="0" w:space="0" w:color="auto"/>
            <w:left w:val="none" w:sz="0" w:space="0" w:color="auto"/>
            <w:bottom w:val="none" w:sz="0" w:space="0" w:color="auto"/>
            <w:right w:val="none" w:sz="0" w:space="0" w:color="auto"/>
          </w:divBdr>
        </w:div>
        <w:div w:id="868646731">
          <w:marLeft w:val="0"/>
          <w:marRight w:val="0"/>
          <w:marTop w:val="0"/>
          <w:marBottom w:val="0"/>
          <w:divBdr>
            <w:top w:val="none" w:sz="0" w:space="0" w:color="auto"/>
            <w:left w:val="none" w:sz="0" w:space="0" w:color="auto"/>
            <w:bottom w:val="none" w:sz="0" w:space="0" w:color="auto"/>
            <w:right w:val="none" w:sz="0" w:space="0" w:color="auto"/>
          </w:divBdr>
        </w:div>
        <w:div w:id="342703942">
          <w:marLeft w:val="0"/>
          <w:marRight w:val="0"/>
          <w:marTop w:val="0"/>
          <w:marBottom w:val="0"/>
          <w:divBdr>
            <w:top w:val="none" w:sz="0" w:space="0" w:color="auto"/>
            <w:left w:val="none" w:sz="0" w:space="0" w:color="auto"/>
            <w:bottom w:val="none" w:sz="0" w:space="0" w:color="auto"/>
            <w:right w:val="none" w:sz="0" w:space="0" w:color="auto"/>
          </w:divBdr>
        </w:div>
        <w:div w:id="1164854280">
          <w:marLeft w:val="0"/>
          <w:marRight w:val="0"/>
          <w:marTop w:val="0"/>
          <w:marBottom w:val="0"/>
          <w:divBdr>
            <w:top w:val="none" w:sz="0" w:space="0" w:color="auto"/>
            <w:left w:val="none" w:sz="0" w:space="0" w:color="auto"/>
            <w:bottom w:val="none" w:sz="0" w:space="0" w:color="auto"/>
            <w:right w:val="none" w:sz="0" w:space="0" w:color="auto"/>
          </w:divBdr>
        </w:div>
        <w:div w:id="486172653">
          <w:marLeft w:val="0"/>
          <w:marRight w:val="0"/>
          <w:marTop w:val="0"/>
          <w:marBottom w:val="0"/>
          <w:divBdr>
            <w:top w:val="none" w:sz="0" w:space="0" w:color="auto"/>
            <w:left w:val="none" w:sz="0" w:space="0" w:color="auto"/>
            <w:bottom w:val="none" w:sz="0" w:space="0" w:color="auto"/>
            <w:right w:val="none" w:sz="0" w:space="0" w:color="auto"/>
          </w:divBdr>
        </w:div>
        <w:div w:id="1283150639">
          <w:marLeft w:val="0"/>
          <w:marRight w:val="0"/>
          <w:marTop w:val="0"/>
          <w:marBottom w:val="0"/>
          <w:divBdr>
            <w:top w:val="none" w:sz="0" w:space="0" w:color="auto"/>
            <w:left w:val="none" w:sz="0" w:space="0" w:color="auto"/>
            <w:bottom w:val="none" w:sz="0" w:space="0" w:color="auto"/>
            <w:right w:val="none" w:sz="0" w:space="0" w:color="auto"/>
          </w:divBdr>
        </w:div>
        <w:div w:id="829440711">
          <w:marLeft w:val="0"/>
          <w:marRight w:val="0"/>
          <w:marTop w:val="0"/>
          <w:marBottom w:val="0"/>
          <w:divBdr>
            <w:top w:val="none" w:sz="0" w:space="0" w:color="auto"/>
            <w:left w:val="none" w:sz="0" w:space="0" w:color="auto"/>
            <w:bottom w:val="none" w:sz="0" w:space="0" w:color="auto"/>
            <w:right w:val="none" w:sz="0" w:space="0" w:color="auto"/>
          </w:divBdr>
        </w:div>
        <w:div w:id="1183010514">
          <w:marLeft w:val="0"/>
          <w:marRight w:val="0"/>
          <w:marTop w:val="0"/>
          <w:marBottom w:val="0"/>
          <w:divBdr>
            <w:top w:val="none" w:sz="0" w:space="0" w:color="auto"/>
            <w:left w:val="none" w:sz="0" w:space="0" w:color="auto"/>
            <w:bottom w:val="none" w:sz="0" w:space="0" w:color="auto"/>
            <w:right w:val="none" w:sz="0" w:space="0" w:color="auto"/>
          </w:divBdr>
        </w:div>
        <w:div w:id="1020274396">
          <w:marLeft w:val="0"/>
          <w:marRight w:val="0"/>
          <w:marTop w:val="0"/>
          <w:marBottom w:val="0"/>
          <w:divBdr>
            <w:top w:val="none" w:sz="0" w:space="0" w:color="auto"/>
            <w:left w:val="none" w:sz="0" w:space="0" w:color="auto"/>
            <w:bottom w:val="none" w:sz="0" w:space="0" w:color="auto"/>
            <w:right w:val="none" w:sz="0" w:space="0" w:color="auto"/>
          </w:divBdr>
        </w:div>
        <w:div w:id="1399865339">
          <w:marLeft w:val="0"/>
          <w:marRight w:val="0"/>
          <w:marTop w:val="0"/>
          <w:marBottom w:val="0"/>
          <w:divBdr>
            <w:top w:val="none" w:sz="0" w:space="0" w:color="auto"/>
            <w:left w:val="none" w:sz="0" w:space="0" w:color="auto"/>
            <w:bottom w:val="none" w:sz="0" w:space="0" w:color="auto"/>
            <w:right w:val="none" w:sz="0" w:space="0" w:color="auto"/>
          </w:divBdr>
        </w:div>
        <w:div w:id="2080902021">
          <w:marLeft w:val="0"/>
          <w:marRight w:val="0"/>
          <w:marTop w:val="0"/>
          <w:marBottom w:val="0"/>
          <w:divBdr>
            <w:top w:val="none" w:sz="0" w:space="0" w:color="auto"/>
            <w:left w:val="none" w:sz="0" w:space="0" w:color="auto"/>
            <w:bottom w:val="none" w:sz="0" w:space="0" w:color="auto"/>
            <w:right w:val="none" w:sz="0" w:space="0" w:color="auto"/>
          </w:divBdr>
        </w:div>
        <w:div w:id="2010016698">
          <w:marLeft w:val="0"/>
          <w:marRight w:val="0"/>
          <w:marTop w:val="0"/>
          <w:marBottom w:val="0"/>
          <w:divBdr>
            <w:top w:val="none" w:sz="0" w:space="0" w:color="auto"/>
            <w:left w:val="none" w:sz="0" w:space="0" w:color="auto"/>
            <w:bottom w:val="none" w:sz="0" w:space="0" w:color="auto"/>
            <w:right w:val="none" w:sz="0" w:space="0" w:color="auto"/>
          </w:divBdr>
        </w:div>
        <w:div w:id="127358651">
          <w:marLeft w:val="0"/>
          <w:marRight w:val="0"/>
          <w:marTop w:val="0"/>
          <w:marBottom w:val="0"/>
          <w:divBdr>
            <w:top w:val="none" w:sz="0" w:space="0" w:color="auto"/>
            <w:left w:val="none" w:sz="0" w:space="0" w:color="auto"/>
            <w:bottom w:val="none" w:sz="0" w:space="0" w:color="auto"/>
            <w:right w:val="none" w:sz="0" w:space="0" w:color="auto"/>
          </w:divBdr>
        </w:div>
        <w:div w:id="1845700558">
          <w:marLeft w:val="0"/>
          <w:marRight w:val="0"/>
          <w:marTop w:val="0"/>
          <w:marBottom w:val="0"/>
          <w:divBdr>
            <w:top w:val="none" w:sz="0" w:space="0" w:color="auto"/>
            <w:left w:val="none" w:sz="0" w:space="0" w:color="auto"/>
            <w:bottom w:val="none" w:sz="0" w:space="0" w:color="auto"/>
            <w:right w:val="none" w:sz="0" w:space="0" w:color="auto"/>
          </w:divBdr>
        </w:div>
        <w:div w:id="332220354">
          <w:marLeft w:val="0"/>
          <w:marRight w:val="0"/>
          <w:marTop w:val="0"/>
          <w:marBottom w:val="0"/>
          <w:divBdr>
            <w:top w:val="none" w:sz="0" w:space="0" w:color="auto"/>
            <w:left w:val="none" w:sz="0" w:space="0" w:color="auto"/>
            <w:bottom w:val="none" w:sz="0" w:space="0" w:color="auto"/>
            <w:right w:val="none" w:sz="0" w:space="0" w:color="auto"/>
          </w:divBdr>
        </w:div>
        <w:div w:id="1955478314">
          <w:marLeft w:val="0"/>
          <w:marRight w:val="0"/>
          <w:marTop w:val="0"/>
          <w:marBottom w:val="0"/>
          <w:divBdr>
            <w:top w:val="none" w:sz="0" w:space="0" w:color="auto"/>
            <w:left w:val="none" w:sz="0" w:space="0" w:color="auto"/>
            <w:bottom w:val="none" w:sz="0" w:space="0" w:color="auto"/>
            <w:right w:val="none" w:sz="0" w:space="0" w:color="auto"/>
          </w:divBdr>
        </w:div>
        <w:div w:id="376589554">
          <w:marLeft w:val="0"/>
          <w:marRight w:val="0"/>
          <w:marTop w:val="0"/>
          <w:marBottom w:val="0"/>
          <w:divBdr>
            <w:top w:val="none" w:sz="0" w:space="0" w:color="auto"/>
            <w:left w:val="none" w:sz="0" w:space="0" w:color="auto"/>
            <w:bottom w:val="none" w:sz="0" w:space="0" w:color="auto"/>
            <w:right w:val="none" w:sz="0" w:space="0" w:color="auto"/>
          </w:divBdr>
        </w:div>
        <w:div w:id="2024897890">
          <w:marLeft w:val="0"/>
          <w:marRight w:val="0"/>
          <w:marTop w:val="0"/>
          <w:marBottom w:val="0"/>
          <w:divBdr>
            <w:top w:val="none" w:sz="0" w:space="0" w:color="auto"/>
            <w:left w:val="none" w:sz="0" w:space="0" w:color="auto"/>
            <w:bottom w:val="none" w:sz="0" w:space="0" w:color="auto"/>
            <w:right w:val="none" w:sz="0" w:space="0" w:color="auto"/>
          </w:divBdr>
        </w:div>
        <w:div w:id="1126317695">
          <w:marLeft w:val="0"/>
          <w:marRight w:val="0"/>
          <w:marTop w:val="0"/>
          <w:marBottom w:val="0"/>
          <w:divBdr>
            <w:top w:val="none" w:sz="0" w:space="0" w:color="auto"/>
            <w:left w:val="none" w:sz="0" w:space="0" w:color="auto"/>
            <w:bottom w:val="none" w:sz="0" w:space="0" w:color="auto"/>
            <w:right w:val="none" w:sz="0" w:space="0" w:color="auto"/>
          </w:divBdr>
        </w:div>
        <w:div w:id="869612999">
          <w:marLeft w:val="0"/>
          <w:marRight w:val="0"/>
          <w:marTop w:val="0"/>
          <w:marBottom w:val="0"/>
          <w:divBdr>
            <w:top w:val="none" w:sz="0" w:space="0" w:color="auto"/>
            <w:left w:val="none" w:sz="0" w:space="0" w:color="auto"/>
            <w:bottom w:val="none" w:sz="0" w:space="0" w:color="auto"/>
            <w:right w:val="none" w:sz="0" w:space="0" w:color="auto"/>
          </w:divBdr>
        </w:div>
        <w:div w:id="616912831">
          <w:marLeft w:val="0"/>
          <w:marRight w:val="0"/>
          <w:marTop w:val="0"/>
          <w:marBottom w:val="0"/>
          <w:divBdr>
            <w:top w:val="none" w:sz="0" w:space="0" w:color="auto"/>
            <w:left w:val="none" w:sz="0" w:space="0" w:color="auto"/>
            <w:bottom w:val="none" w:sz="0" w:space="0" w:color="auto"/>
            <w:right w:val="none" w:sz="0" w:space="0" w:color="auto"/>
          </w:divBdr>
        </w:div>
        <w:div w:id="1652976687">
          <w:marLeft w:val="0"/>
          <w:marRight w:val="0"/>
          <w:marTop w:val="0"/>
          <w:marBottom w:val="0"/>
          <w:divBdr>
            <w:top w:val="none" w:sz="0" w:space="0" w:color="auto"/>
            <w:left w:val="none" w:sz="0" w:space="0" w:color="auto"/>
            <w:bottom w:val="none" w:sz="0" w:space="0" w:color="auto"/>
            <w:right w:val="none" w:sz="0" w:space="0" w:color="auto"/>
          </w:divBdr>
        </w:div>
        <w:div w:id="662928009">
          <w:marLeft w:val="0"/>
          <w:marRight w:val="0"/>
          <w:marTop w:val="0"/>
          <w:marBottom w:val="0"/>
          <w:divBdr>
            <w:top w:val="none" w:sz="0" w:space="0" w:color="auto"/>
            <w:left w:val="none" w:sz="0" w:space="0" w:color="auto"/>
            <w:bottom w:val="none" w:sz="0" w:space="0" w:color="auto"/>
            <w:right w:val="none" w:sz="0" w:space="0" w:color="auto"/>
          </w:divBdr>
        </w:div>
        <w:div w:id="179706549">
          <w:marLeft w:val="0"/>
          <w:marRight w:val="0"/>
          <w:marTop w:val="0"/>
          <w:marBottom w:val="0"/>
          <w:divBdr>
            <w:top w:val="none" w:sz="0" w:space="0" w:color="auto"/>
            <w:left w:val="none" w:sz="0" w:space="0" w:color="auto"/>
            <w:bottom w:val="none" w:sz="0" w:space="0" w:color="auto"/>
            <w:right w:val="none" w:sz="0" w:space="0" w:color="auto"/>
          </w:divBdr>
        </w:div>
        <w:div w:id="1128282925">
          <w:marLeft w:val="0"/>
          <w:marRight w:val="0"/>
          <w:marTop w:val="0"/>
          <w:marBottom w:val="0"/>
          <w:divBdr>
            <w:top w:val="none" w:sz="0" w:space="0" w:color="auto"/>
            <w:left w:val="none" w:sz="0" w:space="0" w:color="auto"/>
            <w:bottom w:val="none" w:sz="0" w:space="0" w:color="auto"/>
            <w:right w:val="none" w:sz="0" w:space="0" w:color="auto"/>
          </w:divBdr>
        </w:div>
        <w:div w:id="93212782">
          <w:marLeft w:val="0"/>
          <w:marRight w:val="0"/>
          <w:marTop w:val="0"/>
          <w:marBottom w:val="0"/>
          <w:divBdr>
            <w:top w:val="none" w:sz="0" w:space="0" w:color="auto"/>
            <w:left w:val="none" w:sz="0" w:space="0" w:color="auto"/>
            <w:bottom w:val="none" w:sz="0" w:space="0" w:color="auto"/>
            <w:right w:val="none" w:sz="0" w:space="0" w:color="auto"/>
          </w:divBdr>
        </w:div>
        <w:div w:id="1872106917">
          <w:marLeft w:val="0"/>
          <w:marRight w:val="0"/>
          <w:marTop w:val="0"/>
          <w:marBottom w:val="0"/>
          <w:divBdr>
            <w:top w:val="none" w:sz="0" w:space="0" w:color="auto"/>
            <w:left w:val="none" w:sz="0" w:space="0" w:color="auto"/>
            <w:bottom w:val="none" w:sz="0" w:space="0" w:color="auto"/>
            <w:right w:val="none" w:sz="0" w:space="0" w:color="auto"/>
          </w:divBdr>
        </w:div>
        <w:div w:id="884610201">
          <w:marLeft w:val="0"/>
          <w:marRight w:val="0"/>
          <w:marTop w:val="0"/>
          <w:marBottom w:val="0"/>
          <w:divBdr>
            <w:top w:val="none" w:sz="0" w:space="0" w:color="auto"/>
            <w:left w:val="none" w:sz="0" w:space="0" w:color="auto"/>
            <w:bottom w:val="none" w:sz="0" w:space="0" w:color="auto"/>
            <w:right w:val="none" w:sz="0" w:space="0" w:color="auto"/>
          </w:divBdr>
        </w:div>
        <w:div w:id="1151169688">
          <w:marLeft w:val="0"/>
          <w:marRight w:val="0"/>
          <w:marTop w:val="0"/>
          <w:marBottom w:val="0"/>
          <w:divBdr>
            <w:top w:val="none" w:sz="0" w:space="0" w:color="auto"/>
            <w:left w:val="none" w:sz="0" w:space="0" w:color="auto"/>
            <w:bottom w:val="none" w:sz="0" w:space="0" w:color="auto"/>
            <w:right w:val="none" w:sz="0" w:space="0" w:color="auto"/>
          </w:divBdr>
        </w:div>
        <w:div w:id="929964967">
          <w:marLeft w:val="0"/>
          <w:marRight w:val="0"/>
          <w:marTop w:val="0"/>
          <w:marBottom w:val="0"/>
          <w:divBdr>
            <w:top w:val="none" w:sz="0" w:space="0" w:color="auto"/>
            <w:left w:val="none" w:sz="0" w:space="0" w:color="auto"/>
            <w:bottom w:val="none" w:sz="0" w:space="0" w:color="auto"/>
            <w:right w:val="none" w:sz="0" w:space="0" w:color="auto"/>
          </w:divBdr>
        </w:div>
        <w:div w:id="1031492620">
          <w:marLeft w:val="0"/>
          <w:marRight w:val="0"/>
          <w:marTop w:val="0"/>
          <w:marBottom w:val="0"/>
          <w:divBdr>
            <w:top w:val="none" w:sz="0" w:space="0" w:color="auto"/>
            <w:left w:val="none" w:sz="0" w:space="0" w:color="auto"/>
            <w:bottom w:val="none" w:sz="0" w:space="0" w:color="auto"/>
            <w:right w:val="none" w:sz="0" w:space="0" w:color="auto"/>
          </w:divBdr>
        </w:div>
        <w:div w:id="842088695">
          <w:marLeft w:val="0"/>
          <w:marRight w:val="0"/>
          <w:marTop w:val="0"/>
          <w:marBottom w:val="0"/>
          <w:divBdr>
            <w:top w:val="none" w:sz="0" w:space="0" w:color="auto"/>
            <w:left w:val="none" w:sz="0" w:space="0" w:color="auto"/>
            <w:bottom w:val="none" w:sz="0" w:space="0" w:color="auto"/>
            <w:right w:val="none" w:sz="0" w:space="0" w:color="auto"/>
          </w:divBdr>
        </w:div>
      </w:divsChild>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776242974">
      <w:bodyDiv w:val="1"/>
      <w:marLeft w:val="0"/>
      <w:marRight w:val="0"/>
      <w:marTop w:val="0"/>
      <w:marBottom w:val="0"/>
      <w:divBdr>
        <w:top w:val="none" w:sz="0" w:space="0" w:color="auto"/>
        <w:left w:val="none" w:sz="0" w:space="0" w:color="auto"/>
        <w:bottom w:val="none" w:sz="0" w:space="0" w:color="auto"/>
        <w:right w:val="none" w:sz="0" w:space="0" w:color="auto"/>
      </w:divBdr>
    </w:div>
    <w:div w:id="1929927500">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3609488">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2061201126">
      <w:bodyDiv w:val="1"/>
      <w:marLeft w:val="0"/>
      <w:marRight w:val="0"/>
      <w:marTop w:val="0"/>
      <w:marBottom w:val="0"/>
      <w:divBdr>
        <w:top w:val="none" w:sz="0" w:space="0" w:color="auto"/>
        <w:left w:val="none" w:sz="0" w:space="0" w:color="auto"/>
        <w:bottom w:val="none" w:sz="0" w:space="0" w:color="auto"/>
        <w:right w:val="none" w:sz="0" w:space="0" w:color="auto"/>
      </w:divBdr>
    </w:div>
    <w:div w:id="2062055835">
      <w:bodyDiv w:val="1"/>
      <w:marLeft w:val="0"/>
      <w:marRight w:val="0"/>
      <w:marTop w:val="0"/>
      <w:marBottom w:val="0"/>
      <w:divBdr>
        <w:top w:val="none" w:sz="0" w:space="0" w:color="auto"/>
        <w:left w:val="none" w:sz="0" w:space="0" w:color="auto"/>
        <w:bottom w:val="none" w:sz="0" w:space="0" w:color="auto"/>
        <w:right w:val="none" w:sz="0" w:space="0" w:color="auto"/>
      </w:divBdr>
      <w:divsChild>
        <w:div w:id="757361711">
          <w:marLeft w:val="0"/>
          <w:marRight w:val="0"/>
          <w:marTop w:val="0"/>
          <w:marBottom w:val="0"/>
          <w:divBdr>
            <w:top w:val="none" w:sz="0" w:space="0" w:color="auto"/>
            <w:left w:val="none" w:sz="0" w:space="0" w:color="auto"/>
            <w:bottom w:val="none" w:sz="0" w:space="0" w:color="auto"/>
            <w:right w:val="none" w:sz="0" w:space="0" w:color="auto"/>
          </w:divBdr>
        </w:div>
        <w:div w:id="508525481">
          <w:marLeft w:val="0"/>
          <w:marRight w:val="0"/>
          <w:marTop w:val="0"/>
          <w:marBottom w:val="0"/>
          <w:divBdr>
            <w:top w:val="none" w:sz="0" w:space="0" w:color="auto"/>
            <w:left w:val="none" w:sz="0" w:space="0" w:color="auto"/>
            <w:bottom w:val="none" w:sz="0" w:space="0" w:color="auto"/>
            <w:right w:val="none" w:sz="0" w:space="0" w:color="auto"/>
          </w:divBdr>
        </w:div>
        <w:div w:id="2114784364">
          <w:marLeft w:val="0"/>
          <w:marRight w:val="0"/>
          <w:marTop w:val="0"/>
          <w:marBottom w:val="0"/>
          <w:divBdr>
            <w:top w:val="none" w:sz="0" w:space="0" w:color="auto"/>
            <w:left w:val="none" w:sz="0" w:space="0" w:color="auto"/>
            <w:bottom w:val="none" w:sz="0" w:space="0" w:color="auto"/>
            <w:right w:val="none" w:sz="0" w:space="0" w:color="auto"/>
          </w:divBdr>
        </w:div>
        <w:div w:id="1940530222">
          <w:marLeft w:val="0"/>
          <w:marRight w:val="0"/>
          <w:marTop w:val="0"/>
          <w:marBottom w:val="0"/>
          <w:divBdr>
            <w:top w:val="none" w:sz="0" w:space="0" w:color="auto"/>
            <w:left w:val="none" w:sz="0" w:space="0" w:color="auto"/>
            <w:bottom w:val="none" w:sz="0" w:space="0" w:color="auto"/>
            <w:right w:val="none" w:sz="0" w:space="0" w:color="auto"/>
          </w:divBdr>
        </w:div>
        <w:div w:id="1833642904">
          <w:marLeft w:val="0"/>
          <w:marRight w:val="0"/>
          <w:marTop w:val="0"/>
          <w:marBottom w:val="0"/>
          <w:divBdr>
            <w:top w:val="none" w:sz="0" w:space="0" w:color="auto"/>
            <w:left w:val="none" w:sz="0" w:space="0" w:color="auto"/>
            <w:bottom w:val="none" w:sz="0" w:space="0" w:color="auto"/>
            <w:right w:val="none" w:sz="0" w:space="0" w:color="auto"/>
          </w:divBdr>
        </w:div>
        <w:div w:id="1841776827">
          <w:marLeft w:val="0"/>
          <w:marRight w:val="0"/>
          <w:marTop w:val="0"/>
          <w:marBottom w:val="0"/>
          <w:divBdr>
            <w:top w:val="none" w:sz="0" w:space="0" w:color="auto"/>
            <w:left w:val="none" w:sz="0" w:space="0" w:color="auto"/>
            <w:bottom w:val="none" w:sz="0" w:space="0" w:color="auto"/>
            <w:right w:val="none" w:sz="0" w:space="0" w:color="auto"/>
          </w:divBdr>
        </w:div>
        <w:div w:id="861240800">
          <w:marLeft w:val="0"/>
          <w:marRight w:val="0"/>
          <w:marTop w:val="0"/>
          <w:marBottom w:val="0"/>
          <w:divBdr>
            <w:top w:val="none" w:sz="0" w:space="0" w:color="auto"/>
            <w:left w:val="none" w:sz="0" w:space="0" w:color="auto"/>
            <w:bottom w:val="none" w:sz="0" w:space="0" w:color="auto"/>
            <w:right w:val="none" w:sz="0" w:space="0" w:color="auto"/>
          </w:divBdr>
        </w:div>
        <w:div w:id="990183817">
          <w:marLeft w:val="0"/>
          <w:marRight w:val="0"/>
          <w:marTop w:val="0"/>
          <w:marBottom w:val="0"/>
          <w:divBdr>
            <w:top w:val="none" w:sz="0" w:space="0" w:color="auto"/>
            <w:left w:val="none" w:sz="0" w:space="0" w:color="auto"/>
            <w:bottom w:val="none" w:sz="0" w:space="0" w:color="auto"/>
            <w:right w:val="none" w:sz="0" w:space="0" w:color="auto"/>
          </w:divBdr>
        </w:div>
        <w:div w:id="2012682652">
          <w:marLeft w:val="0"/>
          <w:marRight w:val="0"/>
          <w:marTop w:val="0"/>
          <w:marBottom w:val="0"/>
          <w:divBdr>
            <w:top w:val="none" w:sz="0" w:space="0" w:color="auto"/>
            <w:left w:val="none" w:sz="0" w:space="0" w:color="auto"/>
            <w:bottom w:val="none" w:sz="0" w:space="0" w:color="auto"/>
            <w:right w:val="none" w:sz="0" w:space="0" w:color="auto"/>
          </w:divBdr>
        </w:div>
        <w:div w:id="887036142">
          <w:marLeft w:val="0"/>
          <w:marRight w:val="0"/>
          <w:marTop w:val="0"/>
          <w:marBottom w:val="0"/>
          <w:divBdr>
            <w:top w:val="none" w:sz="0" w:space="0" w:color="auto"/>
            <w:left w:val="none" w:sz="0" w:space="0" w:color="auto"/>
            <w:bottom w:val="none" w:sz="0" w:space="0" w:color="auto"/>
            <w:right w:val="none" w:sz="0" w:space="0" w:color="auto"/>
          </w:divBdr>
        </w:div>
        <w:div w:id="1233195872">
          <w:marLeft w:val="0"/>
          <w:marRight w:val="0"/>
          <w:marTop w:val="0"/>
          <w:marBottom w:val="0"/>
          <w:divBdr>
            <w:top w:val="none" w:sz="0" w:space="0" w:color="auto"/>
            <w:left w:val="none" w:sz="0" w:space="0" w:color="auto"/>
            <w:bottom w:val="none" w:sz="0" w:space="0" w:color="auto"/>
            <w:right w:val="none" w:sz="0" w:space="0" w:color="auto"/>
          </w:divBdr>
        </w:div>
        <w:div w:id="1678458451">
          <w:marLeft w:val="0"/>
          <w:marRight w:val="0"/>
          <w:marTop w:val="0"/>
          <w:marBottom w:val="0"/>
          <w:divBdr>
            <w:top w:val="none" w:sz="0" w:space="0" w:color="auto"/>
            <w:left w:val="none" w:sz="0" w:space="0" w:color="auto"/>
            <w:bottom w:val="none" w:sz="0" w:space="0" w:color="auto"/>
            <w:right w:val="none" w:sz="0" w:space="0" w:color="auto"/>
          </w:divBdr>
        </w:div>
        <w:div w:id="430247373">
          <w:marLeft w:val="0"/>
          <w:marRight w:val="0"/>
          <w:marTop w:val="0"/>
          <w:marBottom w:val="0"/>
          <w:divBdr>
            <w:top w:val="none" w:sz="0" w:space="0" w:color="auto"/>
            <w:left w:val="none" w:sz="0" w:space="0" w:color="auto"/>
            <w:bottom w:val="none" w:sz="0" w:space="0" w:color="auto"/>
            <w:right w:val="none" w:sz="0" w:space="0" w:color="auto"/>
          </w:divBdr>
        </w:div>
        <w:div w:id="1184595093">
          <w:marLeft w:val="0"/>
          <w:marRight w:val="0"/>
          <w:marTop w:val="0"/>
          <w:marBottom w:val="0"/>
          <w:divBdr>
            <w:top w:val="none" w:sz="0" w:space="0" w:color="auto"/>
            <w:left w:val="none" w:sz="0" w:space="0" w:color="auto"/>
            <w:bottom w:val="none" w:sz="0" w:space="0" w:color="auto"/>
            <w:right w:val="none" w:sz="0" w:space="0" w:color="auto"/>
          </w:divBdr>
        </w:div>
        <w:div w:id="643392882">
          <w:marLeft w:val="0"/>
          <w:marRight w:val="0"/>
          <w:marTop w:val="0"/>
          <w:marBottom w:val="0"/>
          <w:divBdr>
            <w:top w:val="none" w:sz="0" w:space="0" w:color="auto"/>
            <w:left w:val="none" w:sz="0" w:space="0" w:color="auto"/>
            <w:bottom w:val="none" w:sz="0" w:space="0" w:color="auto"/>
            <w:right w:val="none" w:sz="0" w:space="0" w:color="auto"/>
          </w:divBdr>
        </w:div>
        <w:div w:id="546647050">
          <w:marLeft w:val="0"/>
          <w:marRight w:val="0"/>
          <w:marTop w:val="0"/>
          <w:marBottom w:val="0"/>
          <w:divBdr>
            <w:top w:val="none" w:sz="0" w:space="0" w:color="auto"/>
            <w:left w:val="none" w:sz="0" w:space="0" w:color="auto"/>
            <w:bottom w:val="none" w:sz="0" w:space="0" w:color="auto"/>
            <w:right w:val="none" w:sz="0" w:space="0" w:color="auto"/>
          </w:divBdr>
        </w:div>
        <w:div w:id="834492450">
          <w:marLeft w:val="0"/>
          <w:marRight w:val="0"/>
          <w:marTop w:val="0"/>
          <w:marBottom w:val="0"/>
          <w:divBdr>
            <w:top w:val="none" w:sz="0" w:space="0" w:color="auto"/>
            <w:left w:val="none" w:sz="0" w:space="0" w:color="auto"/>
            <w:bottom w:val="none" w:sz="0" w:space="0" w:color="auto"/>
            <w:right w:val="none" w:sz="0" w:space="0" w:color="auto"/>
          </w:divBdr>
        </w:div>
        <w:div w:id="1336418830">
          <w:marLeft w:val="0"/>
          <w:marRight w:val="0"/>
          <w:marTop w:val="0"/>
          <w:marBottom w:val="0"/>
          <w:divBdr>
            <w:top w:val="none" w:sz="0" w:space="0" w:color="auto"/>
            <w:left w:val="none" w:sz="0" w:space="0" w:color="auto"/>
            <w:bottom w:val="none" w:sz="0" w:space="0" w:color="auto"/>
            <w:right w:val="none" w:sz="0" w:space="0" w:color="auto"/>
          </w:divBdr>
        </w:div>
        <w:div w:id="1611931569">
          <w:marLeft w:val="0"/>
          <w:marRight w:val="0"/>
          <w:marTop w:val="0"/>
          <w:marBottom w:val="0"/>
          <w:divBdr>
            <w:top w:val="none" w:sz="0" w:space="0" w:color="auto"/>
            <w:left w:val="none" w:sz="0" w:space="0" w:color="auto"/>
            <w:bottom w:val="none" w:sz="0" w:space="0" w:color="auto"/>
            <w:right w:val="none" w:sz="0" w:space="0" w:color="auto"/>
          </w:divBdr>
        </w:div>
        <w:div w:id="945890609">
          <w:marLeft w:val="0"/>
          <w:marRight w:val="0"/>
          <w:marTop w:val="0"/>
          <w:marBottom w:val="0"/>
          <w:divBdr>
            <w:top w:val="none" w:sz="0" w:space="0" w:color="auto"/>
            <w:left w:val="none" w:sz="0" w:space="0" w:color="auto"/>
            <w:bottom w:val="none" w:sz="0" w:space="0" w:color="auto"/>
            <w:right w:val="none" w:sz="0" w:space="0" w:color="auto"/>
          </w:divBdr>
        </w:div>
        <w:div w:id="1219167881">
          <w:marLeft w:val="0"/>
          <w:marRight w:val="0"/>
          <w:marTop w:val="0"/>
          <w:marBottom w:val="0"/>
          <w:divBdr>
            <w:top w:val="none" w:sz="0" w:space="0" w:color="auto"/>
            <w:left w:val="none" w:sz="0" w:space="0" w:color="auto"/>
            <w:bottom w:val="none" w:sz="0" w:space="0" w:color="auto"/>
            <w:right w:val="none" w:sz="0" w:space="0" w:color="auto"/>
          </w:divBdr>
        </w:div>
        <w:div w:id="2144809063">
          <w:marLeft w:val="0"/>
          <w:marRight w:val="0"/>
          <w:marTop w:val="0"/>
          <w:marBottom w:val="0"/>
          <w:divBdr>
            <w:top w:val="none" w:sz="0" w:space="0" w:color="auto"/>
            <w:left w:val="none" w:sz="0" w:space="0" w:color="auto"/>
            <w:bottom w:val="none" w:sz="0" w:space="0" w:color="auto"/>
            <w:right w:val="none" w:sz="0" w:space="0" w:color="auto"/>
          </w:divBdr>
        </w:div>
        <w:div w:id="475728122">
          <w:marLeft w:val="0"/>
          <w:marRight w:val="0"/>
          <w:marTop w:val="0"/>
          <w:marBottom w:val="0"/>
          <w:divBdr>
            <w:top w:val="none" w:sz="0" w:space="0" w:color="auto"/>
            <w:left w:val="none" w:sz="0" w:space="0" w:color="auto"/>
            <w:bottom w:val="none" w:sz="0" w:space="0" w:color="auto"/>
            <w:right w:val="none" w:sz="0" w:space="0" w:color="auto"/>
          </w:divBdr>
        </w:div>
        <w:div w:id="932318659">
          <w:marLeft w:val="0"/>
          <w:marRight w:val="0"/>
          <w:marTop w:val="0"/>
          <w:marBottom w:val="0"/>
          <w:divBdr>
            <w:top w:val="none" w:sz="0" w:space="0" w:color="auto"/>
            <w:left w:val="none" w:sz="0" w:space="0" w:color="auto"/>
            <w:bottom w:val="none" w:sz="0" w:space="0" w:color="auto"/>
            <w:right w:val="none" w:sz="0" w:space="0" w:color="auto"/>
          </w:divBdr>
        </w:div>
        <w:div w:id="204174035">
          <w:marLeft w:val="0"/>
          <w:marRight w:val="0"/>
          <w:marTop w:val="0"/>
          <w:marBottom w:val="0"/>
          <w:divBdr>
            <w:top w:val="none" w:sz="0" w:space="0" w:color="auto"/>
            <w:left w:val="none" w:sz="0" w:space="0" w:color="auto"/>
            <w:bottom w:val="none" w:sz="0" w:space="0" w:color="auto"/>
            <w:right w:val="none" w:sz="0" w:space="0" w:color="auto"/>
          </w:divBdr>
        </w:div>
        <w:div w:id="1767337265">
          <w:marLeft w:val="0"/>
          <w:marRight w:val="0"/>
          <w:marTop w:val="0"/>
          <w:marBottom w:val="0"/>
          <w:divBdr>
            <w:top w:val="none" w:sz="0" w:space="0" w:color="auto"/>
            <w:left w:val="none" w:sz="0" w:space="0" w:color="auto"/>
            <w:bottom w:val="none" w:sz="0" w:space="0" w:color="auto"/>
            <w:right w:val="none" w:sz="0" w:space="0" w:color="auto"/>
          </w:divBdr>
        </w:div>
        <w:div w:id="1462839541">
          <w:marLeft w:val="0"/>
          <w:marRight w:val="0"/>
          <w:marTop w:val="0"/>
          <w:marBottom w:val="0"/>
          <w:divBdr>
            <w:top w:val="none" w:sz="0" w:space="0" w:color="auto"/>
            <w:left w:val="none" w:sz="0" w:space="0" w:color="auto"/>
            <w:bottom w:val="none" w:sz="0" w:space="0" w:color="auto"/>
            <w:right w:val="none" w:sz="0" w:space="0" w:color="auto"/>
          </w:divBdr>
        </w:div>
        <w:div w:id="76368589">
          <w:marLeft w:val="0"/>
          <w:marRight w:val="0"/>
          <w:marTop w:val="0"/>
          <w:marBottom w:val="0"/>
          <w:divBdr>
            <w:top w:val="none" w:sz="0" w:space="0" w:color="auto"/>
            <w:left w:val="none" w:sz="0" w:space="0" w:color="auto"/>
            <w:bottom w:val="none" w:sz="0" w:space="0" w:color="auto"/>
            <w:right w:val="none" w:sz="0" w:space="0" w:color="auto"/>
          </w:divBdr>
        </w:div>
        <w:div w:id="1444884270">
          <w:marLeft w:val="0"/>
          <w:marRight w:val="0"/>
          <w:marTop w:val="0"/>
          <w:marBottom w:val="0"/>
          <w:divBdr>
            <w:top w:val="none" w:sz="0" w:space="0" w:color="auto"/>
            <w:left w:val="none" w:sz="0" w:space="0" w:color="auto"/>
            <w:bottom w:val="none" w:sz="0" w:space="0" w:color="auto"/>
            <w:right w:val="none" w:sz="0" w:space="0" w:color="auto"/>
          </w:divBdr>
        </w:div>
        <w:div w:id="149173204">
          <w:marLeft w:val="0"/>
          <w:marRight w:val="0"/>
          <w:marTop w:val="0"/>
          <w:marBottom w:val="0"/>
          <w:divBdr>
            <w:top w:val="none" w:sz="0" w:space="0" w:color="auto"/>
            <w:left w:val="none" w:sz="0" w:space="0" w:color="auto"/>
            <w:bottom w:val="none" w:sz="0" w:space="0" w:color="auto"/>
            <w:right w:val="none" w:sz="0" w:space="0" w:color="auto"/>
          </w:divBdr>
        </w:div>
        <w:div w:id="1528130807">
          <w:marLeft w:val="0"/>
          <w:marRight w:val="0"/>
          <w:marTop w:val="0"/>
          <w:marBottom w:val="0"/>
          <w:divBdr>
            <w:top w:val="none" w:sz="0" w:space="0" w:color="auto"/>
            <w:left w:val="none" w:sz="0" w:space="0" w:color="auto"/>
            <w:bottom w:val="none" w:sz="0" w:space="0" w:color="auto"/>
            <w:right w:val="none" w:sz="0" w:space="0" w:color="auto"/>
          </w:divBdr>
        </w:div>
        <w:div w:id="1425616704">
          <w:marLeft w:val="0"/>
          <w:marRight w:val="0"/>
          <w:marTop w:val="0"/>
          <w:marBottom w:val="0"/>
          <w:divBdr>
            <w:top w:val="none" w:sz="0" w:space="0" w:color="auto"/>
            <w:left w:val="none" w:sz="0" w:space="0" w:color="auto"/>
            <w:bottom w:val="none" w:sz="0" w:space="0" w:color="auto"/>
            <w:right w:val="none" w:sz="0" w:space="0" w:color="auto"/>
          </w:divBdr>
        </w:div>
        <w:div w:id="412435935">
          <w:marLeft w:val="0"/>
          <w:marRight w:val="0"/>
          <w:marTop w:val="0"/>
          <w:marBottom w:val="0"/>
          <w:divBdr>
            <w:top w:val="none" w:sz="0" w:space="0" w:color="auto"/>
            <w:left w:val="none" w:sz="0" w:space="0" w:color="auto"/>
            <w:bottom w:val="none" w:sz="0" w:space="0" w:color="auto"/>
            <w:right w:val="none" w:sz="0" w:space="0" w:color="auto"/>
          </w:divBdr>
        </w:div>
        <w:div w:id="900747898">
          <w:marLeft w:val="0"/>
          <w:marRight w:val="0"/>
          <w:marTop w:val="0"/>
          <w:marBottom w:val="0"/>
          <w:divBdr>
            <w:top w:val="none" w:sz="0" w:space="0" w:color="auto"/>
            <w:left w:val="none" w:sz="0" w:space="0" w:color="auto"/>
            <w:bottom w:val="none" w:sz="0" w:space="0" w:color="auto"/>
            <w:right w:val="none" w:sz="0" w:space="0" w:color="auto"/>
          </w:divBdr>
        </w:div>
        <w:div w:id="1992715647">
          <w:marLeft w:val="0"/>
          <w:marRight w:val="0"/>
          <w:marTop w:val="0"/>
          <w:marBottom w:val="0"/>
          <w:divBdr>
            <w:top w:val="none" w:sz="0" w:space="0" w:color="auto"/>
            <w:left w:val="none" w:sz="0" w:space="0" w:color="auto"/>
            <w:bottom w:val="none" w:sz="0" w:space="0" w:color="auto"/>
            <w:right w:val="none" w:sz="0" w:space="0" w:color="auto"/>
          </w:divBdr>
        </w:div>
        <w:div w:id="167408911">
          <w:marLeft w:val="0"/>
          <w:marRight w:val="0"/>
          <w:marTop w:val="0"/>
          <w:marBottom w:val="0"/>
          <w:divBdr>
            <w:top w:val="none" w:sz="0" w:space="0" w:color="auto"/>
            <w:left w:val="none" w:sz="0" w:space="0" w:color="auto"/>
            <w:bottom w:val="none" w:sz="0" w:space="0" w:color="auto"/>
            <w:right w:val="none" w:sz="0" w:space="0" w:color="auto"/>
          </w:divBdr>
        </w:div>
        <w:div w:id="1997680114">
          <w:marLeft w:val="0"/>
          <w:marRight w:val="0"/>
          <w:marTop w:val="0"/>
          <w:marBottom w:val="0"/>
          <w:divBdr>
            <w:top w:val="none" w:sz="0" w:space="0" w:color="auto"/>
            <w:left w:val="none" w:sz="0" w:space="0" w:color="auto"/>
            <w:bottom w:val="none" w:sz="0" w:space="0" w:color="auto"/>
            <w:right w:val="none" w:sz="0" w:space="0" w:color="auto"/>
          </w:divBdr>
        </w:div>
        <w:div w:id="1000349527">
          <w:marLeft w:val="0"/>
          <w:marRight w:val="0"/>
          <w:marTop w:val="0"/>
          <w:marBottom w:val="0"/>
          <w:divBdr>
            <w:top w:val="none" w:sz="0" w:space="0" w:color="auto"/>
            <w:left w:val="none" w:sz="0" w:space="0" w:color="auto"/>
            <w:bottom w:val="none" w:sz="0" w:space="0" w:color="auto"/>
            <w:right w:val="none" w:sz="0" w:space="0" w:color="auto"/>
          </w:divBdr>
        </w:div>
        <w:div w:id="1009797914">
          <w:marLeft w:val="0"/>
          <w:marRight w:val="0"/>
          <w:marTop w:val="0"/>
          <w:marBottom w:val="0"/>
          <w:divBdr>
            <w:top w:val="none" w:sz="0" w:space="0" w:color="auto"/>
            <w:left w:val="none" w:sz="0" w:space="0" w:color="auto"/>
            <w:bottom w:val="none" w:sz="0" w:space="0" w:color="auto"/>
            <w:right w:val="none" w:sz="0" w:space="0" w:color="auto"/>
          </w:divBdr>
        </w:div>
        <w:div w:id="1567956595">
          <w:marLeft w:val="0"/>
          <w:marRight w:val="0"/>
          <w:marTop w:val="0"/>
          <w:marBottom w:val="0"/>
          <w:divBdr>
            <w:top w:val="none" w:sz="0" w:space="0" w:color="auto"/>
            <w:left w:val="none" w:sz="0" w:space="0" w:color="auto"/>
            <w:bottom w:val="none" w:sz="0" w:space="0" w:color="auto"/>
            <w:right w:val="none" w:sz="0" w:space="0" w:color="auto"/>
          </w:divBdr>
        </w:div>
        <w:div w:id="96297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cp@jpollockinc.com" TargetMode="External"/><Relationship Id="rId21" Type="http://schemas.openxmlformats.org/officeDocument/2006/relationships/hyperlink" Target="mailto:kboehm@bkllawfirm.com" TargetMode="External"/><Relationship Id="rId42" Type="http://schemas.openxmlformats.org/officeDocument/2006/relationships/hyperlink" Target="mailto:eugenecvickerson@gmail.com" TargetMode="External"/><Relationship Id="rId47" Type="http://schemas.openxmlformats.org/officeDocument/2006/relationships/hyperlink" Target="mailto:docben@att.net" TargetMode="External"/><Relationship Id="rId63" Type="http://schemas.openxmlformats.org/officeDocument/2006/relationships/hyperlink" Target="mailto:bobby@robertbbaker.com" TargetMode="External"/><Relationship Id="rId68" Type="http://schemas.openxmlformats.org/officeDocument/2006/relationships/hyperlink" Target="mailto:smorin-gage@hamlet-law.com" TargetMode="External"/><Relationship Id="rId84" Type="http://schemas.openxmlformats.org/officeDocument/2006/relationships/hyperlink" Target="mailto:cdowdy@taylorenglish.com" TargetMode="External"/><Relationship Id="rId89" Type="http://schemas.openxmlformats.org/officeDocument/2006/relationships/hyperlink" Target="mailto:slee@spilmanlaw.com" TargetMode="External"/><Relationship Id="rId16" Type="http://schemas.openxmlformats.org/officeDocument/2006/relationships/header" Target="header2.xml"/><Relationship Id="rId11" Type="http://schemas.openxmlformats.org/officeDocument/2006/relationships/footer" Target="footer2.xml"/><Relationship Id="rId32" Type="http://schemas.openxmlformats.org/officeDocument/2006/relationships/hyperlink" Target="mailto:emily.w.medlyn.civ@army.mil" TargetMode="External"/><Relationship Id="rId37" Type="http://schemas.openxmlformats.org/officeDocument/2006/relationships/hyperlink" Target="mailto:mckelsonfraser@yahoo.com" TargetMode="External"/><Relationship Id="rId53" Type="http://schemas.openxmlformats.org/officeDocument/2006/relationships/hyperlink" Target="mailto:Tarakspecializes@gmail.com" TargetMode="External"/><Relationship Id="rId58" Type="http://schemas.openxmlformats.org/officeDocument/2006/relationships/hyperlink" Target="mailto:encomanager13@gmail.com" TargetMode="External"/><Relationship Id="rId74" Type="http://schemas.openxmlformats.org/officeDocument/2006/relationships/hyperlink" Target="mailto:brett.newsom@scanaenergy" TargetMode="External"/><Relationship Id="rId79" Type="http://schemas.openxmlformats.org/officeDocument/2006/relationships/hyperlink" Target="mailto:sdunbar@keyesfox.com" TargetMode="External"/><Relationship Id="rId5" Type="http://schemas.openxmlformats.org/officeDocument/2006/relationships/webSettings" Target="webSettings.xml"/><Relationship Id="rId90" Type="http://schemas.openxmlformats.org/officeDocument/2006/relationships/hyperlink" Target="mailto:slee@spilmanlaw.com" TargetMode="External"/><Relationship Id="rId95" Type="http://schemas.openxmlformats.org/officeDocument/2006/relationships/fontTable" Target="fontTable.xml"/><Relationship Id="rId22" Type="http://schemas.openxmlformats.org/officeDocument/2006/relationships/hyperlink" Target="mailto:jkylercohn@bkllawfirm.com" TargetMode="External"/><Relationship Id="rId27" Type="http://schemas.openxmlformats.org/officeDocument/2006/relationships/hyperlink" Target="mailto:brightwelltia@gmail.com" TargetMode="External"/><Relationship Id="rId43" Type="http://schemas.openxmlformats.org/officeDocument/2006/relationships/hyperlink" Target="mailto:Edman1226@gmail.com" TargetMode="External"/><Relationship Id="rId48" Type="http://schemas.openxmlformats.org/officeDocument/2006/relationships/hyperlink" Target="mailto:christathums@gmail.com" TargetMode="External"/><Relationship Id="rId64" Type="http://schemas.openxmlformats.org/officeDocument/2006/relationships/hyperlink" Target="mailto:ksouthworth@southface.org" TargetMode="External"/><Relationship Id="rId69" Type="http://schemas.openxmlformats.org/officeDocument/2006/relationships/hyperlink" Target="mailto:jallen@hamlet-law.com" TargetMode="External"/><Relationship Id="rId8" Type="http://schemas.openxmlformats.org/officeDocument/2006/relationships/image" Target="media/image1.png"/><Relationship Id="rId51" Type="http://schemas.openxmlformats.org/officeDocument/2006/relationships/hyperlink" Target="mailto:Coronerbrandonmichael@gmal.com" TargetMode="External"/><Relationship Id="rId72" Type="http://schemas.openxmlformats.org/officeDocument/2006/relationships/hyperlink" Target="mailto:aj@jenkinsatlaw.com" TargetMode="External"/><Relationship Id="rId80" Type="http://schemas.openxmlformats.org/officeDocument/2006/relationships/hyperlink" Target="mailto:Matthew.Deal@chargepoint.com" TargetMode="External"/><Relationship Id="rId85" Type="http://schemas.openxmlformats.org/officeDocument/2006/relationships/hyperlink" Target="mailto:sjones@taylorenglish.com" TargetMode="External"/><Relationship Id="rId93" Type="http://schemas.openxmlformats.org/officeDocument/2006/relationships/header" Target="header4.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Dmugrace@pcmgregcon.com" TargetMode="External"/><Relationship Id="rId25" Type="http://schemas.openxmlformats.org/officeDocument/2006/relationships/hyperlink" Target="mailto:rbowen@gamfg.org" TargetMode="External"/><Relationship Id="rId33" Type="http://schemas.openxmlformats.org/officeDocument/2006/relationships/hyperlink" Target="mailto:jclarkson@rsmenergy.com" TargetMode="External"/><Relationship Id="rId38" Type="http://schemas.openxmlformats.org/officeDocument/2006/relationships/hyperlink" Target="mailto:linda.clark64131990@outlook.com" TargetMode="External"/><Relationship Id="rId46" Type="http://schemas.openxmlformats.org/officeDocument/2006/relationships/hyperlink" Target="mailto:skeetscynthia@yahoo.com" TargetMode="External"/><Relationship Id="rId59" Type="http://schemas.openxmlformats.org/officeDocument/2006/relationships/hyperlink" Target="mailto:scprenovitz@gmail.com" TargetMode="External"/><Relationship Id="rId67" Type="http://schemas.openxmlformats.org/officeDocument/2006/relationships/hyperlink" Target="mailto:mhamlet@hamlet-law.com" TargetMode="External"/><Relationship Id="rId20" Type="http://schemas.openxmlformats.org/officeDocument/2006/relationships/hyperlink" Target="mailto:adam.wise@scanaenergy.com" TargetMode="External"/><Relationship Id="rId41" Type="http://schemas.openxmlformats.org/officeDocument/2006/relationships/hyperlink" Target="mailto:fenikamiller@gmail.com" TargetMode="External"/><Relationship Id="rId54" Type="http://schemas.openxmlformats.org/officeDocument/2006/relationships/hyperlink" Target="mailto:choreografitti60@yahoo.com" TargetMode="External"/><Relationship Id="rId62" Type="http://schemas.openxmlformats.org/officeDocument/2006/relationships/hyperlink" Target="mailto:alicia.brown@savannahga.gov" TargetMode="External"/><Relationship Id="rId70" Type="http://schemas.openxmlformats.org/officeDocument/2006/relationships/hyperlink" Target="mailto:jwhitfield@selcga.org" TargetMode="External"/><Relationship Id="rId75" Type="http://schemas.openxmlformats.org/officeDocument/2006/relationships/hyperlink" Target="mailto:adam.wise@scanaenergy.com" TargetMode="External"/><Relationship Id="rId83" Type="http://schemas.openxmlformats.org/officeDocument/2006/relationships/hyperlink" Target="mailto:brionte@gcvoters.org" TargetMode="External"/><Relationship Id="rId88" Type="http://schemas.openxmlformats.org/officeDocument/2006/relationships/hyperlink" Target="mailto:slee@spilmanlaw.com" TargetMode="External"/><Relationship Id="rId91" Type="http://schemas.openxmlformats.org/officeDocument/2006/relationships/header" Target="header3.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tilitydive.com/news/southern-company-swissdrones-trump-helicopter-faa-drones/753435/?utm_source=Sailthru&amp;utm_medium=email&amp;utm_campaign=Issue:%202025-07-21%20Utility%20Dive%20Newsletter%20%5Bissue:75131%5D&amp;utm_term=Utility%20Dive" TargetMode="External"/><Relationship Id="rId23" Type="http://schemas.openxmlformats.org/officeDocument/2006/relationships/hyperlink" Target="mailto:cjones@gamfg.org" TargetMode="External"/><Relationship Id="rId28" Type="http://schemas.openxmlformats.org/officeDocument/2006/relationships/hyperlink" Target="mailto:cummingsterry3@gmail.com" TargetMode="External"/><Relationship Id="rId36" Type="http://schemas.openxmlformats.org/officeDocument/2006/relationships/hyperlink" Target="mailto:mssanwil@gmail.com" TargetMode="External"/><Relationship Id="rId49" Type="http://schemas.openxmlformats.org/officeDocument/2006/relationships/hyperlink" Target="mailto:criles111@aol.com" TargetMode="External"/><Relationship Id="rId57" Type="http://schemas.openxmlformats.org/officeDocument/2006/relationships/hyperlink" Target="mailto:isabella.ariza@sierraclub.org" TargetMode="External"/><Relationship Id="rId10" Type="http://schemas.openxmlformats.org/officeDocument/2006/relationships/footer" Target="footer1.xml"/><Relationship Id="rId31" Type="http://schemas.openxmlformats.org/officeDocument/2006/relationships/hyperlink" Target="mailto:jbieber@energystrat.com" TargetMode="External"/><Relationship Id="rId44" Type="http://schemas.openxmlformats.org/officeDocument/2006/relationships/hyperlink" Target="mailto:dorothyburnam@icloud.com" TargetMode="External"/><Relationship Id="rId52" Type="http://schemas.openxmlformats.org/officeDocument/2006/relationships/hyperlink" Target="mailto:Anitagarnes17@gmail.com" TargetMode="External"/><Relationship Id="rId60" Type="http://schemas.openxmlformats.org/officeDocument/2006/relationships/hyperlink" Target="mailto:ngalloway@gallyn-law.com" TargetMode="External"/><Relationship Id="rId65" Type="http://schemas.openxmlformats.org/officeDocument/2006/relationships/hyperlink" Target="mailto:wcollier@southface.org" TargetMode="External"/><Relationship Id="rId73" Type="http://schemas.openxmlformats.org/officeDocument/2006/relationships/hyperlink" Target="mailto:don@solarcrowdsource.com" TargetMode="External"/><Relationship Id="rId78" Type="http://schemas.openxmlformats.org/officeDocument/2006/relationships/hyperlink" Target="mailto:azaloga@keyesfox.com" TargetMode="External"/><Relationship Id="rId81" Type="http://schemas.openxmlformats.org/officeDocument/2006/relationships/hyperlink" Target="mailto:criles111@aol.com" TargetMode="External"/><Relationship Id="rId86" Type="http://schemas.openxmlformats.org/officeDocument/2006/relationships/hyperlink" Target="mailto:seaton@spilmanlaw.com" TargetMode="External"/><Relationship Id="rId94" Type="http://schemas.openxmlformats.org/officeDocument/2006/relationships/footer" Target="footer6.xm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header" Target="header1.xml"/><Relationship Id="rId18" Type="http://schemas.openxmlformats.org/officeDocument/2006/relationships/hyperlink" Target="mailto:brandon.marzo@troutmansanders.com" TargetMode="External"/><Relationship Id="rId39" Type="http://schemas.openxmlformats.org/officeDocument/2006/relationships/hyperlink" Target="mailto:jrismoney@ail.com" TargetMode="External"/><Relationship Id="rId34" Type="http://schemas.openxmlformats.org/officeDocument/2006/relationships/hyperlink" Target="mailto:dr.twj1@gmail.com" TargetMode="External"/><Relationship Id="rId50" Type="http://schemas.openxmlformats.org/officeDocument/2006/relationships/hyperlink" Target="mailto:directordoll@yahoo.com" TargetMode="External"/><Relationship Id="rId55" Type="http://schemas.openxmlformats.org/officeDocument/2006/relationships/hyperlink" Target="mailto:ritaharden73@gmail.com" TargetMode="External"/><Relationship Id="rId76" Type="http://schemas.openxmlformats.org/officeDocument/2006/relationships/hyperlink" Target="mailto:lcoyle@georgiawatch.org" TargetMode="External"/><Relationship Id="rId7" Type="http://schemas.openxmlformats.org/officeDocument/2006/relationships/endnotes" Target="endnotes.xml"/><Relationship Id="rId71" Type="http://schemas.openxmlformats.org/officeDocument/2006/relationships/hyperlink" Target="mailto:jksor@selcga.org" TargetMode="External"/><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hyperlink" Target="mailto:shelia@trappcomm.com" TargetMode="External"/><Relationship Id="rId24" Type="http://schemas.openxmlformats.org/officeDocument/2006/relationships/hyperlink" Target="mailto:lavram@gamfg.org" TargetMode="External"/><Relationship Id="rId40" Type="http://schemas.openxmlformats.org/officeDocument/2006/relationships/hyperlink" Target="mailto:olivialoveu78@gmail.com" TargetMode="External"/><Relationship Id="rId45" Type="http://schemas.openxmlformats.org/officeDocument/2006/relationships/hyperlink" Target="mailto:cynthiatucker34@yahoo.com" TargetMode="External"/><Relationship Id="rId66" Type="http://schemas.openxmlformats.org/officeDocument/2006/relationships/hyperlink" Target="mailto:nslaughter@hamlet-law.com" TargetMode="External"/><Relationship Id="rId87" Type="http://schemas.openxmlformats.org/officeDocument/2006/relationships/hyperlink" Target="mailto:cgrundmann@spilmanlaw.com" TargetMode="External"/><Relationship Id="rId61" Type="http://schemas.openxmlformats.org/officeDocument/2006/relationships/hyperlink" Target="mailto:tlyndall@gallyn-law.com" TargetMode="External"/><Relationship Id="rId82" Type="http://schemas.openxmlformats.org/officeDocument/2006/relationships/hyperlink" Target="mailto:deborah@gcvoters.org" TargetMode="External"/><Relationship Id="rId19" Type="http://schemas.openxmlformats.org/officeDocument/2006/relationships/hyperlink" Target="mailto:brett.newsom@scanaenergy" TargetMode="External"/><Relationship Id="rId14" Type="http://schemas.openxmlformats.org/officeDocument/2006/relationships/footer" Target="footer4.xml"/><Relationship Id="rId30" Type="http://schemas.openxmlformats.org/officeDocument/2006/relationships/hyperlink" Target="mailto:khiggins@energystrat.com" TargetMode="External"/><Relationship Id="rId35" Type="http://schemas.openxmlformats.org/officeDocument/2006/relationships/hyperlink" Target="mailto:deborah@gcvoters.org" TargetMode="External"/><Relationship Id="rId56" Type="http://schemas.openxmlformats.org/officeDocument/2006/relationships/hyperlink" Target="mailto:rbj4law@gmail.com" TargetMode="External"/><Relationship Id="rId77" Type="http://schemas.openxmlformats.org/officeDocument/2006/relationships/hyperlink" Target="mailto:Matt.kozey@ccrene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94F6C-3A5C-4AF0-8665-B9D39BF1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730</Words>
  <Characters>2126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McCullough</dc:creator>
  <cp:lastModifiedBy>Ann McCullough</cp:lastModifiedBy>
  <cp:revision>2</cp:revision>
  <cp:lastPrinted>2024-11-21T20:02:00Z</cp:lastPrinted>
  <dcterms:created xsi:type="dcterms:W3CDTF">2025-08-11T14:36:00Z</dcterms:created>
  <dcterms:modified xsi:type="dcterms:W3CDTF">2025-08-11T14:36:00Z</dcterms:modified>
</cp:coreProperties>
</file>